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3BDEE" w14:textId="49441DB5" w:rsidR="008F3CD7" w:rsidRPr="00456F84" w:rsidRDefault="00B15F10" w:rsidP="00456F84">
      <w:pPr>
        <w:rPr>
          <w:rFonts w:eastAsia="Arial" w:cs="Arial"/>
          <w:b/>
          <w:bCs/>
          <w:szCs w:val="22"/>
        </w:rPr>
        <w:sectPr w:rsidR="008F3CD7" w:rsidRPr="00456F84" w:rsidSect="002213E7">
          <w:pgSz w:w="12240" w:h="15840"/>
          <w:pgMar w:top="720" w:right="720" w:bottom="720" w:left="720" w:header="720" w:footer="720" w:gutter="0"/>
          <w:cols w:space="720"/>
          <w:docGrid w:linePitch="360"/>
        </w:sectPr>
      </w:pPr>
      <w:r w:rsidRPr="00202559">
        <w:rPr>
          <w:rFonts w:eastAsia="Arial" w:cs="Arial"/>
          <w:b/>
          <w:noProof/>
          <w:color w:val="2B579A"/>
          <w:szCs w:val="22"/>
          <w:shd w:val="clear" w:color="auto" w:fill="E6E6E6"/>
        </w:rPr>
        <mc:AlternateContent>
          <mc:Choice Requires="wps">
            <w:drawing>
              <wp:anchor distT="0" distB="0" distL="114300" distR="114300" simplePos="0" relativeHeight="251655168" behindDoc="0" locked="0" layoutInCell="1" allowOverlap="1" wp14:anchorId="055FAA4B" wp14:editId="0B1EB8AD">
                <wp:simplePos x="0" y="0"/>
                <wp:positionH relativeFrom="column">
                  <wp:posOffset>-195580</wp:posOffset>
                </wp:positionH>
                <wp:positionV relativeFrom="paragraph">
                  <wp:posOffset>68580</wp:posOffset>
                </wp:positionV>
                <wp:extent cx="6845300" cy="1303020"/>
                <wp:effectExtent l="0" t="0" r="0" b="0"/>
                <wp:wrapTight wrapText="bothSides">
                  <wp:wrapPolygon edited="0">
                    <wp:start x="120" y="947"/>
                    <wp:lineTo x="120" y="20526"/>
                    <wp:lineTo x="21400" y="20526"/>
                    <wp:lineTo x="21400" y="947"/>
                    <wp:lineTo x="120" y="947"/>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0" cy="1303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3E8F0" w14:textId="30D021B8" w:rsidR="0022363C" w:rsidRPr="00B15F10" w:rsidRDefault="00B15F10" w:rsidP="008F3CD7">
                            <w:pPr>
                              <w:spacing w:after="0"/>
                              <w:rPr>
                                <w:b/>
                                <w:bCs/>
                                <w:color w:val="FFFFFF" w:themeColor="background1"/>
                                <w:sz w:val="56"/>
                                <w:szCs w:val="56"/>
                              </w:rPr>
                            </w:pPr>
                            <w:r w:rsidRPr="00B15F10">
                              <w:rPr>
                                <w:b/>
                                <w:bCs/>
                                <w:color w:val="FFFFFF" w:themeColor="background1"/>
                                <w:sz w:val="56"/>
                                <w:szCs w:val="56"/>
                              </w:rPr>
                              <w:t>Required Attachments and Appendices</w:t>
                            </w:r>
                          </w:p>
                          <w:p w14:paraId="427DF31F" w14:textId="60ED7CA6" w:rsidR="008F3CD7" w:rsidRPr="009B3D9D" w:rsidRDefault="00B15F10" w:rsidP="00257C33">
                            <w:pPr>
                              <w:spacing w:after="0"/>
                              <w:rPr>
                                <w:b/>
                                <w:bCs/>
                                <w:color w:val="FFFFFF" w:themeColor="background1"/>
                                <w:sz w:val="40"/>
                                <w:szCs w:val="40"/>
                              </w:rPr>
                            </w:pPr>
                            <w:r>
                              <w:rPr>
                                <w:b/>
                                <w:bCs/>
                                <w:color w:val="FFFFFF" w:themeColor="background1"/>
                                <w:sz w:val="40"/>
                                <w:szCs w:val="40"/>
                              </w:rPr>
                              <w:t>Each Child Reads Gran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FAA4B" id="_x0000_t202" coordsize="21600,21600" o:spt="202" path="m,l,21600r21600,l21600,xe">
                <v:stroke joinstyle="miter"/>
                <v:path gradientshapeok="t" o:connecttype="rect"/>
              </v:shapetype>
              <v:shape id="Text Box 2" o:spid="_x0000_s1026" type="#_x0000_t202" style="position:absolute;margin-left:-15.4pt;margin-top:5.4pt;width:539pt;height:102.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" filled="f" stroked="f">
                <v:textbox inset=",7.2pt,,7.2pt">
                  <w:txbxContent>
                    <w:p w14:paraId="27B3E8F0" w14:textId="30D021B8" w:rsidR="0022363C" w:rsidRPr="00B15F10" w:rsidRDefault="00B15F10" w:rsidP="008F3CD7">
                      <w:pPr>
                        <w:spacing w:after="0"/>
                        <w:rPr>
                          <w:b/>
                          <w:bCs/>
                          <w:color w:val="FFFFFF" w:themeColor="background1"/>
                          <w:sz w:val="56"/>
                          <w:szCs w:val="56"/>
                        </w:rPr>
                      </w:pPr>
                      <w:r w:rsidRPr="00B15F10">
                        <w:rPr>
                          <w:b/>
                          <w:bCs/>
                          <w:color w:val="FFFFFF" w:themeColor="background1"/>
                          <w:sz w:val="56"/>
                          <w:szCs w:val="56"/>
                        </w:rPr>
                        <w:t>Required Attachments and Appendices</w:t>
                      </w:r>
                    </w:p>
                    <w:p w14:paraId="427DF31F" w14:textId="60ED7CA6" w:rsidR="008F3CD7" w:rsidRPr="009B3D9D" w:rsidRDefault="00B15F10" w:rsidP="00257C33">
                      <w:pPr>
                        <w:spacing w:after="0"/>
                        <w:rPr>
                          <w:b/>
                          <w:bCs/>
                          <w:color w:val="FFFFFF" w:themeColor="background1"/>
                          <w:sz w:val="40"/>
                          <w:szCs w:val="40"/>
                        </w:rPr>
                      </w:pPr>
                      <w:r>
                        <w:rPr>
                          <w:b/>
                          <w:bCs/>
                          <w:color w:val="FFFFFF" w:themeColor="background1"/>
                          <w:sz w:val="40"/>
                          <w:szCs w:val="40"/>
                        </w:rPr>
                        <w:t>Each Child Reads Grant</w:t>
                      </w:r>
                    </w:p>
                  </w:txbxContent>
                </v:textbox>
                <w10:wrap type="tight"/>
              </v:shape>
            </w:pict>
          </mc:Fallback>
        </mc:AlternateContent>
      </w:r>
      <w:r w:rsidR="00456F84" w:rsidRPr="00202559">
        <w:rPr>
          <w:rFonts w:eastAsia="Arial" w:cs="Arial"/>
          <w:b/>
          <w:noProof/>
          <w:color w:val="2B579A"/>
          <w:szCs w:val="22"/>
          <w:shd w:val="clear" w:color="auto" w:fill="E6E6E6"/>
        </w:rPr>
        <mc:AlternateContent>
          <mc:Choice Requires="wps">
            <w:drawing>
              <wp:anchor distT="0" distB="0" distL="114300" distR="114300" simplePos="0" relativeHeight="251659264" behindDoc="0" locked="0" layoutInCell="1" allowOverlap="1" wp14:anchorId="2D10EC4A" wp14:editId="5BE0D296">
                <wp:simplePos x="0" y="0"/>
                <wp:positionH relativeFrom="margin">
                  <wp:align>center</wp:align>
                </wp:positionH>
                <wp:positionV relativeFrom="paragraph">
                  <wp:posOffset>8047049</wp:posOffset>
                </wp:positionV>
                <wp:extent cx="7229475" cy="812800"/>
                <wp:effectExtent l="0" t="0" r="0" b="0"/>
                <wp:wrapTight wrapText="bothSides">
                  <wp:wrapPolygon edited="0">
                    <wp:start x="114" y="1519"/>
                    <wp:lineTo x="114" y="19744"/>
                    <wp:lineTo x="21401" y="19744"/>
                    <wp:lineTo x="21401" y="1519"/>
                    <wp:lineTo x="114" y="1519"/>
                  </wp:wrapPolygon>
                </wp:wrapTight>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9475"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8F459" w14:textId="77777777" w:rsidR="001A5661" w:rsidRPr="00204590" w:rsidRDefault="001A5661" w:rsidP="00204590">
                            <w:pPr>
                              <w:spacing w:after="0"/>
                              <w:rPr>
                                <w:b/>
                                <w:bCs/>
                                <w:caps/>
                                <w:sz w:val="30"/>
                                <w:szCs w:val="30"/>
                              </w:rPr>
                            </w:pPr>
                            <w:r w:rsidRPr="00204590">
                              <w:rPr>
                                <w:b/>
                                <w:bCs/>
                                <w:caps/>
                                <w:sz w:val="30"/>
                                <w:szCs w:val="30"/>
                              </w:rPr>
                              <w:t>Office of Approaches to Teaching and Professional Learning</w:t>
                            </w:r>
                          </w:p>
                          <w:p w14:paraId="2371E9AD" w14:textId="5FA915E9" w:rsidR="0022363C" w:rsidRPr="00652975" w:rsidRDefault="0054507C" w:rsidP="00204590">
                            <w:pPr>
                              <w:spacing w:after="0"/>
                              <w:rPr>
                                <w:caps/>
                                <w:sz w:val="30"/>
                                <w:szCs w:val="30"/>
                              </w:rPr>
                            </w:pPr>
                            <w:r w:rsidRPr="00652975">
                              <w:rPr>
                                <w:caps/>
                                <w:sz w:val="30"/>
                                <w:szCs w:val="30"/>
                              </w:rPr>
                              <w:t>September 202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0EC4A" id="Text Box 4" o:spid="_x0000_s1027" type="#_x0000_t202" style="position:absolute;margin-left:0;margin-top:633.65pt;width:569.25pt;height:6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" filled="f" stroked="f">
                <v:textbox inset=",7.2pt,,7.2pt">
                  <w:txbxContent>
                    <w:p w14:paraId="4428F459" w14:textId="77777777" w:rsidR="001A5661" w:rsidRPr="00204590" w:rsidRDefault="001A5661" w:rsidP="00204590">
                      <w:pPr>
                        <w:spacing w:after="0"/>
                        <w:rPr>
                          <w:b/>
                          <w:bCs/>
                          <w:caps/>
                          <w:sz w:val="30"/>
                          <w:szCs w:val="30"/>
                        </w:rPr>
                      </w:pPr>
                      <w:r w:rsidRPr="00204590">
                        <w:rPr>
                          <w:b/>
                          <w:bCs/>
                          <w:caps/>
                          <w:sz w:val="30"/>
                          <w:szCs w:val="30"/>
                        </w:rPr>
                        <w:t>Office of Approaches to Teaching and Professional Learning</w:t>
                      </w:r>
                    </w:p>
                    <w:p w14:paraId="2371E9AD" w14:textId="5FA915E9" w:rsidR="0022363C" w:rsidRPr="00652975" w:rsidRDefault="0054507C" w:rsidP="00204590">
                      <w:pPr>
                        <w:spacing w:after="0"/>
                        <w:rPr>
                          <w:caps/>
                          <w:sz w:val="30"/>
                          <w:szCs w:val="30"/>
                        </w:rPr>
                      </w:pPr>
                      <w:r w:rsidRPr="00652975">
                        <w:rPr>
                          <w:caps/>
                          <w:sz w:val="30"/>
                          <w:szCs w:val="30"/>
                        </w:rPr>
                        <w:t>September 2021</w:t>
                      </w:r>
                    </w:p>
                  </w:txbxContent>
                </v:textbox>
                <w10:wrap type="tight" anchorx="margin"/>
              </v:shape>
            </w:pict>
          </mc:Fallback>
        </mc:AlternateContent>
      </w:r>
      <w:r w:rsidR="008F3CD7">
        <w:rPr>
          <w:noProof/>
          <w:color w:val="2B579A"/>
          <w:shd w:val="clear" w:color="auto" w:fill="E6E6E6"/>
        </w:rPr>
        <w:drawing>
          <wp:anchor distT="0" distB="0" distL="114300" distR="114300" simplePos="0" relativeHeight="251661312" behindDoc="1" locked="0" layoutInCell="1" allowOverlap="1" wp14:anchorId="4001ABCE" wp14:editId="7A091663">
            <wp:simplePos x="0" y="0"/>
            <wp:positionH relativeFrom="page">
              <wp:align>right</wp:align>
            </wp:positionH>
            <wp:positionV relativeFrom="paragraph">
              <wp:posOffset>-457200</wp:posOffset>
            </wp:positionV>
            <wp:extent cx="7772400" cy="10058061"/>
            <wp:effectExtent l="0" t="0" r="0" b="635"/>
            <wp:wrapNone/>
            <wp:docPr id="4" name="Pictur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061"/>
                    </a:xfrm>
                    <a:prstGeom prst="rect">
                      <a:avLst/>
                    </a:prstGeom>
                  </pic:spPr>
                </pic:pic>
              </a:graphicData>
            </a:graphic>
            <wp14:sizeRelH relativeFrom="page">
              <wp14:pctWidth>0</wp14:pctWidth>
            </wp14:sizeRelH>
            <wp14:sizeRelV relativeFrom="page">
              <wp14:pctHeight>0</wp14:pctHeight>
            </wp14:sizeRelV>
          </wp:anchor>
        </w:drawing>
      </w:r>
    </w:p>
    <w:sdt>
      <w:sdtPr>
        <w:rPr>
          <w:caps/>
          <w:shd w:val="clear" w:color="auto" w:fill="E6E6E6"/>
        </w:rPr>
        <w:id w:val="969396153"/>
        <w:docPartObj>
          <w:docPartGallery w:val="Table of Contents"/>
          <w:docPartUnique/>
        </w:docPartObj>
      </w:sdtPr>
      <w:sdtEndPr>
        <w:rPr>
          <w:caps w:val="0"/>
        </w:rPr>
      </w:sdtEndPr>
      <w:sdtContent>
        <w:p w14:paraId="6F3A36A6" w14:textId="77777777" w:rsidR="0021277A" w:rsidRDefault="00161469" w:rsidP="00106080">
          <w:pPr>
            <w:rPr>
              <w:noProof/>
            </w:rPr>
          </w:pPr>
          <w:r w:rsidRPr="00106080">
            <w:rPr>
              <w:rStyle w:val="Heading1Char"/>
            </w:rPr>
            <w:t>Table of C</w:t>
          </w:r>
          <w:r w:rsidR="006F28E7" w:rsidRPr="00106080">
            <w:rPr>
              <w:rStyle w:val="Heading1Char"/>
            </w:rPr>
            <w:t>ontents</w:t>
          </w:r>
          <w:r w:rsidR="009D6EC3" w:rsidRPr="00106080">
            <w:rPr>
              <w:rFonts w:cs="Arial"/>
              <w:b/>
              <w:bCs/>
              <w:color w:val="73A5CC"/>
              <w:sz w:val="32"/>
              <w:szCs w:val="32"/>
              <w:shd w:val="clear" w:color="auto" w:fill="E6E6E6"/>
            </w:rPr>
            <w:fldChar w:fldCharType="begin"/>
          </w:r>
          <w:r w:rsidR="009D6EC3" w:rsidRPr="00106080">
            <w:rPr>
              <w:rFonts w:cs="Arial"/>
              <w:b/>
              <w:bCs/>
              <w:color w:val="73A5CC"/>
              <w:sz w:val="32"/>
              <w:szCs w:val="32"/>
            </w:rPr>
            <w:instrText xml:space="preserve"> TOC \o "1-2" \h \z \u </w:instrText>
          </w:r>
          <w:r w:rsidR="009D6EC3" w:rsidRPr="00106080">
            <w:rPr>
              <w:rFonts w:cs="Arial"/>
              <w:b/>
              <w:bCs/>
              <w:color w:val="73A5CC"/>
              <w:sz w:val="32"/>
              <w:szCs w:val="32"/>
              <w:shd w:val="clear" w:color="auto" w:fill="E6E6E6"/>
            </w:rPr>
            <w:fldChar w:fldCharType="separate"/>
          </w:r>
        </w:p>
        <w:p w14:paraId="274F652F" w14:textId="237887C3" w:rsidR="0021277A" w:rsidRPr="0021277A" w:rsidRDefault="004938E2">
          <w:pPr>
            <w:pStyle w:val="TOC2"/>
            <w:tabs>
              <w:tab w:val="right" w:leader="dot" w:pos="10790"/>
            </w:tabs>
            <w:rPr>
              <w:rFonts w:asciiTheme="minorHAnsi" w:eastAsiaTheme="minorEastAsia" w:hAnsiTheme="minorHAnsi"/>
              <w:noProof/>
              <w:szCs w:val="22"/>
            </w:rPr>
          </w:pPr>
          <w:hyperlink w:anchor="_Toc82412390" w:history="1">
            <w:r w:rsidR="0021277A" w:rsidRPr="0021277A">
              <w:rPr>
                <w:rStyle w:val="Hyperlink"/>
                <w:noProof/>
              </w:rPr>
              <w:t>EACH CHILD READS GRANT APPLICATION CHECKLIST</w:t>
            </w:r>
            <w:r w:rsidR="0021277A" w:rsidRPr="0021277A">
              <w:rPr>
                <w:noProof/>
                <w:webHidden/>
              </w:rPr>
              <w:tab/>
            </w:r>
            <w:r w:rsidR="0021277A" w:rsidRPr="0021277A">
              <w:rPr>
                <w:noProof/>
                <w:webHidden/>
              </w:rPr>
              <w:fldChar w:fldCharType="begin"/>
            </w:r>
            <w:r w:rsidR="0021277A" w:rsidRPr="0021277A">
              <w:rPr>
                <w:noProof/>
                <w:webHidden/>
              </w:rPr>
              <w:instrText xml:space="preserve"> PAGEREF _Toc82412390 \h </w:instrText>
            </w:r>
            <w:r w:rsidR="0021277A" w:rsidRPr="0021277A">
              <w:rPr>
                <w:noProof/>
                <w:webHidden/>
              </w:rPr>
            </w:r>
            <w:r w:rsidR="0021277A" w:rsidRPr="0021277A">
              <w:rPr>
                <w:noProof/>
                <w:webHidden/>
              </w:rPr>
              <w:fldChar w:fldCharType="separate"/>
            </w:r>
            <w:r w:rsidR="0021277A" w:rsidRPr="0021277A">
              <w:rPr>
                <w:noProof/>
                <w:webHidden/>
              </w:rPr>
              <w:t>3</w:t>
            </w:r>
            <w:r w:rsidR="0021277A" w:rsidRPr="0021277A">
              <w:rPr>
                <w:noProof/>
                <w:webHidden/>
              </w:rPr>
              <w:fldChar w:fldCharType="end"/>
            </w:r>
          </w:hyperlink>
        </w:p>
        <w:p w14:paraId="2BE97EB0" w14:textId="5222DCDD" w:rsidR="0021277A" w:rsidRPr="0021277A" w:rsidRDefault="004938E2">
          <w:pPr>
            <w:pStyle w:val="TOC2"/>
            <w:tabs>
              <w:tab w:val="right" w:leader="dot" w:pos="10790"/>
            </w:tabs>
            <w:rPr>
              <w:rFonts w:asciiTheme="minorHAnsi" w:eastAsiaTheme="minorEastAsia" w:hAnsiTheme="minorHAnsi"/>
              <w:noProof/>
              <w:szCs w:val="22"/>
            </w:rPr>
          </w:pPr>
          <w:hyperlink w:anchor="_Toc82412391" w:history="1">
            <w:r w:rsidR="0021277A" w:rsidRPr="0021277A">
              <w:rPr>
                <w:rStyle w:val="Hyperlink"/>
                <w:noProof/>
              </w:rPr>
              <w:t>STATEMENT OF ASSURANCES</w:t>
            </w:r>
            <w:r w:rsidR="0021277A" w:rsidRPr="0021277A">
              <w:rPr>
                <w:noProof/>
                <w:webHidden/>
              </w:rPr>
              <w:tab/>
            </w:r>
            <w:r w:rsidR="0021277A" w:rsidRPr="0021277A">
              <w:rPr>
                <w:noProof/>
                <w:webHidden/>
              </w:rPr>
              <w:fldChar w:fldCharType="begin"/>
            </w:r>
            <w:r w:rsidR="0021277A" w:rsidRPr="0021277A">
              <w:rPr>
                <w:noProof/>
                <w:webHidden/>
              </w:rPr>
              <w:instrText xml:space="preserve"> PAGEREF _Toc82412391 \h </w:instrText>
            </w:r>
            <w:r w:rsidR="0021277A" w:rsidRPr="0021277A">
              <w:rPr>
                <w:noProof/>
                <w:webHidden/>
              </w:rPr>
            </w:r>
            <w:r w:rsidR="0021277A" w:rsidRPr="0021277A">
              <w:rPr>
                <w:noProof/>
                <w:webHidden/>
              </w:rPr>
              <w:fldChar w:fldCharType="separate"/>
            </w:r>
            <w:r w:rsidR="0021277A" w:rsidRPr="0021277A">
              <w:rPr>
                <w:noProof/>
                <w:webHidden/>
              </w:rPr>
              <w:t>4</w:t>
            </w:r>
            <w:r w:rsidR="0021277A" w:rsidRPr="0021277A">
              <w:rPr>
                <w:noProof/>
                <w:webHidden/>
              </w:rPr>
              <w:fldChar w:fldCharType="end"/>
            </w:r>
          </w:hyperlink>
        </w:p>
        <w:p w14:paraId="37ADEBC6" w14:textId="1FF74EE1" w:rsidR="0021277A" w:rsidRDefault="004938E2">
          <w:pPr>
            <w:pStyle w:val="TOC2"/>
            <w:tabs>
              <w:tab w:val="right" w:leader="dot" w:pos="10790"/>
            </w:tabs>
            <w:rPr>
              <w:rFonts w:asciiTheme="minorHAnsi" w:eastAsiaTheme="minorEastAsia" w:hAnsiTheme="minorHAnsi"/>
              <w:noProof/>
              <w:szCs w:val="22"/>
            </w:rPr>
          </w:pPr>
          <w:hyperlink w:anchor="_Toc82412392" w:history="1">
            <w:r w:rsidR="0021277A" w:rsidRPr="00684907">
              <w:rPr>
                <w:rStyle w:val="Hyperlink"/>
                <w:noProof/>
              </w:rPr>
              <w:t>APPENDIX 1</w:t>
            </w:r>
            <w:r w:rsidR="0021277A">
              <w:rPr>
                <w:noProof/>
                <w:webHidden/>
              </w:rPr>
              <w:tab/>
            </w:r>
            <w:r w:rsidR="0021277A">
              <w:rPr>
                <w:noProof/>
                <w:webHidden/>
              </w:rPr>
              <w:fldChar w:fldCharType="begin"/>
            </w:r>
            <w:r w:rsidR="0021277A">
              <w:rPr>
                <w:noProof/>
                <w:webHidden/>
              </w:rPr>
              <w:instrText xml:space="preserve"> PAGEREF _Toc82412392 \h </w:instrText>
            </w:r>
            <w:r w:rsidR="0021277A">
              <w:rPr>
                <w:noProof/>
                <w:webHidden/>
              </w:rPr>
            </w:r>
            <w:r w:rsidR="0021277A">
              <w:rPr>
                <w:noProof/>
                <w:webHidden/>
              </w:rPr>
              <w:fldChar w:fldCharType="separate"/>
            </w:r>
            <w:r w:rsidR="0021277A">
              <w:rPr>
                <w:noProof/>
                <w:webHidden/>
              </w:rPr>
              <w:t>5</w:t>
            </w:r>
            <w:r w:rsidR="0021277A">
              <w:rPr>
                <w:noProof/>
                <w:webHidden/>
              </w:rPr>
              <w:fldChar w:fldCharType="end"/>
            </w:r>
          </w:hyperlink>
        </w:p>
        <w:p w14:paraId="263AC97F" w14:textId="4A8A5FF0" w:rsidR="0021277A" w:rsidRDefault="004938E2">
          <w:pPr>
            <w:pStyle w:val="TOC2"/>
            <w:tabs>
              <w:tab w:val="right" w:leader="dot" w:pos="10790"/>
            </w:tabs>
            <w:rPr>
              <w:rFonts w:asciiTheme="minorHAnsi" w:eastAsiaTheme="minorEastAsia" w:hAnsiTheme="minorHAnsi"/>
              <w:noProof/>
              <w:szCs w:val="22"/>
            </w:rPr>
          </w:pPr>
          <w:hyperlink w:anchor="_Toc82412393" w:history="1">
            <w:r w:rsidR="0021277A" w:rsidRPr="00684907">
              <w:rPr>
                <w:rStyle w:val="Hyperlink"/>
                <w:noProof/>
              </w:rPr>
              <w:t>APPENDIX 2</w:t>
            </w:r>
            <w:r w:rsidR="0021277A">
              <w:rPr>
                <w:noProof/>
                <w:webHidden/>
              </w:rPr>
              <w:tab/>
            </w:r>
            <w:r w:rsidR="0021277A">
              <w:rPr>
                <w:noProof/>
                <w:webHidden/>
              </w:rPr>
              <w:fldChar w:fldCharType="begin"/>
            </w:r>
            <w:r w:rsidR="0021277A">
              <w:rPr>
                <w:noProof/>
                <w:webHidden/>
              </w:rPr>
              <w:instrText xml:space="preserve"> PAGEREF _Toc82412393 \h </w:instrText>
            </w:r>
            <w:r w:rsidR="0021277A">
              <w:rPr>
                <w:noProof/>
                <w:webHidden/>
              </w:rPr>
            </w:r>
            <w:r w:rsidR="0021277A">
              <w:rPr>
                <w:noProof/>
                <w:webHidden/>
              </w:rPr>
              <w:fldChar w:fldCharType="separate"/>
            </w:r>
            <w:r w:rsidR="0021277A">
              <w:rPr>
                <w:noProof/>
                <w:webHidden/>
              </w:rPr>
              <w:t>7</w:t>
            </w:r>
            <w:r w:rsidR="0021277A">
              <w:rPr>
                <w:noProof/>
                <w:webHidden/>
              </w:rPr>
              <w:fldChar w:fldCharType="end"/>
            </w:r>
          </w:hyperlink>
        </w:p>
        <w:p w14:paraId="3850DA50" w14:textId="41AE6BA6" w:rsidR="0021277A" w:rsidRDefault="004938E2">
          <w:pPr>
            <w:pStyle w:val="TOC2"/>
            <w:tabs>
              <w:tab w:val="right" w:leader="dot" w:pos="10790"/>
            </w:tabs>
            <w:rPr>
              <w:rFonts w:asciiTheme="minorHAnsi" w:eastAsiaTheme="minorEastAsia" w:hAnsiTheme="minorHAnsi"/>
              <w:noProof/>
              <w:szCs w:val="22"/>
            </w:rPr>
          </w:pPr>
          <w:hyperlink w:anchor="_Toc82412394" w:history="1">
            <w:r w:rsidR="0021277A" w:rsidRPr="00684907">
              <w:rPr>
                <w:rStyle w:val="Hyperlink"/>
                <w:noProof/>
              </w:rPr>
              <w:t>APPENDIX 3</w:t>
            </w:r>
            <w:r w:rsidR="0021277A">
              <w:rPr>
                <w:noProof/>
                <w:webHidden/>
              </w:rPr>
              <w:tab/>
            </w:r>
            <w:r w:rsidR="0021277A">
              <w:rPr>
                <w:noProof/>
                <w:webHidden/>
              </w:rPr>
              <w:fldChar w:fldCharType="begin"/>
            </w:r>
            <w:r w:rsidR="0021277A">
              <w:rPr>
                <w:noProof/>
                <w:webHidden/>
              </w:rPr>
              <w:instrText xml:space="preserve"> PAGEREF _Toc82412394 \h </w:instrText>
            </w:r>
            <w:r w:rsidR="0021277A">
              <w:rPr>
                <w:noProof/>
                <w:webHidden/>
              </w:rPr>
            </w:r>
            <w:r w:rsidR="0021277A">
              <w:rPr>
                <w:noProof/>
                <w:webHidden/>
              </w:rPr>
              <w:fldChar w:fldCharType="separate"/>
            </w:r>
            <w:r w:rsidR="0021277A">
              <w:rPr>
                <w:noProof/>
                <w:webHidden/>
              </w:rPr>
              <w:t>8</w:t>
            </w:r>
            <w:r w:rsidR="0021277A">
              <w:rPr>
                <w:noProof/>
                <w:webHidden/>
              </w:rPr>
              <w:fldChar w:fldCharType="end"/>
            </w:r>
          </w:hyperlink>
        </w:p>
        <w:p w14:paraId="10D40C5A" w14:textId="0BC44C1E" w:rsidR="0021277A" w:rsidRDefault="004938E2">
          <w:pPr>
            <w:pStyle w:val="TOC2"/>
            <w:tabs>
              <w:tab w:val="right" w:leader="dot" w:pos="10790"/>
            </w:tabs>
            <w:rPr>
              <w:rFonts w:asciiTheme="minorHAnsi" w:eastAsiaTheme="minorEastAsia" w:hAnsiTheme="minorHAnsi"/>
              <w:noProof/>
              <w:szCs w:val="22"/>
            </w:rPr>
          </w:pPr>
          <w:hyperlink w:anchor="_Toc82412395" w:history="1">
            <w:r w:rsidR="0021277A" w:rsidRPr="00684907">
              <w:rPr>
                <w:rStyle w:val="Hyperlink"/>
                <w:noProof/>
              </w:rPr>
              <w:t>APPENDIX 4</w:t>
            </w:r>
            <w:r w:rsidR="0021277A">
              <w:rPr>
                <w:noProof/>
                <w:webHidden/>
              </w:rPr>
              <w:tab/>
            </w:r>
            <w:r w:rsidR="0021277A">
              <w:rPr>
                <w:noProof/>
                <w:webHidden/>
              </w:rPr>
              <w:fldChar w:fldCharType="begin"/>
            </w:r>
            <w:r w:rsidR="0021277A">
              <w:rPr>
                <w:noProof/>
                <w:webHidden/>
              </w:rPr>
              <w:instrText xml:space="preserve"> PAGEREF _Toc82412395 \h </w:instrText>
            </w:r>
            <w:r w:rsidR="0021277A">
              <w:rPr>
                <w:noProof/>
                <w:webHidden/>
              </w:rPr>
            </w:r>
            <w:r w:rsidR="0021277A">
              <w:rPr>
                <w:noProof/>
                <w:webHidden/>
              </w:rPr>
              <w:fldChar w:fldCharType="separate"/>
            </w:r>
            <w:r w:rsidR="0021277A">
              <w:rPr>
                <w:noProof/>
                <w:webHidden/>
              </w:rPr>
              <w:t>9</w:t>
            </w:r>
            <w:r w:rsidR="0021277A">
              <w:rPr>
                <w:noProof/>
                <w:webHidden/>
              </w:rPr>
              <w:fldChar w:fldCharType="end"/>
            </w:r>
          </w:hyperlink>
        </w:p>
        <w:p w14:paraId="31EA91A4" w14:textId="00B85424" w:rsidR="0021277A" w:rsidRDefault="004938E2">
          <w:pPr>
            <w:pStyle w:val="TOC2"/>
            <w:tabs>
              <w:tab w:val="right" w:leader="dot" w:pos="10790"/>
            </w:tabs>
            <w:rPr>
              <w:rFonts w:asciiTheme="minorHAnsi" w:eastAsiaTheme="minorEastAsia" w:hAnsiTheme="minorHAnsi"/>
              <w:noProof/>
              <w:szCs w:val="22"/>
            </w:rPr>
          </w:pPr>
          <w:hyperlink w:anchor="_Toc82412396" w:history="1">
            <w:r w:rsidR="0021277A" w:rsidRPr="00684907">
              <w:rPr>
                <w:rStyle w:val="Hyperlink"/>
                <w:noProof/>
              </w:rPr>
              <w:t>APPENDIX 5</w:t>
            </w:r>
            <w:r w:rsidR="0021277A">
              <w:rPr>
                <w:noProof/>
                <w:webHidden/>
              </w:rPr>
              <w:tab/>
            </w:r>
            <w:r w:rsidR="0021277A">
              <w:rPr>
                <w:noProof/>
                <w:webHidden/>
              </w:rPr>
              <w:fldChar w:fldCharType="begin"/>
            </w:r>
            <w:r w:rsidR="0021277A">
              <w:rPr>
                <w:noProof/>
                <w:webHidden/>
              </w:rPr>
              <w:instrText xml:space="preserve"> PAGEREF _Toc82412396 \h </w:instrText>
            </w:r>
            <w:r w:rsidR="0021277A">
              <w:rPr>
                <w:noProof/>
                <w:webHidden/>
              </w:rPr>
            </w:r>
            <w:r w:rsidR="0021277A">
              <w:rPr>
                <w:noProof/>
                <w:webHidden/>
              </w:rPr>
              <w:fldChar w:fldCharType="separate"/>
            </w:r>
            <w:r w:rsidR="0021277A">
              <w:rPr>
                <w:noProof/>
                <w:webHidden/>
              </w:rPr>
              <w:t>10</w:t>
            </w:r>
            <w:r w:rsidR="0021277A">
              <w:rPr>
                <w:noProof/>
                <w:webHidden/>
              </w:rPr>
              <w:fldChar w:fldCharType="end"/>
            </w:r>
          </w:hyperlink>
        </w:p>
        <w:p w14:paraId="610353E4" w14:textId="1F2AB798" w:rsidR="006B75B2" w:rsidRPr="00456F84" w:rsidRDefault="009D6EC3" w:rsidP="007B18D0">
          <w:r w:rsidRPr="00106080">
            <w:rPr>
              <w:rFonts w:eastAsia="Verdana" w:cs="Arial"/>
              <w:color w:val="2B579A"/>
              <w:shd w:val="clear" w:color="auto" w:fill="E6E6E6"/>
            </w:rPr>
            <w:fldChar w:fldCharType="end"/>
          </w:r>
        </w:p>
      </w:sdtContent>
    </w:sdt>
    <w:p w14:paraId="57B63A0D" w14:textId="77777777" w:rsidR="006B75B2" w:rsidRDefault="006B75B2" w:rsidP="008F3CD7">
      <w:pPr>
        <w:tabs>
          <w:tab w:val="left" w:pos="8775"/>
        </w:tabs>
        <w:rPr>
          <w:rFonts w:eastAsia="Arial" w:cs="Arial"/>
          <w:szCs w:val="22"/>
        </w:rPr>
      </w:pPr>
      <w:r>
        <w:rPr>
          <w:rFonts w:eastAsia="Arial" w:cs="Arial"/>
          <w:szCs w:val="22"/>
        </w:rPr>
        <w:tab/>
      </w:r>
    </w:p>
    <w:p w14:paraId="04DDF7F7" w14:textId="77777777" w:rsidR="00CF14EC" w:rsidRPr="006B75B2" w:rsidRDefault="00CF14EC" w:rsidP="008F3CD7">
      <w:pPr>
        <w:tabs>
          <w:tab w:val="left" w:pos="8775"/>
        </w:tabs>
        <w:rPr>
          <w:rFonts w:eastAsia="Arial" w:cs="Arial"/>
          <w:szCs w:val="22"/>
        </w:rPr>
        <w:sectPr w:rsidR="00CF14EC" w:rsidRPr="006B75B2" w:rsidSect="008F3CD7">
          <w:headerReference w:type="default" r:id="rId12"/>
          <w:footerReference w:type="default" r:id="rId13"/>
          <w:pgSz w:w="12240" w:h="15840"/>
          <w:pgMar w:top="1530" w:right="720" w:bottom="720" w:left="720" w:header="720" w:footer="720" w:gutter="0"/>
          <w:cols w:space="720"/>
          <w:docGrid w:linePitch="360"/>
        </w:sectPr>
      </w:pPr>
    </w:p>
    <w:p w14:paraId="5256248A" w14:textId="51FE5AF5" w:rsidR="00EE6321" w:rsidRPr="0021277A" w:rsidRDefault="00257C33" w:rsidP="0021277A">
      <w:pPr>
        <w:pStyle w:val="Heading2"/>
        <w:jc w:val="center"/>
        <w:rPr>
          <w:b/>
          <w:bCs/>
          <w:sz w:val="22"/>
          <w:szCs w:val="22"/>
        </w:rPr>
      </w:pPr>
      <w:bookmarkStart w:id="0" w:name="_INTRODUCTION"/>
      <w:bookmarkStart w:id="1" w:name="_Toc82412390"/>
      <w:bookmarkEnd w:id="0"/>
      <w:r w:rsidRPr="0021277A">
        <w:rPr>
          <w:b/>
          <w:bCs/>
          <w:sz w:val="22"/>
          <w:szCs w:val="22"/>
        </w:rPr>
        <w:lastRenderedPageBreak/>
        <w:t>Each Child Reads Grant</w:t>
      </w:r>
      <w:r w:rsidR="7C213345" w:rsidRPr="0021277A">
        <w:rPr>
          <w:b/>
          <w:bCs/>
          <w:sz w:val="22"/>
          <w:szCs w:val="22"/>
        </w:rPr>
        <w:t xml:space="preserve"> Application Checklist</w:t>
      </w:r>
      <w:bookmarkEnd w:id="1"/>
    </w:p>
    <w:tbl>
      <w:tblPr>
        <w:tblStyle w:val="TableGrid"/>
        <w:tblW w:w="10908" w:type="dxa"/>
        <w:tblLook w:val="04A0" w:firstRow="1" w:lastRow="0" w:firstColumn="1" w:lastColumn="0" w:noHBand="0" w:noVBand="1"/>
      </w:tblPr>
      <w:tblGrid>
        <w:gridCol w:w="8256"/>
        <w:gridCol w:w="2652"/>
      </w:tblGrid>
      <w:tr w:rsidR="00EE6321" w:rsidRPr="00202559" w14:paraId="59BB5161" w14:textId="77777777" w:rsidTr="002549B1">
        <w:trPr>
          <w:trHeight w:val="422"/>
        </w:trPr>
        <w:tc>
          <w:tcPr>
            <w:tcW w:w="8256" w:type="dxa"/>
            <w:vAlign w:val="center"/>
          </w:tcPr>
          <w:p w14:paraId="4DC4A0C4" w14:textId="77777777" w:rsidR="00EE6321" w:rsidRPr="00202559" w:rsidRDefault="79F435C5" w:rsidP="002549B1">
            <w:pPr>
              <w:jc w:val="center"/>
              <w:rPr>
                <w:rFonts w:cs="Arial"/>
                <w:b/>
                <w:bCs/>
                <w:szCs w:val="22"/>
              </w:rPr>
            </w:pPr>
            <w:r w:rsidRPr="79F435C5">
              <w:rPr>
                <w:rFonts w:cs="Arial"/>
                <w:b/>
                <w:bCs/>
                <w:szCs w:val="22"/>
              </w:rPr>
              <w:t>Application Item</w:t>
            </w:r>
          </w:p>
        </w:tc>
        <w:tc>
          <w:tcPr>
            <w:tcW w:w="2652" w:type="dxa"/>
            <w:vAlign w:val="center"/>
          </w:tcPr>
          <w:p w14:paraId="0B5868DB" w14:textId="77777777" w:rsidR="00EE6321" w:rsidRPr="00202559" w:rsidRDefault="79F435C5" w:rsidP="002549B1">
            <w:pPr>
              <w:jc w:val="center"/>
              <w:rPr>
                <w:rFonts w:cs="Arial"/>
                <w:b/>
                <w:bCs/>
                <w:szCs w:val="22"/>
              </w:rPr>
            </w:pPr>
            <w:r w:rsidRPr="79F435C5">
              <w:rPr>
                <w:rFonts w:cs="Arial"/>
                <w:b/>
                <w:bCs/>
                <w:szCs w:val="22"/>
              </w:rPr>
              <w:t>Completed</w:t>
            </w:r>
          </w:p>
        </w:tc>
      </w:tr>
      <w:tr w:rsidR="00864B32" w:rsidRPr="00202559" w14:paraId="72F05190" w14:textId="77777777" w:rsidTr="002549B1">
        <w:trPr>
          <w:trHeight w:val="420"/>
        </w:trPr>
        <w:tc>
          <w:tcPr>
            <w:tcW w:w="8256" w:type="dxa"/>
            <w:vAlign w:val="center"/>
          </w:tcPr>
          <w:p w14:paraId="12176566" w14:textId="5036916C" w:rsidR="00864B32" w:rsidRPr="005E3889" w:rsidRDefault="00864B32" w:rsidP="002549B1">
            <w:pPr>
              <w:pStyle w:val="NoSpacing"/>
              <w:rPr>
                <w:rFonts w:ascii="Arial" w:eastAsia="Arial" w:hAnsi="Arial" w:cs="Arial"/>
                <w:sz w:val="22"/>
                <w:szCs w:val="22"/>
                <w:highlight w:val="cyan"/>
              </w:rPr>
            </w:pPr>
            <w:r w:rsidRPr="00723B34">
              <w:rPr>
                <w:rFonts w:ascii="Arial" w:eastAsia="Arial" w:hAnsi="Arial" w:cs="Arial"/>
                <w:sz w:val="22"/>
                <w:szCs w:val="22"/>
              </w:rPr>
              <w:t>Applicant’s Local Literacy Plan</w:t>
            </w:r>
          </w:p>
        </w:tc>
        <w:tc>
          <w:tcPr>
            <w:tcW w:w="2652" w:type="dxa"/>
            <w:vAlign w:val="center"/>
          </w:tcPr>
          <w:p w14:paraId="2699BCE5" w14:textId="6D4EB6C9" w:rsidR="00864B32" w:rsidRDefault="004938E2" w:rsidP="002549B1">
            <w:pPr>
              <w:jc w:val="center"/>
              <w:rPr>
                <w:rFonts w:cs="Arial"/>
                <w:szCs w:val="22"/>
              </w:rPr>
            </w:pPr>
            <w:sdt>
              <w:sdtPr>
                <w:rPr>
                  <w:rFonts w:cs="Arial"/>
                  <w:color w:val="2B579A"/>
                  <w:szCs w:val="22"/>
                  <w:shd w:val="clear" w:color="auto" w:fill="E6E6E6"/>
                </w:rPr>
                <w:id w:val="-1575191553"/>
                <w14:checkbox>
                  <w14:checked w14:val="0"/>
                  <w14:checkedState w14:val="2612" w14:font="MS Gothic"/>
                  <w14:uncheckedState w14:val="2610" w14:font="MS Gothic"/>
                </w14:checkbox>
              </w:sdtPr>
              <w:sdtEndPr/>
              <w:sdtContent>
                <w:r w:rsidR="00864B32" w:rsidRPr="00202559">
                  <w:rPr>
                    <w:rFonts w:ascii="Segoe UI Symbol" w:eastAsia="MS Gothic" w:hAnsi="Segoe UI Symbol" w:cs="Segoe UI Symbol"/>
                    <w:szCs w:val="22"/>
                  </w:rPr>
                  <w:t>☐</w:t>
                </w:r>
              </w:sdtContent>
            </w:sdt>
          </w:p>
        </w:tc>
      </w:tr>
      <w:tr w:rsidR="007B7C45" w:rsidRPr="00202559" w14:paraId="14B9F08B" w14:textId="77777777" w:rsidTr="002549B1">
        <w:trPr>
          <w:trHeight w:val="420"/>
        </w:trPr>
        <w:tc>
          <w:tcPr>
            <w:tcW w:w="8256" w:type="dxa"/>
            <w:vAlign w:val="center"/>
          </w:tcPr>
          <w:p w14:paraId="022DDC72" w14:textId="0F6FFC1C" w:rsidR="007B7C45" w:rsidRPr="00202559" w:rsidRDefault="00257C33" w:rsidP="002549B1">
            <w:pPr>
              <w:pStyle w:val="NoSpacing"/>
              <w:rPr>
                <w:rFonts w:ascii="Arial" w:hAnsi="Arial" w:cs="Arial"/>
                <w:sz w:val="22"/>
                <w:szCs w:val="22"/>
              </w:rPr>
            </w:pPr>
            <w:r>
              <w:rPr>
                <w:rFonts w:ascii="Arial" w:eastAsia="Arial" w:hAnsi="Arial" w:cs="Arial"/>
                <w:sz w:val="22"/>
                <w:szCs w:val="22"/>
              </w:rPr>
              <w:t xml:space="preserve">Each Child Reads </w:t>
            </w:r>
            <w:r w:rsidR="00C11762">
              <w:rPr>
                <w:rFonts w:ascii="Arial" w:eastAsia="Arial" w:hAnsi="Arial" w:cs="Arial"/>
                <w:sz w:val="22"/>
                <w:szCs w:val="22"/>
              </w:rPr>
              <w:t>Grant</w:t>
            </w:r>
            <w:r w:rsidR="79F435C5" w:rsidRPr="79F435C5">
              <w:rPr>
                <w:rFonts w:ascii="Arial" w:eastAsia="Arial" w:hAnsi="Arial" w:cs="Arial"/>
                <w:sz w:val="22"/>
                <w:szCs w:val="22"/>
              </w:rPr>
              <w:t xml:space="preserve"> Budget Form Submitted in CCIP</w:t>
            </w:r>
          </w:p>
        </w:tc>
        <w:tc>
          <w:tcPr>
            <w:tcW w:w="2652" w:type="dxa"/>
            <w:vAlign w:val="center"/>
          </w:tcPr>
          <w:p w14:paraId="346EAB9A" w14:textId="7FC72D8F" w:rsidR="007B7C45" w:rsidRPr="00202559" w:rsidRDefault="004938E2" w:rsidP="002549B1">
            <w:pPr>
              <w:jc w:val="center"/>
              <w:rPr>
                <w:rFonts w:cs="Arial"/>
                <w:szCs w:val="22"/>
              </w:rPr>
            </w:pPr>
            <w:sdt>
              <w:sdtPr>
                <w:rPr>
                  <w:rFonts w:cs="Arial"/>
                  <w:color w:val="2B579A"/>
                  <w:szCs w:val="22"/>
                  <w:shd w:val="clear" w:color="auto" w:fill="E6E6E6"/>
                </w:rPr>
                <w:id w:val="1400408499"/>
                <w14:checkbox>
                  <w14:checked w14:val="0"/>
                  <w14:checkedState w14:val="2612" w14:font="MS Gothic"/>
                  <w14:uncheckedState w14:val="2610" w14:font="MS Gothic"/>
                </w14:checkbox>
              </w:sdtPr>
              <w:sdtEndPr/>
              <w:sdtContent>
                <w:r w:rsidR="007B7C45" w:rsidRPr="00202559">
                  <w:rPr>
                    <w:rFonts w:ascii="Segoe UI Symbol" w:eastAsia="MS Gothic" w:hAnsi="Segoe UI Symbol" w:cs="Segoe UI Symbol"/>
                    <w:szCs w:val="22"/>
                  </w:rPr>
                  <w:t>☐</w:t>
                </w:r>
              </w:sdtContent>
            </w:sdt>
          </w:p>
        </w:tc>
      </w:tr>
      <w:tr w:rsidR="00EE6321" w:rsidRPr="00202559" w14:paraId="3DE4B9DE" w14:textId="77777777" w:rsidTr="002549B1">
        <w:trPr>
          <w:trHeight w:val="408"/>
        </w:trPr>
        <w:tc>
          <w:tcPr>
            <w:tcW w:w="8256" w:type="dxa"/>
            <w:vAlign w:val="center"/>
          </w:tcPr>
          <w:p w14:paraId="6EA4A1EE" w14:textId="77777777" w:rsidR="00EE6321" w:rsidRPr="00202559" w:rsidRDefault="79F435C5" w:rsidP="002549B1">
            <w:pPr>
              <w:rPr>
                <w:rFonts w:cs="Arial"/>
                <w:szCs w:val="22"/>
              </w:rPr>
            </w:pPr>
            <w:r w:rsidRPr="79F435C5">
              <w:rPr>
                <w:rFonts w:cs="Arial"/>
                <w:szCs w:val="22"/>
              </w:rPr>
              <w:t>Signed Statement of Assurances Submitted in CCIP</w:t>
            </w:r>
          </w:p>
        </w:tc>
        <w:tc>
          <w:tcPr>
            <w:tcW w:w="2652" w:type="dxa"/>
            <w:vAlign w:val="center"/>
          </w:tcPr>
          <w:p w14:paraId="3CE525B7" w14:textId="0487004D" w:rsidR="00EE6321" w:rsidRPr="00202559" w:rsidRDefault="004938E2" w:rsidP="002549B1">
            <w:pPr>
              <w:jc w:val="center"/>
              <w:rPr>
                <w:rFonts w:cs="Arial"/>
                <w:szCs w:val="22"/>
              </w:rPr>
            </w:pPr>
            <w:sdt>
              <w:sdtPr>
                <w:rPr>
                  <w:rFonts w:cs="Arial"/>
                  <w:color w:val="2B579A"/>
                  <w:szCs w:val="22"/>
                  <w:shd w:val="clear" w:color="auto" w:fill="E6E6E6"/>
                </w:rPr>
                <w:id w:val="995456659"/>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1B958719" w14:textId="77777777" w:rsidTr="002549B1">
        <w:trPr>
          <w:trHeight w:val="408"/>
        </w:trPr>
        <w:tc>
          <w:tcPr>
            <w:tcW w:w="8256" w:type="dxa"/>
            <w:vAlign w:val="center"/>
          </w:tcPr>
          <w:p w14:paraId="0ABB5211" w14:textId="77777777" w:rsidR="00EE6321" w:rsidRPr="00202559" w:rsidRDefault="79F435C5" w:rsidP="002549B1">
            <w:pPr>
              <w:rPr>
                <w:rFonts w:cs="Arial"/>
                <w:szCs w:val="22"/>
              </w:rPr>
            </w:pPr>
            <w:r w:rsidRPr="79F435C5">
              <w:rPr>
                <w:rFonts w:cs="Arial"/>
                <w:szCs w:val="22"/>
              </w:rPr>
              <w:t>Application Narrative with the Following Sections:</w:t>
            </w:r>
          </w:p>
        </w:tc>
        <w:tc>
          <w:tcPr>
            <w:tcW w:w="2652" w:type="dxa"/>
            <w:vAlign w:val="center"/>
          </w:tcPr>
          <w:p w14:paraId="4F48168A" w14:textId="6377B247" w:rsidR="00EE6321" w:rsidRPr="00202559" w:rsidRDefault="00EE6321" w:rsidP="002549B1">
            <w:pPr>
              <w:jc w:val="center"/>
              <w:rPr>
                <w:rFonts w:cs="Arial"/>
                <w:szCs w:val="22"/>
              </w:rPr>
            </w:pPr>
          </w:p>
        </w:tc>
      </w:tr>
      <w:tr w:rsidR="00EE6321" w:rsidRPr="00202559" w14:paraId="7A771480" w14:textId="77777777" w:rsidTr="002549B1">
        <w:trPr>
          <w:trHeight w:val="420"/>
        </w:trPr>
        <w:tc>
          <w:tcPr>
            <w:tcW w:w="8256" w:type="dxa"/>
            <w:tcBorders>
              <w:top w:val="single" w:sz="4" w:space="0" w:color="auto"/>
              <w:left w:val="single" w:sz="4" w:space="0" w:color="auto"/>
              <w:bottom w:val="single" w:sz="4" w:space="0" w:color="auto"/>
              <w:right w:val="single" w:sz="4" w:space="0" w:color="auto"/>
            </w:tcBorders>
            <w:vAlign w:val="center"/>
          </w:tcPr>
          <w:p w14:paraId="526C9130" w14:textId="77777777" w:rsidR="00EE6321" w:rsidRPr="00202559" w:rsidRDefault="79F435C5" w:rsidP="002549B1">
            <w:pPr>
              <w:rPr>
                <w:rFonts w:cs="Arial"/>
                <w:szCs w:val="22"/>
              </w:rPr>
            </w:pPr>
            <w:r w:rsidRPr="79F435C5">
              <w:rPr>
                <w:rFonts w:cs="Arial"/>
                <w:szCs w:val="22"/>
              </w:rPr>
              <w:t>Section A: Executive Summary</w:t>
            </w:r>
          </w:p>
        </w:tc>
        <w:tc>
          <w:tcPr>
            <w:tcW w:w="2652" w:type="dxa"/>
            <w:vAlign w:val="center"/>
          </w:tcPr>
          <w:p w14:paraId="2A0AC6BD" w14:textId="49B99CBC" w:rsidR="00EE6321" w:rsidRPr="00202559" w:rsidRDefault="004938E2" w:rsidP="002549B1">
            <w:pPr>
              <w:jc w:val="center"/>
              <w:rPr>
                <w:rFonts w:cs="Arial"/>
                <w:szCs w:val="22"/>
              </w:rPr>
            </w:pPr>
            <w:sdt>
              <w:sdtPr>
                <w:rPr>
                  <w:rFonts w:cs="Arial"/>
                  <w:color w:val="2B579A"/>
                  <w:szCs w:val="22"/>
                  <w:shd w:val="clear" w:color="auto" w:fill="E6E6E6"/>
                </w:rPr>
                <w:id w:val="-2058382169"/>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16E16F9F" w14:textId="77777777" w:rsidTr="002549B1">
        <w:trPr>
          <w:trHeight w:val="408"/>
        </w:trPr>
        <w:tc>
          <w:tcPr>
            <w:tcW w:w="8256" w:type="dxa"/>
            <w:tcBorders>
              <w:top w:val="single" w:sz="4" w:space="0" w:color="auto"/>
              <w:left w:val="single" w:sz="4" w:space="0" w:color="auto"/>
              <w:bottom w:val="single" w:sz="4" w:space="0" w:color="auto"/>
              <w:right w:val="single" w:sz="4" w:space="0" w:color="auto"/>
            </w:tcBorders>
            <w:vAlign w:val="center"/>
          </w:tcPr>
          <w:p w14:paraId="455A7C85" w14:textId="37C02CF2" w:rsidR="00EE6321" w:rsidRPr="00CF516C" w:rsidRDefault="79F435C5" w:rsidP="002549B1">
            <w:pPr>
              <w:pStyle w:val="NoSpacing"/>
              <w:rPr>
                <w:rFonts w:ascii="Arial" w:eastAsia="Arial" w:hAnsi="Arial" w:cs="Arial"/>
                <w:sz w:val="22"/>
                <w:szCs w:val="22"/>
              </w:rPr>
            </w:pPr>
            <w:r w:rsidRPr="79F435C5">
              <w:rPr>
                <w:rFonts w:ascii="Arial" w:hAnsi="Arial" w:cs="Arial"/>
                <w:sz w:val="22"/>
                <w:szCs w:val="22"/>
              </w:rPr>
              <w:t xml:space="preserve">Section B: </w:t>
            </w:r>
            <w:r w:rsidR="00CF516C">
              <w:rPr>
                <w:rFonts w:ascii="Arial" w:eastAsia="Arial" w:hAnsi="Arial" w:cs="Arial"/>
                <w:sz w:val="22"/>
                <w:szCs w:val="22"/>
              </w:rPr>
              <w:t xml:space="preserve">Proposed Site Identification and </w:t>
            </w:r>
            <w:r w:rsidR="0043672F">
              <w:rPr>
                <w:rFonts w:ascii="Arial" w:eastAsia="Arial" w:hAnsi="Arial" w:cs="Arial"/>
                <w:sz w:val="22"/>
                <w:szCs w:val="22"/>
              </w:rPr>
              <w:t>Description</w:t>
            </w:r>
          </w:p>
        </w:tc>
        <w:tc>
          <w:tcPr>
            <w:tcW w:w="2652" w:type="dxa"/>
            <w:vAlign w:val="center"/>
          </w:tcPr>
          <w:p w14:paraId="3B67C445" w14:textId="4A232EFD" w:rsidR="00EE6321" w:rsidRPr="00202559" w:rsidRDefault="004938E2" w:rsidP="002549B1">
            <w:pPr>
              <w:jc w:val="center"/>
              <w:rPr>
                <w:rFonts w:cs="Arial"/>
                <w:szCs w:val="22"/>
              </w:rPr>
            </w:pPr>
            <w:sdt>
              <w:sdtPr>
                <w:rPr>
                  <w:rFonts w:cs="Arial"/>
                  <w:color w:val="2B579A"/>
                  <w:szCs w:val="22"/>
                  <w:shd w:val="clear" w:color="auto" w:fill="E6E6E6"/>
                </w:rPr>
                <w:id w:val="1845737134"/>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42424121" w14:textId="77777777" w:rsidTr="002549B1">
        <w:trPr>
          <w:trHeight w:val="408"/>
        </w:trPr>
        <w:tc>
          <w:tcPr>
            <w:tcW w:w="8256" w:type="dxa"/>
            <w:tcBorders>
              <w:top w:val="single" w:sz="4" w:space="0" w:color="auto"/>
              <w:left w:val="single" w:sz="4" w:space="0" w:color="auto"/>
              <w:bottom w:val="single" w:sz="4" w:space="0" w:color="auto"/>
              <w:right w:val="single" w:sz="4" w:space="0" w:color="auto"/>
            </w:tcBorders>
            <w:vAlign w:val="center"/>
          </w:tcPr>
          <w:p w14:paraId="6183F775" w14:textId="45C96271" w:rsidR="00EE6321" w:rsidRPr="00202559" w:rsidRDefault="79F435C5" w:rsidP="002549B1">
            <w:pPr>
              <w:rPr>
                <w:rFonts w:cs="Arial"/>
                <w:szCs w:val="22"/>
              </w:rPr>
            </w:pPr>
            <w:r w:rsidRPr="79F435C5">
              <w:rPr>
                <w:rFonts w:cs="Arial"/>
                <w:szCs w:val="22"/>
              </w:rPr>
              <w:t xml:space="preserve">Section C: </w:t>
            </w:r>
            <w:r w:rsidR="004A61AC">
              <w:rPr>
                <w:rFonts w:cs="Arial"/>
                <w:szCs w:val="22"/>
              </w:rPr>
              <w:t>Readiness</w:t>
            </w:r>
          </w:p>
        </w:tc>
        <w:tc>
          <w:tcPr>
            <w:tcW w:w="2652" w:type="dxa"/>
            <w:vAlign w:val="center"/>
          </w:tcPr>
          <w:p w14:paraId="1EB93566" w14:textId="42CE6F69" w:rsidR="00EE6321" w:rsidRPr="00202559" w:rsidRDefault="004938E2" w:rsidP="002549B1">
            <w:pPr>
              <w:jc w:val="center"/>
              <w:rPr>
                <w:rFonts w:cs="Arial"/>
                <w:szCs w:val="22"/>
              </w:rPr>
            </w:pPr>
            <w:sdt>
              <w:sdtPr>
                <w:rPr>
                  <w:rFonts w:cs="Arial"/>
                  <w:color w:val="2B579A"/>
                  <w:szCs w:val="22"/>
                  <w:shd w:val="clear" w:color="auto" w:fill="E6E6E6"/>
                </w:rPr>
                <w:id w:val="-217669385"/>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16F1B8FF" w14:textId="77777777" w:rsidTr="002549B1">
        <w:trPr>
          <w:trHeight w:val="408"/>
        </w:trPr>
        <w:tc>
          <w:tcPr>
            <w:tcW w:w="8256" w:type="dxa"/>
            <w:tcBorders>
              <w:top w:val="single" w:sz="4" w:space="0" w:color="auto"/>
              <w:left w:val="single" w:sz="4" w:space="0" w:color="auto"/>
              <w:bottom w:val="single" w:sz="4" w:space="0" w:color="auto"/>
              <w:right w:val="single" w:sz="4" w:space="0" w:color="auto"/>
            </w:tcBorders>
            <w:vAlign w:val="center"/>
          </w:tcPr>
          <w:p w14:paraId="02C955E0" w14:textId="3473FB96" w:rsidR="00EE6321" w:rsidRPr="00202559" w:rsidRDefault="79F435C5" w:rsidP="002549B1">
            <w:pPr>
              <w:rPr>
                <w:rFonts w:cs="Arial"/>
                <w:szCs w:val="22"/>
              </w:rPr>
            </w:pPr>
            <w:r w:rsidRPr="79F435C5">
              <w:rPr>
                <w:rFonts w:cs="Arial"/>
                <w:szCs w:val="22"/>
              </w:rPr>
              <w:t xml:space="preserve">Section D: </w:t>
            </w:r>
            <w:r w:rsidR="004A61AC">
              <w:rPr>
                <w:rFonts w:cs="Arial"/>
                <w:szCs w:val="22"/>
              </w:rPr>
              <w:t>Fit</w:t>
            </w:r>
          </w:p>
        </w:tc>
        <w:tc>
          <w:tcPr>
            <w:tcW w:w="2652" w:type="dxa"/>
            <w:vAlign w:val="center"/>
          </w:tcPr>
          <w:p w14:paraId="00F01F69" w14:textId="0494DE46" w:rsidR="00EE6321" w:rsidRPr="00202559" w:rsidRDefault="004938E2" w:rsidP="002549B1">
            <w:pPr>
              <w:jc w:val="center"/>
              <w:rPr>
                <w:rFonts w:cs="Arial"/>
                <w:szCs w:val="22"/>
              </w:rPr>
            </w:pPr>
            <w:sdt>
              <w:sdtPr>
                <w:rPr>
                  <w:rFonts w:cs="Arial"/>
                  <w:color w:val="2B579A"/>
                  <w:szCs w:val="22"/>
                  <w:shd w:val="clear" w:color="auto" w:fill="E6E6E6"/>
                </w:rPr>
                <w:id w:val="-1574419632"/>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44FBE334" w14:textId="77777777" w:rsidTr="002549B1">
        <w:trPr>
          <w:trHeight w:val="420"/>
        </w:trPr>
        <w:tc>
          <w:tcPr>
            <w:tcW w:w="8256" w:type="dxa"/>
            <w:tcBorders>
              <w:top w:val="single" w:sz="4" w:space="0" w:color="auto"/>
              <w:left w:val="single" w:sz="4" w:space="0" w:color="auto"/>
              <w:bottom w:val="single" w:sz="4" w:space="0" w:color="auto"/>
              <w:right w:val="single" w:sz="4" w:space="0" w:color="auto"/>
            </w:tcBorders>
            <w:vAlign w:val="center"/>
          </w:tcPr>
          <w:p w14:paraId="23A5EF49" w14:textId="6918B924" w:rsidR="00EE6321" w:rsidRPr="003A35AA" w:rsidRDefault="79F435C5" w:rsidP="002549B1">
            <w:pPr>
              <w:rPr>
                <w:rFonts w:cs="Arial"/>
                <w:szCs w:val="22"/>
              </w:rPr>
            </w:pPr>
            <w:r w:rsidRPr="79F435C5">
              <w:rPr>
                <w:rFonts w:cs="Arial"/>
                <w:szCs w:val="22"/>
              </w:rPr>
              <w:t xml:space="preserve">Section </w:t>
            </w:r>
            <w:r w:rsidR="00723B34">
              <w:rPr>
                <w:rFonts w:cs="Arial"/>
                <w:szCs w:val="22"/>
              </w:rPr>
              <w:t>E</w:t>
            </w:r>
            <w:r w:rsidRPr="79F435C5">
              <w:rPr>
                <w:rFonts w:cs="Arial"/>
                <w:szCs w:val="22"/>
              </w:rPr>
              <w:t xml:space="preserve">: </w:t>
            </w:r>
            <w:r w:rsidR="00341FBF">
              <w:rPr>
                <w:rFonts w:cs="Arial"/>
                <w:szCs w:val="22"/>
              </w:rPr>
              <w:t>Plan for Monitoring and Revising Local Projects</w:t>
            </w:r>
          </w:p>
        </w:tc>
        <w:bookmarkStart w:id="2" w:name="_Hlk503364031"/>
        <w:tc>
          <w:tcPr>
            <w:tcW w:w="2652" w:type="dxa"/>
            <w:vAlign w:val="center"/>
          </w:tcPr>
          <w:p w14:paraId="2FD978CB" w14:textId="5E1FCFB6" w:rsidR="00EE6321" w:rsidRPr="00202559" w:rsidRDefault="004938E2" w:rsidP="002549B1">
            <w:pPr>
              <w:jc w:val="center"/>
              <w:rPr>
                <w:rFonts w:cs="Arial"/>
                <w:szCs w:val="22"/>
              </w:rPr>
            </w:pPr>
            <w:sdt>
              <w:sdtPr>
                <w:rPr>
                  <w:rFonts w:cs="Arial"/>
                  <w:color w:val="2B579A"/>
                  <w:szCs w:val="22"/>
                  <w:shd w:val="clear" w:color="auto" w:fill="E6E6E6"/>
                </w:rPr>
                <w:id w:val="-1842545211"/>
                <w14:checkbox>
                  <w14:checked w14:val="0"/>
                  <w14:checkedState w14:val="2612" w14:font="MS Gothic"/>
                  <w14:uncheckedState w14:val="2610" w14:font="MS Gothic"/>
                </w14:checkbox>
              </w:sdtPr>
              <w:sdtEndPr/>
              <w:sdtContent>
                <w:r w:rsidR="009D78DB">
                  <w:rPr>
                    <w:rFonts w:ascii="MS Gothic" w:eastAsia="MS Gothic" w:hAnsi="MS Gothic" w:cs="Arial" w:hint="eastAsia"/>
                    <w:szCs w:val="22"/>
                  </w:rPr>
                  <w:t>☐</w:t>
                </w:r>
              </w:sdtContent>
            </w:sdt>
            <w:bookmarkEnd w:id="2"/>
          </w:p>
        </w:tc>
      </w:tr>
      <w:tr w:rsidR="009D78DB" w:rsidRPr="00202559" w14:paraId="16333EBD" w14:textId="77777777" w:rsidTr="002549B1">
        <w:trPr>
          <w:trHeight w:val="420"/>
        </w:trPr>
        <w:tc>
          <w:tcPr>
            <w:tcW w:w="8256" w:type="dxa"/>
            <w:tcBorders>
              <w:top w:val="single" w:sz="4" w:space="0" w:color="auto"/>
              <w:left w:val="single" w:sz="4" w:space="0" w:color="auto"/>
              <w:bottom w:val="single" w:sz="4" w:space="0" w:color="auto"/>
              <w:right w:val="single" w:sz="4" w:space="0" w:color="auto"/>
            </w:tcBorders>
            <w:vAlign w:val="center"/>
          </w:tcPr>
          <w:p w14:paraId="0E482B78" w14:textId="76DC982C" w:rsidR="009D78DB" w:rsidRPr="32C0D41D" w:rsidRDefault="79F435C5" w:rsidP="002549B1">
            <w:pPr>
              <w:rPr>
                <w:rFonts w:cs="Arial"/>
                <w:szCs w:val="22"/>
              </w:rPr>
            </w:pPr>
            <w:r w:rsidRPr="79F435C5">
              <w:rPr>
                <w:rFonts w:cs="Arial"/>
                <w:szCs w:val="22"/>
              </w:rPr>
              <w:t xml:space="preserve">Section </w:t>
            </w:r>
            <w:r w:rsidR="00723B34">
              <w:rPr>
                <w:rFonts w:cs="Arial"/>
                <w:szCs w:val="22"/>
              </w:rPr>
              <w:t>F</w:t>
            </w:r>
            <w:r w:rsidRPr="79F435C5">
              <w:rPr>
                <w:rFonts w:cs="Arial"/>
                <w:szCs w:val="22"/>
              </w:rPr>
              <w:t xml:space="preserve">: </w:t>
            </w:r>
            <w:r w:rsidR="00341FBF">
              <w:rPr>
                <w:rFonts w:cs="Arial"/>
                <w:szCs w:val="22"/>
              </w:rPr>
              <w:t>Capacity Building and Sustainability</w:t>
            </w:r>
            <w:r w:rsidRPr="79F435C5">
              <w:rPr>
                <w:rFonts w:cs="Arial"/>
                <w:szCs w:val="22"/>
              </w:rPr>
              <w:t xml:space="preserve"> </w:t>
            </w:r>
          </w:p>
        </w:tc>
        <w:tc>
          <w:tcPr>
            <w:tcW w:w="2652" w:type="dxa"/>
            <w:vAlign w:val="center"/>
          </w:tcPr>
          <w:p w14:paraId="01B84B73" w14:textId="35FF32C5" w:rsidR="009D78DB" w:rsidRDefault="004938E2" w:rsidP="002549B1">
            <w:pPr>
              <w:jc w:val="center"/>
              <w:rPr>
                <w:rFonts w:cs="Arial"/>
                <w:szCs w:val="22"/>
              </w:rPr>
            </w:pPr>
            <w:sdt>
              <w:sdtPr>
                <w:rPr>
                  <w:rFonts w:cs="Arial"/>
                  <w:color w:val="2B579A"/>
                  <w:szCs w:val="22"/>
                  <w:shd w:val="clear" w:color="auto" w:fill="E6E6E6"/>
                </w:rPr>
                <w:id w:val="-736560498"/>
                <w14:checkbox>
                  <w14:checked w14:val="0"/>
                  <w14:checkedState w14:val="2612" w14:font="MS Gothic"/>
                  <w14:uncheckedState w14:val="2610" w14:font="MS Gothic"/>
                </w14:checkbox>
              </w:sdtPr>
              <w:sdtEndPr/>
              <w:sdtContent>
                <w:r w:rsidR="009D78DB">
                  <w:rPr>
                    <w:rFonts w:ascii="MS Gothic" w:eastAsia="MS Gothic" w:hAnsi="MS Gothic" w:cs="Arial" w:hint="eastAsia"/>
                    <w:szCs w:val="22"/>
                  </w:rPr>
                  <w:t>☐</w:t>
                </w:r>
              </w:sdtContent>
            </w:sdt>
          </w:p>
        </w:tc>
      </w:tr>
      <w:tr w:rsidR="00341FBF" w:rsidRPr="00202559" w14:paraId="6BF99CB3" w14:textId="77777777" w:rsidTr="002549B1">
        <w:trPr>
          <w:trHeight w:val="420"/>
        </w:trPr>
        <w:tc>
          <w:tcPr>
            <w:tcW w:w="8256" w:type="dxa"/>
            <w:tcBorders>
              <w:top w:val="single" w:sz="4" w:space="0" w:color="auto"/>
              <w:left w:val="single" w:sz="4" w:space="0" w:color="auto"/>
              <w:bottom w:val="single" w:sz="4" w:space="0" w:color="auto"/>
              <w:right w:val="single" w:sz="4" w:space="0" w:color="auto"/>
            </w:tcBorders>
            <w:vAlign w:val="center"/>
          </w:tcPr>
          <w:p w14:paraId="2C4F4C5B" w14:textId="6ECC2E99" w:rsidR="00341FBF" w:rsidRPr="79F435C5" w:rsidRDefault="00341FBF" w:rsidP="002549B1">
            <w:pPr>
              <w:rPr>
                <w:rFonts w:cs="Arial"/>
                <w:szCs w:val="22"/>
              </w:rPr>
            </w:pPr>
            <w:r>
              <w:rPr>
                <w:rFonts w:cs="Arial"/>
                <w:szCs w:val="22"/>
              </w:rPr>
              <w:t xml:space="preserve">Section </w:t>
            </w:r>
            <w:r w:rsidR="00723B34">
              <w:rPr>
                <w:rFonts w:cs="Arial"/>
                <w:szCs w:val="22"/>
              </w:rPr>
              <w:t>G</w:t>
            </w:r>
            <w:r>
              <w:rPr>
                <w:rFonts w:cs="Arial"/>
                <w:szCs w:val="22"/>
              </w:rPr>
              <w:t>: Budget Worksheet and Narrative</w:t>
            </w:r>
          </w:p>
        </w:tc>
        <w:tc>
          <w:tcPr>
            <w:tcW w:w="2652" w:type="dxa"/>
            <w:vAlign w:val="center"/>
          </w:tcPr>
          <w:p w14:paraId="79311B84" w14:textId="1A4B7614" w:rsidR="00341FBF" w:rsidRDefault="004938E2" w:rsidP="002549B1">
            <w:pPr>
              <w:jc w:val="center"/>
              <w:rPr>
                <w:rFonts w:cs="Arial"/>
                <w:szCs w:val="22"/>
              </w:rPr>
            </w:pPr>
            <w:sdt>
              <w:sdtPr>
                <w:rPr>
                  <w:rFonts w:cs="Arial"/>
                  <w:color w:val="2B579A"/>
                  <w:szCs w:val="22"/>
                  <w:shd w:val="clear" w:color="auto" w:fill="E6E6E6"/>
                </w:rPr>
                <w:id w:val="1326476345"/>
                <w14:checkbox>
                  <w14:checked w14:val="0"/>
                  <w14:checkedState w14:val="2612" w14:font="MS Gothic"/>
                  <w14:uncheckedState w14:val="2610" w14:font="MS Gothic"/>
                </w14:checkbox>
              </w:sdtPr>
              <w:sdtEndPr/>
              <w:sdtContent>
                <w:r w:rsidR="00341FBF">
                  <w:rPr>
                    <w:rFonts w:ascii="MS Gothic" w:eastAsia="MS Gothic" w:hAnsi="MS Gothic" w:cs="Arial" w:hint="eastAsia"/>
                    <w:szCs w:val="22"/>
                  </w:rPr>
                  <w:t>☐</w:t>
                </w:r>
              </w:sdtContent>
            </w:sdt>
          </w:p>
        </w:tc>
      </w:tr>
      <w:tr w:rsidR="00341FBF" w:rsidRPr="00202559" w14:paraId="01C9AEEE" w14:textId="77777777" w:rsidTr="002549B1">
        <w:trPr>
          <w:trHeight w:val="420"/>
        </w:trPr>
        <w:tc>
          <w:tcPr>
            <w:tcW w:w="8256" w:type="dxa"/>
            <w:tcBorders>
              <w:top w:val="single" w:sz="4" w:space="0" w:color="auto"/>
              <w:left w:val="single" w:sz="4" w:space="0" w:color="auto"/>
              <w:bottom w:val="single" w:sz="4" w:space="0" w:color="auto"/>
              <w:right w:val="single" w:sz="4" w:space="0" w:color="auto"/>
            </w:tcBorders>
            <w:vAlign w:val="center"/>
          </w:tcPr>
          <w:p w14:paraId="0603DA42" w14:textId="5A58CB97" w:rsidR="00341FBF" w:rsidRDefault="00341FBF" w:rsidP="002549B1">
            <w:pPr>
              <w:rPr>
                <w:rFonts w:cs="Arial"/>
                <w:szCs w:val="22"/>
              </w:rPr>
            </w:pPr>
            <w:r>
              <w:rPr>
                <w:rFonts w:cs="Arial"/>
                <w:szCs w:val="22"/>
              </w:rPr>
              <w:t xml:space="preserve">Section </w:t>
            </w:r>
            <w:r w:rsidR="00723B34">
              <w:rPr>
                <w:rFonts w:cs="Arial"/>
                <w:szCs w:val="22"/>
              </w:rPr>
              <w:t>H</w:t>
            </w:r>
            <w:r>
              <w:rPr>
                <w:rFonts w:cs="Arial"/>
                <w:szCs w:val="22"/>
              </w:rPr>
              <w:t>: Competitive Preferences (optional)</w:t>
            </w:r>
          </w:p>
        </w:tc>
        <w:tc>
          <w:tcPr>
            <w:tcW w:w="2652" w:type="dxa"/>
            <w:vAlign w:val="center"/>
          </w:tcPr>
          <w:p w14:paraId="5CD8BCA3" w14:textId="2EB872C3" w:rsidR="00341FBF" w:rsidRDefault="004938E2" w:rsidP="002549B1">
            <w:pPr>
              <w:jc w:val="center"/>
              <w:rPr>
                <w:rFonts w:cs="Arial"/>
                <w:szCs w:val="22"/>
              </w:rPr>
            </w:pPr>
            <w:sdt>
              <w:sdtPr>
                <w:rPr>
                  <w:rFonts w:cs="Arial"/>
                  <w:color w:val="2B579A"/>
                  <w:szCs w:val="22"/>
                  <w:shd w:val="clear" w:color="auto" w:fill="E6E6E6"/>
                </w:rPr>
                <w:id w:val="-2019234439"/>
                <w14:checkbox>
                  <w14:checked w14:val="0"/>
                  <w14:checkedState w14:val="2612" w14:font="MS Gothic"/>
                  <w14:uncheckedState w14:val="2610" w14:font="MS Gothic"/>
                </w14:checkbox>
              </w:sdtPr>
              <w:sdtEndPr/>
              <w:sdtContent>
                <w:r w:rsidR="00864B32" w:rsidRPr="00202559">
                  <w:rPr>
                    <w:rFonts w:ascii="Segoe UI Symbol" w:eastAsia="MS Gothic" w:hAnsi="Segoe UI Symbol" w:cs="Segoe UI Symbol"/>
                    <w:szCs w:val="22"/>
                  </w:rPr>
                  <w:t>☐</w:t>
                </w:r>
              </w:sdtContent>
            </w:sdt>
            <w:r w:rsidR="00864B32">
              <w:rPr>
                <w:rFonts w:cs="Arial"/>
                <w:szCs w:val="22"/>
              </w:rPr>
              <w:t xml:space="preserve"> Yes </w:t>
            </w:r>
            <w:sdt>
              <w:sdtPr>
                <w:rPr>
                  <w:rFonts w:cs="Arial"/>
                  <w:color w:val="2B579A"/>
                  <w:szCs w:val="22"/>
                  <w:shd w:val="clear" w:color="auto" w:fill="E6E6E6"/>
                </w:rPr>
                <w:id w:val="34860234"/>
                <w14:checkbox>
                  <w14:checked w14:val="0"/>
                  <w14:checkedState w14:val="2612" w14:font="MS Gothic"/>
                  <w14:uncheckedState w14:val="2610" w14:font="MS Gothic"/>
                </w14:checkbox>
              </w:sdtPr>
              <w:sdtEndPr/>
              <w:sdtContent>
                <w:r w:rsidR="00E302AC">
                  <w:rPr>
                    <w:rFonts w:ascii="MS Gothic" w:eastAsia="MS Gothic" w:hAnsi="MS Gothic" w:cs="Arial" w:hint="eastAsia"/>
                    <w:color w:val="2B579A"/>
                    <w:szCs w:val="22"/>
                    <w:shd w:val="clear" w:color="auto" w:fill="E6E6E6"/>
                  </w:rPr>
                  <w:t>☐</w:t>
                </w:r>
              </w:sdtContent>
            </w:sdt>
            <w:r w:rsidR="00864B32">
              <w:rPr>
                <w:rFonts w:cs="Arial"/>
                <w:szCs w:val="22"/>
              </w:rPr>
              <w:t>N/A</w:t>
            </w:r>
          </w:p>
        </w:tc>
      </w:tr>
      <w:tr w:rsidR="003A35AA" w:rsidRPr="00202559" w14:paraId="192BF1DC" w14:textId="77777777" w:rsidTr="002549B1">
        <w:trPr>
          <w:trHeight w:val="359"/>
        </w:trPr>
        <w:tc>
          <w:tcPr>
            <w:tcW w:w="10908" w:type="dxa"/>
            <w:gridSpan w:val="2"/>
            <w:vAlign w:val="center"/>
          </w:tcPr>
          <w:p w14:paraId="46FAA8D6" w14:textId="77777777" w:rsidR="003A35AA" w:rsidRPr="003A35AA" w:rsidRDefault="79F435C5" w:rsidP="002549B1">
            <w:pPr>
              <w:jc w:val="center"/>
              <w:rPr>
                <w:rFonts w:cs="Arial"/>
                <w:b/>
                <w:bCs/>
                <w:szCs w:val="22"/>
              </w:rPr>
            </w:pPr>
            <w:r w:rsidRPr="79F435C5">
              <w:rPr>
                <w:rFonts w:cs="Arial"/>
                <w:b/>
                <w:bCs/>
                <w:szCs w:val="22"/>
              </w:rPr>
              <w:t>Application Appendices</w:t>
            </w:r>
          </w:p>
        </w:tc>
      </w:tr>
      <w:tr w:rsidR="00EE6321" w:rsidRPr="00202559" w14:paraId="1E4930D9" w14:textId="77777777" w:rsidTr="002549B1">
        <w:trPr>
          <w:trHeight w:val="504"/>
        </w:trPr>
        <w:tc>
          <w:tcPr>
            <w:tcW w:w="8256" w:type="dxa"/>
            <w:tcBorders>
              <w:top w:val="single" w:sz="4" w:space="0" w:color="auto"/>
              <w:left w:val="single" w:sz="4" w:space="0" w:color="auto"/>
              <w:bottom w:val="single" w:sz="4" w:space="0" w:color="auto"/>
              <w:right w:val="single" w:sz="4" w:space="0" w:color="auto"/>
            </w:tcBorders>
            <w:vAlign w:val="center"/>
          </w:tcPr>
          <w:p w14:paraId="45EA4FC6" w14:textId="5862E632" w:rsidR="00EE6321" w:rsidRPr="00202559" w:rsidRDefault="79F435C5" w:rsidP="008F3CD7">
            <w:pPr>
              <w:pStyle w:val="NoSpacing"/>
              <w:rPr>
                <w:rFonts w:ascii="Arial" w:hAnsi="Arial" w:cs="Arial"/>
                <w:sz w:val="22"/>
                <w:szCs w:val="22"/>
              </w:rPr>
            </w:pPr>
            <w:r w:rsidRPr="79F435C5">
              <w:rPr>
                <w:rFonts w:ascii="Arial" w:hAnsi="Arial" w:cs="Arial"/>
                <w:sz w:val="22"/>
                <w:szCs w:val="22"/>
              </w:rPr>
              <w:t xml:space="preserve">Appendix 1: </w:t>
            </w:r>
            <w:r w:rsidR="00180FC5">
              <w:rPr>
                <w:rFonts w:ascii="Arial" w:eastAsia="Arial" w:hAnsi="Arial" w:cs="Arial"/>
                <w:sz w:val="22"/>
                <w:szCs w:val="22"/>
              </w:rPr>
              <w:t xml:space="preserve">Agreement to Participate in </w:t>
            </w:r>
            <w:r w:rsidR="00257C33">
              <w:rPr>
                <w:rFonts w:ascii="Arial" w:eastAsia="Arial" w:hAnsi="Arial" w:cs="Arial"/>
                <w:sz w:val="22"/>
                <w:szCs w:val="22"/>
              </w:rPr>
              <w:t>Each Child Reads Grant</w:t>
            </w:r>
            <w:r w:rsidR="00180FC5">
              <w:rPr>
                <w:rFonts w:ascii="Arial" w:eastAsia="Arial" w:hAnsi="Arial" w:cs="Arial"/>
                <w:sz w:val="22"/>
                <w:szCs w:val="22"/>
              </w:rPr>
              <w:t xml:space="preserve"> Activities</w:t>
            </w:r>
            <w:r w:rsidR="002E716F">
              <w:rPr>
                <w:rFonts w:ascii="Arial" w:eastAsia="Arial" w:hAnsi="Arial" w:cs="Arial"/>
                <w:sz w:val="22"/>
                <w:szCs w:val="22"/>
              </w:rPr>
              <w:t xml:space="preserve"> (PDF)</w:t>
            </w:r>
          </w:p>
        </w:tc>
        <w:tc>
          <w:tcPr>
            <w:tcW w:w="2652" w:type="dxa"/>
            <w:vAlign w:val="center"/>
          </w:tcPr>
          <w:p w14:paraId="49034A60" w14:textId="75C32FFA" w:rsidR="00EE6321" w:rsidRPr="00202559" w:rsidRDefault="004938E2" w:rsidP="002549B1">
            <w:pPr>
              <w:jc w:val="center"/>
              <w:rPr>
                <w:rFonts w:cs="Arial"/>
                <w:szCs w:val="22"/>
              </w:rPr>
            </w:pPr>
            <w:sdt>
              <w:sdtPr>
                <w:rPr>
                  <w:rFonts w:cs="Arial"/>
                  <w:color w:val="2B579A"/>
                  <w:szCs w:val="22"/>
                  <w:shd w:val="clear" w:color="auto" w:fill="E6E6E6"/>
                </w:rPr>
                <w:id w:val="1956282567"/>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00EE6321" w:rsidRPr="00202559" w14:paraId="10929E52" w14:textId="77777777" w:rsidTr="002549B1">
        <w:trPr>
          <w:trHeight w:val="504"/>
        </w:trPr>
        <w:tc>
          <w:tcPr>
            <w:tcW w:w="8256" w:type="dxa"/>
            <w:vAlign w:val="center"/>
          </w:tcPr>
          <w:p w14:paraId="78E3C4DA" w14:textId="1172A16E" w:rsidR="00EE6321" w:rsidRPr="009911D5" w:rsidRDefault="79F435C5" w:rsidP="008F3CD7">
            <w:pPr>
              <w:pStyle w:val="NoSpacing"/>
              <w:rPr>
                <w:rFonts w:ascii="Arial" w:hAnsi="Arial" w:cs="Arial"/>
                <w:sz w:val="22"/>
                <w:szCs w:val="22"/>
              </w:rPr>
            </w:pPr>
            <w:r w:rsidRPr="79F435C5">
              <w:rPr>
                <w:rFonts w:ascii="Arial" w:hAnsi="Arial" w:cs="Arial"/>
                <w:sz w:val="22"/>
                <w:szCs w:val="22"/>
              </w:rPr>
              <w:t xml:space="preserve">Appendix 2: </w:t>
            </w:r>
            <w:r w:rsidR="009911D5">
              <w:rPr>
                <w:rFonts w:ascii="Arial" w:eastAsia="Arial" w:hAnsi="Arial" w:cs="Arial"/>
                <w:sz w:val="22"/>
                <w:szCs w:val="22"/>
              </w:rPr>
              <w:t>Programs, Practices and Assessments Inventory</w:t>
            </w:r>
            <w:r w:rsidR="000D138A">
              <w:rPr>
                <w:rFonts w:ascii="Arial" w:eastAsia="Arial" w:hAnsi="Arial" w:cs="Arial"/>
                <w:sz w:val="22"/>
                <w:szCs w:val="22"/>
              </w:rPr>
              <w:t xml:space="preserve"> (</w:t>
            </w:r>
            <w:r w:rsidR="002E716F">
              <w:rPr>
                <w:rFonts w:ascii="Arial" w:eastAsia="Arial" w:hAnsi="Arial" w:cs="Arial"/>
                <w:sz w:val="22"/>
                <w:szCs w:val="22"/>
              </w:rPr>
              <w:t>E</w:t>
            </w:r>
            <w:r w:rsidR="000D138A">
              <w:rPr>
                <w:rFonts w:ascii="Arial" w:eastAsia="Arial" w:hAnsi="Arial" w:cs="Arial"/>
                <w:sz w:val="22"/>
                <w:szCs w:val="22"/>
              </w:rPr>
              <w:t>xcel)</w:t>
            </w:r>
          </w:p>
        </w:tc>
        <w:tc>
          <w:tcPr>
            <w:tcW w:w="2652" w:type="dxa"/>
            <w:vAlign w:val="center"/>
          </w:tcPr>
          <w:p w14:paraId="5503DF19" w14:textId="5C148CA5" w:rsidR="00EE6321" w:rsidRPr="00202559" w:rsidRDefault="004938E2" w:rsidP="002549B1">
            <w:pPr>
              <w:jc w:val="center"/>
              <w:rPr>
                <w:rFonts w:cs="Arial"/>
                <w:szCs w:val="22"/>
              </w:rPr>
            </w:pPr>
            <w:sdt>
              <w:sdtPr>
                <w:rPr>
                  <w:rFonts w:cs="Arial"/>
                  <w:color w:val="2B579A"/>
                  <w:szCs w:val="22"/>
                  <w:shd w:val="clear" w:color="auto" w:fill="E6E6E6"/>
                </w:rPr>
                <w:id w:val="-209416571"/>
                <w14:checkbox>
                  <w14:checked w14:val="0"/>
                  <w14:checkedState w14:val="2612" w14:font="MS Gothic"/>
                  <w14:uncheckedState w14:val="2610" w14:font="MS Gothic"/>
                </w14:checkbox>
              </w:sdtPr>
              <w:sdtEndPr/>
              <w:sdtContent>
                <w:r w:rsidR="00EE6321" w:rsidRPr="00202559">
                  <w:rPr>
                    <w:rFonts w:ascii="Segoe UI Symbol" w:eastAsia="MS Gothic" w:hAnsi="Segoe UI Symbol" w:cs="Segoe UI Symbol"/>
                    <w:szCs w:val="22"/>
                  </w:rPr>
                  <w:t>☐</w:t>
                </w:r>
              </w:sdtContent>
            </w:sdt>
          </w:p>
        </w:tc>
      </w:tr>
      <w:tr w:rsidR="7D9A8074" w:rsidRPr="00202559" w14:paraId="2FE8ADB3" w14:textId="77777777" w:rsidTr="002549B1">
        <w:trPr>
          <w:trHeight w:val="504"/>
        </w:trPr>
        <w:tc>
          <w:tcPr>
            <w:tcW w:w="8256" w:type="dxa"/>
            <w:vAlign w:val="center"/>
          </w:tcPr>
          <w:p w14:paraId="63D07A44" w14:textId="1FE126C5" w:rsidR="7D9A8074" w:rsidRPr="00014748" w:rsidRDefault="79F435C5" w:rsidP="008F3CD7">
            <w:pPr>
              <w:pStyle w:val="NoSpacing"/>
              <w:rPr>
                <w:rFonts w:ascii="Arial" w:hAnsi="Arial" w:cs="Arial"/>
                <w:sz w:val="22"/>
                <w:szCs w:val="22"/>
              </w:rPr>
            </w:pPr>
            <w:r w:rsidRPr="79F435C5">
              <w:rPr>
                <w:rFonts w:ascii="Arial" w:hAnsi="Arial" w:cs="Arial"/>
                <w:sz w:val="22"/>
                <w:szCs w:val="22"/>
              </w:rPr>
              <w:t xml:space="preserve">Appendix 3: </w:t>
            </w:r>
            <w:r w:rsidR="00014748" w:rsidRPr="79F435C5">
              <w:rPr>
                <w:rFonts w:ascii="Arial" w:eastAsia="Arial" w:hAnsi="Arial" w:cs="Arial"/>
                <w:color w:val="000000" w:themeColor="text1"/>
                <w:sz w:val="22"/>
                <w:szCs w:val="22"/>
              </w:rPr>
              <w:t xml:space="preserve">Support from Educators for </w:t>
            </w:r>
            <w:r w:rsidR="00257C33">
              <w:rPr>
                <w:rFonts w:ascii="Arial" w:eastAsia="Arial" w:hAnsi="Arial" w:cs="Arial"/>
                <w:color w:val="000000" w:themeColor="text1"/>
                <w:sz w:val="22"/>
                <w:szCs w:val="22"/>
              </w:rPr>
              <w:t>Each Child Reads Grant</w:t>
            </w:r>
            <w:r w:rsidR="00014748" w:rsidRPr="79F435C5">
              <w:rPr>
                <w:rFonts w:ascii="Arial" w:eastAsia="Arial" w:hAnsi="Arial" w:cs="Arial"/>
                <w:color w:val="000000" w:themeColor="text1"/>
                <w:sz w:val="22"/>
                <w:szCs w:val="22"/>
              </w:rPr>
              <w:t xml:space="preserve"> Proposal</w:t>
            </w:r>
            <w:r w:rsidR="002E716F">
              <w:rPr>
                <w:rFonts w:ascii="Arial" w:eastAsia="Arial" w:hAnsi="Arial" w:cs="Arial"/>
                <w:color w:val="000000" w:themeColor="text1"/>
                <w:sz w:val="22"/>
                <w:szCs w:val="22"/>
              </w:rPr>
              <w:t xml:space="preserve"> (PDF)</w:t>
            </w:r>
          </w:p>
        </w:tc>
        <w:tc>
          <w:tcPr>
            <w:tcW w:w="2652" w:type="dxa"/>
            <w:vAlign w:val="center"/>
          </w:tcPr>
          <w:p w14:paraId="4FEF71AC" w14:textId="1B64757A" w:rsidR="7D9A8074" w:rsidRPr="00202559" w:rsidRDefault="004938E2" w:rsidP="002549B1">
            <w:pPr>
              <w:jc w:val="center"/>
              <w:rPr>
                <w:rFonts w:cs="Arial"/>
                <w:szCs w:val="22"/>
              </w:rPr>
            </w:pPr>
            <w:sdt>
              <w:sdtPr>
                <w:rPr>
                  <w:rFonts w:cs="Arial"/>
                  <w:color w:val="2B579A"/>
                  <w:szCs w:val="22"/>
                  <w:shd w:val="clear" w:color="auto" w:fill="E6E6E6"/>
                </w:rPr>
                <w:id w:val="-1288974143"/>
                <w14:checkbox>
                  <w14:checked w14:val="0"/>
                  <w14:checkedState w14:val="2612" w14:font="MS Gothic"/>
                  <w14:uncheckedState w14:val="2610" w14:font="MS Gothic"/>
                </w14:checkbox>
              </w:sdtPr>
              <w:sdtEndPr/>
              <w:sdtContent>
                <w:r w:rsidR="00E01D3A" w:rsidRPr="00202559">
                  <w:rPr>
                    <w:rFonts w:ascii="Segoe UI Symbol" w:eastAsia="MS Gothic" w:hAnsi="Segoe UI Symbol" w:cs="Segoe UI Symbol"/>
                    <w:szCs w:val="22"/>
                  </w:rPr>
                  <w:t>☐</w:t>
                </w:r>
              </w:sdtContent>
            </w:sdt>
          </w:p>
        </w:tc>
      </w:tr>
      <w:tr w:rsidR="00CD77CB" w:rsidRPr="00202559" w14:paraId="7DE6261F" w14:textId="77777777" w:rsidTr="002549B1">
        <w:trPr>
          <w:trHeight w:val="504"/>
        </w:trPr>
        <w:tc>
          <w:tcPr>
            <w:tcW w:w="8256" w:type="dxa"/>
            <w:vAlign w:val="center"/>
          </w:tcPr>
          <w:p w14:paraId="180A694F" w14:textId="3FF3AFD9" w:rsidR="00CD77CB" w:rsidRPr="00663500" w:rsidRDefault="79F435C5" w:rsidP="008F3CD7">
            <w:pPr>
              <w:pStyle w:val="NoSpacing"/>
              <w:rPr>
                <w:rFonts w:ascii="Arial" w:hAnsi="Arial" w:cs="Arial"/>
                <w:sz w:val="22"/>
                <w:szCs w:val="22"/>
              </w:rPr>
            </w:pPr>
            <w:r w:rsidRPr="79F435C5">
              <w:rPr>
                <w:rFonts w:ascii="Arial" w:eastAsia="Arial" w:hAnsi="Arial" w:cs="Arial"/>
                <w:color w:val="000000" w:themeColor="text1"/>
                <w:sz w:val="22"/>
                <w:szCs w:val="22"/>
              </w:rPr>
              <w:t xml:space="preserve">Appendix </w:t>
            </w:r>
            <w:r w:rsidR="00723B34">
              <w:rPr>
                <w:rFonts w:ascii="Arial" w:eastAsia="Arial" w:hAnsi="Arial" w:cs="Arial"/>
                <w:color w:val="000000" w:themeColor="text1"/>
                <w:sz w:val="22"/>
                <w:szCs w:val="22"/>
              </w:rPr>
              <w:t>4</w:t>
            </w:r>
            <w:r w:rsidRPr="79F435C5">
              <w:rPr>
                <w:rFonts w:ascii="Arial" w:eastAsia="Arial" w:hAnsi="Arial" w:cs="Arial"/>
                <w:color w:val="000000" w:themeColor="text1"/>
                <w:sz w:val="22"/>
                <w:szCs w:val="22"/>
              </w:rPr>
              <w:t xml:space="preserve">: </w:t>
            </w:r>
            <w:r w:rsidR="00331002">
              <w:rPr>
                <w:rFonts w:ascii="Arial" w:eastAsia="Arial" w:hAnsi="Arial" w:cs="Arial"/>
                <w:color w:val="000000" w:themeColor="text1"/>
                <w:sz w:val="22"/>
                <w:szCs w:val="22"/>
              </w:rPr>
              <w:t>Site Identification List (</w:t>
            </w:r>
            <w:r w:rsidR="002E716F">
              <w:rPr>
                <w:rFonts w:ascii="Arial" w:eastAsia="Arial" w:hAnsi="Arial" w:cs="Arial"/>
                <w:color w:val="000000" w:themeColor="text1"/>
                <w:sz w:val="22"/>
                <w:szCs w:val="22"/>
              </w:rPr>
              <w:t>E</w:t>
            </w:r>
            <w:r w:rsidR="00331002">
              <w:rPr>
                <w:rFonts w:ascii="Arial" w:eastAsia="Arial" w:hAnsi="Arial" w:cs="Arial"/>
                <w:color w:val="000000" w:themeColor="text1"/>
                <w:sz w:val="22"/>
                <w:szCs w:val="22"/>
              </w:rPr>
              <w:t>xcel)</w:t>
            </w:r>
          </w:p>
        </w:tc>
        <w:tc>
          <w:tcPr>
            <w:tcW w:w="2652" w:type="dxa"/>
            <w:vAlign w:val="center"/>
          </w:tcPr>
          <w:p w14:paraId="6276AD60" w14:textId="77FB937F" w:rsidR="00CD77CB" w:rsidRPr="00202559" w:rsidRDefault="004938E2" w:rsidP="002549B1">
            <w:pPr>
              <w:jc w:val="center"/>
              <w:rPr>
                <w:rFonts w:eastAsia="MS Gothic" w:cs="Arial"/>
                <w:szCs w:val="22"/>
              </w:rPr>
            </w:pPr>
            <w:sdt>
              <w:sdtPr>
                <w:rPr>
                  <w:rFonts w:cs="Arial"/>
                  <w:color w:val="2B579A"/>
                  <w:szCs w:val="22"/>
                  <w:shd w:val="clear" w:color="auto" w:fill="E6E6E6"/>
                </w:rPr>
                <w:id w:val="521051370"/>
                <w14:checkbox>
                  <w14:checked w14:val="0"/>
                  <w14:checkedState w14:val="2612" w14:font="MS Gothic"/>
                  <w14:uncheckedState w14:val="2610" w14:font="MS Gothic"/>
                </w14:checkbox>
              </w:sdtPr>
              <w:sdtEndPr/>
              <w:sdtContent>
                <w:r w:rsidR="00CA34B5" w:rsidRPr="00202559">
                  <w:rPr>
                    <w:rFonts w:ascii="Segoe UI Symbol" w:eastAsia="MS Gothic" w:hAnsi="Segoe UI Symbol" w:cs="Segoe UI Symbol"/>
                    <w:szCs w:val="22"/>
                  </w:rPr>
                  <w:t>☐</w:t>
                </w:r>
              </w:sdtContent>
            </w:sdt>
          </w:p>
        </w:tc>
      </w:tr>
      <w:tr w:rsidR="00226F05" w:rsidRPr="00202559" w14:paraId="5767BE54" w14:textId="77777777" w:rsidTr="002549B1">
        <w:trPr>
          <w:trHeight w:val="647"/>
        </w:trPr>
        <w:tc>
          <w:tcPr>
            <w:tcW w:w="8256" w:type="dxa"/>
            <w:vAlign w:val="center"/>
          </w:tcPr>
          <w:p w14:paraId="28A9F751" w14:textId="33FE450A" w:rsidR="00226F05" w:rsidRPr="00226F05" w:rsidRDefault="00226F05" w:rsidP="008F3CD7">
            <w:pPr>
              <w:pStyle w:val="NoSpacing"/>
              <w:rPr>
                <w:rFonts w:ascii="Arial" w:hAnsi="Arial" w:cs="Arial"/>
                <w:sz w:val="22"/>
                <w:szCs w:val="22"/>
              </w:rPr>
            </w:pPr>
            <w:r>
              <w:rPr>
                <w:rFonts w:ascii="Arial" w:eastAsia="Arial" w:hAnsi="Arial" w:cs="Arial"/>
                <w:color w:val="000000" w:themeColor="text1"/>
                <w:sz w:val="22"/>
                <w:szCs w:val="22"/>
              </w:rPr>
              <w:t xml:space="preserve">Appendix </w:t>
            </w:r>
            <w:r w:rsidR="00723B34">
              <w:rPr>
                <w:rFonts w:ascii="Arial" w:eastAsia="Arial" w:hAnsi="Arial" w:cs="Arial"/>
                <w:color w:val="000000" w:themeColor="text1"/>
                <w:sz w:val="22"/>
                <w:szCs w:val="22"/>
              </w:rPr>
              <w:t>5</w:t>
            </w:r>
            <w:r>
              <w:rPr>
                <w:rFonts w:ascii="Arial" w:eastAsia="Arial" w:hAnsi="Arial" w:cs="Arial"/>
                <w:color w:val="000000" w:themeColor="text1"/>
                <w:sz w:val="22"/>
                <w:szCs w:val="22"/>
              </w:rPr>
              <w:t xml:space="preserve">: </w:t>
            </w:r>
            <w:r w:rsidR="000D138A">
              <w:rPr>
                <w:rFonts w:ascii="Arial" w:hAnsi="Arial" w:cs="Arial"/>
                <w:sz w:val="22"/>
                <w:szCs w:val="22"/>
              </w:rPr>
              <w:t xml:space="preserve">Partnership Member List </w:t>
            </w:r>
            <w:r w:rsidR="00EF4977">
              <w:rPr>
                <w:rFonts w:ascii="Arial" w:hAnsi="Arial" w:cs="Arial"/>
                <w:sz w:val="22"/>
                <w:szCs w:val="22"/>
              </w:rPr>
              <w:t>and Memorandum of Agreement</w:t>
            </w:r>
            <w:r w:rsidR="000D138A">
              <w:rPr>
                <w:rFonts w:ascii="Arial" w:hAnsi="Arial" w:cs="Arial"/>
                <w:sz w:val="22"/>
                <w:szCs w:val="22"/>
              </w:rPr>
              <w:t xml:space="preserve"> (</w:t>
            </w:r>
            <w:r w:rsidR="002E716F">
              <w:rPr>
                <w:rFonts w:ascii="Arial" w:hAnsi="Arial" w:cs="Arial"/>
                <w:sz w:val="22"/>
                <w:szCs w:val="22"/>
              </w:rPr>
              <w:t>PDF</w:t>
            </w:r>
            <w:r w:rsidR="00F847FA">
              <w:rPr>
                <w:rFonts w:ascii="Arial" w:hAnsi="Arial" w:cs="Arial"/>
                <w:sz w:val="22"/>
                <w:szCs w:val="22"/>
              </w:rPr>
              <w:t xml:space="preserve"> </w:t>
            </w:r>
            <w:r w:rsidR="002E716F">
              <w:rPr>
                <w:rFonts w:ascii="Arial" w:hAnsi="Arial" w:cs="Arial"/>
                <w:sz w:val="22"/>
                <w:szCs w:val="22"/>
              </w:rPr>
              <w:t>-</w:t>
            </w:r>
            <w:r w:rsidR="00F847FA">
              <w:rPr>
                <w:rFonts w:ascii="Arial" w:hAnsi="Arial" w:cs="Arial"/>
                <w:sz w:val="22"/>
                <w:szCs w:val="22"/>
              </w:rPr>
              <w:t xml:space="preserve">- </w:t>
            </w:r>
            <w:r w:rsidR="000D138A">
              <w:rPr>
                <w:rFonts w:ascii="Arial" w:hAnsi="Arial" w:cs="Arial"/>
                <w:sz w:val="22"/>
                <w:szCs w:val="22"/>
              </w:rPr>
              <w:t xml:space="preserve">only required for </w:t>
            </w:r>
            <w:r w:rsidR="00331002">
              <w:rPr>
                <w:rFonts w:ascii="Arial" w:hAnsi="Arial" w:cs="Arial"/>
                <w:sz w:val="22"/>
                <w:szCs w:val="22"/>
              </w:rPr>
              <w:t>partnership</w:t>
            </w:r>
            <w:r w:rsidR="000D138A">
              <w:rPr>
                <w:rFonts w:ascii="Arial" w:hAnsi="Arial" w:cs="Arial"/>
                <w:sz w:val="22"/>
                <w:szCs w:val="22"/>
              </w:rPr>
              <w:t xml:space="preserve"> applicants) </w:t>
            </w:r>
          </w:p>
        </w:tc>
        <w:tc>
          <w:tcPr>
            <w:tcW w:w="2652" w:type="dxa"/>
            <w:vAlign w:val="center"/>
          </w:tcPr>
          <w:p w14:paraId="1B81A370" w14:textId="0B5EF0F7" w:rsidR="00226F05" w:rsidRDefault="004938E2" w:rsidP="002549B1">
            <w:pPr>
              <w:jc w:val="center"/>
              <w:rPr>
                <w:rFonts w:cs="Arial"/>
                <w:szCs w:val="22"/>
              </w:rPr>
            </w:pPr>
            <w:sdt>
              <w:sdtPr>
                <w:rPr>
                  <w:rFonts w:cs="Arial"/>
                  <w:color w:val="2B579A"/>
                  <w:szCs w:val="22"/>
                  <w:shd w:val="clear" w:color="auto" w:fill="E6E6E6"/>
                </w:rPr>
                <w:id w:val="835882291"/>
                <w14:checkbox>
                  <w14:checked w14:val="0"/>
                  <w14:checkedState w14:val="2612" w14:font="MS Gothic"/>
                  <w14:uncheckedState w14:val="2610" w14:font="MS Gothic"/>
                </w14:checkbox>
              </w:sdtPr>
              <w:sdtEndPr/>
              <w:sdtContent>
                <w:r w:rsidR="000B53B5" w:rsidRPr="00202559">
                  <w:rPr>
                    <w:rFonts w:ascii="Segoe UI Symbol" w:eastAsia="MS Gothic" w:hAnsi="Segoe UI Symbol" w:cs="Segoe UI Symbol"/>
                    <w:szCs w:val="22"/>
                  </w:rPr>
                  <w:t>☐</w:t>
                </w:r>
              </w:sdtContent>
            </w:sdt>
            <w:r w:rsidR="000B53B5">
              <w:rPr>
                <w:rFonts w:cs="Arial"/>
                <w:szCs w:val="22"/>
              </w:rPr>
              <w:t xml:space="preserve"> Yes </w:t>
            </w:r>
            <w:sdt>
              <w:sdtPr>
                <w:rPr>
                  <w:rFonts w:cs="Arial"/>
                  <w:color w:val="2B579A"/>
                  <w:szCs w:val="22"/>
                  <w:shd w:val="clear" w:color="auto" w:fill="E6E6E6"/>
                </w:rPr>
                <w:id w:val="-973217895"/>
                <w14:checkbox>
                  <w14:checked w14:val="0"/>
                  <w14:checkedState w14:val="2612" w14:font="MS Gothic"/>
                  <w14:uncheckedState w14:val="2610" w14:font="MS Gothic"/>
                </w14:checkbox>
              </w:sdtPr>
              <w:sdtEndPr/>
              <w:sdtContent>
                <w:r w:rsidR="000B53B5" w:rsidRPr="00202559">
                  <w:rPr>
                    <w:rFonts w:ascii="Segoe UI Symbol" w:eastAsia="MS Gothic" w:hAnsi="Segoe UI Symbol" w:cs="Segoe UI Symbol"/>
                    <w:szCs w:val="22"/>
                  </w:rPr>
                  <w:t>☐</w:t>
                </w:r>
              </w:sdtContent>
            </w:sdt>
            <w:r w:rsidR="000B53B5">
              <w:rPr>
                <w:rFonts w:cs="Arial"/>
                <w:szCs w:val="22"/>
              </w:rPr>
              <w:t>N/A</w:t>
            </w:r>
          </w:p>
        </w:tc>
      </w:tr>
      <w:tr w:rsidR="00C622D0" w:rsidRPr="00202559" w14:paraId="1E7D033A" w14:textId="77777777" w:rsidTr="00B6600E">
        <w:trPr>
          <w:trHeight w:val="2699"/>
        </w:trPr>
        <w:tc>
          <w:tcPr>
            <w:tcW w:w="10908" w:type="dxa"/>
            <w:gridSpan w:val="2"/>
          </w:tcPr>
          <w:p w14:paraId="53F7553E" w14:textId="7B025079" w:rsidR="00C622D0" w:rsidRPr="00B6600E" w:rsidRDefault="00C622D0" w:rsidP="00B6600E">
            <w:pPr>
              <w:spacing w:after="240"/>
            </w:pPr>
            <w:r>
              <w:t xml:space="preserve">I HEREBY CERTIFY that, to the best of my knowledge, the information in this application is correct. I further certify that I have authority as a signatory and to apply on the subgrantee applicant’s behalf. The applicant designated below hereby applies for a subgrant of federal funds with the </w:t>
            </w:r>
            <w:r w:rsidRPr="00B6600E">
              <w:t xml:space="preserve">purpose of </w:t>
            </w:r>
            <w:r w:rsidR="00B6600E" w:rsidRPr="00B6600E">
              <w:t>supporting additional pilot programs addressing literacy in preschool through first grade</w:t>
            </w:r>
            <w:r w:rsidRPr="00B6600E">
              <w:t xml:space="preserve">. </w:t>
            </w:r>
          </w:p>
          <w:p w14:paraId="528E0643" w14:textId="77777777" w:rsidR="00C622D0" w:rsidRDefault="00C622D0" w:rsidP="00C622D0">
            <w:pPr>
              <w:pStyle w:val="Default"/>
              <w:spacing w:after="240"/>
              <w:rPr>
                <w:sz w:val="22"/>
                <w:szCs w:val="22"/>
              </w:rPr>
            </w:pPr>
            <w:r>
              <w:rPr>
                <w:b/>
                <w:bCs/>
                <w:sz w:val="22"/>
                <w:szCs w:val="22"/>
              </w:rPr>
              <w:t xml:space="preserve">Signature: </w:t>
            </w:r>
            <w:r>
              <w:rPr>
                <w:sz w:val="22"/>
                <w:szCs w:val="22"/>
              </w:rPr>
              <w:t xml:space="preserve">_______________________________________ </w:t>
            </w:r>
            <w:r>
              <w:rPr>
                <w:b/>
                <w:bCs/>
                <w:sz w:val="22"/>
                <w:szCs w:val="22"/>
              </w:rPr>
              <w:t xml:space="preserve">Date: </w:t>
            </w:r>
            <w:r>
              <w:rPr>
                <w:sz w:val="22"/>
                <w:szCs w:val="22"/>
              </w:rPr>
              <w:t xml:space="preserve">_________________________ </w:t>
            </w:r>
          </w:p>
          <w:p w14:paraId="2D9310E8" w14:textId="77777777" w:rsidR="00C622D0" w:rsidRDefault="00C622D0" w:rsidP="00C622D0">
            <w:pPr>
              <w:pStyle w:val="Default"/>
              <w:spacing w:after="240"/>
              <w:rPr>
                <w:sz w:val="22"/>
                <w:szCs w:val="22"/>
              </w:rPr>
            </w:pPr>
            <w:r>
              <w:rPr>
                <w:b/>
                <w:bCs/>
                <w:sz w:val="22"/>
                <w:szCs w:val="22"/>
              </w:rPr>
              <w:t xml:space="preserve">Printed Name: </w:t>
            </w:r>
            <w:r>
              <w:rPr>
                <w:sz w:val="22"/>
                <w:szCs w:val="22"/>
              </w:rPr>
              <w:t xml:space="preserve">_________________________________________ </w:t>
            </w:r>
          </w:p>
          <w:p w14:paraId="21358D5E" w14:textId="3DC85AFB" w:rsidR="00C622D0" w:rsidRDefault="00C622D0" w:rsidP="00C622D0">
            <w:pPr>
              <w:rPr>
                <w:shd w:val="clear" w:color="auto" w:fill="E6E6E6"/>
              </w:rPr>
            </w:pPr>
            <w:r>
              <w:rPr>
                <w:b/>
                <w:bCs/>
                <w:szCs w:val="22"/>
              </w:rPr>
              <w:t xml:space="preserve">Organization: </w:t>
            </w:r>
            <w:r>
              <w:rPr>
                <w:szCs w:val="22"/>
              </w:rPr>
              <w:t xml:space="preserve">__________________________________________ </w:t>
            </w:r>
          </w:p>
        </w:tc>
      </w:tr>
    </w:tbl>
    <w:p w14:paraId="29BAEC39" w14:textId="3E3B6AFE" w:rsidR="00D169DB" w:rsidRDefault="00D169DB">
      <w:pPr>
        <w:rPr>
          <w:rFonts w:eastAsia="Arial" w:cs="Arial"/>
          <w:i/>
          <w:iCs/>
          <w:szCs w:val="22"/>
          <w:highlight w:val="yellow"/>
        </w:rPr>
      </w:pPr>
      <w:r>
        <w:rPr>
          <w:rFonts w:eastAsia="Arial" w:cs="Arial"/>
          <w:i/>
          <w:iCs/>
          <w:szCs w:val="22"/>
          <w:highlight w:val="yellow"/>
        </w:rPr>
        <w:br w:type="page"/>
      </w:r>
    </w:p>
    <w:p w14:paraId="51B93E6C" w14:textId="44816366" w:rsidR="005A7727" w:rsidRPr="0021277A" w:rsidRDefault="79F435C5" w:rsidP="0021277A">
      <w:pPr>
        <w:pStyle w:val="Heading2"/>
        <w:jc w:val="center"/>
        <w:rPr>
          <w:b/>
          <w:bCs/>
          <w:sz w:val="22"/>
          <w:szCs w:val="22"/>
        </w:rPr>
      </w:pPr>
      <w:bookmarkStart w:id="3" w:name="_Toc82412391"/>
      <w:r w:rsidRPr="0021277A">
        <w:rPr>
          <w:b/>
          <w:bCs/>
          <w:sz w:val="22"/>
          <w:szCs w:val="22"/>
        </w:rPr>
        <w:lastRenderedPageBreak/>
        <w:t>STATEMENT OF ASSURANCES</w:t>
      </w:r>
      <w:bookmarkEnd w:id="3"/>
    </w:p>
    <w:p w14:paraId="4240AE92" w14:textId="74AA3354" w:rsidR="00F06CC7" w:rsidRPr="008A1E04" w:rsidRDefault="00F42383" w:rsidP="008F3CD7">
      <w:pPr>
        <w:rPr>
          <w:rFonts w:eastAsia="Arial" w:cs="Arial"/>
          <w:szCs w:val="22"/>
        </w:rPr>
      </w:pPr>
      <w:r>
        <w:rPr>
          <w:rFonts w:eastAsia="Arial" w:cs="Arial"/>
          <w:szCs w:val="22"/>
        </w:rPr>
        <w:t xml:space="preserve">The </w:t>
      </w:r>
      <w:r w:rsidR="002968E6">
        <w:rPr>
          <w:rFonts w:eastAsia="Arial" w:cs="Arial"/>
          <w:szCs w:val="22"/>
        </w:rPr>
        <w:t>grant</w:t>
      </w:r>
      <w:r>
        <w:rPr>
          <w:rFonts w:eastAsia="Arial" w:cs="Arial"/>
          <w:szCs w:val="22"/>
        </w:rPr>
        <w:t xml:space="preserve">ee </w:t>
      </w:r>
      <w:r w:rsidR="0042069A">
        <w:rPr>
          <w:rFonts w:eastAsia="Arial" w:cs="Arial"/>
          <w:szCs w:val="22"/>
        </w:rPr>
        <w:t xml:space="preserve">has read and agrees to the current </w:t>
      </w:r>
      <w:hyperlink r:id="rId14" w:history="1">
        <w:r w:rsidR="0042069A" w:rsidRPr="00345BCD">
          <w:rPr>
            <w:rStyle w:val="Hyperlink"/>
            <w:rFonts w:eastAsia="Arial" w:cs="Arial"/>
            <w:szCs w:val="22"/>
          </w:rPr>
          <w:t>CCIP Funding Application Assurances</w:t>
        </w:r>
      </w:hyperlink>
      <w:r w:rsidR="0042069A">
        <w:rPr>
          <w:rFonts w:eastAsia="Arial" w:cs="Arial"/>
          <w:szCs w:val="22"/>
        </w:rPr>
        <w:t xml:space="preserve"> </w:t>
      </w:r>
      <w:r w:rsidR="00345BCD">
        <w:rPr>
          <w:rFonts w:eastAsia="Arial" w:cs="Arial"/>
          <w:szCs w:val="22"/>
        </w:rPr>
        <w:t>available</w:t>
      </w:r>
      <w:r w:rsidR="0042069A">
        <w:rPr>
          <w:rFonts w:eastAsia="Arial" w:cs="Arial"/>
          <w:szCs w:val="22"/>
        </w:rPr>
        <w:t xml:space="preserve"> on the </w:t>
      </w:r>
      <w:hyperlink r:id="rId15" w:history="1">
        <w:r w:rsidR="008D497D" w:rsidRPr="008A1E04">
          <w:rPr>
            <w:rStyle w:val="Hyperlink"/>
            <w:rFonts w:eastAsia="Arial" w:cs="Arial"/>
            <w:szCs w:val="22"/>
          </w:rPr>
          <w:t>Grants Administration</w:t>
        </w:r>
      </w:hyperlink>
      <w:r w:rsidR="008D497D">
        <w:rPr>
          <w:rFonts w:eastAsia="Arial" w:cs="Arial"/>
          <w:szCs w:val="22"/>
        </w:rPr>
        <w:t xml:space="preserve"> section of the Ohio </w:t>
      </w:r>
      <w:r w:rsidR="0042069A">
        <w:rPr>
          <w:rFonts w:eastAsia="Arial" w:cs="Arial"/>
          <w:szCs w:val="22"/>
        </w:rPr>
        <w:t xml:space="preserve">Department of Education </w:t>
      </w:r>
      <w:r w:rsidR="008D497D">
        <w:rPr>
          <w:rFonts w:eastAsia="Arial" w:cs="Arial"/>
          <w:szCs w:val="22"/>
        </w:rPr>
        <w:t>website.</w:t>
      </w:r>
    </w:p>
    <w:p w14:paraId="02DD6F58" w14:textId="6F0C3456" w:rsidR="005A7727" w:rsidRPr="00202559" w:rsidRDefault="79F435C5" w:rsidP="008F3CD7">
      <w:pPr>
        <w:rPr>
          <w:rFonts w:eastAsia="Arial" w:cs="Arial"/>
          <w:b/>
          <w:bCs/>
          <w:szCs w:val="22"/>
        </w:rPr>
      </w:pPr>
      <w:r w:rsidRPr="79F435C5">
        <w:rPr>
          <w:rFonts w:eastAsia="Arial" w:cs="Arial"/>
          <w:b/>
          <w:bCs/>
          <w:szCs w:val="22"/>
        </w:rPr>
        <w:t>PROGRAM-SPECIFIC ASSURANCES:</w:t>
      </w:r>
    </w:p>
    <w:tbl>
      <w:tblPr>
        <w:tblStyle w:val="PlainTable1"/>
        <w:tblW w:w="0" w:type="auto"/>
        <w:tblLook w:val="04A0" w:firstRow="1" w:lastRow="0" w:firstColumn="1" w:lastColumn="0" w:noHBand="0" w:noVBand="1"/>
      </w:tblPr>
      <w:tblGrid>
        <w:gridCol w:w="435"/>
        <w:gridCol w:w="10335"/>
      </w:tblGrid>
      <w:tr w:rsidR="005A7727" w:rsidRPr="00992F12" w14:paraId="564BAD7E" w14:textId="77777777" w:rsidTr="00B826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0" w:type="dxa"/>
            <w:gridSpan w:val="2"/>
          </w:tcPr>
          <w:p w14:paraId="04053194" w14:textId="703DEA74" w:rsidR="005A7727" w:rsidRPr="005E3889" w:rsidRDefault="005A7727" w:rsidP="008F3CD7">
            <w:pPr>
              <w:pStyle w:val="BodyText"/>
              <w:kinsoku w:val="0"/>
              <w:overflowPunct w:val="0"/>
              <w:spacing w:before="40" w:after="40"/>
              <w:ind w:left="0" w:right="442"/>
              <w:rPr>
                <w:rFonts w:ascii="Arial" w:eastAsia="Arial" w:hAnsi="Arial" w:cs="Arial"/>
                <w:szCs w:val="22"/>
                <w:highlight w:val="yellow"/>
              </w:rPr>
            </w:pPr>
            <w:r w:rsidRPr="00257C33">
              <w:rPr>
                <w:rFonts w:ascii="Arial" w:eastAsia="Arial" w:hAnsi="Arial" w:cs="Arial"/>
                <w:spacing w:val="-1"/>
                <w:szCs w:val="22"/>
              </w:rPr>
              <w:t xml:space="preserve">The </w:t>
            </w:r>
            <w:r w:rsidR="002968E6" w:rsidRPr="00257C33">
              <w:rPr>
                <w:rFonts w:ascii="Arial" w:eastAsia="Arial" w:hAnsi="Arial" w:cs="Arial"/>
                <w:spacing w:val="-1"/>
                <w:szCs w:val="22"/>
              </w:rPr>
              <w:t>GRANT</w:t>
            </w:r>
            <w:r w:rsidRPr="00257C33">
              <w:rPr>
                <w:rFonts w:ascii="Arial" w:eastAsia="Arial" w:hAnsi="Arial" w:cs="Arial"/>
                <w:spacing w:val="-1"/>
                <w:szCs w:val="22"/>
              </w:rPr>
              <w:t>EE</w:t>
            </w:r>
            <w:r w:rsidR="00266F00" w:rsidRPr="00257C33">
              <w:rPr>
                <w:rFonts w:ascii="Arial" w:eastAsia="Arial" w:hAnsi="Arial" w:cs="Arial"/>
                <w:spacing w:val="-1"/>
                <w:szCs w:val="22"/>
              </w:rPr>
              <w:t xml:space="preserve"> </w:t>
            </w:r>
            <w:r w:rsidRPr="00257C33">
              <w:rPr>
                <w:rFonts w:ascii="Arial" w:eastAsia="Arial" w:hAnsi="Arial" w:cs="Arial"/>
                <w:spacing w:val="-1"/>
                <w:szCs w:val="22"/>
              </w:rPr>
              <w:t>agrees to the following assurances:</w:t>
            </w:r>
            <w:r w:rsidRPr="00257C33">
              <w:rPr>
                <w:rFonts w:ascii="Arial" w:eastAsia="Arial" w:hAnsi="Arial" w:cs="Arial"/>
                <w:spacing w:val="39"/>
                <w:szCs w:val="22"/>
              </w:rPr>
              <w:t xml:space="preserve"> </w:t>
            </w:r>
          </w:p>
        </w:tc>
      </w:tr>
      <w:tr w:rsidR="005A7727" w:rsidRPr="007302FA" w14:paraId="3A8E0C08" w14:textId="77777777" w:rsidTr="00B82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dxa"/>
          </w:tcPr>
          <w:p w14:paraId="304BAA7C" w14:textId="3C497159" w:rsidR="005A7727" w:rsidRPr="007302FA" w:rsidRDefault="008A1E04" w:rsidP="008F3CD7">
            <w:pPr>
              <w:spacing w:before="40" w:after="40"/>
              <w:rPr>
                <w:rFonts w:eastAsia="Arial" w:cs="Arial"/>
                <w:szCs w:val="22"/>
              </w:rPr>
            </w:pPr>
            <w:r w:rsidRPr="007302FA">
              <w:rPr>
                <w:rFonts w:eastAsia="Arial" w:cs="Arial"/>
                <w:szCs w:val="22"/>
              </w:rPr>
              <w:t>1</w:t>
            </w:r>
          </w:p>
        </w:tc>
        <w:tc>
          <w:tcPr>
            <w:tcW w:w="10335" w:type="dxa"/>
          </w:tcPr>
          <w:p w14:paraId="61D81AEE" w14:textId="49009D91" w:rsidR="005A7727" w:rsidRPr="007302FA" w:rsidRDefault="005A7727" w:rsidP="008F3CD7">
            <w:pPr>
              <w:pStyle w:val="BodyText"/>
              <w:tabs>
                <w:tab w:val="left" w:pos="542"/>
              </w:tabs>
              <w:autoSpaceDE/>
              <w:autoSpaceDN/>
              <w:adjustRightInd/>
              <w:spacing w:before="40" w:after="40"/>
              <w:ind w:left="0" w:right="147"/>
              <w:cnfStyle w:val="000000100000" w:firstRow="0" w:lastRow="0" w:firstColumn="0" w:lastColumn="0" w:oddVBand="0" w:evenVBand="0" w:oddHBand="1" w:evenHBand="0" w:firstRowFirstColumn="0" w:firstRowLastColumn="0" w:lastRowFirstColumn="0" w:lastRowLastColumn="0"/>
              <w:rPr>
                <w:rFonts w:ascii="Arial" w:eastAsia="Arial" w:hAnsi="Arial" w:cs="Arial"/>
                <w:szCs w:val="22"/>
              </w:rPr>
            </w:pPr>
            <w:r w:rsidRPr="007302FA">
              <w:rPr>
                <w:rFonts w:ascii="Arial" w:eastAsia="Arial" w:hAnsi="Arial" w:cs="Arial"/>
                <w:spacing w:val="1"/>
                <w:szCs w:val="22"/>
              </w:rPr>
              <w:t xml:space="preserve">That the </w:t>
            </w:r>
            <w:r w:rsidR="002968E6" w:rsidRPr="007302FA">
              <w:rPr>
                <w:rFonts w:ascii="Arial" w:eastAsia="Arial" w:hAnsi="Arial" w:cs="Arial"/>
                <w:spacing w:val="1"/>
                <w:szCs w:val="22"/>
              </w:rPr>
              <w:t>GRANT</w:t>
            </w:r>
            <w:r w:rsidRPr="007302FA">
              <w:rPr>
                <w:rFonts w:ascii="Arial" w:eastAsia="Arial" w:hAnsi="Arial" w:cs="Arial"/>
                <w:spacing w:val="1"/>
                <w:szCs w:val="22"/>
              </w:rPr>
              <w:t xml:space="preserve">EE will annually provide the </w:t>
            </w:r>
            <w:r w:rsidR="00543699" w:rsidRPr="007302FA">
              <w:rPr>
                <w:rFonts w:ascii="Arial" w:eastAsia="Arial" w:hAnsi="Arial" w:cs="Arial"/>
                <w:spacing w:val="1"/>
                <w:szCs w:val="22"/>
              </w:rPr>
              <w:t xml:space="preserve">Ohio Department of Education </w:t>
            </w:r>
            <w:r w:rsidRPr="007302FA">
              <w:rPr>
                <w:rFonts w:ascii="Arial" w:eastAsia="Arial" w:hAnsi="Arial" w:cs="Arial"/>
                <w:spacing w:val="1"/>
                <w:szCs w:val="22"/>
              </w:rPr>
              <w:t xml:space="preserve">such information as may be required to determine if the </w:t>
            </w:r>
            <w:r w:rsidR="002968E6" w:rsidRPr="007302FA">
              <w:rPr>
                <w:rFonts w:ascii="Arial" w:eastAsia="Arial" w:hAnsi="Arial" w:cs="Arial"/>
                <w:spacing w:val="1"/>
                <w:szCs w:val="22"/>
              </w:rPr>
              <w:t>grant</w:t>
            </w:r>
            <w:r w:rsidR="00266F00" w:rsidRPr="007302FA">
              <w:rPr>
                <w:rFonts w:ascii="Arial" w:eastAsia="Arial" w:hAnsi="Arial" w:cs="Arial"/>
                <w:spacing w:val="1"/>
                <w:szCs w:val="22"/>
              </w:rPr>
              <w:t>ee</w:t>
            </w:r>
            <w:r w:rsidRPr="007302FA">
              <w:rPr>
                <w:rFonts w:ascii="Arial" w:eastAsia="Arial" w:hAnsi="Arial" w:cs="Arial"/>
                <w:spacing w:val="1"/>
                <w:szCs w:val="22"/>
              </w:rPr>
              <w:t xml:space="preserve"> is making satisfactory progress toward achieving the objectives</w:t>
            </w:r>
            <w:r w:rsidR="00016916" w:rsidRPr="007302FA">
              <w:rPr>
                <w:rFonts w:ascii="Arial" w:eastAsia="Arial" w:hAnsi="Arial" w:cs="Arial"/>
                <w:spacing w:val="1"/>
                <w:szCs w:val="22"/>
              </w:rPr>
              <w:t>.</w:t>
            </w:r>
          </w:p>
        </w:tc>
      </w:tr>
      <w:tr w:rsidR="005A7727" w:rsidRPr="007302FA" w14:paraId="3D490DFB" w14:textId="77777777" w:rsidTr="00B82653">
        <w:tc>
          <w:tcPr>
            <w:cnfStyle w:val="001000000000" w:firstRow="0" w:lastRow="0" w:firstColumn="1" w:lastColumn="0" w:oddVBand="0" w:evenVBand="0" w:oddHBand="0" w:evenHBand="0" w:firstRowFirstColumn="0" w:firstRowLastColumn="0" w:lastRowFirstColumn="0" w:lastRowLastColumn="0"/>
            <w:tcW w:w="435" w:type="dxa"/>
          </w:tcPr>
          <w:p w14:paraId="76705423" w14:textId="11ED3B79" w:rsidR="005A7727" w:rsidRPr="007302FA" w:rsidRDefault="008A1E04" w:rsidP="008F3CD7">
            <w:pPr>
              <w:spacing w:before="40" w:after="40"/>
              <w:rPr>
                <w:rFonts w:eastAsia="Arial" w:cs="Arial"/>
                <w:szCs w:val="22"/>
              </w:rPr>
            </w:pPr>
            <w:r w:rsidRPr="007302FA">
              <w:rPr>
                <w:rFonts w:eastAsia="Arial" w:cs="Arial"/>
                <w:szCs w:val="22"/>
              </w:rPr>
              <w:t>2</w:t>
            </w:r>
          </w:p>
        </w:tc>
        <w:tc>
          <w:tcPr>
            <w:tcW w:w="10335" w:type="dxa"/>
          </w:tcPr>
          <w:p w14:paraId="4E58BC9F" w14:textId="191E712D" w:rsidR="005A7727" w:rsidRPr="007302FA" w:rsidRDefault="79F435C5" w:rsidP="008F3CD7">
            <w:pPr>
              <w:pStyle w:val="BodyText"/>
              <w:tabs>
                <w:tab w:val="left" w:pos="542"/>
              </w:tabs>
              <w:autoSpaceDE/>
              <w:autoSpaceDN/>
              <w:adjustRightInd/>
              <w:spacing w:before="40" w:after="40"/>
              <w:ind w:left="0" w:right="147"/>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rPr>
            </w:pPr>
            <w:r w:rsidRPr="007302FA">
              <w:rPr>
                <w:rFonts w:ascii="Arial" w:eastAsia="Arial" w:hAnsi="Arial" w:cs="Arial"/>
                <w:szCs w:val="22"/>
              </w:rPr>
              <w:t xml:space="preserve">That the </w:t>
            </w:r>
            <w:r w:rsidR="002968E6" w:rsidRPr="007302FA">
              <w:rPr>
                <w:rFonts w:ascii="Arial" w:eastAsia="Arial" w:hAnsi="Arial" w:cs="Arial"/>
                <w:szCs w:val="22"/>
              </w:rPr>
              <w:t>GRANT</w:t>
            </w:r>
            <w:r w:rsidRPr="007302FA">
              <w:rPr>
                <w:rFonts w:ascii="Arial" w:eastAsia="Arial" w:hAnsi="Arial" w:cs="Arial"/>
                <w:szCs w:val="22"/>
              </w:rPr>
              <w:t xml:space="preserve">EE will cooperate with the </w:t>
            </w:r>
            <w:r w:rsidR="00543699" w:rsidRPr="007302FA">
              <w:rPr>
                <w:rFonts w:ascii="Arial" w:eastAsia="Arial" w:hAnsi="Arial" w:cs="Arial"/>
                <w:spacing w:val="1"/>
                <w:szCs w:val="22"/>
              </w:rPr>
              <w:t>Ohio Department of Education</w:t>
            </w:r>
            <w:r w:rsidRPr="007302FA">
              <w:rPr>
                <w:rFonts w:ascii="Arial" w:eastAsia="Arial" w:hAnsi="Arial" w:cs="Arial"/>
                <w:szCs w:val="22"/>
              </w:rPr>
              <w:t xml:space="preserve"> in evaluating the program assisted under this </w:t>
            </w:r>
            <w:r w:rsidR="002968E6" w:rsidRPr="007302FA">
              <w:rPr>
                <w:rFonts w:ascii="Arial" w:eastAsia="Arial" w:hAnsi="Arial" w:cs="Arial"/>
                <w:szCs w:val="22"/>
              </w:rPr>
              <w:t>grant</w:t>
            </w:r>
            <w:r w:rsidRPr="007302FA">
              <w:rPr>
                <w:rFonts w:ascii="Arial" w:eastAsia="Arial" w:hAnsi="Arial" w:cs="Arial"/>
                <w:szCs w:val="22"/>
              </w:rPr>
              <w:t>.</w:t>
            </w:r>
          </w:p>
        </w:tc>
      </w:tr>
      <w:tr w:rsidR="00D70CA4" w:rsidRPr="007302FA" w14:paraId="7E9DA2C2" w14:textId="77777777" w:rsidTr="00B82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dxa"/>
          </w:tcPr>
          <w:p w14:paraId="36AA3771" w14:textId="00A7F538" w:rsidR="00D70CA4" w:rsidRPr="007302FA" w:rsidRDefault="008A1E04" w:rsidP="008F3CD7">
            <w:pPr>
              <w:spacing w:before="40" w:after="40"/>
              <w:rPr>
                <w:rFonts w:eastAsia="Arial" w:cs="Arial"/>
                <w:szCs w:val="22"/>
              </w:rPr>
            </w:pPr>
            <w:r w:rsidRPr="007302FA">
              <w:rPr>
                <w:rFonts w:eastAsia="Arial" w:cs="Arial"/>
                <w:szCs w:val="22"/>
              </w:rPr>
              <w:t>3</w:t>
            </w:r>
          </w:p>
        </w:tc>
        <w:tc>
          <w:tcPr>
            <w:tcW w:w="10335" w:type="dxa"/>
          </w:tcPr>
          <w:p w14:paraId="3B1DBB0D" w14:textId="63036B8D" w:rsidR="00D70CA4" w:rsidRPr="007302FA" w:rsidRDefault="79F435C5" w:rsidP="008F3CD7">
            <w:pPr>
              <w:pStyle w:val="BodyText"/>
              <w:tabs>
                <w:tab w:val="left" w:pos="542"/>
              </w:tabs>
              <w:autoSpaceDE/>
              <w:autoSpaceDN/>
              <w:adjustRightInd/>
              <w:spacing w:before="40" w:after="40"/>
              <w:ind w:left="0" w:right="147"/>
              <w:cnfStyle w:val="000000100000" w:firstRow="0" w:lastRow="0" w:firstColumn="0" w:lastColumn="0" w:oddVBand="0" w:evenVBand="0" w:oddHBand="1" w:evenHBand="0" w:firstRowFirstColumn="0" w:firstRowLastColumn="0" w:lastRowFirstColumn="0" w:lastRowLastColumn="0"/>
              <w:rPr>
                <w:rFonts w:ascii="Arial" w:eastAsia="Arial" w:hAnsi="Arial" w:cs="Arial"/>
                <w:szCs w:val="22"/>
              </w:rPr>
            </w:pPr>
            <w:r w:rsidRPr="007302FA">
              <w:rPr>
                <w:rFonts w:ascii="Arial" w:eastAsia="Arial" w:hAnsi="Arial" w:cs="Arial"/>
                <w:szCs w:val="22"/>
              </w:rPr>
              <w:t xml:space="preserve">That the </w:t>
            </w:r>
            <w:r w:rsidR="002968E6" w:rsidRPr="007302FA">
              <w:rPr>
                <w:rFonts w:ascii="Arial" w:eastAsia="Arial" w:hAnsi="Arial" w:cs="Arial"/>
                <w:szCs w:val="22"/>
              </w:rPr>
              <w:t>GRANT</w:t>
            </w:r>
            <w:r w:rsidRPr="007302FA">
              <w:rPr>
                <w:rFonts w:ascii="Arial" w:eastAsia="Arial" w:hAnsi="Arial" w:cs="Arial"/>
                <w:szCs w:val="22"/>
              </w:rPr>
              <w:t>EE will avoid all apparent and actual conflicts of interest when administering grants as outlined in Ohio statutes and administrative rules pertaining to conflicts of interest.</w:t>
            </w:r>
          </w:p>
        </w:tc>
      </w:tr>
      <w:tr w:rsidR="00526305" w:rsidRPr="007302FA" w14:paraId="1DD1922C" w14:textId="77777777" w:rsidTr="00B82653">
        <w:tc>
          <w:tcPr>
            <w:cnfStyle w:val="001000000000" w:firstRow="0" w:lastRow="0" w:firstColumn="1" w:lastColumn="0" w:oddVBand="0" w:evenVBand="0" w:oddHBand="0" w:evenHBand="0" w:firstRowFirstColumn="0" w:firstRowLastColumn="0" w:lastRowFirstColumn="0" w:lastRowLastColumn="0"/>
            <w:tcW w:w="435" w:type="dxa"/>
          </w:tcPr>
          <w:p w14:paraId="0079DFCC" w14:textId="7A5A7C69" w:rsidR="00526305" w:rsidRPr="007302FA" w:rsidRDefault="00075FBE" w:rsidP="008F3CD7">
            <w:pPr>
              <w:spacing w:before="40" w:after="40"/>
              <w:rPr>
                <w:rFonts w:eastAsia="Arial" w:cs="Arial"/>
                <w:szCs w:val="22"/>
              </w:rPr>
            </w:pPr>
            <w:r w:rsidRPr="007302FA">
              <w:rPr>
                <w:rFonts w:eastAsia="Arial" w:cs="Arial"/>
                <w:szCs w:val="22"/>
              </w:rPr>
              <w:t>4</w:t>
            </w:r>
          </w:p>
        </w:tc>
        <w:tc>
          <w:tcPr>
            <w:tcW w:w="10335" w:type="dxa"/>
          </w:tcPr>
          <w:p w14:paraId="5E8B3733" w14:textId="1D53F593" w:rsidR="00526305" w:rsidRPr="007302FA" w:rsidRDefault="79F435C5" w:rsidP="008F3CD7">
            <w:pPr>
              <w:pStyle w:val="BodyText"/>
              <w:tabs>
                <w:tab w:val="left" w:pos="542"/>
              </w:tabs>
              <w:autoSpaceDE/>
              <w:autoSpaceDN/>
              <w:adjustRightInd/>
              <w:spacing w:before="40" w:after="40"/>
              <w:ind w:left="0" w:right="147"/>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rPr>
            </w:pPr>
            <w:r w:rsidRPr="007302FA">
              <w:rPr>
                <w:rFonts w:ascii="Arial" w:eastAsia="Arial" w:hAnsi="Arial" w:cs="Arial"/>
                <w:szCs w:val="22"/>
              </w:rPr>
              <w:t xml:space="preserve">That the </w:t>
            </w:r>
            <w:r w:rsidR="002968E6" w:rsidRPr="007302FA">
              <w:rPr>
                <w:rFonts w:ascii="Arial" w:eastAsia="Arial" w:hAnsi="Arial" w:cs="Arial"/>
                <w:szCs w:val="22"/>
              </w:rPr>
              <w:t>GRANT</w:t>
            </w:r>
            <w:r w:rsidRPr="007302FA">
              <w:rPr>
                <w:rFonts w:ascii="Arial" w:eastAsia="Arial" w:hAnsi="Arial" w:cs="Arial"/>
                <w:szCs w:val="22"/>
              </w:rPr>
              <w:t>EE will maintain accurate records in the Ohio Educational Directory System (OEDS) database.</w:t>
            </w:r>
          </w:p>
        </w:tc>
      </w:tr>
      <w:tr w:rsidR="008F7C5F" w:rsidRPr="007302FA" w14:paraId="2E5106D3" w14:textId="77777777" w:rsidTr="00B82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dxa"/>
          </w:tcPr>
          <w:p w14:paraId="0BE15D7B" w14:textId="6708E677" w:rsidR="008F7C5F" w:rsidRPr="007302FA" w:rsidRDefault="00075FBE" w:rsidP="008F3CD7">
            <w:pPr>
              <w:spacing w:before="40" w:after="40"/>
              <w:rPr>
                <w:rFonts w:eastAsia="Arial" w:cs="Arial"/>
                <w:szCs w:val="22"/>
              </w:rPr>
            </w:pPr>
            <w:r w:rsidRPr="007302FA">
              <w:rPr>
                <w:rFonts w:eastAsia="Arial" w:cs="Arial"/>
                <w:szCs w:val="22"/>
              </w:rPr>
              <w:t>5</w:t>
            </w:r>
          </w:p>
        </w:tc>
        <w:tc>
          <w:tcPr>
            <w:tcW w:w="10335" w:type="dxa"/>
          </w:tcPr>
          <w:p w14:paraId="5FCBF3B3" w14:textId="3900C386" w:rsidR="008F7C5F" w:rsidRPr="007302FA" w:rsidRDefault="79F435C5" w:rsidP="008F3CD7">
            <w:pPr>
              <w:pStyle w:val="BodyText"/>
              <w:tabs>
                <w:tab w:val="left" w:pos="542"/>
              </w:tabs>
              <w:autoSpaceDE/>
              <w:autoSpaceDN/>
              <w:adjustRightInd/>
              <w:spacing w:before="40" w:after="40"/>
              <w:ind w:left="0" w:right="147"/>
              <w:cnfStyle w:val="000000100000" w:firstRow="0" w:lastRow="0" w:firstColumn="0" w:lastColumn="0" w:oddVBand="0" w:evenVBand="0" w:oddHBand="1" w:evenHBand="0" w:firstRowFirstColumn="0" w:firstRowLastColumn="0" w:lastRowFirstColumn="0" w:lastRowLastColumn="0"/>
              <w:rPr>
                <w:rFonts w:ascii="Arial" w:eastAsia="Arial" w:hAnsi="Arial" w:cs="Arial"/>
                <w:szCs w:val="22"/>
              </w:rPr>
            </w:pPr>
            <w:r w:rsidRPr="007302FA">
              <w:rPr>
                <w:rFonts w:ascii="Arial" w:eastAsia="Arial" w:hAnsi="Arial" w:cs="Arial"/>
                <w:szCs w:val="22"/>
              </w:rPr>
              <w:t xml:space="preserve">That the </w:t>
            </w:r>
            <w:r w:rsidR="002968E6" w:rsidRPr="007302FA">
              <w:rPr>
                <w:rFonts w:ascii="Arial" w:eastAsia="Arial" w:hAnsi="Arial" w:cs="Arial"/>
                <w:szCs w:val="22"/>
              </w:rPr>
              <w:t>GRANT</w:t>
            </w:r>
            <w:r w:rsidRPr="007302FA">
              <w:rPr>
                <w:rFonts w:ascii="Arial" w:eastAsia="Arial" w:hAnsi="Arial" w:cs="Arial"/>
                <w:szCs w:val="22"/>
              </w:rPr>
              <w:t>EE will comply with all applicable laws and rules.</w:t>
            </w:r>
          </w:p>
        </w:tc>
      </w:tr>
      <w:tr w:rsidR="00735931" w:rsidRPr="007302FA" w14:paraId="26ACB263" w14:textId="77777777" w:rsidTr="00B82653">
        <w:tc>
          <w:tcPr>
            <w:cnfStyle w:val="001000000000" w:firstRow="0" w:lastRow="0" w:firstColumn="1" w:lastColumn="0" w:oddVBand="0" w:evenVBand="0" w:oddHBand="0" w:evenHBand="0" w:firstRowFirstColumn="0" w:firstRowLastColumn="0" w:lastRowFirstColumn="0" w:lastRowLastColumn="0"/>
            <w:tcW w:w="435" w:type="dxa"/>
          </w:tcPr>
          <w:p w14:paraId="757F9C99" w14:textId="2D41D6B9" w:rsidR="00735931" w:rsidRPr="007302FA" w:rsidRDefault="00075FBE" w:rsidP="008F3CD7">
            <w:pPr>
              <w:spacing w:before="40" w:after="40"/>
              <w:rPr>
                <w:rFonts w:eastAsia="Arial" w:cs="Arial"/>
                <w:szCs w:val="22"/>
              </w:rPr>
            </w:pPr>
            <w:r w:rsidRPr="007302FA">
              <w:rPr>
                <w:rFonts w:eastAsia="Arial" w:cs="Arial"/>
                <w:szCs w:val="22"/>
              </w:rPr>
              <w:t>6</w:t>
            </w:r>
          </w:p>
        </w:tc>
        <w:tc>
          <w:tcPr>
            <w:tcW w:w="10335" w:type="dxa"/>
          </w:tcPr>
          <w:p w14:paraId="3BA79284" w14:textId="240A5E62" w:rsidR="00735931" w:rsidRPr="007302FA" w:rsidRDefault="79F435C5" w:rsidP="008F3CD7">
            <w:pPr>
              <w:pStyle w:val="BodyText"/>
              <w:tabs>
                <w:tab w:val="left" w:pos="542"/>
              </w:tabs>
              <w:autoSpaceDE/>
              <w:autoSpaceDN/>
              <w:adjustRightInd/>
              <w:spacing w:before="40" w:after="40"/>
              <w:ind w:left="0" w:right="147"/>
              <w:cnfStyle w:val="000000000000" w:firstRow="0" w:lastRow="0" w:firstColumn="0" w:lastColumn="0" w:oddVBand="0" w:evenVBand="0" w:oddHBand="0" w:evenHBand="0" w:firstRowFirstColumn="0" w:firstRowLastColumn="0" w:lastRowFirstColumn="0" w:lastRowLastColumn="0"/>
              <w:rPr>
                <w:rFonts w:ascii="Arial" w:eastAsia="Arial" w:hAnsi="Arial" w:cs="Arial"/>
                <w:szCs w:val="22"/>
              </w:rPr>
            </w:pPr>
            <w:r w:rsidRPr="007302FA">
              <w:rPr>
                <w:rFonts w:ascii="Arial" w:eastAsia="Arial" w:hAnsi="Arial" w:cs="Arial"/>
                <w:szCs w:val="22"/>
              </w:rPr>
              <w:t xml:space="preserve">That the </w:t>
            </w:r>
            <w:r w:rsidR="002968E6" w:rsidRPr="007302FA">
              <w:rPr>
                <w:rFonts w:ascii="Arial" w:eastAsia="Arial" w:hAnsi="Arial" w:cs="Arial"/>
                <w:szCs w:val="22"/>
              </w:rPr>
              <w:t>GRANT</w:t>
            </w:r>
            <w:r w:rsidRPr="007302FA">
              <w:rPr>
                <w:rFonts w:ascii="Arial" w:eastAsia="Arial" w:hAnsi="Arial" w:cs="Arial"/>
                <w:szCs w:val="22"/>
              </w:rPr>
              <w:t xml:space="preserve">EE will cooperate with all monitoring efforts of the </w:t>
            </w:r>
            <w:r w:rsidR="00543699" w:rsidRPr="007302FA">
              <w:rPr>
                <w:rFonts w:ascii="Arial" w:eastAsia="Arial" w:hAnsi="Arial" w:cs="Arial"/>
                <w:spacing w:val="1"/>
                <w:szCs w:val="22"/>
              </w:rPr>
              <w:t>Ohio Department of Education</w:t>
            </w:r>
            <w:r w:rsidRPr="007302FA">
              <w:rPr>
                <w:rFonts w:ascii="Arial" w:eastAsia="Arial" w:hAnsi="Arial" w:cs="Arial"/>
                <w:szCs w:val="22"/>
              </w:rPr>
              <w:t xml:space="preserve"> and/or the independent monitor and understands that failure to cooperate with </w:t>
            </w:r>
            <w:proofErr w:type="gramStart"/>
            <w:r w:rsidRPr="007302FA">
              <w:rPr>
                <w:rFonts w:ascii="Arial" w:eastAsia="Arial" w:hAnsi="Arial" w:cs="Arial"/>
                <w:szCs w:val="22"/>
              </w:rPr>
              <w:t>any and all</w:t>
            </w:r>
            <w:proofErr w:type="gramEnd"/>
            <w:r w:rsidRPr="007302FA">
              <w:rPr>
                <w:rFonts w:ascii="Arial" w:eastAsia="Arial" w:hAnsi="Arial" w:cs="Arial"/>
                <w:szCs w:val="22"/>
              </w:rPr>
              <w:t xml:space="preserve"> monitoring efforts will result in termination of the </w:t>
            </w:r>
            <w:r w:rsidR="002968E6" w:rsidRPr="007302FA">
              <w:rPr>
                <w:rFonts w:ascii="Arial" w:eastAsia="Arial" w:hAnsi="Arial" w:cs="Arial"/>
                <w:szCs w:val="22"/>
              </w:rPr>
              <w:t>grant</w:t>
            </w:r>
            <w:r w:rsidRPr="007302FA">
              <w:rPr>
                <w:rFonts w:ascii="Arial" w:eastAsia="Arial" w:hAnsi="Arial" w:cs="Arial"/>
                <w:szCs w:val="22"/>
              </w:rPr>
              <w:t>ee’s award, including the return of any previously distributed funds.</w:t>
            </w:r>
          </w:p>
        </w:tc>
      </w:tr>
    </w:tbl>
    <w:p w14:paraId="2018154E" w14:textId="0F965C72" w:rsidR="005A7727" w:rsidRDefault="005A7727" w:rsidP="00736D82">
      <w:pPr>
        <w:pStyle w:val="BodyText"/>
        <w:kinsoku w:val="0"/>
        <w:overflowPunct w:val="0"/>
        <w:spacing w:before="240"/>
        <w:ind w:left="299" w:right="320"/>
        <w:rPr>
          <w:rFonts w:ascii="Arial" w:eastAsia="Arial" w:hAnsi="Arial" w:cs="Arial"/>
          <w:spacing w:val="-1"/>
          <w:szCs w:val="22"/>
        </w:rPr>
      </w:pPr>
      <w:r w:rsidRPr="007302FA">
        <w:rPr>
          <w:rFonts w:ascii="Arial" w:eastAsia="Arial" w:hAnsi="Arial" w:cs="Arial"/>
          <w:spacing w:val="-1"/>
          <w:szCs w:val="22"/>
        </w:rPr>
        <w:t xml:space="preserve">The </w:t>
      </w:r>
      <w:r w:rsidR="002968E6" w:rsidRPr="007302FA">
        <w:rPr>
          <w:rFonts w:ascii="Arial" w:eastAsia="Arial" w:hAnsi="Arial" w:cs="Arial"/>
          <w:spacing w:val="-1"/>
          <w:szCs w:val="22"/>
        </w:rPr>
        <w:t>GRANT</w:t>
      </w:r>
      <w:r w:rsidRPr="007302FA">
        <w:rPr>
          <w:rFonts w:ascii="Arial" w:eastAsia="Arial" w:hAnsi="Arial" w:cs="Arial"/>
          <w:spacing w:val="-1"/>
          <w:szCs w:val="22"/>
        </w:rPr>
        <w:t>EE,</w:t>
      </w:r>
      <w:r w:rsidRPr="007302FA">
        <w:rPr>
          <w:rFonts w:ascii="Arial" w:eastAsia="Arial" w:hAnsi="Arial" w:cs="Arial"/>
          <w:szCs w:val="22"/>
        </w:rPr>
        <w:t xml:space="preserve"> </w:t>
      </w:r>
      <w:r w:rsidRPr="007302FA">
        <w:rPr>
          <w:rFonts w:ascii="Arial" w:eastAsia="Arial" w:hAnsi="Arial" w:cs="Arial"/>
          <w:spacing w:val="-1"/>
          <w:szCs w:val="22"/>
        </w:rPr>
        <w:t>when</w:t>
      </w:r>
      <w:r w:rsidRPr="007302FA">
        <w:rPr>
          <w:rFonts w:ascii="Arial" w:eastAsia="Arial" w:hAnsi="Arial" w:cs="Arial"/>
          <w:szCs w:val="22"/>
        </w:rPr>
        <w:t xml:space="preserve"> </w:t>
      </w:r>
      <w:r w:rsidRPr="007302FA">
        <w:rPr>
          <w:rFonts w:ascii="Arial" w:eastAsia="Arial" w:hAnsi="Arial" w:cs="Arial"/>
          <w:spacing w:val="-1"/>
          <w:szCs w:val="22"/>
        </w:rPr>
        <w:t>using federal</w:t>
      </w:r>
      <w:r w:rsidRPr="007302FA">
        <w:rPr>
          <w:rFonts w:ascii="Arial" w:eastAsia="Arial" w:hAnsi="Arial" w:cs="Arial"/>
          <w:szCs w:val="22"/>
        </w:rPr>
        <w:t xml:space="preserve"> </w:t>
      </w:r>
      <w:r w:rsidRPr="007302FA">
        <w:rPr>
          <w:rFonts w:ascii="Arial" w:eastAsia="Arial" w:hAnsi="Arial" w:cs="Arial"/>
          <w:spacing w:val="-1"/>
          <w:szCs w:val="22"/>
        </w:rPr>
        <w:t>funds</w:t>
      </w:r>
      <w:r w:rsidRPr="007302FA">
        <w:rPr>
          <w:rFonts w:ascii="Arial" w:eastAsia="Arial" w:hAnsi="Arial" w:cs="Arial"/>
          <w:spacing w:val="-2"/>
          <w:szCs w:val="22"/>
        </w:rPr>
        <w:t xml:space="preserve"> </w:t>
      </w:r>
      <w:r w:rsidRPr="007302FA">
        <w:rPr>
          <w:rFonts w:ascii="Arial" w:eastAsia="Arial" w:hAnsi="Arial" w:cs="Arial"/>
          <w:szCs w:val="22"/>
        </w:rPr>
        <w:t xml:space="preserve">to </w:t>
      </w:r>
      <w:proofErr w:type="gramStart"/>
      <w:r w:rsidRPr="007302FA">
        <w:rPr>
          <w:rFonts w:ascii="Arial" w:eastAsia="Arial" w:hAnsi="Arial" w:cs="Arial"/>
          <w:spacing w:val="-1"/>
          <w:szCs w:val="22"/>
        </w:rPr>
        <w:t xml:space="preserve">enter </w:t>
      </w:r>
      <w:r w:rsidRPr="007302FA">
        <w:rPr>
          <w:rFonts w:ascii="Arial" w:eastAsia="Arial" w:hAnsi="Arial" w:cs="Arial"/>
          <w:szCs w:val="22"/>
        </w:rPr>
        <w:t>into</w:t>
      </w:r>
      <w:proofErr w:type="gramEnd"/>
      <w:r w:rsidRPr="007302FA">
        <w:rPr>
          <w:rFonts w:ascii="Arial" w:eastAsia="Arial" w:hAnsi="Arial" w:cs="Arial"/>
          <w:szCs w:val="22"/>
        </w:rPr>
        <w:t xml:space="preserve"> a</w:t>
      </w:r>
      <w:r w:rsidRPr="007302FA">
        <w:rPr>
          <w:rFonts w:ascii="Arial" w:eastAsia="Arial" w:hAnsi="Arial" w:cs="Arial"/>
          <w:spacing w:val="-2"/>
          <w:szCs w:val="22"/>
        </w:rPr>
        <w:t xml:space="preserve"> </w:t>
      </w:r>
      <w:r w:rsidRPr="007302FA">
        <w:rPr>
          <w:rFonts w:ascii="Arial" w:eastAsia="Arial" w:hAnsi="Arial" w:cs="Arial"/>
          <w:spacing w:val="-1"/>
          <w:szCs w:val="22"/>
        </w:rPr>
        <w:t>contract</w:t>
      </w:r>
      <w:r w:rsidRPr="007302FA">
        <w:rPr>
          <w:rFonts w:ascii="Arial" w:eastAsia="Arial" w:hAnsi="Arial" w:cs="Arial"/>
          <w:szCs w:val="22"/>
        </w:rPr>
        <w:t xml:space="preserve"> for</w:t>
      </w:r>
      <w:r w:rsidRPr="007302FA">
        <w:rPr>
          <w:rFonts w:ascii="Arial" w:eastAsia="Arial" w:hAnsi="Arial" w:cs="Arial"/>
          <w:spacing w:val="-1"/>
          <w:szCs w:val="22"/>
        </w:rPr>
        <w:t xml:space="preserve"> equipment</w:t>
      </w:r>
      <w:r w:rsidRPr="007302FA">
        <w:rPr>
          <w:rFonts w:ascii="Arial" w:eastAsia="Arial" w:hAnsi="Arial" w:cs="Arial"/>
          <w:szCs w:val="22"/>
        </w:rPr>
        <w:t xml:space="preserve"> or</w:t>
      </w:r>
      <w:r w:rsidRPr="007302FA">
        <w:rPr>
          <w:rFonts w:ascii="Arial" w:eastAsia="Arial" w:hAnsi="Arial" w:cs="Arial"/>
          <w:spacing w:val="-1"/>
          <w:szCs w:val="22"/>
        </w:rPr>
        <w:t xml:space="preserve"> services,</w:t>
      </w:r>
      <w:r w:rsidRPr="007302FA">
        <w:rPr>
          <w:rFonts w:ascii="Arial" w:eastAsia="Arial" w:hAnsi="Arial" w:cs="Arial"/>
          <w:spacing w:val="-2"/>
          <w:szCs w:val="22"/>
        </w:rPr>
        <w:t xml:space="preserve"> </w:t>
      </w:r>
      <w:r w:rsidRPr="007302FA">
        <w:rPr>
          <w:rFonts w:ascii="Arial" w:eastAsia="Arial" w:hAnsi="Arial" w:cs="Arial"/>
          <w:szCs w:val="22"/>
        </w:rPr>
        <w:t xml:space="preserve">will </w:t>
      </w:r>
      <w:r w:rsidRPr="007302FA">
        <w:rPr>
          <w:rFonts w:ascii="Arial" w:eastAsia="Arial" w:hAnsi="Arial" w:cs="Arial"/>
          <w:spacing w:val="-1"/>
          <w:szCs w:val="22"/>
        </w:rPr>
        <w:t>comply</w:t>
      </w:r>
      <w:r w:rsidRPr="007302FA">
        <w:rPr>
          <w:rFonts w:ascii="Arial" w:eastAsia="Arial" w:hAnsi="Arial" w:cs="Arial"/>
          <w:spacing w:val="-2"/>
          <w:szCs w:val="22"/>
        </w:rPr>
        <w:t xml:space="preserve"> </w:t>
      </w:r>
      <w:r w:rsidRPr="007302FA">
        <w:rPr>
          <w:rFonts w:ascii="Arial" w:eastAsia="Arial" w:hAnsi="Arial" w:cs="Arial"/>
          <w:szCs w:val="22"/>
        </w:rPr>
        <w:t>with</w:t>
      </w:r>
      <w:r w:rsidRPr="007302FA">
        <w:rPr>
          <w:rFonts w:ascii="Arial" w:eastAsia="Arial" w:hAnsi="Arial" w:cs="Arial"/>
          <w:spacing w:val="-3"/>
          <w:szCs w:val="22"/>
        </w:rPr>
        <w:t xml:space="preserve"> </w:t>
      </w:r>
      <w:r w:rsidRPr="007302FA">
        <w:rPr>
          <w:rFonts w:ascii="Arial" w:eastAsia="Arial" w:hAnsi="Arial" w:cs="Arial"/>
          <w:spacing w:val="-1"/>
          <w:szCs w:val="22"/>
        </w:rPr>
        <w:t>the procurement</w:t>
      </w:r>
      <w:r w:rsidRPr="007302FA">
        <w:rPr>
          <w:rFonts w:ascii="Arial" w:eastAsia="Arial" w:hAnsi="Arial" w:cs="Arial"/>
          <w:szCs w:val="22"/>
        </w:rPr>
        <w:t xml:space="preserve"> </w:t>
      </w:r>
      <w:r w:rsidRPr="007302FA">
        <w:rPr>
          <w:rFonts w:ascii="Arial" w:eastAsia="Arial" w:hAnsi="Arial" w:cs="Arial"/>
          <w:spacing w:val="-1"/>
          <w:szCs w:val="22"/>
        </w:rPr>
        <w:t>standards</w:t>
      </w:r>
      <w:r w:rsidRPr="007302FA">
        <w:rPr>
          <w:rFonts w:ascii="Arial" w:eastAsia="Arial" w:hAnsi="Arial" w:cs="Arial"/>
          <w:spacing w:val="-2"/>
          <w:szCs w:val="22"/>
        </w:rPr>
        <w:t xml:space="preserve"> </w:t>
      </w:r>
      <w:r w:rsidRPr="007302FA">
        <w:rPr>
          <w:rFonts w:ascii="Arial" w:eastAsia="Arial" w:hAnsi="Arial" w:cs="Arial"/>
          <w:spacing w:val="-1"/>
          <w:szCs w:val="22"/>
        </w:rPr>
        <w:t>set</w:t>
      </w:r>
      <w:r w:rsidRPr="007302FA">
        <w:rPr>
          <w:rFonts w:ascii="Arial" w:eastAsia="Arial" w:hAnsi="Arial" w:cs="Arial"/>
          <w:spacing w:val="-3"/>
          <w:szCs w:val="22"/>
        </w:rPr>
        <w:t xml:space="preserve"> </w:t>
      </w:r>
      <w:r w:rsidRPr="007302FA">
        <w:rPr>
          <w:rFonts w:ascii="Arial" w:eastAsia="Arial" w:hAnsi="Arial" w:cs="Arial"/>
          <w:szCs w:val="22"/>
        </w:rPr>
        <w:t>forth</w:t>
      </w:r>
      <w:r w:rsidRPr="007302FA">
        <w:rPr>
          <w:rFonts w:ascii="Arial" w:eastAsia="Arial" w:hAnsi="Arial" w:cs="Arial"/>
          <w:spacing w:val="-3"/>
          <w:szCs w:val="22"/>
        </w:rPr>
        <w:t xml:space="preserve"> </w:t>
      </w:r>
      <w:r w:rsidRPr="007302FA">
        <w:rPr>
          <w:rFonts w:ascii="Arial" w:eastAsia="Arial" w:hAnsi="Arial" w:cs="Arial"/>
          <w:szCs w:val="22"/>
        </w:rPr>
        <w:t>in</w:t>
      </w:r>
      <w:r w:rsidRPr="007302FA">
        <w:rPr>
          <w:rFonts w:ascii="Arial" w:eastAsia="Arial" w:hAnsi="Arial" w:cs="Arial"/>
          <w:spacing w:val="-3"/>
          <w:szCs w:val="22"/>
        </w:rPr>
        <w:t xml:space="preserve"> </w:t>
      </w:r>
      <w:r w:rsidR="00EF727F" w:rsidRPr="007302FA">
        <w:rPr>
          <w:rFonts w:ascii="Arial" w:eastAsia="Arial" w:hAnsi="Arial" w:cs="Arial"/>
          <w:spacing w:val="-1"/>
          <w:szCs w:val="22"/>
        </w:rPr>
        <w:t>Ohio</w:t>
      </w:r>
      <w:r w:rsidRPr="007302FA">
        <w:rPr>
          <w:rFonts w:ascii="Arial" w:eastAsia="Arial" w:hAnsi="Arial" w:cs="Arial"/>
          <w:spacing w:val="-1"/>
          <w:szCs w:val="22"/>
        </w:rPr>
        <w:t>’s</w:t>
      </w:r>
      <w:r w:rsidRPr="007302FA">
        <w:rPr>
          <w:rFonts w:ascii="Arial" w:eastAsia="Arial" w:hAnsi="Arial" w:cs="Arial"/>
          <w:spacing w:val="-2"/>
          <w:szCs w:val="22"/>
        </w:rPr>
        <w:t xml:space="preserve"> </w:t>
      </w:r>
      <w:r w:rsidR="00EF727F" w:rsidRPr="007302FA">
        <w:rPr>
          <w:rFonts w:ascii="Arial" w:eastAsia="Arial" w:hAnsi="Arial" w:cs="Arial"/>
          <w:spacing w:val="-1"/>
          <w:szCs w:val="22"/>
        </w:rPr>
        <w:t>Grant Administration guidance, including adhering to</w:t>
      </w:r>
      <w:r w:rsidR="007302FA" w:rsidRPr="007302FA">
        <w:rPr>
          <w:rFonts w:ascii="Arial" w:eastAsia="Arial" w:hAnsi="Arial" w:cs="Arial"/>
          <w:spacing w:val="-1"/>
          <w:szCs w:val="22"/>
        </w:rPr>
        <w:t xml:space="preserve"> </w:t>
      </w:r>
      <w:r w:rsidRPr="007302FA">
        <w:rPr>
          <w:rFonts w:ascii="Arial" w:eastAsia="Arial" w:hAnsi="Arial" w:cs="Arial"/>
          <w:spacing w:val="-1"/>
          <w:szCs w:val="22"/>
        </w:rPr>
        <w:t>written</w:t>
      </w:r>
      <w:r w:rsidRPr="007302FA">
        <w:rPr>
          <w:rFonts w:ascii="Arial" w:eastAsia="Arial" w:hAnsi="Arial" w:cs="Arial"/>
          <w:spacing w:val="-3"/>
          <w:szCs w:val="22"/>
        </w:rPr>
        <w:t xml:space="preserve"> </w:t>
      </w:r>
      <w:r w:rsidRPr="007302FA">
        <w:rPr>
          <w:rFonts w:ascii="Arial" w:eastAsia="Arial" w:hAnsi="Arial" w:cs="Arial"/>
          <w:spacing w:val="-1"/>
          <w:szCs w:val="22"/>
        </w:rPr>
        <w:t>procurement</w:t>
      </w:r>
      <w:r w:rsidRPr="007302FA">
        <w:rPr>
          <w:rFonts w:ascii="Arial" w:eastAsia="Arial" w:hAnsi="Arial" w:cs="Arial"/>
          <w:szCs w:val="22"/>
        </w:rPr>
        <w:t xml:space="preserve"> </w:t>
      </w:r>
      <w:r w:rsidRPr="007302FA">
        <w:rPr>
          <w:rFonts w:ascii="Arial" w:eastAsia="Arial" w:hAnsi="Arial" w:cs="Arial"/>
          <w:spacing w:val="-1"/>
          <w:szCs w:val="22"/>
        </w:rPr>
        <w:t>procedures</w:t>
      </w:r>
      <w:r w:rsidRPr="007302FA">
        <w:rPr>
          <w:rFonts w:ascii="Arial" w:eastAsia="Arial" w:hAnsi="Arial" w:cs="Arial"/>
          <w:spacing w:val="-2"/>
          <w:szCs w:val="22"/>
        </w:rPr>
        <w:t xml:space="preserve"> </w:t>
      </w:r>
      <w:r w:rsidRPr="007302FA">
        <w:rPr>
          <w:rFonts w:ascii="Arial" w:eastAsia="Arial" w:hAnsi="Arial" w:cs="Arial"/>
          <w:spacing w:val="-1"/>
          <w:szCs w:val="22"/>
        </w:rPr>
        <w:t xml:space="preserve">and </w:t>
      </w:r>
      <w:r w:rsidRPr="007302FA">
        <w:rPr>
          <w:rFonts w:ascii="Arial" w:eastAsia="Arial" w:hAnsi="Arial" w:cs="Arial"/>
          <w:szCs w:val="22"/>
        </w:rPr>
        <w:t xml:space="preserve">to </w:t>
      </w:r>
      <w:r w:rsidRPr="007302FA">
        <w:rPr>
          <w:rFonts w:ascii="Arial" w:eastAsia="Arial" w:hAnsi="Arial" w:cs="Arial"/>
          <w:spacing w:val="-1"/>
          <w:szCs w:val="22"/>
        </w:rPr>
        <w:t>conduct</w:t>
      </w:r>
      <w:r w:rsidRPr="007302FA">
        <w:rPr>
          <w:rFonts w:ascii="Arial" w:eastAsia="Arial" w:hAnsi="Arial" w:cs="Arial"/>
          <w:szCs w:val="22"/>
        </w:rPr>
        <w:t xml:space="preserve"> all </w:t>
      </w:r>
      <w:r w:rsidRPr="007302FA">
        <w:rPr>
          <w:rFonts w:ascii="Arial" w:eastAsia="Arial" w:hAnsi="Arial" w:cs="Arial"/>
          <w:spacing w:val="-1"/>
          <w:szCs w:val="22"/>
        </w:rPr>
        <w:t>procurement</w:t>
      </w:r>
      <w:r w:rsidRPr="007302FA">
        <w:rPr>
          <w:rFonts w:ascii="Arial" w:eastAsia="Arial" w:hAnsi="Arial" w:cs="Arial"/>
          <w:szCs w:val="22"/>
        </w:rPr>
        <w:t xml:space="preserve"> </w:t>
      </w:r>
      <w:r w:rsidRPr="007302FA">
        <w:rPr>
          <w:rFonts w:ascii="Arial" w:eastAsia="Arial" w:hAnsi="Arial" w:cs="Arial"/>
          <w:spacing w:val="-1"/>
          <w:szCs w:val="22"/>
        </w:rPr>
        <w:t>transactions</w:t>
      </w:r>
      <w:r w:rsidRPr="007302FA">
        <w:rPr>
          <w:rFonts w:ascii="Arial" w:eastAsia="Arial" w:hAnsi="Arial" w:cs="Arial"/>
          <w:spacing w:val="-2"/>
          <w:szCs w:val="22"/>
        </w:rPr>
        <w:t xml:space="preserve"> </w:t>
      </w:r>
      <w:r w:rsidRPr="007302FA">
        <w:rPr>
          <w:rFonts w:ascii="Arial" w:eastAsia="Arial" w:hAnsi="Arial" w:cs="Arial"/>
          <w:szCs w:val="22"/>
        </w:rPr>
        <w:t>in</w:t>
      </w:r>
      <w:r w:rsidRPr="007302FA">
        <w:rPr>
          <w:rFonts w:ascii="Arial" w:eastAsia="Arial" w:hAnsi="Arial" w:cs="Arial"/>
          <w:spacing w:val="-3"/>
          <w:szCs w:val="22"/>
        </w:rPr>
        <w:t xml:space="preserve"> </w:t>
      </w:r>
      <w:r w:rsidRPr="007302FA">
        <w:rPr>
          <w:rFonts w:ascii="Arial" w:eastAsia="Arial" w:hAnsi="Arial" w:cs="Arial"/>
          <w:szCs w:val="22"/>
        </w:rPr>
        <w:t>a</w:t>
      </w:r>
      <w:r w:rsidRPr="007302FA">
        <w:rPr>
          <w:rFonts w:ascii="Arial" w:eastAsia="Arial" w:hAnsi="Arial" w:cs="Arial"/>
          <w:spacing w:val="-2"/>
          <w:szCs w:val="22"/>
        </w:rPr>
        <w:t xml:space="preserve"> </w:t>
      </w:r>
      <w:r w:rsidRPr="007302FA">
        <w:rPr>
          <w:rFonts w:ascii="Arial" w:eastAsia="Arial" w:hAnsi="Arial" w:cs="Arial"/>
          <w:spacing w:val="-1"/>
          <w:szCs w:val="22"/>
        </w:rPr>
        <w:t>manner to provide</w:t>
      </w:r>
      <w:r w:rsidRPr="007302FA">
        <w:rPr>
          <w:rFonts w:ascii="Arial" w:eastAsia="Arial" w:hAnsi="Arial" w:cs="Arial"/>
          <w:szCs w:val="22"/>
        </w:rPr>
        <w:t>,</w:t>
      </w:r>
      <w:r w:rsidRPr="007302FA">
        <w:rPr>
          <w:rFonts w:ascii="Arial" w:eastAsia="Arial" w:hAnsi="Arial" w:cs="Arial"/>
          <w:spacing w:val="-2"/>
          <w:szCs w:val="22"/>
        </w:rPr>
        <w:t xml:space="preserve"> </w:t>
      </w:r>
      <w:r w:rsidRPr="007302FA">
        <w:rPr>
          <w:rFonts w:ascii="Arial" w:eastAsia="Arial" w:hAnsi="Arial" w:cs="Arial"/>
          <w:spacing w:val="-1"/>
          <w:szCs w:val="22"/>
        </w:rPr>
        <w:t>to</w:t>
      </w:r>
      <w:r w:rsidRPr="007302FA">
        <w:rPr>
          <w:rFonts w:ascii="Arial" w:eastAsia="Arial" w:hAnsi="Arial" w:cs="Arial"/>
          <w:szCs w:val="22"/>
        </w:rPr>
        <w:t xml:space="preserve"> </w:t>
      </w:r>
      <w:r w:rsidRPr="007302FA">
        <w:rPr>
          <w:rFonts w:ascii="Arial" w:eastAsia="Arial" w:hAnsi="Arial" w:cs="Arial"/>
          <w:spacing w:val="-1"/>
          <w:szCs w:val="22"/>
        </w:rPr>
        <w:t>the maximum</w:t>
      </w:r>
      <w:r w:rsidRPr="007302FA">
        <w:rPr>
          <w:rFonts w:ascii="Arial" w:eastAsia="Arial" w:hAnsi="Arial" w:cs="Arial"/>
          <w:spacing w:val="1"/>
          <w:szCs w:val="22"/>
        </w:rPr>
        <w:t xml:space="preserve"> </w:t>
      </w:r>
      <w:r w:rsidRPr="007302FA">
        <w:rPr>
          <w:rFonts w:ascii="Arial" w:eastAsia="Arial" w:hAnsi="Arial" w:cs="Arial"/>
          <w:spacing w:val="-1"/>
          <w:szCs w:val="22"/>
        </w:rPr>
        <w:t>extent</w:t>
      </w:r>
      <w:r w:rsidRPr="007302FA">
        <w:rPr>
          <w:rFonts w:ascii="Arial" w:eastAsia="Arial" w:hAnsi="Arial" w:cs="Arial"/>
          <w:szCs w:val="22"/>
        </w:rPr>
        <w:t xml:space="preserve"> </w:t>
      </w:r>
      <w:r w:rsidRPr="007302FA">
        <w:rPr>
          <w:rFonts w:ascii="Arial" w:eastAsia="Arial" w:hAnsi="Arial" w:cs="Arial"/>
          <w:spacing w:val="-1"/>
          <w:szCs w:val="22"/>
        </w:rPr>
        <w:t>possible,</w:t>
      </w:r>
      <w:r w:rsidRPr="007302FA">
        <w:rPr>
          <w:rFonts w:ascii="Arial" w:eastAsia="Arial" w:hAnsi="Arial" w:cs="Arial"/>
          <w:spacing w:val="-2"/>
          <w:szCs w:val="22"/>
        </w:rPr>
        <w:t xml:space="preserve"> </w:t>
      </w:r>
      <w:r w:rsidRPr="007302FA">
        <w:rPr>
          <w:rFonts w:ascii="Arial" w:eastAsia="Arial" w:hAnsi="Arial" w:cs="Arial"/>
          <w:spacing w:val="-1"/>
          <w:szCs w:val="22"/>
        </w:rPr>
        <w:t>open</w:t>
      </w:r>
      <w:r w:rsidRPr="007302FA">
        <w:rPr>
          <w:rFonts w:ascii="Arial" w:eastAsia="Arial" w:hAnsi="Arial" w:cs="Arial"/>
          <w:spacing w:val="-3"/>
          <w:szCs w:val="22"/>
        </w:rPr>
        <w:t xml:space="preserve"> </w:t>
      </w:r>
      <w:r w:rsidRPr="007302FA">
        <w:rPr>
          <w:rFonts w:ascii="Arial" w:eastAsia="Arial" w:hAnsi="Arial" w:cs="Arial"/>
          <w:spacing w:val="-1"/>
          <w:szCs w:val="22"/>
        </w:rPr>
        <w:t>and</w:t>
      </w:r>
      <w:r w:rsidRPr="007302FA">
        <w:rPr>
          <w:rFonts w:ascii="Arial" w:eastAsia="Arial" w:hAnsi="Arial" w:cs="Arial"/>
          <w:spacing w:val="2"/>
          <w:szCs w:val="22"/>
        </w:rPr>
        <w:t xml:space="preserve"> </w:t>
      </w:r>
      <w:r w:rsidRPr="007302FA">
        <w:rPr>
          <w:rFonts w:ascii="Arial" w:eastAsia="Arial" w:hAnsi="Arial" w:cs="Arial"/>
          <w:spacing w:val="-1"/>
          <w:szCs w:val="22"/>
        </w:rPr>
        <w:t>free competition.</w:t>
      </w:r>
      <w:r w:rsidRPr="007302FA">
        <w:rPr>
          <w:rFonts w:ascii="Arial" w:eastAsia="Arial" w:hAnsi="Arial" w:cs="Arial"/>
          <w:spacing w:val="-2"/>
          <w:szCs w:val="22"/>
        </w:rPr>
        <w:t xml:space="preserve"> </w:t>
      </w:r>
      <w:r w:rsidRPr="007302FA">
        <w:rPr>
          <w:rFonts w:ascii="Arial" w:eastAsia="Arial" w:hAnsi="Arial" w:cs="Arial"/>
          <w:spacing w:val="-1"/>
          <w:szCs w:val="22"/>
        </w:rPr>
        <w:t>No</w:t>
      </w:r>
      <w:r w:rsidRPr="007302FA">
        <w:rPr>
          <w:rFonts w:ascii="Arial" w:eastAsia="Arial" w:hAnsi="Arial" w:cs="Arial"/>
          <w:szCs w:val="22"/>
        </w:rPr>
        <w:t xml:space="preserve"> </w:t>
      </w:r>
      <w:r w:rsidRPr="007302FA">
        <w:rPr>
          <w:rFonts w:ascii="Arial" w:eastAsia="Arial" w:hAnsi="Arial" w:cs="Arial"/>
          <w:spacing w:val="-1"/>
          <w:szCs w:val="22"/>
        </w:rPr>
        <w:t>employee,</w:t>
      </w:r>
      <w:r w:rsidRPr="007302FA">
        <w:rPr>
          <w:rFonts w:ascii="Arial" w:eastAsia="Arial" w:hAnsi="Arial" w:cs="Arial"/>
          <w:spacing w:val="-2"/>
          <w:szCs w:val="22"/>
        </w:rPr>
        <w:t xml:space="preserve"> </w:t>
      </w:r>
      <w:r w:rsidRPr="007302FA">
        <w:rPr>
          <w:rFonts w:ascii="Arial" w:eastAsia="Arial" w:hAnsi="Arial" w:cs="Arial"/>
          <w:spacing w:val="-1"/>
          <w:szCs w:val="22"/>
        </w:rPr>
        <w:t>officer</w:t>
      </w:r>
      <w:r w:rsidRPr="007302FA">
        <w:rPr>
          <w:rFonts w:ascii="Arial" w:eastAsia="Arial" w:hAnsi="Arial" w:cs="Arial"/>
          <w:spacing w:val="-2"/>
          <w:szCs w:val="22"/>
        </w:rPr>
        <w:t xml:space="preserve"> </w:t>
      </w:r>
      <w:r w:rsidRPr="007302FA">
        <w:rPr>
          <w:rFonts w:ascii="Arial" w:eastAsia="Arial" w:hAnsi="Arial" w:cs="Arial"/>
          <w:szCs w:val="22"/>
        </w:rPr>
        <w:t>or</w:t>
      </w:r>
      <w:r w:rsidRPr="007302FA">
        <w:rPr>
          <w:rFonts w:ascii="Arial" w:eastAsia="Arial" w:hAnsi="Arial" w:cs="Arial"/>
          <w:spacing w:val="-1"/>
          <w:szCs w:val="22"/>
        </w:rPr>
        <w:t xml:space="preserve"> agent</w:t>
      </w:r>
      <w:r w:rsidRPr="007302FA">
        <w:rPr>
          <w:rFonts w:ascii="Arial" w:eastAsia="Arial" w:hAnsi="Arial" w:cs="Arial"/>
          <w:szCs w:val="22"/>
        </w:rPr>
        <w:t xml:space="preserve"> of</w:t>
      </w:r>
      <w:r w:rsidRPr="007302FA">
        <w:rPr>
          <w:rFonts w:ascii="Arial" w:eastAsia="Arial" w:hAnsi="Arial" w:cs="Arial"/>
          <w:spacing w:val="-2"/>
          <w:szCs w:val="22"/>
        </w:rPr>
        <w:t xml:space="preserve"> </w:t>
      </w:r>
      <w:r w:rsidRPr="007302FA">
        <w:rPr>
          <w:rFonts w:ascii="Arial" w:eastAsia="Arial" w:hAnsi="Arial" w:cs="Arial"/>
          <w:spacing w:val="-1"/>
          <w:szCs w:val="22"/>
        </w:rPr>
        <w:t xml:space="preserve">the </w:t>
      </w:r>
      <w:r w:rsidR="002968E6" w:rsidRPr="007302FA">
        <w:rPr>
          <w:rFonts w:ascii="Arial" w:eastAsia="Arial" w:hAnsi="Arial" w:cs="Arial"/>
          <w:spacing w:val="-1"/>
          <w:szCs w:val="22"/>
        </w:rPr>
        <w:t>grant</w:t>
      </w:r>
      <w:r w:rsidR="00D9669F" w:rsidRPr="007302FA">
        <w:rPr>
          <w:rFonts w:ascii="Arial" w:eastAsia="Arial" w:hAnsi="Arial" w:cs="Arial"/>
          <w:spacing w:val="-1"/>
          <w:szCs w:val="22"/>
        </w:rPr>
        <w:t>ee organization</w:t>
      </w:r>
      <w:r w:rsidRPr="007302FA">
        <w:rPr>
          <w:rFonts w:ascii="Arial" w:eastAsia="Arial" w:hAnsi="Arial" w:cs="Arial"/>
          <w:spacing w:val="-1"/>
          <w:szCs w:val="22"/>
        </w:rPr>
        <w:t xml:space="preserve"> may</w:t>
      </w:r>
      <w:r w:rsidRPr="007302FA">
        <w:rPr>
          <w:rFonts w:ascii="Arial" w:eastAsia="Arial" w:hAnsi="Arial" w:cs="Arial"/>
          <w:spacing w:val="-2"/>
          <w:szCs w:val="22"/>
        </w:rPr>
        <w:t xml:space="preserve"> </w:t>
      </w:r>
      <w:r w:rsidRPr="007302FA">
        <w:rPr>
          <w:rFonts w:ascii="Arial" w:eastAsia="Arial" w:hAnsi="Arial" w:cs="Arial"/>
          <w:spacing w:val="-1"/>
          <w:szCs w:val="22"/>
        </w:rPr>
        <w:t xml:space="preserve">participate </w:t>
      </w:r>
      <w:r w:rsidRPr="007302FA">
        <w:rPr>
          <w:rFonts w:ascii="Arial" w:eastAsia="Arial" w:hAnsi="Arial" w:cs="Arial"/>
          <w:szCs w:val="22"/>
        </w:rPr>
        <w:t>in</w:t>
      </w:r>
      <w:r w:rsidRPr="007302FA">
        <w:rPr>
          <w:rFonts w:ascii="Arial" w:eastAsia="Arial" w:hAnsi="Arial" w:cs="Arial"/>
          <w:spacing w:val="-3"/>
          <w:szCs w:val="22"/>
        </w:rPr>
        <w:t xml:space="preserve"> </w:t>
      </w:r>
      <w:r w:rsidRPr="007302FA">
        <w:rPr>
          <w:rFonts w:ascii="Arial" w:eastAsia="Arial" w:hAnsi="Arial" w:cs="Arial"/>
          <w:spacing w:val="-2"/>
          <w:szCs w:val="22"/>
        </w:rPr>
        <w:t>the</w:t>
      </w:r>
      <w:r w:rsidRPr="007302FA">
        <w:rPr>
          <w:rFonts w:ascii="Arial" w:eastAsia="Arial" w:hAnsi="Arial" w:cs="Arial"/>
          <w:spacing w:val="-1"/>
          <w:szCs w:val="22"/>
        </w:rPr>
        <w:t xml:space="preserve"> selection,</w:t>
      </w:r>
      <w:r w:rsidRPr="007302FA">
        <w:rPr>
          <w:rFonts w:ascii="Arial" w:eastAsia="Arial" w:hAnsi="Arial" w:cs="Arial"/>
          <w:spacing w:val="-2"/>
          <w:szCs w:val="22"/>
        </w:rPr>
        <w:t xml:space="preserve"> </w:t>
      </w:r>
      <w:proofErr w:type="gramStart"/>
      <w:r w:rsidRPr="007302FA">
        <w:rPr>
          <w:rFonts w:ascii="Arial" w:eastAsia="Arial" w:hAnsi="Arial" w:cs="Arial"/>
          <w:spacing w:val="-1"/>
          <w:szCs w:val="22"/>
        </w:rPr>
        <w:t>award</w:t>
      </w:r>
      <w:proofErr w:type="gramEnd"/>
      <w:r w:rsidRPr="007302FA">
        <w:rPr>
          <w:rFonts w:ascii="Arial" w:eastAsia="Arial" w:hAnsi="Arial" w:cs="Arial"/>
          <w:spacing w:val="-2"/>
          <w:szCs w:val="22"/>
        </w:rPr>
        <w:t xml:space="preserve"> </w:t>
      </w:r>
      <w:r w:rsidRPr="007302FA">
        <w:rPr>
          <w:rFonts w:ascii="Arial" w:eastAsia="Arial" w:hAnsi="Arial" w:cs="Arial"/>
          <w:szCs w:val="22"/>
        </w:rPr>
        <w:t>or</w:t>
      </w:r>
      <w:r w:rsidRPr="007302FA">
        <w:rPr>
          <w:rFonts w:ascii="Arial" w:eastAsia="Arial" w:hAnsi="Arial" w:cs="Arial"/>
          <w:spacing w:val="-1"/>
          <w:szCs w:val="22"/>
        </w:rPr>
        <w:t xml:space="preserve"> </w:t>
      </w:r>
      <w:r w:rsidRPr="007302FA">
        <w:rPr>
          <w:rFonts w:ascii="Arial" w:eastAsia="Arial" w:hAnsi="Arial" w:cs="Arial"/>
          <w:szCs w:val="22"/>
        </w:rPr>
        <w:t>administration</w:t>
      </w:r>
      <w:r w:rsidRPr="007302FA">
        <w:rPr>
          <w:rFonts w:ascii="Arial" w:eastAsia="Arial" w:hAnsi="Arial" w:cs="Arial"/>
          <w:spacing w:val="-3"/>
          <w:szCs w:val="22"/>
        </w:rPr>
        <w:t xml:space="preserve"> </w:t>
      </w:r>
      <w:r w:rsidRPr="007302FA">
        <w:rPr>
          <w:rFonts w:ascii="Arial" w:eastAsia="Arial" w:hAnsi="Arial" w:cs="Arial"/>
          <w:szCs w:val="22"/>
        </w:rPr>
        <w:t>of</w:t>
      </w:r>
      <w:r w:rsidRPr="007302FA">
        <w:rPr>
          <w:rFonts w:ascii="Arial" w:eastAsia="Arial" w:hAnsi="Arial" w:cs="Arial"/>
          <w:spacing w:val="-2"/>
          <w:szCs w:val="22"/>
        </w:rPr>
        <w:t xml:space="preserve"> </w:t>
      </w:r>
      <w:r w:rsidRPr="007302FA">
        <w:rPr>
          <w:rFonts w:ascii="Arial" w:eastAsia="Arial" w:hAnsi="Arial" w:cs="Arial"/>
          <w:spacing w:val="-1"/>
          <w:szCs w:val="22"/>
        </w:rPr>
        <w:t>any</w:t>
      </w:r>
      <w:r w:rsidRPr="007302FA">
        <w:rPr>
          <w:rFonts w:ascii="Arial" w:eastAsia="Arial" w:hAnsi="Arial" w:cs="Arial"/>
          <w:spacing w:val="-2"/>
          <w:szCs w:val="22"/>
        </w:rPr>
        <w:t xml:space="preserve"> </w:t>
      </w:r>
      <w:r w:rsidRPr="007302FA">
        <w:rPr>
          <w:rFonts w:ascii="Arial" w:eastAsia="Arial" w:hAnsi="Arial" w:cs="Arial"/>
          <w:spacing w:val="-1"/>
          <w:szCs w:val="22"/>
        </w:rPr>
        <w:t>contract</w:t>
      </w:r>
      <w:r w:rsidR="007302FA" w:rsidRPr="007302FA">
        <w:rPr>
          <w:rFonts w:ascii="Arial" w:eastAsia="Arial" w:hAnsi="Arial" w:cs="Arial"/>
          <w:spacing w:val="-1"/>
          <w:szCs w:val="22"/>
        </w:rPr>
        <w:t xml:space="preserve"> </w:t>
      </w:r>
      <w:r w:rsidRPr="007302FA">
        <w:rPr>
          <w:rFonts w:ascii="Arial" w:eastAsia="Arial" w:hAnsi="Arial" w:cs="Arial"/>
          <w:szCs w:val="22"/>
        </w:rPr>
        <w:t>if</w:t>
      </w:r>
      <w:r w:rsidRPr="007302FA">
        <w:rPr>
          <w:rFonts w:ascii="Arial" w:eastAsia="Arial" w:hAnsi="Arial" w:cs="Arial"/>
          <w:spacing w:val="-2"/>
          <w:szCs w:val="22"/>
        </w:rPr>
        <w:t xml:space="preserve"> </w:t>
      </w:r>
      <w:r w:rsidRPr="007302FA">
        <w:rPr>
          <w:rFonts w:ascii="Arial" w:eastAsia="Arial" w:hAnsi="Arial" w:cs="Arial"/>
          <w:szCs w:val="22"/>
        </w:rPr>
        <w:t>a</w:t>
      </w:r>
      <w:r w:rsidRPr="007302FA">
        <w:rPr>
          <w:rFonts w:ascii="Arial" w:eastAsia="Arial" w:hAnsi="Arial" w:cs="Arial"/>
          <w:spacing w:val="-2"/>
          <w:szCs w:val="22"/>
        </w:rPr>
        <w:t xml:space="preserve"> </w:t>
      </w:r>
      <w:r w:rsidRPr="007302FA">
        <w:rPr>
          <w:rFonts w:ascii="Arial" w:eastAsia="Arial" w:hAnsi="Arial" w:cs="Arial"/>
          <w:spacing w:val="-1"/>
          <w:szCs w:val="22"/>
        </w:rPr>
        <w:t>real</w:t>
      </w:r>
      <w:r w:rsidRPr="007302FA">
        <w:rPr>
          <w:rFonts w:ascii="Arial" w:eastAsia="Arial" w:hAnsi="Arial" w:cs="Arial"/>
          <w:szCs w:val="22"/>
        </w:rPr>
        <w:t xml:space="preserve"> </w:t>
      </w:r>
      <w:r w:rsidRPr="007302FA">
        <w:rPr>
          <w:rFonts w:ascii="Arial" w:eastAsia="Arial" w:hAnsi="Arial" w:cs="Arial"/>
          <w:spacing w:val="1"/>
          <w:szCs w:val="22"/>
        </w:rPr>
        <w:t xml:space="preserve">or apparent </w:t>
      </w:r>
      <w:r w:rsidRPr="007302FA">
        <w:rPr>
          <w:rFonts w:ascii="Arial" w:eastAsia="Arial" w:hAnsi="Arial" w:cs="Arial"/>
          <w:spacing w:val="-1"/>
          <w:szCs w:val="22"/>
        </w:rPr>
        <w:t>conflict</w:t>
      </w:r>
      <w:r w:rsidRPr="007302FA">
        <w:rPr>
          <w:rFonts w:ascii="Arial" w:eastAsia="Arial" w:hAnsi="Arial" w:cs="Arial"/>
          <w:szCs w:val="22"/>
        </w:rPr>
        <w:t xml:space="preserve"> of</w:t>
      </w:r>
      <w:r w:rsidRPr="007302FA">
        <w:rPr>
          <w:rFonts w:ascii="Arial" w:eastAsia="Arial" w:hAnsi="Arial" w:cs="Arial"/>
          <w:spacing w:val="-2"/>
          <w:szCs w:val="22"/>
        </w:rPr>
        <w:t xml:space="preserve"> </w:t>
      </w:r>
      <w:r w:rsidRPr="007302FA">
        <w:rPr>
          <w:rFonts w:ascii="Arial" w:eastAsia="Arial" w:hAnsi="Arial" w:cs="Arial"/>
          <w:spacing w:val="-1"/>
          <w:szCs w:val="22"/>
        </w:rPr>
        <w:t>interest</w:t>
      </w:r>
      <w:r w:rsidRPr="007302FA">
        <w:rPr>
          <w:rFonts w:ascii="Arial" w:eastAsia="Arial" w:hAnsi="Arial" w:cs="Arial"/>
          <w:szCs w:val="22"/>
        </w:rPr>
        <w:t xml:space="preserve"> </w:t>
      </w:r>
      <w:r w:rsidRPr="007302FA">
        <w:rPr>
          <w:rFonts w:ascii="Arial" w:eastAsia="Arial" w:hAnsi="Arial" w:cs="Arial"/>
          <w:spacing w:val="-1"/>
          <w:szCs w:val="22"/>
        </w:rPr>
        <w:t>exists.</w:t>
      </w:r>
    </w:p>
    <w:p w14:paraId="1312AAC1" w14:textId="77777777" w:rsidR="00EE67C6" w:rsidRDefault="00EE67C6" w:rsidP="00EE67C6">
      <w:pPr>
        <w:pStyle w:val="Default"/>
        <w:spacing w:after="240"/>
        <w:rPr>
          <w:b/>
          <w:bCs/>
          <w:sz w:val="22"/>
          <w:szCs w:val="22"/>
        </w:rPr>
      </w:pPr>
    </w:p>
    <w:p w14:paraId="25972000" w14:textId="4E99F74F" w:rsidR="00EE67C6" w:rsidRDefault="00EE67C6" w:rsidP="00855E6F">
      <w:pPr>
        <w:pStyle w:val="Default"/>
        <w:tabs>
          <w:tab w:val="left" w:pos="5760"/>
        </w:tabs>
        <w:rPr>
          <w:sz w:val="22"/>
          <w:szCs w:val="22"/>
        </w:rPr>
      </w:pPr>
      <w:r>
        <w:rPr>
          <w:sz w:val="22"/>
          <w:szCs w:val="22"/>
        </w:rPr>
        <w:t>_______________________________________</w:t>
      </w:r>
      <w:r w:rsidR="00855E6F">
        <w:rPr>
          <w:sz w:val="22"/>
          <w:szCs w:val="22"/>
        </w:rPr>
        <w:tab/>
      </w:r>
      <w:r>
        <w:rPr>
          <w:sz w:val="22"/>
          <w:szCs w:val="22"/>
        </w:rPr>
        <w:t xml:space="preserve">_________________________ </w:t>
      </w:r>
    </w:p>
    <w:p w14:paraId="7F4F7856" w14:textId="6157FBA8" w:rsidR="00855E6F" w:rsidRDefault="00855E6F" w:rsidP="00855E6F">
      <w:pPr>
        <w:pStyle w:val="Default"/>
        <w:tabs>
          <w:tab w:val="left" w:pos="5760"/>
        </w:tabs>
        <w:spacing w:after="240"/>
        <w:rPr>
          <w:sz w:val="22"/>
          <w:szCs w:val="22"/>
        </w:rPr>
      </w:pPr>
      <w:r w:rsidRPr="00174756">
        <w:rPr>
          <w:spacing w:val="-1"/>
        </w:rPr>
        <w:t xml:space="preserve">Signature </w:t>
      </w:r>
      <w:r w:rsidRPr="00174756">
        <w:t>of</w:t>
      </w:r>
      <w:r w:rsidRPr="00174756">
        <w:rPr>
          <w:spacing w:val="-2"/>
        </w:rPr>
        <w:t xml:space="preserve"> </w:t>
      </w:r>
      <w:r w:rsidRPr="00174756">
        <w:rPr>
          <w:spacing w:val="-1"/>
        </w:rPr>
        <w:t>Authorized</w:t>
      </w:r>
      <w:r w:rsidRPr="00174756">
        <w:rPr>
          <w:spacing w:val="-2"/>
        </w:rPr>
        <w:t xml:space="preserve"> </w:t>
      </w:r>
      <w:r w:rsidRPr="00174756">
        <w:rPr>
          <w:spacing w:val="-1"/>
        </w:rPr>
        <w:t>Person</w:t>
      </w:r>
      <w:r>
        <w:rPr>
          <w:spacing w:val="-1"/>
        </w:rPr>
        <w:tab/>
        <w:t>Date</w:t>
      </w:r>
    </w:p>
    <w:p w14:paraId="6E6F868E" w14:textId="1D70E3A0" w:rsidR="00CF533F" w:rsidRPr="00592B47" w:rsidRDefault="00CF533F" w:rsidP="00CF533F">
      <w:pPr>
        <w:rPr>
          <w:rFonts w:eastAsia="Arial" w:cs="Arial"/>
          <w:i/>
          <w:iCs/>
          <w:szCs w:val="22"/>
        </w:rPr>
        <w:sectPr w:rsidR="00CF533F" w:rsidRPr="00592B47" w:rsidSect="007B2059">
          <w:pgSz w:w="12240" w:h="15840"/>
          <w:pgMar w:top="1530" w:right="720" w:bottom="1350" w:left="720" w:header="720" w:footer="720" w:gutter="0"/>
          <w:cols w:space="720"/>
          <w:docGrid w:linePitch="360"/>
        </w:sectPr>
      </w:pPr>
      <w:bookmarkStart w:id="4" w:name="_APPLICATION_NARRATIVE"/>
      <w:bookmarkEnd w:id="4"/>
      <w:r w:rsidRPr="79F435C5">
        <w:rPr>
          <w:rFonts w:eastAsia="Arial" w:cs="Arial"/>
          <w:i/>
          <w:iCs/>
          <w:szCs w:val="22"/>
        </w:rPr>
        <w:t>The remainder of this page was intentionally left blan</w:t>
      </w:r>
      <w:r>
        <w:rPr>
          <w:rFonts w:eastAsia="Arial" w:cs="Arial"/>
          <w:i/>
          <w:iCs/>
          <w:szCs w:val="22"/>
        </w:rPr>
        <w:t>k.</w:t>
      </w:r>
    </w:p>
    <w:p w14:paraId="00F55FF5" w14:textId="238FA63C" w:rsidR="001E7E80" w:rsidRPr="000C0D2A" w:rsidRDefault="009D6EC3" w:rsidP="000C0D2A">
      <w:pPr>
        <w:pStyle w:val="Heading2"/>
        <w:jc w:val="center"/>
      </w:pPr>
      <w:bookmarkStart w:id="5" w:name="_Toc503428390"/>
      <w:bookmarkStart w:id="6" w:name="_Toc82412392"/>
      <w:r w:rsidRPr="000C0D2A">
        <w:lastRenderedPageBreak/>
        <w:t>APPENDIX</w:t>
      </w:r>
      <w:r w:rsidR="79F435C5" w:rsidRPr="000C0D2A">
        <w:t xml:space="preserve"> 1</w:t>
      </w:r>
      <w:bookmarkEnd w:id="5"/>
      <w:bookmarkEnd w:id="6"/>
    </w:p>
    <w:p w14:paraId="540645A2" w14:textId="77777777" w:rsidR="00715C75" w:rsidRDefault="00715C75" w:rsidP="00715C75">
      <w:pPr>
        <w:rPr>
          <w:rFonts w:eastAsia="Arial" w:cs="Arial"/>
          <w:szCs w:val="22"/>
        </w:rPr>
      </w:pPr>
      <w:bookmarkStart w:id="7" w:name="_APPENDIX_2"/>
      <w:bookmarkStart w:id="8" w:name="_APPENDIX_3b"/>
      <w:bookmarkStart w:id="9" w:name="_APPENDIX_4"/>
      <w:bookmarkEnd w:id="7"/>
      <w:bookmarkEnd w:id="8"/>
      <w:bookmarkEnd w:id="9"/>
      <w:r w:rsidRPr="00C46087">
        <w:rPr>
          <w:rFonts w:cs="Arial"/>
          <w:szCs w:val="22"/>
        </w:rPr>
        <w:t>I, the authorized representative of the Each Child Reads Grant applicant, agree to fully participate in the following activities:</w:t>
      </w:r>
      <w:r w:rsidRPr="008C7F2D">
        <w:rPr>
          <w:rFonts w:eastAsia="Arial" w:cs="Arial"/>
          <w:szCs w:val="22"/>
        </w:rPr>
        <w:t xml:space="preserve"> </w:t>
      </w:r>
    </w:p>
    <w:p w14:paraId="0FAA4194" w14:textId="77777777" w:rsidR="00715C75" w:rsidRDefault="00715C75" w:rsidP="00531CEC">
      <w:pPr>
        <w:pStyle w:val="ListParagraph"/>
        <w:numPr>
          <w:ilvl w:val="0"/>
          <w:numId w:val="24"/>
        </w:numPr>
        <w:rPr>
          <w:rFonts w:eastAsia="Arial" w:cs="Arial"/>
          <w:szCs w:val="22"/>
        </w:rPr>
      </w:pPr>
      <w:r w:rsidRPr="00847D39">
        <w:rPr>
          <w:rFonts w:eastAsia="Arial" w:cs="Arial"/>
          <w:szCs w:val="22"/>
        </w:rPr>
        <w:t>Implementation of a Multi-Tiered System of Supports for Comprehensive Structured Literacy Instruction:</w:t>
      </w:r>
    </w:p>
    <w:p w14:paraId="11A2898F" w14:textId="77777777" w:rsidR="00715C75" w:rsidRPr="005B71D6" w:rsidRDefault="00715C75" w:rsidP="00531CEC">
      <w:pPr>
        <w:pStyle w:val="ListParagraph"/>
        <w:numPr>
          <w:ilvl w:val="1"/>
          <w:numId w:val="24"/>
        </w:numPr>
        <w:rPr>
          <w:rFonts w:eastAsia="Arial" w:cs="Arial"/>
          <w:szCs w:val="22"/>
        </w:rPr>
      </w:pPr>
      <w:r w:rsidRPr="005B71D6">
        <w:rPr>
          <w:rFonts w:cs="Arial"/>
          <w:szCs w:val="22"/>
        </w:rPr>
        <w:t xml:space="preserve">Collaborate with the regional early literacy specialist to build the capacity of the site(s) to provide a multi-tiered system of supports to identify, intervene, support, and monitor progress of students with reading difficulties and </w:t>
      </w:r>
      <w:proofErr w:type="gramStart"/>
      <w:r w:rsidRPr="005B71D6">
        <w:rPr>
          <w:rFonts w:cs="Arial"/>
          <w:szCs w:val="22"/>
        </w:rPr>
        <w:t>dyslexia;</w:t>
      </w:r>
      <w:proofErr w:type="gramEnd"/>
    </w:p>
    <w:p w14:paraId="2383EEAB" w14:textId="77777777" w:rsidR="00715C75" w:rsidRPr="00B50B85" w:rsidRDefault="00715C75" w:rsidP="00531CEC">
      <w:pPr>
        <w:pStyle w:val="ListParagraph"/>
        <w:numPr>
          <w:ilvl w:val="1"/>
          <w:numId w:val="24"/>
        </w:numPr>
        <w:rPr>
          <w:rFonts w:eastAsia="Arial" w:cs="Arial"/>
          <w:szCs w:val="22"/>
        </w:rPr>
      </w:pPr>
      <w:r w:rsidRPr="00B50B85">
        <w:rPr>
          <w:rFonts w:cs="Arial"/>
          <w:szCs w:val="22"/>
        </w:rPr>
        <w:t>Ensure implementation of early literacy evidence-based structured literacy practices with </w:t>
      </w:r>
      <w:proofErr w:type="gramStart"/>
      <w:r w:rsidRPr="00B50B85">
        <w:rPr>
          <w:rFonts w:cs="Arial"/>
          <w:szCs w:val="22"/>
        </w:rPr>
        <w:t>fidelity;</w:t>
      </w:r>
      <w:proofErr w:type="gramEnd"/>
    </w:p>
    <w:p w14:paraId="1767E70C" w14:textId="77777777" w:rsidR="00715C75" w:rsidRPr="00B50B85" w:rsidRDefault="00715C75" w:rsidP="00531CEC">
      <w:pPr>
        <w:pStyle w:val="ListParagraph"/>
        <w:numPr>
          <w:ilvl w:val="1"/>
          <w:numId w:val="24"/>
        </w:numPr>
        <w:rPr>
          <w:rFonts w:eastAsia="Arial" w:cs="Arial"/>
          <w:szCs w:val="22"/>
        </w:rPr>
      </w:pPr>
      <w:r w:rsidRPr="00B50B85">
        <w:rPr>
          <w:rFonts w:cs="Arial"/>
          <w:szCs w:val="22"/>
        </w:rPr>
        <w:t>Ensure early literacy is a standing item on Building Leadership Team (BLT) and Teacher-based Team (TBT) </w:t>
      </w:r>
      <w:proofErr w:type="gramStart"/>
      <w:r w:rsidRPr="00B50B85">
        <w:rPr>
          <w:rFonts w:cs="Arial"/>
          <w:szCs w:val="22"/>
        </w:rPr>
        <w:t>agendas;</w:t>
      </w:r>
      <w:proofErr w:type="gramEnd"/>
    </w:p>
    <w:p w14:paraId="0817716F" w14:textId="77777777" w:rsidR="00715C75" w:rsidRPr="00B50B85" w:rsidRDefault="00715C75" w:rsidP="00531CEC">
      <w:pPr>
        <w:pStyle w:val="ListParagraph"/>
        <w:numPr>
          <w:ilvl w:val="1"/>
          <w:numId w:val="24"/>
        </w:numPr>
        <w:rPr>
          <w:rFonts w:eastAsia="Arial" w:cs="Arial"/>
          <w:szCs w:val="22"/>
        </w:rPr>
      </w:pPr>
      <w:r w:rsidRPr="00B50B85">
        <w:rPr>
          <w:rFonts w:cs="Arial"/>
          <w:szCs w:val="22"/>
        </w:rPr>
        <w:t xml:space="preserve">Participate in a pilot of the revised Kindergarten English Language Arts standards and share feedback on implementation and use of the </w:t>
      </w:r>
      <w:proofErr w:type="gramStart"/>
      <w:r w:rsidRPr="00B50B85">
        <w:rPr>
          <w:rFonts w:cs="Arial"/>
          <w:szCs w:val="22"/>
        </w:rPr>
        <w:t>standards;</w:t>
      </w:r>
      <w:proofErr w:type="gramEnd"/>
    </w:p>
    <w:p w14:paraId="06675A0A" w14:textId="77777777" w:rsidR="00715C75" w:rsidRPr="00B50B85" w:rsidRDefault="00715C75" w:rsidP="00531CEC">
      <w:pPr>
        <w:pStyle w:val="ListParagraph"/>
        <w:numPr>
          <w:ilvl w:val="1"/>
          <w:numId w:val="24"/>
        </w:numPr>
        <w:rPr>
          <w:rFonts w:eastAsia="Arial" w:cs="Arial"/>
          <w:szCs w:val="22"/>
        </w:rPr>
      </w:pPr>
      <w:r w:rsidRPr="00B50B85">
        <w:rPr>
          <w:rFonts w:cs="Arial"/>
          <w:szCs w:val="22"/>
        </w:rPr>
        <w:t>Examine current eligibility determination process for students with disabilities; and</w:t>
      </w:r>
    </w:p>
    <w:p w14:paraId="45F5D347" w14:textId="77777777" w:rsidR="00715C75" w:rsidRPr="00B50B85" w:rsidRDefault="00715C75" w:rsidP="00531CEC">
      <w:pPr>
        <w:pStyle w:val="ListParagraph"/>
        <w:numPr>
          <w:ilvl w:val="1"/>
          <w:numId w:val="24"/>
        </w:numPr>
        <w:rPr>
          <w:rFonts w:eastAsia="Arial" w:cs="Arial"/>
          <w:szCs w:val="22"/>
        </w:rPr>
      </w:pPr>
      <w:r w:rsidRPr="00B50B85">
        <w:rPr>
          <w:rFonts w:cs="Arial"/>
          <w:color w:val="000000" w:themeColor="text1"/>
          <w:szCs w:val="22"/>
        </w:rPr>
        <w:t>Implement programs and practices, as identified by the comprehensive needs assessment, to build and a multi-tiered system of supports for comprehensive structured literacy instruction.</w:t>
      </w:r>
    </w:p>
    <w:p w14:paraId="02B713A1" w14:textId="77777777" w:rsidR="00715C75" w:rsidRPr="00B50B85" w:rsidRDefault="00715C75" w:rsidP="00531CEC">
      <w:pPr>
        <w:pStyle w:val="ListParagraph"/>
        <w:numPr>
          <w:ilvl w:val="0"/>
          <w:numId w:val="24"/>
        </w:numPr>
        <w:spacing w:before="100"/>
        <w:rPr>
          <w:rFonts w:eastAsia="Arial" w:cs="Arial"/>
          <w:szCs w:val="22"/>
        </w:rPr>
      </w:pPr>
      <w:r w:rsidRPr="00B50B85">
        <w:rPr>
          <w:rFonts w:eastAsia="Arial" w:cs="Arial"/>
          <w:szCs w:val="22"/>
        </w:rPr>
        <w:t>Training:</w:t>
      </w:r>
    </w:p>
    <w:p w14:paraId="4478A9E1" w14:textId="77777777" w:rsidR="00715C75" w:rsidRPr="003B751F" w:rsidRDefault="00715C75" w:rsidP="00531CEC">
      <w:pPr>
        <w:pStyle w:val="ListParagraph"/>
        <w:numPr>
          <w:ilvl w:val="1"/>
          <w:numId w:val="24"/>
        </w:numPr>
        <w:spacing w:before="100"/>
        <w:rPr>
          <w:rFonts w:eastAsia="Arial" w:cs="Arial"/>
          <w:szCs w:val="22"/>
        </w:rPr>
      </w:pPr>
      <w:r w:rsidRPr="0093449A">
        <w:rPr>
          <w:rFonts w:cs="Arial"/>
          <w:szCs w:val="22"/>
        </w:rPr>
        <w:t>E</w:t>
      </w:r>
      <w:r w:rsidRPr="003B751F">
        <w:rPr>
          <w:rFonts w:cs="Arial"/>
          <w:szCs w:val="22"/>
        </w:rPr>
        <w:t>ducators will participate in all grant-identified professional learning opportunities;</w:t>
      </w:r>
      <w:r>
        <w:rPr>
          <w:rFonts w:cs="Arial"/>
          <w:szCs w:val="22"/>
        </w:rPr>
        <w:t xml:space="preserve"> and</w:t>
      </w:r>
    </w:p>
    <w:p w14:paraId="641A04E4" w14:textId="77777777" w:rsidR="00715C75" w:rsidRPr="00B50B85" w:rsidRDefault="00715C75" w:rsidP="00531CEC">
      <w:pPr>
        <w:pStyle w:val="ListParagraph"/>
        <w:numPr>
          <w:ilvl w:val="1"/>
          <w:numId w:val="24"/>
        </w:numPr>
        <w:spacing w:before="100"/>
        <w:rPr>
          <w:rFonts w:eastAsia="Arial" w:cs="Arial"/>
          <w:szCs w:val="22"/>
        </w:rPr>
      </w:pPr>
      <w:r w:rsidRPr="00B50B85">
        <w:rPr>
          <w:rFonts w:cs="Arial"/>
          <w:szCs w:val="22"/>
        </w:rPr>
        <w:t xml:space="preserve">Administrators will facilitate professional learning and support for teachers and principals to improve their ability to provide instruction for children with dyslexia or characteristics of </w:t>
      </w:r>
      <w:proofErr w:type="gramStart"/>
      <w:r w:rsidRPr="00B50B85">
        <w:rPr>
          <w:rFonts w:cs="Arial"/>
          <w:szCs w:val="22"/>
        </w:rPr>
        <w:t>dyslexia;</w:t>
      </w:r>
      <w:proofErr w:type="gramEnd"/>
    </w:p>
    <w:p w14:paraId="553A7BBD" w14:textId="77777777" w:rsidR="00715C75" w:rsidRPr="00B50B85" w:rsidRDefault="00715C75" w:rsidP="00531CEC">
      <w:pPr>
        <w:pStyle w:val="ListParagraph"/>
        <w:numPr>
          <w:ilvl w:val="0"/>
          <w:numId w:val="24"/>
        </w:numPr>
        <w:spacing w:before="100"/>
        <w:rPr>
          <w:rFonts w:eastAsia="Arial" w:cs="Arial"/>
          <w:szCs w:val="22"/>
        </w:rPr>
      </w:pPr>
      <w:r w:rsidRPr="00B50B85">
        <w:rPr>
          <w:rFonts w:eastAsia="Arial" w:cs="Arial"/>
          <w:szCs w:val="22"/>
        </w:rPr>
        <w:t>Participation in Technical Assistance Support:</w:t>
      </w:r>
    </w:p>
    <w:p w14:paraId="3FA9E47E" w14:textId="77777777" w:rsidR="00715C75" w:rsidRPr="00B50B85" w:rsidRDefault="00715C75" w:rsidP="00531CEC">
      <w:pPr>
        <w:pStyle w:val="ListParagraph"/>
        <w:numPr>
          <w:ilvl w:val="1"/>
          <w:numId w:val="24"/>
        </w:numPr>
        <w:spacing w:before="100"/>
        <w:rPr>
          <w:rFonts w:eastAsia="Arial" w:cs="Arial"/>
          <w:szCs w:val="22"/>
        </w:rPr>
      </w:pPr>
      <w:r w:rsidRPr="00B50B85">
        <w:rPr>
          <w:rFonts w:cs="Arial"/>
          <w:szCs w:val="22"/>
        </w:rPr>
        <w:t>Participate in bi-monthly technical assistance calls with Ohio Department of Education staff and the regional early literacy specialist.</w:t>
      </w:r>
    </w:p>
    <w:p w14:paraId="73AF7FA6" w14:textId="77777777" w:rsidR="00715C75" w:rsidRPr="00B50B85" w:rsidRDefault="00715C75" w:rsidP="00531CEC">
      <w:pPr>
        <w:pStyle w:val="ListParagraph"/>
        <w:numPr>
          <w:ilvl w:val="0"/>
          <w:numId w:val="24"/>
        </w:numPr>
        <w:spacing w:before="100"/>
        <w:rPr>
          <w:rFonts w:cs="Arial"/>
          <w:szCs w:val="22"/>
        </w:rPr>
      </w:pPr>
      <w:r w:rsidRPr="00B50B85">
        <w:rPr>
          <w:rFonts w:eastAsia="Arial" w:cs="Arial"/>
          <w:szCs w:val="22"/>
        </w:rPr>
        <w:t>Student Assessments and Data Management:</w:t>
      </w:r>
    </w:p>
    <w:p w14:paraId="2EC10741" w14:textId="77777777" w:rsidR="00715C75" w:rsidRPr="00B50B85" w:rsidRDefault="00715C75" w:rsidP="00531CEC">
      <w:pPr>
        <w:pStyle w:val="ListParagraph"/>
        <w:numPr>
          <w:ilvl w:val="0"/>
          <w:numId w:val="22"/>
        </w:numPr>
        <w:spacing w:before="100"/>
        <w:rPr>
          <w:rFonts w:cs="Arial"/>
          <w:szCs w:val="22"/>
        </w:rPr>
      </w:pPr>
      <w:r w:rsidRPr="00B50B85">
        <w:rPr>
          <w:rFonts w:eastAsia="Arial" w:cs="Arial"/>
          <w:szCs w:val="22"/>
        </w:rPr>
        <w:t>All grant recipients receiving funds for preschool must administer the Early Learning Assessment to all learners impacted by grant funding and utilize the Department’s designated data collection system (</w:t>
      </w:r>
      <w:proofErr w:type="gramStart"/>
      <w:r w:rsidRPr="00B50B85">
        <w:rPr>
          <w:rFonts w:eastAsia="Arial" w:cs="Arial"/>
          <w:szCs w:val="22"/>
        </w:rPr>
        <w:t>i.e.</w:t>
      </w:r>
      <w:proofErr w:type="gramEnd"/>
      <w:r w:rsidRPr="00B50B85">
        <w:rPr>
          <w:rFonts w:eastAsia="Arial" w:cs="Arial"/>
          <w:szCs w:val="22"/>
        </w:rPr>
        <w:t xml:space="preserve"> EMIS or EAS) for data submission;</w:t>
      </w:r>
    </w:p>
    <w:p w14:paraId="3E401D82" w14:textId="77777777" w:rsidR="00715C75" w:rsidRPr="00C46087" w:rsidRDefault="00715C75" w:rsidP="00531CEC">
      <w:pPr>
        <w:pStyle w:val="ListParagraph"/>
        <w:numPr>
          <w:ilvl w:val="0"/>
          <w:numId w:val="22"/>
        </w:numPr>
        <w:spacing w:before="100"/>
        <w:rPr>
          <w:rFonts w:cs="Arial"/>
          <w:szCs w:val="22"/>
        </w:rPr>
      </w:pPr>
      <w:r w:rsidRPr="00C46087">
        <w:rPr>
          <w:rFonts w:eastAsia="Arial" w:cs="Arial"/>
          <w:szCs w:val="22"/>
        </w:rPr>
        <w:t xml:space="preserve">All grant recipients must administer and report the Kindergarten Readiness Assessment and Ohio’s State Tests in English language arts to all students enrolled in the district or school in grades 3-5, as well as an approved curriculum-based measure for K-grade 5 </w:t>
      </w:r>
      <w:proofErr w:type="gramStart"/>
      <w:r w:rsidRPr="00C46087">
        <w:rPr>
          <w:rFonts w:eastAsia="Arial" w:cs="Arial"/>
          <w:szCs w:val="22"/>
        </w:rPr>
        <w:t>students;</w:t>
      </w:r>
      <w:proofErr w:type="gramEnd"/>
      <w:r>
        <w:rPr>
          <w:rFonts w:eastAsia="Arial" w:cs="Arial"/>
          <w:szCs w:val="22"/>
        </w:rPr>
        <w:t xml:space="preserve"> and</w:t>
      </w:r>
    </w:p>
    <w:p w14:paraId="3CB8D659" w14:textId="77777777" w:rsidR="00715C75" w:rsidRPr="00C46087" w:rsidRDefault="00715C75" w:rsidP="00531CEC">
      <w:pPr>
        <w:pStyle w:val="ListParagraph"/>
        <w:numPr>
          <w:ilvl w:val="0"/>
          <w:numId w:val="22"/>
        </w:numPr>
        <w:spacing w:before="100"/>
        <w:rPr>
          <w:rFonts w:cs="Arial"/>
          <w:szCs w:val="22"/>
        </w:rPr>
      </w:pPr>
      <w:r w:rsidRPr="00C46087">
        <w:rPr>
          <w:rFonts w:eastAsia="Arial" w:cs="Arial"/>
          <w:szCs w:val="22"/>
        </w:rPr>
        <w:t xml:space="preserve">All grant recipients must administer the </w:t>
      </w:r>
      <w:r w:rsidRPr="00C46087">
        <w:rPr>
          <w:rFonts w:cs="Arial"/>
          <w:szCs w:val="22"/>
        </w:rPr>
        <w:t>Ohio’s English Language Proficiency Assessment and Ohio’s Alternate Assessment for Students with Significant Cognitive Disabilities if applicable to the student population</w:t>
      </w:r>
      <w:r>
        <w:rPr>
          <w:rFonts w:cs="Arial"/>
          <w:szCs w:val="22"/>
        </w:rPr>
        <w:t>.</w:t>
      </w:r>
    </w:p>
    <w:p w14:paraId="1A03F12C" w14:textId="77777777" w:rsidR="00715C75" w:rsidRPr="00B50B85" w:rsidRDefault="00715C75" w:rsidP="00531CEC">
      <w:pPr>
        <w:pStyle w:val="ListParagraph"/>
        <w:numPr>
          <w:ilvl w:val="0"/>
          <w:numId w:val="24"/>
        </w:numPr>
        <w:spacing w:before="100"/>
        <w:rPr>
          <w:rFonts w:cs="Arial"/>
          <w:szCs w:val="22"/>
        </w:rPr>
      </w:pPr>
      <w:r w:rsidRPr="00B50B85">
        <w:rPr>
          <w:rFonts w:eastAsia="Arial" w:cs="Arial"/>
          <w:szCs w:val="22"/>
        </w:rPr>
        <w:t>Monitoring:</w:t>
      </w:r>
    </w:p>
    <w:p w14:paraId="2447DA7C" w14:textId="77777777" w:rsidR="00715C75" w:rsidRPr="00C46087" w:rsidRDefault="00715C75" w:rsidP="00531CEC">
      <w:pPr>
        <w:pStyle w:val="ListParagraph"/>
        <w:numPr>
          <w:ilvl w:val="0"/>
          <w:numId w:val="23"/>
        </w:numPr>
        <w:spacing w:after="0"/>
        <w:ind w:left="1440"/>
        <w:rPr>
          <w:rFonts w:cs="Arial"/>
          <w:szCs w:val="22"/>
        </w:rPr>
      </w:pPr>
      <w:r w:rsidRPr="00C46087">
        <w:rPr>
          <w:rFonts w:eastAsia="Arial" w:cs="Arial"/>
          <w:szCs w:val="22"/>
        </w:rPr>
        <w:t xml:space="preserve">In addition to all standard monitoring activities, all grant recipients will comply with requests to collect information via surveys, interviews and/or assessments on gains in teachers’ and administrators’ capacity to provide effective language and literacy instruction. All grant recipients will incorporate this data collection into their local program evaluations and report findings to the state on an annual </w:t>
      </w:r>
      <w:proofErr w:type="gramStart"/>
      <w:r w:rsidRPr="00C46087">
        <w:rPr>
          <w:rFonts w:eastAsia="Arial" w:cs="Arial"/>
          <w:szCs w:val="22"/>
        </w:rPr>
        <w:t>basis;</w:t>
      </w:r>
      <w:proofErr w:type="gramEnd"/>
    </w:p>
    <w:p w14:paraId="7395950B" w14:textId="77777777" w:rsidR="00715C75" w:rsidRPr="00444BC2" w:rsidRDefault="00715C75" w:rsidP="00531CEC">
      <w:pPr>
        <w:pStyle w:val="Default"/>
        <w:numPr>
          <w:ilvl w:val="0"/>
          <w:numId w:val="23"/>
        </w:numPr>
        <w:ind w:left="1440"/>
        <w:contextualSpacing/>
        <w:rPr>
          <w:sz w:val="22"/>
          <w:szCs w:val="22"/>
        </w:rPr>
      </w:pPr>
      <w:r>
        <w:rPr>
          <w:sz w:val="22"/>
          <w:szCs w:val="22"/>
        </w:rPr>
        <w:t>All grant recipients must c</w:t>
      </w:r>
      <w:r w:rsidRPr="006714F8">
        <w:rPr>
          <w:sz w:val="22"/>
          <w:szCs w:val="22"/>
        </w:rPr>
        <w:t>ollaborate with</w:t>
      </w:r>
      <w:r>
        <w:rPr>
          <w:sz w:val="22"/>
          <w:szCs w:val="22"/>
        </w:rPr>
        <w:t xml:space="preserve"> the</w:t>
      </w:r>
      <w:r w:rsidRPr="006714F8">
        <w:rPr>
          <w:sz w:val="22"/>
          <w:szCs w:val="22"/>
        </w:rPr>
        <w:t xml:space="preserve"> regional early literacy specialist to </w:t>
      </w:r>
      <w:r w:rsidRPr="006714F8">
        <w:rPr>
          <w:color w:val="000000" w:themeColor="text1"/>
          <w:sz w:val="22"/>
          <w:szCs w:val="22"/>
        </w:rPr>
        <w:t xml:space="preserve">complete a comprehensive needs assessment of literacy assessments, instructional materials and </w:t>
      </w:r>
      <w:proofErr w:type="gramStart"/>
      <w:r w:rsidRPr="006714F8">
        <w:rPr>
          <w:color w:val="000000" w:themeColor="text1"/>
          <w:sz w:val="22"/>
          <w:szCs w:val="22"/>
        </w:rPr>
        <w:t>practices</w:t>
      </w:r>
      <w:r>
        <w:rPr>
          <w:color w:val="000000" w:themeColor="text1"/>
          <w:sz w:val="22"/>
          <w:szCs w:val="22"/>
        </w:rPr>
        <w:t>;</w:t>
      </w:r>
      <w:proofErr w:type="gramEnd"/>
    </w:p>
    <w:p w14:paraId="4C83CA92" w14:textId="77777777" w:rsidR="00715C75" w:rsidRPr="0013181D" w:rsidRDefault="00715C75" w:rsidP="00531CEC">
      <w:pPr>
        <w:pStyle w:val="ListParagraph"/>
        <w:numPr>
          <w:ilvl w:val="0"/>
          <w:numId w:val="23"/>
        </w:numPr>
        <w:spacing w:after="0"/>
        <w:ind w:left="1440"/>
        <w:rPr>
          <w:rFonts w:cs="Arial"/>
          <w:szCs w:val="22"/>
        </w:rPr>
      </w:pPr>
      <w:r w:rsidRPr="0013181D">
        <w:rPr>
          <w:rFonts w:cs="Arial"/>
          <w:szCs w:val="22"/>
        </w:rPr>
        <w:t xml:space="preserve">All grant recipients serving preschoolers must complete the Ready Schools Transition Plan at each preschool pilot </w:t>
      </w:r>
      <w:proofErr w:type="gramStart"/>
      <w:r w:rsidRPr="0013181D">
        <w:rPr>
          <w:rFonts w:cs="Arial"/>
          <w:szCs w:val="22"/>
        </w:rPr>
        <w:t>site;</w:t>
      </w:r>
      <w:proofErr w:type="gramEnd"/>
    </w:p>
    <w:p w14:paraId="76FF1B60" w14:textId="72977160" w:rsidR="00715C75" w:rsidRPr="0013181D" w:rsidRDefault="00715C75" w:rsidP="00531CEC">
      <w:pPr>
        <w:pStyle w:val="ListParagraph"/>
        <w:numPr>
          <w:ilvl w:val="0"/>
          <w:numId w:val="23"/>
        </w:numPr>
        <w:spacing w:after="0"/>
        <w:ind w:left="1440"/>
        <w:rPr>
          <w:rFonts w:cs="Arial"/>
          <w:szCs w:val="22"/>
        </w:rPr>
      </w:pPr>
      <w:r w:rsidRPr="0013181D">
        <w:rPr>
          <w:rFonts w:cs="Arial"/>
          <w:szCs w:val="22"/>
        </w:rPr>
        <w:t xml:space="preserve">All grant recipients must administer the Reading Tiered Fidelity Inventory at each </w:t>
      </w:r>
      <w:r w:rsidR="00B218BD">
        <w:rPr>
          <w:rFonts w:cs="Arial"/>
          <w:szCs w:val="22"/>
        </w:rPr>
        <w:t>pilot</w:t>
      </w:r>
      <w:r w:rsidRPr="0013181D">
        <w:rPr>
          <w:rFonts w:cs="Arial"/>
          <w:szCs w:val="22"/>
        </w:rPr>
        <w:t xml:space="preserve"> site and utilize the MIMTSS R-TFI Reporting System for data </w:t>
      </w:r>
      <w:proofErr w:type="gramStart"/>
      <w:r w:rsidRPr="0013181D">
        <w:rPr>
          <w:rFonts w:cs="Arial"/>
          <w:szCs w:val="22"/>
        </w:rPr>
        <w:t>collection;</w:t>
      </w:r>
      <w:proofErr w:type="gramEnd"/>
      <w:r w:rsidRPr="0013181D">
        <w:rPr>
          <w:rFonts w:cs="Arial"/>
          <w:szCs w:val="22"/>
        </w:rPr>
        <w:t xml:space="preserve"> </w:t>
      </w:r>
    </w:p>
    <w:p w14:paraId="33CA37FF" w14:textId="4C7A3B30" w:rsidR="00715C75" w:rsidRPr="0013181D" w:rsidRDefault="00715C75" w:rsidP="00531CEC">
      <w:pPr>
        <w:pStyle w:val="ListParagraph"/>
        <w:numPr>
          <w:ilvl w:val="0"/>
          <w:numId w:val="23"/>
        </w:numPr>
        <w:spacing w:after="0"/>
        <w:ind w:left="1440"/>
        <w:rPr>
          <w:rFonts w:cs="Arial"/>
          <w:szCs w:val="22"/>
        </w:rPr>
      </w:pPr>
      <w:r w:rsidRPr="0013181D">
        <w:rPr>
          <w:rFonts w:cs="Arial"/>
          <w:szCs w:val="22"/>
        </w:rPr>
        <w:t xml:space="preserve">All grant recipients will update their </w:t>
      </w:r>
      <w:r w:rsidR="00C260AA">
        <w:rPr>
          <w:rFonts w:cs="Arial"/>
          <w:szCs w:val="22"/>
        </w:rPr>
        <w:t>l</w:t>
      </w:r>
      <w:r w:rsidRPr="0013181D">
        <w:rPr>
          <w:rFonts w:cs="Arial"/>
          <w:szCs w:val="22"/>
        </w:rPr>
        <w:t>ocal</w:t>
      </w:r>
      <w:r w:rsidR="00C260AA">
        <w:rPr>
          <w:rFonts w:cs="Arial"/>
          <w:szCs w:val="22"/>
        </w:rPr>
        <w:t xml:space="preserve"> l</w:t>
      </w:r>
      <w:r w:rsidRPr="0013181D">
        <w:rPr>
          <w:rFonts w:cs="Arial"/>
          <w:szCs w:val="22"/>
        </w:rPr>
        <w:t xml:space="preserve">iteracy </w:t>
      </w:r>
      <w:r w:rsidR="00C260AA">
        <w:rPr>
          <w:rFonts w:cs="Arial"/>
          <w:szCs w:val="22"/>
        </w:rPr>
        <w:t>p</w:t>
      </w:r>
      <w:r w:rsidRPr="0013181D">
        <w:rPr>
          <w:rFonts w:cs="Arial"/>
          <w:szCs w:val="22"/>
        </w:rPr>
        <w:t xml:space="preserve">lan each school year to reflect the changes in progress and needs as determined by the </w:t>
      </w:r>
      <w:r w:rsidR="00B50EEE">
        <w:rPr>
          <w:rFonts w:cs="Arial"/>
          <w:szCs w:val="22"/>
        </w:rPr>
        <w:t>grantee</w:t>
      </w:r>
      <w:r w:rsidRPr="0013181D">
        <w:rPr>
          <w:rFonts w:cs="Arial"/>
          <w:szCs w:val="22"/>
        </w:rPr>
        <w:t>; and</w:t>
      </w:r>
    </w:p>
    <w:p w14:paraId="6FD310DE" w14:textId="77777777" w:rsidR="00715C75" w:rsidRPr="00BF7CDF" w:rsidRDefault="00715C75" w:rsidP="00531CEC">
      <w:pPr>
        <w:pStyle w:val="ListParagraph"/>
        <w:numPr>
          <w:ilvl w:val="0"/>
          <w:numId w:val="23"/>
        </w:numPr>
        <w:spacing w:after="0"/>
        <w:ind w:left="1440"/>
        <w:rPr>
          <w:rFonts w:cs="Arial"/>
          <w:szCs w:val="22"/>
        </w:rPr>
      </w:pPr>
      <w:r>
        <w:rPr>
          <w:rFonts w:cs="Arial"/>
          <w:szCs w:val="22"/>
        </w:rPr>
        <w:lastRenderedPageBreak/>
        <w:t>All grant recipients must a</w:t>
      </w:r>
      <w:r w:rsidRPr="00BF7CDF">
        <w:rPr>
          <w:rFonts w:cs="Arial"/>
          <w:szCs w:val="22"/>
        </w:rPr>
        <w:t xml:space="preserve">llow the </w:t>
      </w:r>
      <w:r>
        <w:rPr>
          <w:rFonts w:cs="Arial"/>
          <w:szCs w:val="22"/>
        </w:rPr>
        <w:t>Department</w:t>
      </w:r>
      <w:r w:rsidRPr="00BF7CDF">
        <w:rPr>
          <w:rFonts w:cs="Arial"/>
          <w:szCs w:val="22"/>
        </w:rPr>
        <w:t xml:space="preserve"> to share artifacts collected during the grant, including recording educators’ instructional practices and collaborative meetings on the Department’s website and other media outlets.</w:t>
      </w:r>
    </w:p>
    <w:p w14:paraId="0F3B0FAF" w14:textId="77777777" w:rsidR="00715C75" w:rsidRPr="00B50B85" w:rsidRDefault="00715C75" w:rsidP="00531CEC">
      <w:pPr>
        <w:pStyle w:val="ListParagraph"/>
        <w:numPr>
          <w:ilvl w:val="0"/>
          <w:numId w:val="24"/>
        </w:numPr>
        <w:spacing w:before="100"/>
        <w:rPr>
          <w:rFonts w:cs="Arial"/>
          <w:szCs w:val="22"/>
        </w:rPr>
      </w:pPr>
      <w:r w:rsidRPr="00B50B85">
        <w:rPr>
          <w:rFonts w:cs="Arial"/>
          <w:szCs w:val="22"/>
        </w:rPr>
        <w:t>Engagement with Regional Literacy Network:</w:t>
      </w:r>
    </w:p>
    <w:p w14:paraId="67D569F0" w14:textId="77777777" w:rsidR="00715C75" w:rsidRPr="00FA44C7" w:rsidRDefault="00715C75" w:rsidP="00531CEC">
      <w:pPr>
        <w:pStyle w:val="ListParagraph"/>
        <w:numPr>
          <w:ilvl w:val="1"/>
          <w:numId w:val="24"/>
        </w:numPr>
        <w:spacing w:before="100"/>
        <w:rPr>
          <w:rFonts w:cs="Arial"/>
          <w:szCs w:val="22"/>
        </w:rPr>
      </w:pPr>
      <w:r w:rsidRPr="00FA44C7">
        <w:rPr>
          <w:rFonts w:cs="Arial"/>
          <w:szCs w:val="22"/>
        </w:rPr>
        <w:t>All grant recipients will be contributing members of their State Support Team’s Regional Literacy Network; and</w:t>
      </w:r>
    </w:p>
    <w:p w14:paraId="014E1354" w14:textId="1B00E154" w:rsidR="00715C75" w:rsidRPr="00FA44C7" w:rsidRDefault="00715C75" w:rsidP="00531CEC">
      <w:pPr>
        <w:pStyle w:val="ListParagraph"/>
        <w:numPr>
          <w:ilvl w:val="1"/>
          <w:numId w:val="24"/>
        </w:numPr>
        <w:spacing w:before="100"/>
        <w:rPr>
          <w:rFonts w:cs="Arial"/>
          <w:szCs w:val="22"/>
        </w:rPr>
      </w:pPr>
      <w:r w:rsidRPr="00FA44C7">
        <w:rPr>
          <w:rFonts w:cs="Arial"/>
          <w:szCs w:val="22"/>
        </w:rPr>
        <w:t xml:space="preserve">All grant recipients will ensure cooperation of </w:t>
      </w:r>
      <w:r w:rsidR="00B218BD">
        <w:rPr>
          <w:rFonts w:cs="Arial"/>
          <w:szCs w:val="22"/>
        </w:rPr>
        <w:t>pilot</w:t>
      </w:r>
      <w:r w:rsidRPr="00FA44C7">
        <w:rPr>
          <w:rFonts w:cs="Arial"/>
          <w:szCs w:val="22"/>
        </w:rPr>
        <w:t xml:space="preserve"> sites with the Regional Literacy Network as determined by the Department.</w:t>
      </w:r>
    </w:p>
    <w:p w14:paraId="2B4829A6" w14:textId="77777777" w:rsidR="00715C75" w:rsidRPr="00FA44C7" w:rsidRDefault="00715C75" w:rsidP="00531CEC">
      <w:pPr>
        <w:pStyle w:val="ListParagraph"/>
        <w:numPr>
          <w:ilvl w:val="0"/>
          <w:numId w:val="24"/>
        </w:numPr>
        <w:spacing w:before="100"/>
        <w:rPr>
          <w:rFonts w:cs="Arial"/>
          <w:szCs w:val="22"/>
        </w:rPr>
      </w:pPr>
      <w:r w:rsidRPr="00FA44C7">
        <w:rPr>
          <w:rFonts w:cs="Arial"/>
          <w:szCs w:val="22"/>
        </w:rPr>
        <w:t>Reporting (as applicable)</w:t>
      </w:r>
    </w:p>
    <w:p w14:paraId="0A729EA0" w14:textId="77777777" w:rsidR="00715C75" w:rsidRPr="00C46087" w:rsidRDefault="00715C75" w:rsidP="00531CEC">
      <w:pPr>
        <w:pStyle w:val="ListParagraph"/>
        <w:numPr>
          <w:ilvl w:val="1"/>
          <w:numId w:val="24"/>
        </w:numPr>
        <w:spacing w:before="100"/>
        <w:rPr>
          <w:rFonts w:cs="Arial"/>
          <w:szCs w:val="22"/>
        </w:rPr>
      </w:pPr>
      <w:r w:rsidRPr="00C46087">
        <w:rPr>
          <w:rFonts w:cs="Arial"/>
          <w:szCs w:val="22"/>
        </w:rPr>
        <w:t xml:space="preserve">Report to the state each year the progress of participating 4-year-olds on the Early Learning </w:t>
      </w:r>
      <w:proofErr w:type="gramStart"/>
      <w:r w:rsidRPr="00C46087">
        <w:rPr>
          <w:rFonts w:cs="Arial"/>
          <w:szCs w:val="22"/>
        </w:rPr>
        <w:t>Assessment;</w:t>
      </w:r>
      <w:proofErr w:type="gramEnd"/>
      <w:r w:rsidRPr="00C46087">
        <w:rPr>
          <w:rFonts w:cs="Arial"/>
          <w:szCs w:val="22"/>
        </w:rPr>
        <w:t xml:space="preserve"> </w:t>
      </w:r>
    </w:p>
    <w:p w14:paraId="6A3C0C85" w14:textId="77777777" w:rsidR="00715C75" w:rsidRPr="00FB3231" w:rsidRDefault="00715C75" w:rsidP="00531CEC">
      <w:pPr>
        <w:pStyle w:val="ListParagraph"/>
        <w:numPr>
          <w:ilvl w:val="1"/>
          <w:numId w:val="24"/>
        </w:numPr>
        <w:spacing w:before="100"/>
        <w:rPr>
          <w:rFonts w:cs="Arial"/>
          <w:szCs w:val="22"/>
        </w:rPr>
      </w:pPr>
      <w:r w:rsidRPr="00FB3231">
        <w:rPr>
          <w:rFonts w:cs="Arial"/>
          <w:szCs w:val="22"/>
        </w:rPr>
        <w:t xml:space="preserve">Report to the state each year the progress of participating K-3 students on </w:t>
      </w:r>
      <w:r w:rsidRPr="00FB3231">
        <w:rPr>
          <w:rFonts w:eastAsia="Arial" w:cs="Arial"/>
          <w:szCs w:val="22"/>
        </w:rPr>
        <w:t xml:space="preserve">the Kindergarten Readiness Assessment and Ohio’s State Tests in English language arts to all students enrolled in the district or school in grades 3-5, as well as the reading diagnostics as required under the Third Grade Reading Guarantee for kindergarten-grade 3 </w:t>
      </w:r>
      <w:proofErr w:type="gramStart"/>
      <w:r w:rsidRPr="00FB3231">
        <w:rPr>
          <w:rFonts w:eastAsia="Arial" w:cs="Arial"/>
          <w:szCs w:val="22"/>
        </w:rPr>
        <w:t>students;</w:t>
      </w:r>
      <w:proofErr w:type="gramEnd"/>
      <w:r>
        <w:rPr>
          <w:rFonts w:eastAsia="Arial" w:cs="Arial"/>
          <w:szCs w:val="22"/>
        </w:rPr>
        <w:t xml:space="preserve"> and</w:t>
      </w:r>
    </w:p>
    <w:p w14:paraId="0E00901D" w14:textId="1B724E9B" w:rsidR="00715C75" w:rsidRPr="00E72E44" w:rsidRDefault="00715C75" w:rsidP="00E72E44">
      <w:pPr>
        <w:pStyle w:val="ListParagraph"/>
        <w:numPr>
          <w:ilvl w:val="1"/>
          <w:numId w:val="24"/>
        </w:numPr>
        <w:spacing w:before="100" w:after="720"/>
        <w:rPr>
          <w:rFonts w:cs="Arial"/>
          <w:szCs w:val="22"/>
        </w:rPr>
      </w:pPr>
      <w:r w:rsidRPr="00FB3231">
        <w:rPr>
          <w:rFonts w:cs="Arial"/>
          <w:szCs w:val="22"/>
        </w:rPr>
        <w:t>Report to the state each year the progress of participating students assessed using Ohio’s English Language Proficiency Assessment, Ohio’s Alternate Assessment for Students with Significant Cognitive Disabilities.</w:t>
      </w:r>
    </w:p>
    <w:p w14:paraId="46A557D1" w14:textId="5252363A" w:rsidR="00715C75" w:rsidRPr="00C46087" w:rsidRDefault="00715C75" w:rsidP="00995495">
      <w:pPr>
        <w:pStyle w:val="NoSpacing"/>
        <w:tabs>
          <w:tab w:val="left" w:pos="7200"/>
        </w:tabs>
        <w:ind w:left="360"/>
        <w:rPr>
          <w:rFonts w:ascii="Arial" w:hAnsi="Arial" w:cs="Arial"/>
          <w:b/>
          <w:sz w:val="22"/>
          <w:szCs w:val="22"/>
        </w:rPr>
      </w:pPr>
      <w:r w:rsidRPr="00C46087">
        <w:rPr>
          <w:rFonts w:ascii="Arial" w:hAnsi="Arial" w:cs="Arial"/>
          <w:b/>
          <w:sz w:val="22"/>
          <w:szCs w:val="22"/>
        </w:rPr>
        <w:t>__________________________________________________</w:t>
      </w:r>
      <w:r w:rsidRPr="00C46087">
        <w:rPr>
          <w:rFonts w:ascii="Arial" w:hAnsi="Arial" w:cs="Arial"/>
          <w:b/>
          <w:sz w:val="22"/>
          <w:szCs w:val="22"/>
        </w:rPr>
        <w:tab/>
        <w:t>________________</w:t>
      </w:r>
    </w:p>
    <w:p w14:paraId="5026B801" w14:textId="5500A9EE" w:rsidR="00715C75" w:rsidRDefault="00715C75" w:rsidP="00995495">
      <w:pPr>
        <w:pStyle w:val="NoSpacing"/>
        <w:tabs>
          <w:tab w:val="left" w:pos="7200"/>
        </w:tabs>
        <w:ind w:left="360"/>
        <w:rPr>
          <w:rFonts w:ascii="Arial" w:hAnsi="Arial" w:cs="Arial"/>
          <w:b/>
          <w:bCs/>
          <w:sz w:val="22"/>
          <w:szCs w:val="22"/>
        </w:rPr>
      </w:pPr>
      <w:r w:rsidRPr="00C46087">
        <w:rPr>
          <w:rFonts w:ascii="Arial" w:hAnsi="Arial" w:cs="Arial"/>
          <w:b/>
          <w:sz w:val="22"/>
          <w:szCs w:val="22"/>
        </w:rPr>
        <w:t>Signature of Authorized Representative</w:t>
      </w:r>
      <w:r w:rsidRPr="00C46087">
        <w:rPr>
          <w:rFonts w:ascii="Arial" w:hAnsi="Arial" w:cs="Arial"/>
          <w:b/>
          <w:sz w:val="22"/>
          <w:szCs w:val="22"/>
        </w:rPr>
        <w:tab/>
        <w:t>Date</w:t>
      </w:r>
    </w:p>
    <w:p w14:paraId="01DE6CE3" w14:textId="66F9654A" w:rsidR="00BB75BB" w:rsidRDefault="00BB75BB" w:rsidP="008F3CD7">
      <w:pPr>
        <w:pStyle w:val="NoSpacing"/>
        <w:rPr>
          <w:rFonts w:ascii="Arial" w:hAnsi="Arial" w:cs="Arial"/>
          <w:b/>
          <w:bCs/>
          <w:sz w:val="22"/>
          <w:szCs w:val="22"/>
        </w:rPr>
      </w:pPr>
      <w:bookmarkStart w:id="10" w:name="_APPENDIX_5"/>
      <w:bookmarkEnd w:id="10"/>
      <w:r>
        <w:rPr>
          <w:rFonts w:ascii="Arial" w:hAnsi="Arial" w:cs="Arial"/>
          <w:b/>
          <w:bCs/>
          <w:sz w:val="22"/>
          <w:szCs w:val="22"/>
        </w:rPr>
        <w:br w:type="page"/>
      </w:r>
    </w:p>
    <w:p w14:paraId="06E4C7D3" w14:textId="20CC8EDC" w:rsidR="007E76DC" w:rsidRPr="002A2908" w:rsidRDefault="009164EE" w:rsidP="002A2908">
      <w:pPr>
        <w:pStyle w:val="Heading2"/>
        <w:jc w:val="center"/>
      </w:pPr>
      <w:bookmarkStart w:id="11" w:name="_Toc82412393"/>
      <w:r w:rsidRPr="002A2908">
        <w:lastRenderedPageBreak/>
        <w:t>APPENDIX 2</w:t>
      </w:r>
      <w:bookmarkEnd w:id="11"/>
    </w:p>
    <w:p w14:paraId="4B26F801" w14:textId="5C0C176D" w:rsidR="00740CA6" w:rsidRDefault="004E6C2F" w:rsidP="002A2908">
      <w:pPr>
        <w:pStyle w:val="Heading3"/>
        <w:spacing w:after="240"/>
        <w:jc w:val="center"/>
      </w:pPr>
      <w:r>
        <w:t>PROGRAMS, PRACTICES AND ASSESSMENTS INVENTORY</w:t>
      </w:r>
    </w:p>
    <w:p w14:paraId="20B14D9A" w14:textId="0BD112E9" w:rsidR="00F12641" w:rsidRDefault="00D41582" w:rsidP="008F3CD7">
      <w:pPr>
        <w:rPr>
          <w:rFonts w:cs="Arial"/>
          <w:szCs w:val="22"/>
        </w:rPr>
      </w:pPr>
      <w:r>
        <w:rPr>
          <w:rFonts w:cs="Arial"/>
          <w:szCs w:val="22"/>
        </w:rPr>
        <w:t xml:space="preserve">Provide a completed </w:t>
      </w:r>
      <w:r>
        <w:rPr>
          <w:rFonts w:cs="Arial"/>
          <w:i/>
          <w:iCs/>
          <w:szCs w:val="22"/>
        </w:rPr>
        <w:t>Programs, Practices and Assessments Inventory</w:t>
      </w:r>
      <w:r w:rsidR="00F12641">
        <w:rPr>
          <w:rFonts w:cs="Arial"/>
          <w:i/>
          <w:iCs/>
          <w:szCs w:val="22"/>
        </w:rPr>
        <w:t xml:space="preserve"> (Appendix 2)</w:t>
      </w:r>
      <w:r>
        <w:rPr>
          <w:rFonts w:cs="Arial"/>
          <w:szCs w:val="22"/>
        </w:rPr>
        <w:t xml:space="preserve"> </w:t>
      </w:r>
      <w:r w:rsidR="00875655">
        <w:rPr>
          <w:rFonts w:cs="Arial"/>
          <w:szCs w:val="22"/>
        </w:rPr>
        <w:t>for each grade level to be served by the proposed site(s).</w:t>
      </w:r>
    </w:p>
    <w:p w14:paraId="717585FA" w14:textId="77777777" w:rsidR="00A7531A" w:rsidRDefault="00A7531A" w:rsidP="008F3CD7">
      <w:pPr>
        <w:rPr>
          <w:rFonts w:eastAsia="Arial" w:cs="Arial"/>
          <w:i/>
          <w:iCs/>
          <w:szCs w:val="22"/>
        </w:rPr>
      </w:pPr>
      <w:r w:rsidRPr="79F435C5">
        <w:rPr>
          <w:rFonts w:eastAsia="Arial" w:cs="Arial"/>
          <w:i/>
          <w:iCs/>
          <w:szCs w:val="22"/>
        </w:rPr>
        <w:t>The remainder of this page was intentionally left blank.</w:t>
      </w:r>
    </w:p>
    <w:p w14:paraId="5064CFB7" w14:textId="77777777" w:rsidR="00354512" w:rsidRDefault="00354512">
      <w:pPr>
        <w:rPr>
          <w:rFonts w:eastAsiaTheme="majorEastAsia" w:cs="Arial"/>
          <w:color w:val="404040" w:themeColor="text1" w:themeTint="BF"/>
          <w:sz w:val="48"/>
          <w:szCs w:val="48"/>
        </w:rPr>
      </w:pPr>
      <w:r>
        <w:rPr>
          <w:rFonts w:cs="Arial"/>
          <w:sz w:val="48"/>
          <w:szCs w:val="48"/>
        </w:rPr>
        <w:br w:type="page"/>
      </w:r>
    </w:p>
    <w:p w14:paraId="4D03DEF6" w14:textId="20E370A3" w:rsidR="00BF4584" w:rsidRPr="002A2908" w:rsidRDefault="79F435C5" w:rsidP="002A2908">
      <w:pPr>
        <w:pStyle w:val="Heading2"/>
        <w:jc w:val="center"/>
      </w:pPr>
      <w:bookmarkStart w:id="12" w:name="_Toc82412394"/>
      <w:r w:rsidRPr="002A2908">
        <w:lastRenderedPageBreak/>
        <w:t xml:space="preserve">APPENDIX </w:t>
      </w:r>
      <w:r w:rsidR="00802968" w:rsidRPr="002A2908">
        <w:t>3</w:t>
      </w:r>
      <w:bookmarkEnd w:id="12"/>
    </w:p>
    <w:p w14:paraId="317306D5" w14:textId="4AF77EB6" w:rsidR="00891F46" w:rsidRPr="002A2908" w:rsidRDefault="79F435C5" w:rsidP="002A2908">
      <w:pPr>
        <w:pStyle w:val="Heading3"/>
        <w:spacing w:after="240"/>
        <w:jc w:val="center"/>
      </w:pPr>
      <w:r w:rsidRPr="79F435C5">
        <w:t xml:space="preserve">SUPPORT FROM </w:t>
      </w:r>
      <w:r w:rsidR="00BB75BB" w:rsidRPr="79F435C5">
        <w:t xml:space="preserve">EDUCATORS FOR </w:t>
      </w:r>
      <w:r w:rsidR="007209F5">
        <w:t>EACH CHILD READS GRANT</w:t>
      </w:r>
      <w:r w:rsidRPr="79F435C5">
        <w:t xml:space="preserve"> PROPOSAL</w:t>
      </w:r>
    </w:p>
    <w:p w14:paraId="24D9DA92" w14:textId="791A9AF1" w:rsidR="00DC06D8" w:rsidRPr="00DC06D8" w:rsidRDefault="79F435C5" w:rsidP="008F3CD7">
      <w:pPr>
        <w:rPr>
          <w:rFonts w:eastAsia="Times New Roman" w:cs="Arial"/>
          <w:szCs w:val="22"/>
        </w:rPr>
      </w:pPr>
      <w:r w:rsidRPr="79F435C5">
        <w:rPr>
          <w:rFonts w:eastAsia="Times New Roman" w:cs="Arial"/>
          <w:b/>
          <w:bCs/>
          <w:szCs w:val="22"/>
        </w:rPr>
        <w:t xml:space="preserve">Special note for </w:t>
      </w:r>
      <w:r w:rsidR="00BD1B93">
        <w:rPr>
          <w:rFonts w:eastAsia="Times New Roman" w:cs="Arial"/>
          <w:b/>
          <w:bCs/>
          <w:szCs w:val="22"/>
        </w:rPr>
        <w:t>Partnership</w:t>
      </w:r>
      <w:r w:rsidR="00C32932" w:rsidRPr="79F435C5">
        <w:rPr>
          <w:rFonts w:eastAsia="Times New Roman" w:cs="Arial"/>
          <w:b/>
          <w:bCs/>
          <w:szCs w:val="22"/>
        </w:rPr>
        <w:t xml:space="preserve"> </w:t>
      </w:r>
      <w:r w:rsidRPr="79F435C5">
        <w:rPr>
          <w:rFonts w:eastAsia="Times New Roman" w:cs="Arial"/>
          <w:b/>
          <w:bCs/>
          <w:szCs w:val="22"/>
        </w:rPr>
        <w:t xml:space="preserve">Applicant: </w:t>
      </w:r>
      <w:r w:rsidRPr="79F435C5">
        <w:rPr>
          <w:rFonts w:eastAsia="Times New Roman" w:cs="Arial"/>
          <w:szCs w:val="22"/>
        </w:rPr>
        <w:t xml:space="preserve">This form must be completed by each member of the </w:t>
      </w:r>
      <w:r w:rsidR="00C32932">
        <w:rPr>
          <w:rFonts w:eastAsia="Times New Roman" w:cs="Arial"/>
          <w:szCs w:val="22"/>
        </w:rPr>
        <w:t>partnership</w:t>
      </w:r>
      <w:r w:rsidRPr="79F435C5">
        <w:rPr>
          <w:rFonts w:eastAsia="Times New Roman" w:cs="Arial"/>
          <w:szCs w:val="22"/>
        </w:rPr>
        <w:t>.</w:t>
      </w:r>
    </w:p>
    <w:p w14:paraId="54A2C790" w14:textId="79F82209" w:rsidR="005025F7" w:rsidRPr="004E6C2F" w:rsidRDefault="79F435C5" w:rsidP="008F3CD7">
      <w:pPr>
        <w:rPr>
          <w:rFonts w:eastAsia="Times New Roman" w:cs="Arial"/>
          <w:szCs w:val="22"/>
        </w:rPr>
      </w:pPr>
      <w:r w:rsidRPr="79F435C5">
        <w:rPr>
          <w:rFonts w:eastAsia="Times New Roman" w:cs="Arial"/>
          <w:szCs w:val="22"/>
        </w:rPr>
        <w:t xml:space="preserve">I have participated in developing the proposal for the </w:t>
      </w:r>
      <w:r w:rsidR="00257C33">
        <w:rPr>
          <w:rFonts w:eastAsia="Times New Roman" w:cs="Arial"/>
          <w:szCs w:val="22"/>
        </w:rPr>
        <w:t>Each Child Reads Grant</w:t>
      </w:r>
      <w:r w:rsidR="00A2257A" w:rsidRPr="79F435C5">
        <w:rPr>
          <w:rFonts w:eastAsia="Times New Roman" w:cs="Arial"/>
          <w:szCs w:val="22"/>
        </w:rPr>
        <w:t xml:space="preserve"> </w:t>
      </w:r>
      <w:r w:rsidRPr="79F435C5">
        <w:rPr>
          <w:rFonts w:eastAsia="Times New Roman" w:cs="Arial"/>
          <w:szCs w:val="22"/>
        </w:rPr>
        <w:t xml:space="preserve">and agree to the requirements and commitments identified in the grant and the </w:t>
      </w:r>
      <w:r w:rsidR="002968E6">
        <w:rPr>
          <w:rFonts w:eastAsia="Times New Roman" w:cs="Arial"/>
          <w:szCs w:val="22"/>
        </w:rPr>
        <w:t>grant</w:t>
      </w:r>
      <w:r w:rsidRPr="79F435C5">
        <w:rPr>
          <w:rFonts w:eastAsia="Times New Roman" w:cs="Arial"/>
          <w:szCs w:val="22"/>
        </w:rPr>
        <w:t xml:space="preserve"> proposal</w:t>
      </w:r>
      <w:r w:rsidRPr="004E6C2F">
        <w:rPr>
          <w:rFonts w:eastAsia="Times New Roman" w:cs="Arial"/>
          <w:szCs w:val="22"/>
        </w:rPr>
        <w:t>.</w:t>
      </w:r>
      <w:r w:rsidRPr="00204590">
        <w:rPr>
          <w:rFonts w:eastAsia="Times New Roman" w:cs="Arial"/>
          <w:szCs w:val="22"/>
        </w:rPr>
        <w:t xml:space="preserve"> </w:t>
      </w:r>
      <w:r w:rsidR="00D0154F">
        <w:rPr>
          <w:rFonts w:eastAsia="Times New Roman" w:cs="Arial"/>
          <w:szCs w:val="22"/>
        </w:rPr>
        <w:t>(</w:t>
      </w:r>
      <w:r w:rsidRPr="00204590">
        <w:rPr>
          <w:rFonts w:eastAsia="Times New Roman" w:cs="Arial"/>
          <w:szCs w:val="22"/>
        </w:rPr>
        <w:t>Please modify this page as necessary to represent educators involved in the development of this proposal.</w:t>
      </w:r>
      <w:r w:rsidR="00D0154F">
        <w:rPr>
          <w:rFonts w:eastAsia="Times New Roman" w:cs="Arial"/>
          <w:szCs w:val="22"/>
        </w:rPr>
        <w:t>)</w:t>
      </w:r>
    </w:p>
    <w:p w14:paraId="03CEC5D2" w14:textId="5C78535A" w:rsidR="005025F7" w:rsidRPr="00202559" w:rsidRDefault="005025F7" w:rsidP="00ED0E19">
      <w:pPr>
        <w:tabs>
          <w:tab w:val="left" w:pos="7200"/>
        </w:tabs>
        <w:spacing w:after="0"/>
        <w:rPr>
          <w:rFonts w:eastAsia="Times New Roman" w:cs="Arial"/>
          <w:szCs w:val="22"/>
        </w:rPr>
      </w:pPr>
      <w:r w:rsidRPr="00202559">
        <w:rPr>
          <w:rFonts w:eastAsia="Times New Roman" w:cs="Arial"/>
          <w:szCs w:val="22"/>
        </w:rPr>
        <w:t>_________________________________________</w:t>
      </w:r>
      <w:r w:rsidRPr="00202559">
        <w:rPr>
          <w:rFonts w:eastAsia="Times New Roman" w:cs="Arial"/>
          <w:bCs/>
          <w:szCs w:val="22"/>
        </w:rPr>
        <w:tab/>
      </w:r>
      <w:r w:rsidRPr="00202559">
        <w:rPr>
          <w:rFonts w:eastAsia="Times New Roman" w:cs="Arial"/>
          <w:szCs w:val="22"/>
        </w:rPr>
        <w:t>_____________________</w:t>
      </w:r>
    </w:p>
    <w:p w14:paraId="2E87A8FC" w14:textId="71D96ADB" w:rsidR="005025F7" w:rsidRPr="00BD5935" w:rsidRDefault="005025F7" w:rsidP="00ED0E19">
      <w:pPr>
        <w:tabs>
          <w:tab w:val="left" w:pos="7200"/>
        </w:tabs>
        <w:spacing w:after="0"/>
        <w:rPr>
          <w:rFonts w:eastAsia="Times New Roman" w:cs="Arial"/>
          <w:szCs w:val="22"/>
        </w:rPr>
      </w:pPr>
      <w:r w:rsidRPr="00BD5935">
        <w:rPr>
          <w:rFonts w:eastAsia="Times New Roman" w:cs="Arial"/>
          <w:szCs w:val="22"/>
        </w:rPr>
        <w:t xml:space="preserve">Signature of </w:t>
      </w:r>
      <w:r w:rsidR="25BC4511" w:rsidRPr="00BD5935">
        <w:rPr>
          <w:rFonts w:eastAsia="Times New Roman" w:cs="Arial"/>
          <w:szCs w:val="22"/>
        </w:rPr>
        <w:t>Superintendent</w:t>
      </w:r>
      <w:r w:rsidR="009C0F61" w:rsidRPr="00BD5935">
        <w:rPr>
          <w:rFonts w:eastAsia="Times New Roman" w:cs="Arial"/>
          <w:szCs w:val="22"/>
        </w:rPr>
        <w:t>/</w:t>
      </w:r>
      <w:r w:rsidR="32C0D41D" w:rsidRPr="00BD5935">
        <w:rPr>
          <w:rFonts w:eastAsia="Times New Roman" w:cs="Arial"/>
          <w:szCs w:val="22"/>
        </w:rPr>
        <w:t>CEO</w:t>
      </w:r>
      <w:r w:rsidR="009C0F61">
        <w:rPr>
          <w:rFonts w:eastAsia="Times New Roman" w:cs="Arial"/>
          <w:bCs/>
          <w:szCs w:val="22"/>
        </w:rPr>
        <w:tab/>
      </w:r>
      <w:r w:rsidRPr="00BD5935">
        <w:rPr>
          <w:rFonts w:eastAsia="Times New Roman" w:cs="Arial"/>
          <w:szCs w:val="22"/>
        </w:rPr>
        <w:t>Date</w:t>
      </w:r>
    </w:p>
    <w:p w14:paraId="256A9F05" w14:textId="77777777" w:rsidR="005025F7" w:rsidRPr="00202559" w:rsidRDefault="005025F7" w:rsidP="008F3CD7">
      <w:pPr>
        <w:spacing w:after="0"/>
        <w:rPr>
          <w:rFonts w:eastAsia="Times New Roman" w:cs="Arial"/>
          <w:bCs/>
          <w:szCs w:val="22"/>
        </w:rPr>
      </w:pPr>
    </w:p>
    <w:p w14:paraId="066343A2" w14:textId="5D43B3BE" w:rsidR="005025F7" w:rsidRPr="00202559" w:rsidRDefault="005025F7" w:rsidP="00ED0E19">
      <w:pPr>
        <w:tabs>
          <w:tab w:val="left" w:pos="7200"/>
        </w:tabs>
        <w:spacing w:after="0"/>
        <w:rPr>
          <w:rFonts w:eastAsia="Times New Roman" w:cs="Arial"/>
          <w:szCs w:val="22"/>
        </w:rPr>
      </w:pPr>
      <w:r w:rsidRPr="00202559">
        <w:rPr>
          <w:rFonts w:eastAsia="Times New Roman" w:cs="Arial"/>
          <w:szCs w:val="22"/>
        </w:rPr>
        <w:t>_________________________________________</w:t>
      </w:r>
      <w:r w:rsidRPr="00202559">
        <w:rPr>
          <w:rFonts w:eastAsia="Times New Roman" w:cs="Arial"/>
          <w:bCs/>
          <w:szCs w:val="22"/>
        </w:rPr>
        <w:tab/>
      </w:r>
      <w:r w:rsidRPr="00202559">
        <w:rPr>
          <w:rFonts w:eastAsia="Times New Roman" w:cs="Arial"/>
          <w:szCs w:val="22"/>
        </w:rPr>
        <w:t>_____________________</w:t>
      </w:r>
    </w:p>
    <w:p w14:paraId="292655E6" w14:textId="54F4BE71" w:rsidR="005025F7" w:rsidRPr="00202559" w:rsidRDefault="005025F7" w:rsidP="00ED0E19">
      <w:pPr>
        <w:tabs>
          <w:tab w:val="left" w:pos="7200"/>
        </w:tabs>
        <w:spacing w:after="0"/>
        <w:rPr>
          <w:rFonts w:eastAsia="Times New Roman" w:cs="Arial"/>
          <w:szCs w:val="22"/>
        </w:rPr>
      </w:pPr>
      <w:r w:rsidRPr="00BD5935">
        <w:rPr>
          <w:rFonts w:eastAsia="Times New Roman" w:cs="Arial"/>
          <w:szCs w:val="22"/>
        </w:rPr>
        <w:t>Signature of Local Board of Education</w:t>
      </w:r>
      <w:r w:rsidR="00BB75BB" w:rsidRPr="00BD5935">
        <w:rPr>
          <w:rFonts w:eastAsia="Times New Roman" w:cs="Arial"/>
          <w:szCs w:val="22"/>
        </w:rPr>
        <w:t xml:space="preserve"> </w:t>
      </w:r>
      <w:r w:rsidR="004D590E" w:rsidRPr="00BD5935">
        <w:rPr>
          <w:rFonts w:eastAsia="Times New Roman" w:cs="Arial"/>
          <w:szCs w:val="22"/>
        </w:rPr>
        <w:t xml:space="preserve">President </w:t>
      </w:r>
      <w:r w:rsidR="004D590E">
        <w:rPr>
          <w:rFonts w:eastAsia="Times New Roman" w:cs="Arial"/>
          <w:szCs w:val="22"/>
        </w:rPr>
        <w:t>(</w:t>
      </w:r>
      <w:r w:rsidR="004D590E" w:rsidRPr="00BD5935">
        <w:rPr>
          <w:rFonts w:eastAsia="Times New Roman" w:cs="Arial"/>
          <w:szCs w:val="22"/>
        </w:rPr>
        <w:t>if</w:t>
      </w:r>
      <w:r w:rsidRPr="00BD5935">
        <w:rPr>
          <w:rFonts w:eastAsia="Times New Roman" w:cs="Arial"/>
          <w:szCs w:val="22"/>
        </w:rPr>
        <w:t xml:space="preserve"> </w:t>
      </w:r>
      <w:r w:rsidR="25BC4511" w:rsidRPr="00BD5935">
        <w:rPr>
          <w:rFonts w:eastAsia="Times New Roman" w:cs="Arial"/>
          <w:szCs w:val="22"/>
        </w:rPr>
        <w:t>applicable</w:t>
      </w:r>
      <w:r w:rsidR="004D590E">
        <w:rPr>
          <w:rFonts w:eastAsia="Times New Roman" w:cs="Arial"/>
          <w:szCs w:val="22"/>
        </w:rPr>
        <w:t>)</w:t>
      </w:r>
      <w:r w:rsidRPr="00202559">
        <w:rPr>
          <w:rFonts w:eastAsia="Times New Roman" w:cs="Arial"/>
          <w:bCs/>
          <w:szCs w:val="22"/>
        </w:rPr>
        <w:tab/>
      </w:r>
      <w:r w:rsidRPr="00BD5935">
        <w:rPr>
          <w:rFonts w:eastAsia="Times New Roman" w:cs="Arial"/>
          <w:szCs w:val="22"/>
        </w:rPr>
        <w:t>Date</w:t>
      </w:r>
    </w:p>
    <w:p w14:paraId="3EBA2D4D" w14:textId="77777777" w:rsidR="005025F7" w:rsidRPr="00202559" w:rsidRDefault="005025F7" w:rsidP="008F3CD7">
      <w:pPr>
        <w:spacing w:after="0"/>
        <w:rPr>
          <w:rFonts w:eastAsia="Times New Roman" w:cs="Arial"/>
          <w:bCs/>
          <w:szCs w:val="22"/>
        </w:rPr>
      </w:pPr>
    </w:p>
    <w:p w14:paraId="0768A729" w14:textId="09536D1F" w:rsidR="005025F7" w:rsidRPr="00202559" w:rsidRDefault="005025F7" w:rsidP="004D590E">
      <w:pPr>
        <w:tabs>
          <w:tab w:val="left" w:pos="7200"/>
        </w:tabs>
        <w:spacing w:after="0"/>
        <w:rPr>
          <w:rFonts w:eastAsia="Times New Roman" w:cs="Arial"/>
          <w:szCs w:val="22"/>
        </w:rPr>
      </w:pPr>
      <w:r w:rsidRPr="00202559">
        <w:rPr>
          <w:rFonts w:eastAsia="Times New Roman" w:cs="Arial"/>
          <w:szCs w:val="22"/>
        </w:rPr>
        <w:t>_________________________________________</w:t>
      </w:r>
      <w:r w:rsidRPr="00202559">
        <w:rPr>
          <w:rFonts w:eastAsia="Times New Roman" w:cs="Arial"/>
          <w:bCs/>
          <w:szCs w:val="22"/>
        </w:rPr>
        <w:tab/>
      </w:r>
      <w:r w:rsidRPr="00202559">
        <w:rPr>
          <w:rFonts w:eastAsia="Times New Roman" w:cs="Arial"/>
          <w:szCs w:val="22"/>
        </w:rPr>
        <w:t>_____________________</w:t>
      </w:r>
    </w:p>
    <w:p w14:paraId="54E18E9C" w14:textId="05C12248" w:rsidR="005025F7" w:rsidRPr="00202559" w:rsidRDefault="005025F7" w:rsidP="004D590E">
      <w:pPr>
        <w:tabs>
          <w:tab w:val="left" w:pos="7200"/>
        </w:tabs>
        <w:spacing w:after="0"/>
        <w:rPr>
          <w:rFonts w:eastAsia="Times New Roman" w:cs="Arial"/>
          <w:szCs w:val="22"/>
        </w:rPr>
      </w:pPr>
      <w:r w:rsidRPr="00BD5935">
        <w:rPr>
          <w:rFonts w:eastAsia="Times New Roman" w:cs="Arial"/>
          <w:szCs w:val="22"/>
        </w:rPr>
        <w:t xml:space="preserve">Signature of Elementary School </w:t>
      </w:r>
      <w:r w:rsidR="004D590E" w:rsidRPr="00BD5935">
        <w:rPr>
          <w:rFonts w:eastAsia="Times New Roman" w:cs="Arial"/>
          <w:szCs w:val="22"/>
        </w:rPr>
        <w:t xml:space="preserve">Principal </w:t>
      </w:r>
      <w:r w:rsidR="004D590E">
        <w:rPr>
          <w:rFonts w:eastAsia="Times New Roman" w:cs="Arial"/>
          <w:szCs w:val="22"/>
        </w:rPr>
        <w:t>(</w:t>
      </w:r>
      <w:r w:rsidR="004D590E" w:rsidRPr="00BD5935">
        <w:rPr>
          <w:rFonts w:eastAsia="Times New Roman" w:cs="Arial"/>
          <w:szCs w:val="22"/>
        </w:rPr>
        <w:t>if</w:t>
      </w:r>
      <w:r w:rsidRPr="00BD5935">
        <w:rPr>
          <w:rFonts w:eastAsia="Times New Roman" w:cs="Arial"/>
          <w:szCs w:val="22"/>
        </w:rPr>
        <w:t xml:space="preserve"> </w:t>
      </w:r>
      <w:r w:rsidR="25BC4511" w:rsidRPr="00BD5935">
        <w:rPr>
          <w:rFonts w:eastAsia="Times New Roman" w:cs="Arial"/>
          <w:szCs w:val="22"/>
        </w:rPr>
        <w:t>applicable</w:t>
      </w:r>
      <w:r w:rsidR="004D590E">
        <w:rPr>
          <w:rFonts w:eastAsia="Times New Roman" w:cs="Arial"/>
          <w:szCs w:val="22"/>
        </w:rPr>
        <w:t>)</w:t>
      </w:r>
      <w:r w:rsidRPr="00202559">
        <w:rPr>
          <w:rFonts w:eastAsia="Times New Roman" w:cs="Arial"/>
          <w:bCs/>
          <w:szCs w:val="22"/>
        </w:rPr>
        <w:tab/>
      </w:r>
      <w:r w:rsidRPr="00BD5935">
        <w:rPr>
          <w:rFonts w:eastAsia="Times New Roman" w:cs="Arial"/>
          <w:szCs w:val="22"/>
        </w:rPr>
        <w:t>Date</w:t>
      </w:r>
    </w:p>
    <w:p w14:paraId="6C28D1C8" w14:textId="77777777" w:rsidR="005025F7" w:rsidRPr="00202559" w:rsidRDefault="005025F7" w:rsidP="008F3CD7">
      <w:pPr>
        <w:spacing w:after="0"/>
        <w:rPr>
          <w:rFonts w:eastAsia="Times New Roman" w:cs="Arial"/>
          <w:bCs/>
          <w:szCs w:val="22"/>
        </w:rPr>
      </w:pPr>
    </w:p>
    <w:p w14:paraId="56ED324A" w14:textId="5F40D314" w:rsidR="00422E7B" w:rsidRPr="00202559" w:rsidRDefault="00422E7B" w:rsidP="004D590E">
      <w:pPr>
        <w:tabs>
          <w:tab w:val="left" w:pos="7200"/>
        </w:tabs>
        <w:spacing w:after="0"/>
        <w:rPr>
          <w:rFonts w:eastAsia="Times New Roman" w:cs="Arial"/>
          <w:szCs w:val="22"/>
        </w:rPr>
      </w:pPr>
      <w:r w:rsidRPr="00202559">
        <w:rPr>
          <w:rFonts w:eastAsia="Times New Roman" w:cs="Arial"/>
          <w:szCs w:val="22"/>
        </w:rPr>
        <w:t>_________________________________________</w:t>
      </w:r>
      <w:r w:rsidRPr="00202559">
        <w:rPr>
          <w:rFonts w:eastAsia="Times New Roman" w:cs="Arial"/>
          <w:bCs/>
          <w:szCs w:val="22"/>
        </w:rPr>
        <w:tab/>
      </w:r>
      <w:r w:rsidRPr="00202559">
        <w:rPr>
          <w:rFonts w:eastAsia="Times New Roman" w:cs="Arial"/>
          <w:szCs w:val="22"/>
        </w:rPr>
        <w:t>_____________________</w:t>
      </w:r>
    </w:p>
    <w:p w14:paraId="34AC5DC9" w14:textId="287855C7" w:rsidR="005025F7" w:rsidRPr="00F84846" w:rsidRDefault="00422E7B" w:rsidP="004D590E">
      <w:pPr>
        <w:tabs>
          <w:tab w:val="left" w:pos="7200"/>
        </w:tabs>
        <w:spacing w:after="0"/>
        <w:rPr>
          <w:rFonts w:eastAsia="Times New Roman" w:cs="Arial"/>
          <w:szCs w:val="22"/>
        </w:rPr>
      </w:pPr>
      <w:r w:rsidRPr="00BD5935">
        <w:rPr>
          <w:rFonts w:eastAsia="Times New Roman" w:cs="Arial"/>
          <w:szCs w:val="22"/>
        </w:rPr>
        <w:t xml:space="preserve">Signature of </w:t>
      </w:r>
      <w:r>
        <w:rPr>
          <w:rFonts w:eastAsia="Times New Roman" w:cs="Arial"/>
          <w:szCs w:val="22"/>
        </w:rPr>
        <w:t xml:space="preserve">Preschool </w:t>
      </w:r>
      <w:r w:rsidR="004D590E">
        <w:rPr>
          <w:rFonts w:eastAsia="Times New Roman" w:cs="Arial"/>
          <w:szCs w:val="22"/>
        </w:rPr>
        <w:t>Director</w:t>
      </w:r>
      <w:r w:rsidR="004D590E" w:rsidRPr="00BD5935">
        <w:rPr>
          <w:rFonts w:eastAsia="Times New Roman" w:cs="Arial"/>
          <w:szCs w:val="22"/>
        </w:rPr>
        <w:t xml:space="preserve"> </w:t>
      </w:r>
      <w:r w:rsidR="004D590E">
        <w:rPr>
          <w:rFonts w:eastAsia="Times New Roman" w:cs="Arial"/>
          <w:szCs w:val="22"/>
        </w:rPr>
        <w:t>(</w:t>
      </w:r>
      <w:r w:rsidR="004D590E" w:rsidRPr="00BD5935">
        <w:rPr>
          <w:rFonts w:eastAsia="Times New Roman" w:cs="Arial"/>
          <w:szCs w:val="22"/>
        </w:rPr>
        <w:t>if</w:t>
      </w:r>
      <w:r w:rsidRPr="00BD5935">
        <w:rPr>
          <w:rFonts w:eastAsia="Times New Roman" w:cs="Arial"/>
          <w:szCs w:val="22"/>
        </w:rPr>
        <w:t xml:space="preserve"> applicable</w:t>
      </w:r>
      <w:r w:rsidR="004D590E">
        <w:rPr>
          <w:rFonts w:eastAsia="Times New Roman" w:cs="Arial"/>
          <w:szCs w:val="22"/>
        </w:rPr>
        <w:t>)</w:t>
      </w:r>
      <w:r w:rsidR="004D590E">
        <w:rPr>
          <w:rFonts w:eastAsia="Times New Roman" w:cs="Arial"/>
          <w:bCs/>
          <w:szCs w:val="22"/>
        </w:rPr>
        <w:tab/>
      </w:r>
      <w:r w:rsidRPr="00BD5935">
        <w:rPr>
          <w:rFonts w:eastAsia="Times New Roman" w:cs="Arial"/>
          <w:szCs w:val="22"/>
        </w:rPr>
        <w:t>Date</w:t>
      </w:r>
    </w:p>
    <w:p w14:paraId="503CA875" w14:textId="77777777" w:rsidR="005025F7" w:rsidRPr="00202559" w:rsidRDefault="005025F7" w:rsidP="008F3CD7">
      <w:pPr>
        <w:spacing w:after="0"/>
        <w:rPr>
          <w:rFonts w:eastAsia="Times New Roman" w:cs="Arial"/>
          <w:bCs/>
          <w:szCs w:val="22"/>
        </w:rPr>
      </w:pPr>
    </w:p>
    <w:tbl>
      <w:tblPr>
        <w:tblStyle w:val="TableGrid"/>
        <w:tblW w:w="0" w:type="auto"/>
        <w:tblLook w:val="04A0" w:firstRow="1" w:lastRow="0" w:firstColumn="1" w:lastColumn="0" w:noHBand="0" w:noVBand="1"/>
      </w:tblPr>
      <w:tblGrid>
        <w:gridCol w:w="6655"/>
        <w:gridCol w:w="4135"/>
      </w:tblGrid>
      <w:tr w:rsidR="005025F7" w:rsidRPr="00202559" w14:paraId="19A7C4DB" w14:textId="77777777" w:rsidTr="79F435C5">
        <w:tc>
          <w:tcPr>
            <w:tcW w:w="6655" w:type="dxa"/>
          </w:tcPr>
          <w:p w14:paraId="5907612E" w14:textId="7582908E" w:rsidR="005025F7" w:rsidRPr="00202559" w:rsidRDefault="0097023A" w:rsidP="008F3CD7">
            <w:pPr>
              <w:rPr>
                <w:rFonts w:eastAsia="Times New Roman" w:cs="Arial"/>
                <w:szCs w:val="22"/>
              </w:rPr>
            </w:pPr>
            <w:r>
              <w:rPr>
                <w:rFonts w:eastAsia="Times New Roman" w:cs="Arial"/>
                <w:szCs w:val="22"/>
              </w:rPr>
              <w:t xml:space="preserve">Percentage of educators from </w:t>
            </w:r>
            <w:r w:rsidR="00630BAD">
              <w:rPr>
                <w:rFonts w:eastAsia="Times New Roman" w:cs="Arial"/>
                <w:szCs w:val="22"/>
              </w:rPr>
              <w:t>preschool, kindergarten and first gra</w:t>
            </w:r>
            <w:r w:rsidR="00507908">
              <w:rPr>
                <w:rFonts w:eastAsia="Times New Roman" w:cs="Arial"/>
                <w:szCs w:val="22"/>
              </w:rPr>
              <w:t>d</w:t>
            </w:r>
            <w:r w:rsidR="00630BAD">
              <w:rPr>
                <w:rFonts w:eastAsia="Times New Roman" w:cs="Arial"/>
                <w:szCs w:val="22"/>
              </w:rPr>
              <w:t>e of</w:t>
            </w:r>
            <w:r>
              <w:rPr>
                <w:rFonts w:eastAsia="Times New Roman" w:cs="Arial"/>
                <w:szCs w:val="22"/>
              </w:rPr>
              <w:t xml:space="preserve"> the proposed </w:t>
            </w:r>
            <w:r w:rsidR="00630BAD">
              <w:rPr>
                <w:rFonts w:eastAsia="Times New Roman" w:cs="Arial"/>
                <w:szCs w:val="22"/>
              </w:rPr>
              <w:t>pilot</w:t>
            </w:r>
            <w:r>
              <w:rPr>
                <w:rFonts w:eastAsia="Times New Roman" w:cs="Arial"/>
                <w:szCs w:val="22"/>
              </w:rPr>
              <w:t xml:space="preserve"> site engaged in the development of this application.</w:t>
            </w:r>
          </w:p>
        </w:tc>
        <w:tc>
          <w:tcPr>
            <w:tcW w:w="4135" w:type="dxa"/>
          </w:tcPr>
          <w:p w14:paraId="0B28072B" w14:textId="77777777" w:rsidR="005025F7" w:rsidRPr="00202559" w:rsidRDefault="005025F7" w:rsidP="008F3CD7">
            <w:pPr>
              <w:rPr>
                <w:rFonts w:eastAsia="Times New Roman" w:cs="Arial"/>
                <w:bCs/>
                <w:szCs w:val="22"/>
              </w:rPr>
            </w:pPr>
          </w:p>
        </w:tc>
      </w:tr>
      <w:tr w:rsidR="005025F7" w:rsidRPr="00202559" w14:paraId="3A34FC41" w14:textId="77777777" w:rsidTr="79F435C5">
        <w:tc>
          <w:tcPr>
            <w:tcW w:w="6655" w:type="dxa"/>
          </w:tcPr>
          <w:p w14:paraId="5437BCEE" w14:textId="2CF094B8" w:rsidR="005025F7" w:rsidRPr="00202559" w:rsidRDefault="0097023A" w:rsidP="008F3CD7">
            <w:pPr>
              <w:rPr>
                <w:rFonts w:eastAsia="Times New Roman" w:cs="Arial"/>
                <w:szCs w:val="22"/>
              </w:rPr>
            </w:pPr>
            <w:r>
              <w:rPr>
                <w:rFonts w:eastAsia="Times New Roman" w:cs="Arial"/>
                <w:szCs w:val="22"/>
              </w:rPr>
              <w:t xml:space="preserve">Percentage of educators from </w:t>
            </w:r>
            <w:r w:rsidR="00630BAD">
              <w:rPr>
                <w:rFonts w:eastAsia="Times New Roman" w:cs="Arial"/>
                <w:szCs w:val="22"/>
              </w:rPr>
              <w:t>preschool, kindergarten and first gra</w:t>
            </w:r>
            <w:r w:rsidR="00507908">
              <w:rPr>
                <w:rFonts w:eastAsia="Times New Roman" w:cs="Arial"/>
                <w:szCs w:val="22"/>
              </w:rPr>
              <w:t>d</w:t>
            </w:r>
            <w:r w:rsidR="00630BAD">
              <w:rPr>
                <w:rFonts w:eastAsia="Times New Roman" w:cs="Arial"/>
                <w:szCs w:val="22"/>
              </w:rPr>
              <w:t xml:space="preserve">e of </w:t>
            </w:r>
            <w:r>
              <w:rPr>
                <w:rFonts w:eastAsia="Times New Roman" w:cs="Arial"/>
                <w:szCs w:val="22"/>
              </w:rPr>
              <w:t xml:space="preserve">the proposed </w:t>
            </w:r>
            <w:r w:rsidR="00630BAD">
              <w:rPr>
                <w:rFonts w:eastAsia="Times New Roman" w:cs="Arial"/>
                <w:szCs w:val="22"/>
              </w:rPr>
              <w:t>pilot</w:t>
            </w:r>
            <w:r>
              <w:rPr>
                <w:rFonts w:eastAsia="Times New Roman" w:cs="Arial"/>
                <w:szCs w:val="22"/>
              </w:rPr>
              <w:t xml:space="preserve"> site </w:t>
            </w:r>
            <w:r w:rsidR="00CE5037">
              <w:rPr>
                <w:rFonts w:eastAsia="Times New Roman" w:cs="Arial"/>
                <w:szCs w:val="22"/>
              </w:rPr>
              <w:t>supporting this application.</w:t>
            </w:r>
          </w:p>
        </w:tc>
        <w:tc>
          <w:tcPr>
            <w:tcW w:w="4135" w:type="dxa"/>
          </w:tcPr>
          <w:p w14:paraId="7957D937" w14:textId="77777777" w:rsidR="005025F7" w:rsidRPr="00202559" w:rsidRDefault="005025F7" w:rsidP="008F3CD7">
            <w:pPr>
              <w:rPr>
                <w:rFonts w:eastAsia="Times New Roman" w:cs="Arial"/>
                <w:bCs/>
                <w:szCs w:val="22"/>
              </w:rPr>
            </w:pPr>
          </w:p>
        </w:tc>
      </w:tr>
    </w:tbl>
    <w:p w14:paraId="1DBE2B66" w14:textId="675E5FE4" w:rsidR="00BF4584" w:rsidRDefault="00BF4584" w:rsidP="008F3CD7">
      <w:pPr>
        <w:rPr>
          <w:rFonts w:cs="Arial"/>
          <w:b/>
          <w:bCs/>
          <w:szCs w:val="22"/>
        </w:rPr>
      </w:pPr>
    </w:p>
    <w:p w14:paraId="7359117D" w14:textId="3E24E20C" w:rsidR="00CE5037" w:rsidRDefault="00CE5037" w:rsidP="008F3CD7">
      <w:pPr>
        <w:rPr>
          <w:rFonts w:eastAsia="Times New Roman" w:cs="Arial"/>
          <w:b/>
          <w:bCs/>
          <w:szCs w:val="22"/>
        </w:rPr>
      </w:pPr>
      <w:r w:rsidRPr="00E06EA1">
        <w:rPr>
          <w:rFonts w:eastAsia="Times New Roman" w:cs="Arial"/>
          <w:b/>
          <w:bCs/>
          <w:szCs w:val="22"/>
        </w:rPr>
        <w:t xml:space="preserve">If any educators from the proposed </w:t>
      </w:r>
      <w:r w:rsidR="00507908" w:rsidRPr="00E06EA1">
        <w:rPr>
          <w:rFonts w:eastAsia="Times New Roman" w:cs="Arial"/>
          <w:b/>
          <w:bCs/>
          <w:szCs w:val="22"/>
        </w:rPr>
        <w:t>pilot</w:t>
      </w:r>
      <w:r w:rsidRPr="00E06EA1">
        <w:rPr>
          <w:rFonts w:eastAsia="Times New Roman" w:cs="Arial"/>
          <w:b/>
          <w:bCs/>
          <w:szCs w:val="22"/>
        </w:rPr>
        <w:t xml:space="preserve"> site do not support this application, please explain their concerns</w:t>
      </w:r>
      <w:r w:rsidR="000F2A75" w:rsidRPr="00E06EA1">
        <w:rPr>
          <w:rFonts w:eastAsia="Times New Roman" w:cs="Arial"/>
          <w:b/>
          <w:bCs/>
          <w:szCs w:val="22"/>
        </w:rPr>
        <w:t xml:space="preserve"> here or attach additional documentation.</w:t>
      </w:r>
    </w:p>
    <w:p w14:paraId="41E6D3D9" w14:textId="77777777" w:rsidR="00354512" w:rsidRDefault="00354512" w:rsidP="00A46B55">
      <w:r>
        <w:br w:type="page"/>
      </w:r>
    </w:p>
    <w:p w14:paraId="5E54B5D0" w14:textId="50CF75CB" w:rsidR="004C654E" w:rsidRPr="00A46B55" w:rsidRDefault="00FF59BD" w:rsidP="00A46B55">
      <w:pPr>
        <w:pStyle w:val="Heading2"/>
        <w:jc w:val="center"/>
      </w:pPr>
      <w:bookmarkStart w:id="13" w:name="_Toc82412395"/>
      <w:r w:rsidRPr="00A46B55">
        <w:lastRenderedPageBreak/>
        <w:t xml:space="preserve">APPENDIX </w:t>
      </w:r>
      <w:r w:rsidR="008B1861" w:rsidRPr="00A46B55">
        <w:t>4</w:t>
      </w:r>
      <w:bookmarkEnd w:id="13"/>
    </w:p>
    <w:p w14:paraId="72CFCA5F" w14:textId="4D90E8E3" w:rsidR="004C654E" w:rsidRPr="00E03BA9" w:rsidRDefault="00845C0E" w:rsidP="00A46B55">
      <w:pPr>
        <w:pStyle w:val="Heading3"/>
        <w:spacing w:after="240"/>
        <w:jc w:val="center"/>
      </w:pPr>
      <w:r w:rsidRPr="00E03BA9">
        <w:t>SITE IDENTIFICATION LIST</w:t>
      </w:r>
    </w:p>
    <w:p w14:paraId="2893883D" w14:textId="1AF96FC0" w:rsidR="004C654E" w:rsidRPr="00E03BA9" w:rsidRDefault="004C654E" w:rsidP="004C654E">
      <w:pPr>
        <w:rPr>
          <w:rFonts w:cs="Arial"/>
          <w:szCs w:val="22"/>
        </w:rPr>
      </w:pPr>
      <w:r w:rsidRPr="00E03BA9">
        <w:rPr>
          <w:rFonts w:cs="Arial"/>
          <w:szCs w:val="22"/>
        </w:rPr>
        <w:t xml:space="preserve">Provide a completed </w:t>
      </w:r>
      <w:r w:rsidRPr="00E03BA9">
        <w:rPr>
          <w:rFonts w:cs="Arial"/>
          <w:i/>
          <w:iCs/>
          <w:szCs w:val="22"/>
        </w:rPr>
        <w:t xml:space="preserve">Site Identification List (Appendix </w:t>
      </w:r>
      <w:r w:rsidR="00E06EA1">
        <w:rPr>
          <w:rFonts w:cs="Arial"/>
          <w:i/>
          <w:iCs/>
          <w:szCs w:val="22"/>
        </w:rPr>
        <w:t>4</w:t>
      </w:r>
      <w:r w:rsidRPr="00E03BA9">
        <w:rPr>
          <w:rFonts w:cs="Arial"/>
          <w:i/>
          <w:iCs/>
          <w:szCs w:val="22"/>
        </w:rPr>
        <w:t>)</w:t>
      </w:r>
      <w:r w:rsidRPr="00E03BA9">
        <w:rPr>
          <w:rFonts w:cs="Arial"/>
          <w:szCs w:val="22"/>
        </w:rPr>
        <w:t xml:space="preserve"> </w:t>
      </w:r>
      <w:r w:rsidR="0011300B" w:rsidRPr="00E03BA9">
        <w:rPr>
          <w:rFonts w:cs="Arial"/>
          <w:szCs w:val="22"/>
        </w:rPr>
        <w:t xml:space="preserve">for all </w:t>
      </w:r>
      <w:r w:rsidR="00E06EA1">
        <w:rPr>
          <w:rFonts w:cs="Arial"/>
          <w:szCs w:val="22"/>
        </w:rPr>
        <w:t>identified</w:t>
      </w:r>
      <w:r w:rsidR="0011300B" w:rsidRPr="00E03BA9">
        <w:rPr>
          <w:rFonts w:cs="Arial"/>
          <w:szCs w:val="22"/>
        </w:rPr>
        <w:t xml:space="preserve"> site(s) to be served by the </w:t>
      </w:r>
      <w:r w:rsidR="00876A95">
        <w:rPr>
          <w:rFonts w:cs="Arial"/>
          <w:szCs w:val="22"/>
        </w:rPr>
        <w:t>applicant</w:t>
      </w:r>
      <w:r w:rsidR="0011300B" w:rsidRPr="00E03BA9">
        <w:rPr>
          <w:rFonts w:cs="Arial"/>
          <w:szCs w:val="22"/>
        </w:rPr>
        <w:t>.</w:t>
      </w:r>
      <w:r w:rsidR="00106E15">
        <w:rPr>
          <w:rFonts w:cs="Arial"/>
          <w:szCs w:val="22"/>
        </w:rPr>
        <w:t xml:space="preserve"> </w:t>
      </w:r>
    </w:p>
    <w:p w14:paraId="3EDE4B07" w14:textId="5EC3E673" w:rsidR="004C654E" w:rsidRDefault="004C654E" w:rsidP="004C654E">
      <w:pPr>
        <w:rPr>
          <w:rFonts w:eastAsia="Arial" w:cs="Arial"/>
          <w:i/>
          <w:iCs/>
          <w:szCs w:val="22"/>
        </w:rPr>
      </w:pPr>
      <w:r w:rsidRPr="00E03BA9">
        <w:rPr>
          <w:rFonts w:eastAsia="Arial" w:cs="Arial"/>
          <w:i/>
          <w:iCs/>
          <w:szCs w:val="22"/>
        </w:rPr>
        <w:t>The remainder of this page was intentionally left blank.</w:t>
      </w:r>
    </w:p>
    <w:p w14:paraId="1C6CB12E" w14:textId="77777777" w:rsidR="004C654E" w:rsidRDefault="004C654E">
      <w:pPr>
        <w:rPr>
          <w:rFonts w:eastAsia="Arial" w:cs="Arial"/>
          <w:i/>
          <w:iCs/>
          <w:szCs w:val="22"/>
        </w:rPr>
      </w:pPr>
      <w:r>
        <w:rPr>
          <w:rFonts w:eastAsia="Arial" w:cs="Arial"/>
          <w:i/>
          <w:iCs/>
          <w:szCs w:val="22"/>
        </w:rPr>
        <w:br w:type="page"/>
      </w:r>
    </w:p>
    <w:p w14:paraId="209FA906" w14:textId="21DD3E3B" w:rsidR="002B7EE9" w:rsidRPr="00A46B55" w:rsidRDefault="79F435C5" w:rsidP="00A46B55">
      <w:pPr>
        <w:pStyle w:val="Heading2"/>
        <w:jc w:val="center"/>
      </w:pPr>
      <w:bookmarkStart w:id="14" w:name="_Toc82412396"/>
      <w:r w:rsidRPr="00A46B55">
        <w:lastRenderedPageBreak/>
        <w:t xml:space="preserve">APPENDIX </w:t>
      </w:r>
      <w:r w:rsidR="003A6852" w:rsidRPr="00A46B55">
        <w:t>5</w:t>
      </w:r>
      <w:bookmarkEnd w:id="14"/>
    </w:p>
    <w:p w14:paraId="28240ACC" w14:textId="0174B212" w:rsidR="002B7EE9" w:rsidRPr="00866953" w:rsidRDefault="00EE1A91" w:rsidP="00A46B55">
      <w:pPr>
        <w:pStyle w:val="Heading3"/>
        <w:spacing w:after="240"/>
        <w:jc w:val="center"/>
      </w:pPr>
      <w:r>
        <w:t>PARTNERSHIP</w:t>
      </w:r>
      <w:r w:rsidRPr="79F435C5">
        <w:t xml:space="preserve"> MEMBER LIST</w:t>
      </w:r>
    </w:p>
    <w:p w14:paraId="09BEEFC2" w14:textId="6A02714C" w:rsidR="002B7EE9" w:rsidRDefault="79F435C5" w:rsidP="00204590">
      <w:pPr>
        <w:jc w:val="center"/>
        <w:rPr>
          <w:rFonts w:eastAsia="Times New Roman" w:cs="Arial"/>
          <w:b/>
          <w:bCs/>
          <w:szCs w:val="22"/>
        </w:rPr>
      </w:pPr>
      <w:r w:rsidRPr="79F435C5">
        <w:rPr>
          <w:rFonts w:eastAsia="Times New Roman" w:cs="Arial"/>
          <w:b/>
          <w:bCs/>
          <w:szCs w:val="22"/>
        </w:rPr>
        <w:t>(</w:t>
      </w:r>
      <w:r w:rsidR="00BB75BB">
        <w:rPr>
          <w:rFonts w:eastAsia="Times New Roman" w:cs="Arial"/>
          <w:b/>
          <w:bCs/>
          <w:szCs w:val="22"/>
        </w:rPr>
        <w:t>O</w:t>
      </w:r>
      <w:r w:rsidR="00BB75BB" w:rsidRPr="79F435C5">
        <w:rPr>
          <w:rFonts w:eastAsia="Times New Roman" w:cs="Arial"/>
          <w:b/>
          <w:bCs/>
          <w:szCs w:val="22"/>
        </w:rPr>
        <w:t xml:space="preserve">nly </w:t>
      </w:r>
      <w:r w:rsidRPr="79F435C5">
        <w:rPr>
          <w:rFonts w:eastAsia="Times New Roman" w:cs="Arial"/>
          <w:b/>
          <w:bCs/>
          <w:szCs w:val="22"/>
        </w:rPr>
        <w:t xml:space="preserve">required for applications submitted as a </w:t>
      </w:r>
      <w:r w:rsidR="00CA3602">
        <w:rPr>
          <w:rFonts w:eastAsia="Times New Roman" w:cs="Arial"/>
          <w:b/>
          <w:bCs/>
          <w:szCs w:val="22"/>
        </w:rPr>
        <w:t>partnership</w:t>
      </w:r>
      <w:r w:rsidR="00CA3602" w:rsidRPr="79F435C5">
        <w:rPr>
          <w:rFonts w:eastAsia="Times New Roman" w:cs="Arial"/>
          <w:b/>
          <w:bCs/>
          <w:szCs w:val="22"/>
        </w:rPr>
        <w:t xml:space="preserve"> </w:t>
      </w:r>
      <w:r w:rsidRPr="79F435C5">
        <w:rPr>
          <w:rFonts w:eastAsia="Times New Roman" w:cs="Arial"/>
          <w:b/>
          <w:bCs/>
          <w:szCs w:val="22"/>
        </w:rPr>
        <w:t>application</w:t>
      </w:r>
      <w:r w:rsidR="00BB75BB">
        <w:rPr>
          <w:rFonts w:eastAsia="Times New Roman" w:cs="Arial"/>
          <w:b/>
          <w:bCs/>
          <w:szCs w:val="22"/>
        </w:rPr>
        <w:t>.</w:t>
      </w:r>
      <w:r w:rsidRPr="79F435C5">
        <w:rPr>
          <w:rFonts w:eastAsia="Times New Roman" w:cs="Arial"/>
          <w:b/>
          <w:bCs/>
          <w:szCs w:val="22"/>
        </w:rPr>
        <w:t>)</w:t>
      </w:r>
    </w:p>
    <w:p w14:paraId="7AC15443" w14:textId="1AD962F7" w:rsidR="003A6852" w:rsidRDefault="003A6852" w:rsidP="008F3CD7">
      <w:pPr>
        <w:rPr>
          <w:rFonts w:eastAsia="Times New Roman" w:cs="Arial"/>
          <w:b/>
          <w:bCs/>
          <w:szCs w:val="22"/>
        </w:rPr>
      </w:pPr>
      <w:r>
        <w:rPr>
          <w:rFonts w:eastAsia="Times New Roman" w:cs="Arial"/>
          <w:b/>
          <w:bCs/>
          <w:szCs w:val="22"/>
        </w:rPr>
        <w:t xml:space="preserve">Note: </w:t>
      </w:r>
      <w:r w:rsidRPr="003A6852">
        <w:rPr>
          <w:rFonts w:eastAsia="Arial" w:cs="Arial"/>
          <w:b/>
          <w:bCs/>
          <w:szCs w:val="22"/>
        </w:rPr>
        <w:t xml:space="preserve">A partnership may only be formed between one building with a </w:t>
      </w:r>
      <w:r w:rsidR="00F666F4">
        <w:rPr>
          <w:rFonts w:eastAsia="Arial" w:cs="Arial"/>
          <w:b/>
          <w:bCs/>
          <w:szCs w:val="22"/>
        </w:rPr>
        <w:t>k</w:t>
      </w:r>
      <w:r w:rsidRPr="003A6852">
        <w:rPr>
          <w:rFonts w:eastAsia="Arial" w:cs="Arial"/>
          <w:b/>
          <w:bCs/>
          <w:szCs w:val="22"/>
        </w:rPr>
        <w:t xml:space="preserve">indergarten and </w:t>
      </w:r>
      <w:r w:rsidR="00557253">
        <w:rPr>
          <w:rFonts w:eastAsia="Arial" w:cs="Arial"/>
          <w:b/>
          <w:bCs/>
          <w:szCs w:val="22"/>
        </w:rPr>
        <w:t>f</w:t>
      </w:r>
      <w:r w:rsidRPr="003A6852">
        <w:rPr>
          <w:rFonts w:eastAsia="Arial" w:cs="Arial"/>
          <w:b/>
          <w:bCs/>
          <w:szCs w:val="22"/>
        </w:rPr>
        <w:t xml:space="preserve">irst </w:t>
      </w:r>
      <w:r w:rsidR="00557253">
        <w:rPr>
          <w:rFonts w:eastAsia="Arial" w:cs="Arial"/>
          <w:b/>
          <w:bCs/>
          <w:szCs w:val="22"/>
        </w:rPr>
        <w:t>g</w:t>
      </w:r>
      <w:r w:rsidRPr="003A6852">
        <w:rPr>
          <w:rFonts w:eastAsia="Arial" w:cs="Arial"/>
          <w:b/>
          <w:bCs/>
          <w:szCs w:val="22"/>
        </w:rPr>
        <w:t>rade and one external preschool.</w:t>
      </w:r>
    </w:p>
    <w:p w14:paraId="7D008910" w14:textId="115B15B9" w:rsidR="0005736B" w:rsidRPr="0005736B" w:rsidRDefault="79F435C5" w:rsidP="008F3CD7">
      <w:pPr>
        <w:rPr>
          <w:rFonts w:eastAsia="Times New Roman" w:cs="Arial"/>
          <w:szCs w:val="22"/>
        </w:rPr>
      </w:pPr>
      <w:r w:rsidRPr="79F435C5">
        <w:rPr>
          <w:rFonts w:eastAsia="Times New Roman" w:cs="Arial"/>
          <w:szCs w:val="22"/>
        </w:rPr>
        <w:t xml:space="preserve">Please list a contact for each organization that has agreed to participate in this application as a </w:t>
      </w:r>
      <w:r w:rsidR="00CA3602">
        <w:rPr>
          <w:rFonts w:eastAsia="Times New Roman" w:cs="Arial"/>
          <w:szCs w:val="22"/>
        </w:rPr>
        <w:t>partnership</w:t>
      </w:r>
      <w:r w:rsidR="00CA3602" w:rsidRPr="79F435C5">
        <w:rPr>
          <w:rFonts w:eastAsia="Times New Roman" w:cs="Arial"/>
          <w:szCs w:val="22"/>
        </w:rPr>
        <w:t xml:space="preserve"> </w:t>
      </w:r>
      <w:r w:rsidRPr="79F435C5">
        <w:rPr>
          <w:rFonts w:eastAsia="Times New Roman" w:cs="Arial"/>
          <w:szCs w:val="22"/>
        </w:rPr>
        <w:t>member.</w:t>
      </w:r>
    </w:p>
    <w:tbl>
      <w:tblPr>
        <w:tblStyle w:val="TableGrid"/>
        <w:tblW w:w="0" w:type="auto"/>
        <w:tblLook w:val="04A0" w:firstRow="1" w:lastRow="0" w:firstColumn="1" w:lastColumn="0" w:noHBand="0" w:noVBand="1"/>
      </w:tblPr>
      <w:tblGrid>
        <w:gridCol w:w="1642"/>
        <w:gridCol w:w="2953"/>
        <w:gridCol w:w="2065"/>
        <w:gridCol w:w="1664"/>
        <w:gridCol w:w="2466"/>
      </w:tblGrid>
      <w:tr w:rsidR="002B7EE9" w:rsidRPr="0005736B" w14:paraId="408B99D9" w14:textId="77777777" w:rsidTr="79F435C5">
        <w:tc>
          <w:tcPr>
            <w:tcW w:w="1705" w:type="dxa"/>
          </w:tcPr>
          <w:p w14:paraId="189735BB" w14:textId="77777777" w:rsidR="002B7EE9" w:rsidRPr="0005736B" w:rsidRDefault="79F435C5" w:rsidP="008F3CD7">
            <w:pPr>
              <w:jc w:val="center"/>
              <w:rPr>
                <w:rFonts w:eastAsia="Times New Roman" w:cs="Arial"/>
                <w:b/>
                <w:bCs/>
                <w:szCs w:val="22"/>
              </w:rPr>
            </w:pPr>
            <w:r w:rsidRPr="79F435C5">
              <w:rPr>
                <w:rFonts w:eastAsia="Times New Roman" w:cs="Arial"/>
                <w:b/>
                <w:bCs/>
                <w:szCs w:val="22"/>
              </w:rPr>
              <w:t>Organization IRN</w:t>
            </w:r>
          </w:p>
        </w:tc>
        <w:tc>
          <w:tcPr>
            <w:tcW w:w="4051" w:type="dxa"/>
          </w:tcPr>
          <w:p w14:paraId="7BF517C7" w14:textId="77777777" w:rsidR="002B7EE9" w:rsidRPr="0005736B" w:rsidRDefault="79F435C5" w:rsidP="008F3CD7">
            <w:pPr>
              <w:jc w:val="center"/>
              <w:rPr>
                <w:rFonts w:eastAsia="Times New Roman" w:cs="Arial"/>
                <w:b/>
                <w:bCs/>
                <w:szCs w:val="22"/>
              </w:rPr>
            </w:pPr>
            <w:r w:rsidRPr="79F435C5">
              <w:rPr>
                <w:rFonts w:eastAsia="Times New Roman" w:cs="Arial"/>
                <w:b/>
                <w:bCs/>
                <w:szCs w:val="22"/>
              </w:rPr>
              <w:t>Organization Name</w:t>
            </w:r>
          </w:p>
        </w:tc>
        <w:tc>
          <w:tcPr>
            <w:tcW w:w="2878" w:type="dxa"/>
          </w:tcPr>
          <w:p w14:paraId="049E2D20" w14:textId="77777777" w:rsidR="002B7EE9" w:rsidRPr="0005736B" w:rsidRDefault="79F435C5" w:rsidP="008F3CD7">
            <w:pPr>
              <w:jc w:val="center"/>
              <w:rPr>
                <w:rFonts w:eastAsia="Times New Roman" w:cs="Arial"/>
                <w:b/>
                <w:bCs/>
                <w:szCs w:val="22"/>
              </w:rPr>
            </w:pPr>
            <w:r w:rsidRPr="79F435C5">
              <w:rPr>
                <w:rFonts w:eastAsia="Times New Roman" w:cs="Arial"/>
                <w:b/>
                <w:bCs/>
                <w:szCs w:val="22"/>
              </w:rPr>
              <w:t>Contact Name</w:t>
            </w:r>
          </w:p>
        </w:tc>
        <w:tc>
          <w:tcPr>
            <w:tcW w:w="2161" w:type="dxa"/>
          </w:tcPr>
          <w:p w14:paraId="4335D39B" w14:textId="77777777" w:rsidR="002B7EE9" w:rsidRPr="0005736B" w:rsidRDefault="79F435C5" w:rsidP="008F3CD7">
            <w:pPr>
              <w:jc w:val="center"/>
              <w:rPr>
                <w:rFonts w:eastAsia="Times New Roman" w:cs="Arial"/>
                <w:b/>
                <w:bCs/>
                <w:szCs w:val="22"/>
              </w:rPr>
            </w:pPr>
            <w:r w:rsidRPr="79F435C5">
              <w:rPr>
                <w:rFonts w:eastAsia="Times New Roman" w:cs="Arial"/>
                <w:b/>
                <w:bCs/>
                <w:szCs w:val="22"/>
              </w:rPr>
              <w:t>Contact Phone</w:t>
            </w:r>
          </w:p>
        </w:tc>
        <w:tc>
          <w:tcPr>
            <w:tcW w:w="3595" w:type="dxa"/>
          </w:tcPr>
          <w:p w14:paraId="0303B6E1" w14:textId="77777777" w:rsidR="002B7EE9" w:rsidRPr="0005736B" w:rsidRDefault="79F435C5" w:rsidP="008F3CD7">
            <w:pPr>
              <w:jc w:val="center"/>
              <w:rPr>
                <w:rFonts w:eastAsia="Times New Roman" w:cs="Arial"/>
                <w:b/>
                <w:bCs/>
                <w:szCs w:val="22"/>
              </w:rPr>
            </w:pPr>
            <w:r w:rsidRPr="79F435C5">
              <w:rPr>
                <w:rFonts w:eastAsia="Times New Roman" w:cs="Arial"/>
                <w:b/>
                <w:bCs/>
                <w:szCs w:val="22"/>
              </w:rPr>
              <w:t>Contact Email</w:t>
            </w:r>
          </w:p>
        </w:tc>
      </w:tr>
      <w:tr w:rsidR="002B7EE9" w14:paraId="25640731" w14:textId="77777777" w:rsidTr="79F435C5">
        <w:tc>
          <w:tcPr>
            <w:tcW w:w="1705" w:type="dxa"/>
          </w:tcPr>
          <w:p w14:paraId="4699F7F2" w14:textId="77777777" w:rsidR="002B7EE9" w:rsidRDefault="002B7EE9" w:rsidP="008F3CD7">
            <w:pPr>
              <w:rPr>
                <w:rFonts w:eastAsia="Times New Roman" w:cs="Arial"/>
                <w:bCs/>
                <w:szCs w:val="22"/>
              </w:rPr>
            </w:pPr>
          </w:p>
        </w:tc>
        <w:tc>
          <w:tcPr>
            <w:tcW w:w="4051" w:type="dxa"/>
          </w:tcPr>
          <w:p w14:paraId="1BC9CECA" w14:textId="77777777" w:rsidR="002B7EE9" w:rsidRDefault="002B7EE9" w:rsidP="008F3CD7">
            <w:pPr>
              <w:rPr>
                <w:rFonts w:eastAsia="Times New Roman" w:cs="Arial"/>
                <w:bCs/>
                <w:szCs w:val="22"/>
              </w:rPr>
            </w:pPr>
          </w:p>
        </w:tc>
        <w:tc>
          <w:tcPr>
            <w:tcW w:w="2878" w:type="dxa"/>
          </w:tcPr>
          <w:p w14:paraId="280EE6FD" w14:textId="77777777" w:rsidR="002B7EE9" w:rsidRDefault="002B7EE9" w:rsidP="008F3CD7">
            <w:pPr>
              <w:rPr>
                <w:rFonts w:eastAsia="Times New Roman" w:cs="Arial"/>
                <w:bCs/>
                <w:szCs w:val="22"/>
              </w:rPr>
            </w:pPr>
          </w:p>
        </w:tc>
        <w:tc>
          <w:tcPr>
            <w:tcW w:w="2161" w:type="dxa"/>
          </w:tcPr>
          <w:p w14:paraId="5EC035F3" w14:textId="77777777" w:rsidR="002B7EE9" w:rsidRDefault="002B7EE9" w:rsidP="008F3CD7">
            <w:pPr>
              <w:rPr>
                <w:rFonts w:eastAsia="Times New Roman" w:cs="Arial"/>
                <w:bCs/>
                <w:szCs w:val="22"/>
              </w:rPr>
            </w:pPr>
          </w:p>
        </w:tc>
        <w:tc>
          <w:tcPr>
            <w:tcW w:w="3595" w:type="dxa"/>
          </w:tcPr>
          <w:p w14:paraId="0EE29468" w14:textId="77777777" w:rsidR="002B7EE9" w:rsidRDefault="002B7EE9" w:rsidP="008F3CD7">
            <w:pPr>
              <w:rPr>
                <w:rFonts w:eastAsia="Times New Roman" w:cs="Arial"/>
                <w:bCs/>
                <w:szCs w:val="22"/>
              </w:rPr>
            </w:pPr>
          </w:p>
        </w:tc>
      </w:tr>
      <w:tr w:rsidR="002B7EE9" w14:paraId="2717272F" w14:textId="77777777" w:rsidTr="79F435C5">
        <w:tc>
          <w:tcPr>
            <w:tcW w:w="1705" w:type="dxa"/>
          </w:tcPr>
          <w:p w14:paraId="09749921" w14:textId="77777777" w:rsidR="002B7EE9" w:rsidRDefault="002B7EE9" w:rsidP="008F3CD7">
            <w:pPr>
              <w:rPr>
                <w:rFonts w:eastAsia="Times New Roman" w:cs="Arial"/>
                <w:bCs/>
                <w:szCs w:val="22"/>
              </w:rPr>
            </w:pPr>
          </w:p>
        </w:tc>
        <w:tc>
          <w:tcPr>
            <w:tcW w:w="4051" w:type="dxa"/>
          </w:tcPr>
          <w:p w14:paraId="59232E8D" w14:textId="77777777" w:rsidR="002B7EE9" w:rsidRDefault="002B7EE9" w:rsidP="008F3CD7">
            <w:pPr>
              <w:rPr>
                <w:rFonts w:eastAsia="Times New Roman" w:cs="Arial"/>
                <w:bCs/>
                <w:szCs w:val="22"/>
              </w:rPr>
            </w:pPr>
          </w:p>
        </w:tc>
        <w:tc>
          <w:tcPr>
            <w:tcW w:w="2878" w:type="dxa"/>
          </w:tcPr>
          <w:p w14:paraId="35BDAD77" w14:textId="77777777" w:rsidR="002B7EE9" w:rsidRDefault="002B7EE9" w:rsidP="008F3CD7">
            <w:pPr>
              <w:rPr>
                <w:rFonts w:eastAsia="Times New Roman" w:cs="Arial"/>
                <w:bCs/>
                <w:szCs w:val="22"/>
              </w:rPr>
            </w:pPr>
          </w:p>
        </w:tc>
        <w:tc>
          <w:tcPr>
            <w:tcW w:w="2161" w:type="dxa"/>
          </w:tcPr>
          <w:p w14:paraId="48B48AB1" w14:textId="77777777" w:rsidR="002B7EE9" w:rsidRDefault="002B7EE9" w:rsidP="008F3CD7">
            <w:pPr>
              <w:rPr>
                <w:rFonts w:eastAsia="Times New Roman" w:cs="Arial"/>
                <w:bCs/>
                <w:szCs w:val="22"/>
              </w:rPr>
            </w:pPr>
          </w:p>
        </w:tc>
        <w:tc>
          <w:tcPr>
            <w:tcW w:w="3595" w:type="dxa"/>
          </w:tcPr>
          <w:p w14:paraId="513987AF" w14:textId="77777777" w:rsidR="002B7EE9" w:rsidRDefault="002B7EE9" w:rsidP="008F3CD7">
            <w:pPr>
              <w:rPr>
                <w:rFonts w:eastAsia="Times New Roman" w:cs="Arial"/>
                <w:bCs/>
                <w:szCs w:val="22"/>
              </w:rPr>
            </w:pPr>
          </w:p>
        </w:tc>
      </w:tr>
    </w:tbl>
    <w:p w14:paraId="2082A51A" w14:textId="3AA74A9C" w:rsidR="00EC3AA0" w:rsidRPr="00354512" w:rsidRDefault="00EC3AA0" w:rsidP="008F3CD7">
      <w:pPr>
        <w:rPr>
          <w:rFonts w:cs="Arial"/>
          <w:b/>
          <w:bCs/>
          <w:caps/>
          <w:spacing w:val="15"/>
          <w:szCs w:val="22"/>
        </w:rPr>
      </w:pPr>
    </w:p>
    <w:p w14:paraId="16F38FF9" w14:textId="03466FAA" w:rsidR="002279B7" w:rsidRPr="00F47469" w:rsidRDefault="002279B7" w:rsidP="008F3CD7">
      <w:pPr>
        <w:rPr>
          <w:b/>
          <w:caps/>
        </w:rPr>
      </w:pPr>
      <w:r w:rsidRPr="00F47469">
        <w:rPr>
          <w:b/>
          <w:caps/>
        </w:rPr>
        <w:t xml:space="preserve">For each partner organiZATION, ATTACH AND EXECUTED MEMORANDUM OF AGREEMENT BETWEEN THE </w:t>
      </w:r>
      <w:r w:rsidR="00985691" w:rsidRPr="00F47469">
        <w:rPr>
          <w:b/>
          <w:caps/>
        </w:rPr>
        <w:t>applicant</w:t>
      </w:r>
      <w:r w:rsidRPr="00F47469">
        <w:rPr>
          <w:b/>
          <w:caps/>
        </w:rPr>
        <w:t xml:space="preserve"> AND </w:t>
      </w:r>
      <w:r w:rsidR="00985691" w:rsidRPr="00F47469">
        <w:rPr>
          <w:b/>
          <w:caps/>
        </w:rPr>
        <w:t xml:space="preserve">partner </w:t>
      </w:r>
      <w:r w:rsidRPr="00F47469">
        <w:rPr>
          <w:b/>
          <w:caps/>
        </w:rPr>
        <w:t>DETAILING THE ROLES, RESPONSIBLITIES, AND FUNDING PLAN FOR EACH MEMBER.</w:t>
      </w:r>
    </w:p>
    <w:p w14:paraId="39F95598" w14:textId="753B74CB" w:rsidR="00941655" w:rsidRPr="00354512" w:rsidRDefault="00941655" w:rsidP="008F3CD7">
      <w:pPr>
        <w:rPr>
          <w:rFonts w:cs="Arial"/>
          <w:b/>
          <w:bCs/>
          <w:spacing w:val="15"/>
          <w:szCs w:val="22"/>
        </w:rPr>
      </w:pPr>
      <w:bookmarkStart w:id="15" w:name="_SRCL_Subgrant_Grant"/>
      <w:bookmarkStart w:id="16" w:name="_Toc503428397"/>
      <w:bookmarkEnd w:id="15"/>
    </w:p>
    <w:bookmarkEnd w:id="16"/>
    <w:sectPr w:rsidR="00941655" w:rsidRPr="00354512" w:rsidSect="00AB011A">
      <w:headerReference w:type="default" r:id="rId16"/>
      <w:footerReference w:type="default" r:id="rId17"/>
      <w:pgSz w:w="12240" w:h="15840"/>
      <w:pgMar w:top="1526" w:right="720" w:bottom="1354" w:left="720" w:header="0" w:footer="605"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B977D" w14:textId="77777777" w:rsidR="002F4BBC" w:rsidRDefault="002F4BBC">
      <w:pPr>
        <w:spacing w:after="0"/>
      </w:pPr>
      <w:r>
        <w:separator/>
      </w:r>
    </w:p>
  </w:endnote>
  <w:endnote w:type="continuationSeparator" w:id="0">
    <w:p w14:paraId="461688E3" w14:textId="77777777" w:rsidR="002F4BBC" w:rsidRDefault="002F4BBC">
      <w:pPr>
        <w:spacing w:after="0"/>
      </w:pPr>
      <w:r>
        <w:continuationSeparator/>
      </w:r>
    </w:p>
  </w:endnote>
  <w:endnote w:type="continuationNotice" w:id="1">
    <w:p w14:paraId="104345FF" w14:textId="77777777" w:rsidR="002F4BBC" w:rsidRDefault="002F4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A6EC2" w14:textId="44D2913C" w:rsidR="008F3CD7" w:rsidRPr="008F3CD7" w:rsidRDefault="00FA67D7" w:rsidP="007E281B">
    <w:pPr>
      <w:pStyle w:val="Footer"/>
      <w:tabs>
        <w:tab w:val="left" w:pos="9810"/>
      </w:tabs>
    </w:pPr>
    <w:r>
      <w:rPr>
        <w:noProof/>
      </w:rPr>
      <mc:AlternateContent>
        <mc:Choice Requires="wps">
          <w:drawing>
            <wp:anchor distT="45720" distB="45720" distL="114300" distR="114300" simplePos="0" relativeHeight="251658240" behindDoc="0" locked="0" layoutInCell="1" allowOverlap="1" wp14:anchorId="5D1A8DED" wp14:editId="3DB76F3F">
              <wp:simplePos x="0" y="0"/>
              <wp:positionH relativeFrom="column">
                <wp:posOffset>114300</wp:posOffset>
              </wp:positionH>
              <wp:positionV relativeFrom="paragraph">
                <wp:posOffset>145415</wp:posOffset>
              </wp:positionV>
              <wp:extent cx="4177665" cy="3143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7665" cy="314325"/>
                      </a:xfrm>
                      <a:prstGeom prst="rect">
                        <a:avLst/>
                      </a:prstGeom>
                      <a:noFill/>
                      <a:ln w="9525">
                        <a:noFill/>
                        <a:miter lim="800000"/>
                        <a:headEnd/>
                        <a:tailEnd/>
                      </a:ln>
                    </wps:spPr>
                    <wps:txbx>
                      <w:txbxContent>
                        <w:p w14:paraId="76520D3B" w14:textId="17ABC551" w:rsidR="00FA67D7" w:rsidRPr="00F5360D" w:rsidRDefault="00053846">
                          <w:pPr>
                            <w:rPr>
                              <w:rFonts w:cs="Arial"/>
                              <w:color w:val="FFFFFF" w:themeColor="background1"/>
                              <w:sz w:val="18"/>
                              <w:szCs w:val="18"/>
                            </w:rPr>
                          </w:pPr>
                          <w:r w:rsidRPr="00F5360D">
                            <w:rPr>
                              <w:rFonts w:cs="Arial"/>
                              <w:color w:val="FFFFFF" w:themeColor="background1"/>
                              <w:sz w:val="18"/>
                              <w:szCs w:val="18"/>
                            </w:rPr>
                            <w:t xml:space="preserve">Page </w:t>
                          </w:r>
                          <w:r w:rsidRPr="00F5360D">
                            <w:rPr>
                              <w:rFonts w:cs="Arial"/>
                              <w:color w:val="FFFFFF" w:themeColor="background1"/>
                              <w:sz w:val="18"/>
                              <w:szCs w:val="18"/>
                            </w:rPr>
                            <w:fldChar w:fldCharType="begin"/>
                          </w:r>
                          <w:r w:rsidRPr="00F5360D">
                            <w:rPr>
                              <w:rFonts w:cs="Arial"/>
                              <w:color w:val="FFFFFF" w:themeColor="background1"/>
                              <w:sz w:val="18"/>
                              <w:szCs w:val="18"/>
                            </w:rPr>
                            <w:instrText xml:space="preserve"> PAGE  \* Arabic  \* MERGEFORMAT </w:instrText>
                          </w:r>
                          <w:r w:rsidRPr="00F5360D">
                            <w:rPr>
                              <w:rFonts w:cs="Arial"/>
                              <w:color w:val="FFFFFF" w:themeColor="background1"/>
                              <w:sz w:val="18"/>
                              <w:szCs w:val="18"/>
                            </w:rPr>
                            <w:fldChar w:fldCharType="separate"/>
                          </w:r>
                          <w:r w:rsidRPr="00F5360D">
                            <w:rPr>
                              <w:rFonts w:cs="Arial"/>
                              <w:noProof/>
                              <w:color w:val="FFFFFF" w:themeColor="background1"/>
                              <w:sz w:val="18"/>
                              <w:szCs w:val="18"/>
                            </w:rPr>
                            <w:t>1</w:t>
                          </w:r>
                          <w:r w:rsidRPr="00F5360D">
                            <w:rPr>
                              <w:rFonts w:cs="Arial"/>
                              <w:color w:val="FFFFFF" w:themeColor="background1"/>
                              <w:sz w:val="18"/>
                              <w:szCs w:val="18"/>
                            </w:rPr>
                            <w:fldChar w:fldCharType="end"/>
                          </w:r>
                          <w:r w:rsidR="00F5360D" w:rsidRPr="00F5360D">
                            <w:rPr>
                              <w:rFonts w:cs="Arial"/>
                              <w:color w:val="FFFFFF" w:themeColor="background1"/>
                              <w:sz w:val="18"/>
                              <w:szCs w:val="18"/>
                            </w:rPr>
                            <w:t xml:space="preserve"> </w:t>
                          </w:r>
                          <w:r w:rsidRPr="00F5360D">
                            <w:rPr>
                              <w:rFonts w:cs="Arial"/>
                              <w:color w:val="FFFFFF" w:themeColor="background1"/>
                              <w:sz w:val="18"/>
                              <w:szCs w:val="18"/>
                            </w:rPr>
                            <w:t>|</w:t>
                          </w:r>
                          <w:r w:rsidR="00F5360D" w:rsidRPr="00F5360D">
                            <w:rPr>
                              <w:rFonts w:cs="Arial"/>
                              <w:color w:val="FFFFFF" w:themeColor="background1"/>
                              <w:sz w:val="18"/>
                              <w:szCs w:val="18"/>
                            </w:rPr>
                            <w:t xml:space="preserve"> </w:t>
                          </w:r>
                          <w:r w:rsidRPr="00F5360D">
                            <w:rPr>
                              <w:rFonts w:cs="Arial"/>
                              <w:color w:val="FFFFFF" w:themeColor="background1"/>
                              <w:sz w:val="18"/>
                              <w:szCs w:val="18"/>
                            </w:rPr>
                            <w:t>Each Child Reads Grant</w:t>
                          </w:r>
                          <w:r w:rsidR="00F5360D" w:rsidRPr="00F5360D">
                            <w:rPr>
                              <w:rFonts w:cs="Arial"/>
                              <w:color w:val="FFFFFF" w:themeColor="background1"/>
                              <w:sz w:val="18"/>
                              <w:szCs w:val="18"/>
                            </w:rPr>
                            <w:t xml:space="preserve"> </w:t>
                          </w:r>
                          <w:r w:rsidRPr="00F5360D">
                            <w:rPr>
                              <w:rFonts w:cs="Arial"/>
                              <w:color w:val="FFFFFF" w:themeColor="background1"/>
                              <w:sz w:val="18"/>
                              <w:szCs w:val="18"/>
                            </w:rPr>
                            <w:t>|</w:t>
                          </w:r>
                          <w:r w:rsidR="00F5360D" w:rsidRPr="00F5360D">
                            <w:rPr>
                              <w:rFonts w:cs="Arial"/>
                              <w:color w:val="FFFFFF" w:themeColor="background1"/>
                              <w:sz w:val="18"/>
                              <w:szCs w:val="18"/>
                            </w:rPr>
                            <w:t xml:space="preserve"> </w:t>
                          </w:r>
                          <w:r w:rsidRPr="00F5360D">
                            <w:rPr>
                              <w:rFonts w:cs="Arial"/>
                              <w:color w:val="FFFFFF" w:themeColor="background1"/>
                              <w:sz w:val="18"/>
                              <w:szCs w:val="18"/>
                            </w:rPr>
                            <w:t>Septem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A8DED" id="_x0000_t202" coordsize="21600,21600" o:spt="202" path="m,l,21600r21600,l21600,xe">
              <v:stroke joinstyle="miter"/>
              <v:path gradientshapeok="t" o:connecttype="rect"/>
            </v:shapetype>
            <v:shape id="_x0000_s1028" type="#_x0000_t202" style="position:absolute;margin-left:9pt;margin-top:11.45pt;width:328.95pt;height:2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" filled="f" stroked="f">
              <v:textbox>
                <w:txbxContent>
                  <w:p w14:paraId="76520D3B" w14:textId="17ABC551" w:rsidR="00FA67D7" w:rsidRPr="00F5360D" w:rsidRDefault="00053846">
                    <w:pPr>
                      <w:rPr>
                        <w:rFonts w:cs="Arial"/>
                        <w:color w:val="FFFFFF" w:themeColor="background1"/>
                        <w:sz w:val="18"/>
                        <w:szCs w:val="18"/>
                      </w:rPr>
                    </w:pPr>
                    <w:r w:rsidRPr="00F5360D">
                      <w:rPr>
                        <w:rFonts w:cs="Arial"/>
                        <w:color w:val="FFFFFF" w:themeColor="background1"/>
                        <w:sz w:val="18"/>
                        <w:szCs w:val="18"/>
                      </w:rPr>
                      <w:t xml:space="preserve">Page </w:t>
                    </w:r>
                    <w:r w:rsidRPr="00F5360D">
                      <w:rPr>
                        <w:rFonts w:cs="Arial"/>
                        <w:color w:val="FFFFFF" w:themeColor="background1"/>
                        <w:sz w:val="18"/>
                        <w:szCs w:val="18"/>
                      </w:rPr>
                      <w:fldChar w:fldCharType="begin"/>
                    </w:r>
                    <w:r w:rsidRPr="00F5360D">
                      <w:rPr>
                        <w:rFonts w:cs="Arial"/>
                        <w:color w:val="FFFFFF" w:themeColor="background1"/>
                        <w:sz w:val="18"/>
                        <w:szCs w:val="18"/>
                      </w:rPr>
                      <w:instrText xml:space="preserve"> PAGE  \* Arabic  \* MERGEFORMAT </w:instrText>
                    </w:r>
                    <w:r w:rsidRPr="00F5360D">
                      <w:rPr>
                        <w:rFonts w:cs="Arial"/>
                        <w:color w:val="FFFFFF" w:themeColor="background1"/>
                        <w:sz w:val="18"/>
                        <w:szCs w:val="18"/>
                      </w:rPr>
                      <w:fldChar w:fldCharType="separate"/>
                    </w:r>
                    <w:r w:rsidRPr="00F5360D">
                      <w:rPr>
                        <w:rFonts w:cs="Arial"/>
                        <w:noProof/>
                        <w:color w:val="FFFFFF" w:themeColor="background1"/>
                        <w:sz w:val="18"/>
                        <w:szCs w:val="18"/>
                      </w:rPr>
                      <w:t>1</w:t>
                    </w:r>
                    <w:r w:rsidRPr="00F5360D">
                      <w:rPr>
                        <w:rFonts w:cs="Arial"/>
                        <w:color w:val="FFFFFF" w:themeColor="background1"/>
                        <w:sz w:val="18"/>
                        <w:szCs w:val="18"/>
                      </w:rPr>
                      <w:fldChar w:fldCharType="end"/>
                    </w:r>
                    <w:r w:rsidR="00F5360D" w:rsidRPr="00F5360D">
                      <w:rPr>
                        <w:rFonts w:cs="Arial"/>
                        <w:color w:val="FFFFFF" w:themeColor="background1"/>
                        <w:sz w:val="18"/>
                        <w:szCs w:val="18"/>
                      </w:rPr>
                      <w:t xml:space="preserve"> </w:t>
                    </w:r>
                    <w:r w:rsidRPr="00F5360D">
                      <w:rPr>
                        <w:rFonts w:cs="Arial"/>
                        <w:color w:val="FFFFFF" w:themeColor="background1"/>
                        <w:sz w:val="18"/>
                        <w:szCs w:val="18"/>
                      </w:rPr>
                      <w:t>|</w:t>
                    </w:r>
                    <w:r w:rsidR="00F5360D" w:rsidRPr="00F5360D">
                      <w:rPr>
                        <w:rFonts w:cs="Arial"/>
                        <w:color w:val="FFFFFF" w:themeColor="background1"/>
                        <w:sz w:val="18"/>
                        <w:szCs w:val="18"/>
                      </w:rPr>
                      <w:t xml:space="preserve"> </w:t>
                    </w:r>
                    <w:r w:rsidRPr="00F5360D">
                      <w:rPr>
                        <w:rFonts w:cs="Arial"/>
                        <w:color w:val="FFFFFF" w:themeColor="background1"/>
                        <w:sz w:val="18"/>
                        <w:szCs w:val="18"/>
                      </w:rPr>
                      <w:t>Each Child Reads Grant</w:t>
                    </w:r>
                    <w:r w:rsidR="00F5360D" w:rsidRPr="00F5360D">
                      <w:rPr>
                        <w:rFonts w:cs="Arial"/>
                        <w:color w:val="FFFFFF" w:themeColor="background1"/>
                        <w:sz w:val="18"/>
                        <w:szCs w:val="18"/>
                      </w:rPr>
                      <w:t xml:space="preserve"> </w:t>
                    </w:r>
                    <w:r w:rsidRPr="00F5360D">
                      <w:rPr>
                        <w:rFonts w:cs="Arial"/>
                        <w:color w:val="FFFFFF" w:themeColor="background1"/>
                        <w:sz w:val="18"/>
                        <w:szCs w:val="18"/>
                      </w:rPr>
                      <w:t>|</w:t>
                    </w:r>
                    <w:r w:rsidR="00F5360D" w:rsidRPr="00F5360D">
                      <w:rPr>
                        <w:rFonts w:cs="Arial"/>
                        <w:color w:val="FFFFFF" w:themeColor="background1"/>
                        <w:sz w:val="18"/>
                        <w:szCs w:val="18"/>
                      </w:rPr>
                      <w:t xml:space="preserve"> </w:t>
                    </w:r>
                    <w:r w:rsidRPr="00F5360D">
                      <w:rPr>
                        <w:rFonts w:cs="Arial"/>
                        <w:color w:val="FFFFFF" w:themeColor="background1"/>
                        <w:sz w:val="18"/>
                        <w:szCs w:val="18"/>
                      </w:rPr>
                      <w:t>September 2021</w:t>
                    </w:r>
                  </w:p>
                </w:txbxContent>
              </v:textbox>
            </v:shape>
          </w:pict>
        </mc:Fallback>
      </mc:AlternateContent>
    </w:r>
    <w:r w:rsidR="008F3CD7">
      <w:rPr>
        <w:noProof/>
        <w:color w:val="2B579A"/>
        <w:shd w:val="clear" w:color="auto" w:fill="E6E6E6"/>
      </w:rPr>
      <w:drawing>
        <wp:anchor distT="0" distB="0" distL="114300" distR="114300" simplePos="0" relativeHeight="251660288" behindDoc="1" locked="0" layoutInCell="1" allowOverlap="1" wp14:anchorId="105A6339" wp14:editId="6605287E">
          <wp:simplePos x="0" y="0"/>
          <wp:positionH relativeFrom="page">
            <wp:align>right</wp:align>
          </wp:positionH>
          <wp:positionV relativeFrom="paragraph">
            <wp:posOffset>-695939</wp:posOffset>
          </wp:positionV>
          <wp:extent cx="7734422" cy="1344930"/>
          <wp:effectExtent l="0" t="0" r="0" b="7620"/>
          <wp:wrapNone/>
          <wp:docPr id="23" name="Picture 23" descr="Ohio Department of Education grey green logo"/>
          <wp:cNvGraphicFramePr/>
          <a:graphic xmlns:a="http://schemas.openxmlformats.org/drawingml/2006/main">
            <a:graphicData uri="http://schemas.openxmlformats.org/drawingml/2006/picture">
              <pic:pic xmlns:pic="http://schemas.openxmlformats.org/drawingml/2006/picture">
                <pic:nvPicPr>
                  <pic:cNvPr id="23" name="Picture 23" descr="Ohio Department of Education grey green logo"/>
                  <pic:cNvPicPr/>
                </pic:nvPicPr>
                <pic:blipFill>
                  <a:blip r:embed="rId1">
                    <a:extLst>
                      <a:ext uri="{28A0092B-C50C-407E-A947-70E740481C1C}">
                        <a14:useLocalDpi xmlns:a14="http://schemas.microsoft.com/office/drawing/2010/main" val="0"/>
                      </a:ext>
                    </a:extLst>
                  </a:blip>
                  <a:stretch>
                    <a:fillRect/>
                  </a:stretch>
                </pic:blipFill>
                <pic:spPr>
                  <a:xfrm>
                    <a:off x="0" y="0"/>
                    <a:ext cx="7734422" cy="13449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FDA84" w14:textId="6B1A306D" w:rsidR="00F5360D" w:rsidRPr="008F3CD7" w:rsidRDefault="00AB011A" w:rsidP="008F3CD7">
    <w:pPr>
      <w:pStyle w:val="Footer"/>
    </w:pPr>
    <w:r>
      <w:rPr>
        <w:noProof/>
        <w:color w:val="2B579A"/>
        <w:shd w:val="clear" w:color="auto" w:fill="E6E6E6"/>
      </w:rPr>
      <w:drawing>
        <wp:anchor distT="0" distB="0" distL="114300" distR="114300" simplePos="0" relativeHeight="251663360" behindDoc="1" locked="0" layoutInCell="1" allowOverlap="1" wp14:anchorId="66C0ACF6" wp14:editId="487D6DE1">
          <wp:simplePos x="0" y="0"/>
          <wp:positionH relativeFrom="page">
            <wp:align>left</wp:align>
          </wp:positionH>
          <wp:positionV relativeFrom="paragraph">
            <wp:posOffset>-762000</wp:posOffset>
          </wp:positionV>
          <wp:extent cx="7734422" cy="1344930"/>
          <wp:effectExtent l="0" t="0" r="0" b="7620"/>
          <wp:wrapNone/>
          <wp:docPr id="3" name="Picture 3" descr="Ohio Department of Education grey green logo"/>
          <wp:cNvGraphicFramePr/>
          <a:graphic xmlns:a="http://schemas.openxmlformats.org/drawingml/2006/main">
            <a:graphicData uri="http://schemas.openxmlformats.org/drawingml/2006/picture">
              <pic:pic xmlns:pic="http://schemas.openxmlformats.org/drawingml/2006/picture">
                <pic:nvPicPr>
                  <pic:cNvPr id="23" name="Picture 23" descr="Ohio Department of Education grey green logo"/>
                  <pic:cNvPicPr/>
                </pic:nvPicPr>
                <pic:blipFill>
                  <a:blip r:embed="rId1">
                    <a:extLst>
                      <a:ext uri="{28A0092B-C50C-407E-A947-70E740481C1C}">
                        <a14:useLocalDpi xmlns:a14="http://schemas.microsoft.com/office/drawing/2010/main" val="0"/>
                      </a:ext>
                    </a:extLst>
                  </a:blip>
                  <a:stretch>
                    <a:fillRect/>
                  </a:stretch>
                </pic:blipFill>
                <pic:spPr>
                  <a:xfrm>
                    <a:off x="0" y="0"/>
                    <a:ext cx="7734422" cy="1344930"/>
                  </a:xfrm>
                  <a:prstGeom prst="rect">
                    <a:avLst/>
                  </a:prstGeom>
                </pic:spPr>
              </pic:pic>
            </a:graphicData>
          </a:graphic>
          <wp14:sizeRelH relativeFrom="page">
            <wp14:pctWidth>0</wp14:pctWidth>
          </wp14:sizeRelH>
          <wp14:sizeRelV relativeFrom="page">
            <wp14:pctHeight>0</wp14:pctHeight>
          </wp14:sizeRelV>
        </wp:anchor>
      </w:drawing>
    </w:r>
    <w:r w:rsidR="00F5360D">
      <w:rPr>
        <w:noProof/>
      </w:rPr>
      <mc:AlternateContent>
        <mc:Choice Requires="wps">
          <w:drawing>
            <wp:anchor distT="45720" distB="45720" distL="114300" distR="114300" simplePos="0" relativeHeight="251661312" behindDoc="0" locked="0" layoutInCell="1" allowOverlap="1" wp14:anchorId="73DEC69A" wp14:editId="4475FB2E">
              <wp:simplePos x="0" y="0"/>
              <wp:positionH relativeFrom="column">
                <wp:posOffset>114300</wp:posOffset>
              </wp:positionH>
              <wp:positionV relativeFrom="paragraph">
                <wp:posOffset>145415</wp:posOffset>
              </wp:positionV>
              <wp:extent cx="4177665" cy="31432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7665" cy="314325"/>
                      </a:xfrm>
                      <a:prstGeom prst="rect">
                        <a:avLst/>
                      </a:prstGeom>
                      <a:noFill/>
                      <a:ln w="9525">
                        <a:noFill/>
                        <a:miter lim="800000"/>
                        <a:headEnd/>
                        <a:tailEnd/>
                      </a:ln>
                    </wps:spPr>
                    <wps:txbx>
                      <w:txbxContent>
                        <w:p w14:paraId="4227F005" w14:textId="77777777" w:rsidR="00F5360D" w:rsidRPr="00AB011A" w:rsidRDefault="00F5360D">
                          <w:pPr>
                            <w:rPr>
                              <w:rFonts w:cs="Arial"/>
                              <w:color w:val="FFFFFF" w:themeColor="background1"/>
                              <w:sz w:val="18"/>
                              <w:szCs w:val="18"/>
                            </w:rPr>
                          </w:pPr>
                          <w:r w:rsidRPr="00AB011A">
                            <w:rPr>
                              <w:rFonts w:cs="Arial"/>
                              <w:color w:val="FFFFFF" w:themeColor="background1"/>
                              <w:sz w:val="18"/>
                              <w:szCs w:val="18"/>
                            </w:rPr>
                            <w:t xml:space="preserve">Page </w:t>
                          </w:r>
                          <w:r w:rsidRPr="00AB011A">
                            <w:rPr>
                              <w:rFonts w:cs="Arial"/>
                              <w:color w:val="FFFFFF" w:themeColor="background1"/>
                              <w:sz w:val="18"/>
                              <w:szCs w:val="18"/>
                            </w:rPr>
                            <w:fldChar w:fldCharType="begin"/>
                          </w:r>
                          <w:r w:rsidRPr="00AB011A">
                            <w:rPr>
                              <w:rFonts w:cs="Arial"/>
                              <w:color w:val="FFFFFF" w:themeColor="background1"/>
                              <w:sz w:val="18"/>
                              <w:szCs w:val="18"/>
                            </w:rPr>
                            <w:instrText xml:space="preserve"> PAGE  \* Arabic  \* MERGEFORMAT </w:instrText>
                          </w:r>
                          <w:r w:rsidRPr="00AB011A">
                            <w:rPr>
                              <w:rFonts w:cs="Arial"/>
                              <w:color w:val="FFFFFF" w:themeColor="background1"/>
                              <w:sz w:val="18"/>
                              <w:szCs w:val="18"/>
                            </w:rPr>
                            <w:fldChar w:fldCharType="separate"/>
                          </w:r>
                          <w:r w:rsidRPr="00AB011A">
                            <w:rPr>
                              <w:rFonts w:cs="Arial"/>
                              <w:noProof/>
                              <w:color w:val="FFFFFF" w:themeColor="background1"/>
                              <w:sz w:val="18"/>
                              <w:szCs w:val="18"/>
                            </w:rPr>
                            <w:t>1</w:t>
                          </w:r>
                          <w:r w:rsidRPr="00AB011A">
                            <w:rPr>
                              <w:rFonts w:cs="Arial"/>
                              <w:color w:val="FFFFFF" w:themeColor="background1"/>
                              <w:sz w:val="18"/>
                              <w:szCs w:val="18"/>
                            </w:rPr>
                            <w:fldChar w:fldCharType="end"/>
                          </w:r>
                          <w:r w:rsidRPr="00AB011A">
                            <w:rPr>
                              <w:rFonts w:cs="Arial"/>
                              <w:color w:val="FFFFFF" w:themeColor="background1"/>
                              <w:sz w:val="18"/>
                              <w:szCs w:val="18"/>
                            </w:rPr>
                            <w:t xml:space="preserve"> | Each Child Reads Grant | Septem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EC69A" id="_x0000_t202" coordsize="21600,21600" o:spt="202" path="m,l,21600r21600,l21600,xe">
              <v:stroke joinstyle="miter"/>
              <v:path gradientshapeok="t" o:connecttype="rect"/>
            </v:shapetype>
            <v:shape id="_x0000_s1029" type="#_x0000_t202" style="position:absolute;margin-left:9pt;margin-top:11.45pt;width:328.95pt;height:24.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" filled="f" stroked="f">
              <v:textbox>
                <w:txbxContent>
                  <w:p w14:paraId="4227F005" w14:textId="77777777" w:rsidR="00F5360D" w:rsidRPr="00AB011A" w:rsidRDefault="00F5360D">
                    <w:pPr>
                      <w:rPr>
                        <w:rFonts w:cs="Arial"/>
                        <w:color w:val="FFFFFF" w:themeColor="background1"/>
                        <w:sz w:val="18"/>
                        <w:szCs w:val="18"/>
                      </w:rPr>
                    </w:pPr>
                    <w:r w:rsidRPr="00AB011A">
                      <w:rPr>
                        <w:rFonts w:cs="Arial"/>
                        <w:color w:val="FFFFFF" w:themeColor="background1"/>
                        <w:sz w:val="18"/>
                        <w:szCs w:val="18"/>
                      </w:rPr>
                      <w:t xml:space="preserve">Page </w:t>
                    </w:r>
                    <w:r w:rsidRPr="00AB011A">
                      <w:rPr>
                        <w:rFonts w:cs="Arial"/>
                        <w:color w:val="FFFFFF" w:themeColor="background1"/>
                        <w:sz w:val="18"/>
                        <w:szCs w:val="18"/>
                      </w:rPr>
                      <w:fldChar w:fldCharType="begin"/>
                    </w:r>
                    <w:r w:rsidRPr="00AB011A">
                      <w:rPr>
                        <w:rFonts w:cs="Arial"/>
                        <w:color w:val="FFFFFF" w:themeColor="background1"/>
                        <w:sz w:val="18"/>
                        <w:szCs w:val="18"/>
                      </w:rPr>
                      <w:instrText xml:space="preserve"> PAGE  \* Arabic  \* MERGEFORMAT </w:instrText>
                    </w:r>
                    <w:r w:rsidRPr="00AB011A">
                      <w:rPr>
                        <w:rFonts w:cs="Arial"/>
                        <w:color w:val="FFFFFF" w:themeColor="background1"/>
                        <w:sz w:val="18"/>
                        <w:szCs w:val="18"/>
                      </w:rPr>
                      <w:fldChar w:fldCharType="separate"/>
                    </w:r>
                    <w:r w:rsidRPr="00AB011A">
                      <w:rPr>
                        <w:rFonts w:cs="Arial"/>
                        <w:noProof/>
                        <w:color w:val="FFFFFF" w:themeColor="background1"/>
                        <w:sz w:val="18"/>
                        <w:szCs w:val="18"/>
                      </w:rPr>
                      <w:t>1</w:t>
                    </w:r>
                    <w:r w:rsidRPr="00AB011A">
                      <w:rPr>
                        <w:rFonts w:cs="Arial"/>
                        <w:color w:val="FFFFFF" w:themeColor="background1"/>
                        <w:sz w:val="18"/>
                        <w:szCs w:val="18"/>
                      </w:rPr>
                      <w:fldChar w:fldCharType="end"/>
                    </w:r>
                    <w:r w:rsidRPr="00AB011A">
                      <w:rPr>
                        <w:rFonts w:cs="Arial"/>
                        <w:color w:val="FFFFFF" w:themeColor="background1"/>
                        <w:sz w:val="18"/>
                        <w:szCs w:val="18"/>
                      </w:rPr>
                      <w:t xml:space="preserve"> | Each Child Reads Grant | September 2021</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1A450" w14:textId="77777777" w:rsidR="002F4BBC" w:rsidRDefault="002F4BBC">
      <w:pPr>
        <w:spacing w:after="0"/>
      </w:pPr>
      <w:r>
        <w:separator/>
      </w:r>
    </w:p>
  </w:footnote>
  <w:footnote w:type="continuationSeparator" w:id="0">
    <w:p w14:paraId="4B87592A" w14:textId="77777777" w:rsidR="002F4BBC" w:rsidRDefault="002F4BBC">
      <w:pPr>
        <w:spacing w:after="0"/>
      </w:pPr>
      <w:r>
        <w:continuationSeparator/>
      </w:r>
    </w:p>
  </w:footnote>
  <w:footnote w:type="continuationNotice" w:id="1">
    <w:p w14:paraId="68ADEC10" w14:textId="77777777" w:rsidR="002F4BBC" w:rsidRDefault="002F4B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8CD44" w14:textId="760834C7" w:rsidR="0022363C" w:rsidRDefault="008F3CD7" w:rsidP="00182564">
    <w:pPr>
      <w:pStyle w:val="Header"/>
    </w:pPr>
    <w:r>
      <w:rPr>
        <w:noProof/>
        <w:shd w:val="clear" w:color="auto" w:fill="E6E6E6"/>
      </w:rPr>
      <w:drawing>
        <wp:anchor distT="0" distB="0" distL="114300" distR="114300" simplePos="0" relativeHeight="251655168" behindDoc="0" locked="0" layoutInCell="1" allowOverlap="1" wp14:anchorId="2D8796C6" wp14:editId="5843026D">
          <wp:simplePos x="0" y="0"/>
          <wp:positionH relativeFrom="page">
            <wp:align>right</wp:align>
          </wp:positionH>
          <wp:positionV relativeFrom="paragraph">
            <wp:posOffset>-459105</wp:posOffset>
          </wp:positionV>
          <wp:extent cx="7746530" cy="1356360"/>
          <wp:effectExtent l="0" t="0" r="6985" b="0"/>
          <wp:wrapNone/>
          <wp:docPr id="22" name="Picture 22" descr="Each Child Our Future grey green log"/>
          <wp:cNvGraphicFramePr/>
          <a:graphic xmlns:a="http://schemas.openxmlformats.org/drawingml/2006/main">
            <a:graphicData uri="http://schemas.openxmlformats.org/drawingml/2006/picture">
              <pic:pic xmlns:pic="http://schemas.openxmlformats.org/drawingml/2006/picture">
                <pic:nvPicPr>
                  <pic:cNvPr id="22" name="Picture 22" descr="Each Child Our Future grey green log"/>
                  <pic:cNvPicPr/>
                </pic:nvPicPr>
                <pic:blipFill>
                  <a:blip r:embed="rId1">
                    <a:extLst>
                      <a:ext uri="{28A0092B-C50C-407E-A947-70E740481C1C}">
                        <a14:useLocalDpi xmlns:a14="http://schemas.microsoft.com/office/drawing/2010/main" val="0"/>
                      </a:ext>
                    </a:extLst>
                  </a:blip>
                  <a:stretch>
                    <a:fillRect/>
                  </a:stretch>
                </pic:blipFill>
                <pic:spPr>
                  <a:xfrm>
                    <a:off x="0" y="0"/>
                    <a:ext cx="7746530" cy="13563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ED70" w14:textId="43791F3F" w:rsidR="001F3F83" w:rsidRDefault="00AB011A" w:rsidP="00362650">
    <w:r>
      <w:rPr>
        <w:noProof/>
        <w:shd w:val="clear" w:color="auto" w:fill="E6E6E6"/>
      </w:rPr>
      <w:drawing>
        <wp:anchor distT="0" distB="0" distL="114300" distR="114300" simplePos="0" relativeHeight="251662336" behindDoc="0" locked="0" layoutInCell="1" allowOverlap="1" wp14:anchorId="18B07F58" wp14:editId="7DA736DC">
          <wp:simplePos x="0" y="0"/>
          <wp:positionH relativeFrom="page">
            <wp:align>right</wp:align>
          </wp:positionH>
          <wp:positionV relativeFrom="paragraph">
            <wp:posOffset>0</wp:posOffset>
          </wp:positionV>
          <wp:extent cx="7746530" cy="1356360"/>
          <wp:effectExtent l="0" t="0" r="6985" b="0"/>
          <wp:wrapNone/>
          <wp:docPr id="1" name="Picture 1" descr="Each Child Our Future grey green log"/>
          <wp:cNvGraphicFramePr/>
          <a:graphic xmlns:a="http://schemas.openxmlformats.org/drawingml/2006/main">
            <a:graphicData uri="http://schemas.openxmlformats.org/drawingml/2006/picture">
              <pic:pic xmlns:pic="http://schemas.openxmlformats.org/drawingml/2006/picture">
                <pic:nvPicPr>
                  <pic:cNvPr id="22" name="Picture 22" descr="Each Child Our Future grey green log"/>
                  <pic:cNvPicPr/>
                </pic:nvPicPr>
                <pic:blipFill>
                  <a:blip r:embed="rId1">
                    <a:extLst>
                      <a:ext uri="{28A0092B-C50C-407E-A947-70E740481C1C}">
                        <a14:useLocalDpi xmlns:a14="http://schemas.microsoft.com/office/drawing/2010/main" val="0"/>
                      </a:ext>
                    </a:extLst>
                  </a:blip>
                  <a:stretch>
                    <a:fillRect/>
                  </a:stretch>
                </pic:blipFill>
                <pic:spPr>
                  <a:xfrm>
                    <a:off x="0" y="0"/>
                    <a:ext cx="7746530" cy="1356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737"/>
    <w:multiLevelType w:val="hybridMultilevel"/>
    <w:tmpl w:val="AFBAF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33B69"/>
    <w:multiLevelType w:val="hybridMultilevel"/>
    <w:tmpl w:val="54F82752"/>
    <w:lvl w:ilvl="0" w:tplc="0409000F">
      <w:start w:val="1"/>
      <w:numFmt w:val="decimal"/>
      <w:lvlText w:val="%1."/>
      <w:lvlJc w:val="left"/>
      <w:pPr>
        <w:ind w:left="720" w:hanging="360"/>
      </w:pPr>
      <w:rPr>
        <w:rFonts w:hint="default"/>
      </w:rPr>
    </w:lvl>
    <w:lvl w:ilvl="1" w:tplc="FC6203AE">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D2579"/>
    <w:multiLevelType w:val="hybridMultilevel"/>
    <w:tmpl w:val="7564D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B444F"/>
    <w:multiLevelType w:val="hybridMultilevel"/>
    <w:tmpl w:val="7BA256C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9EE2D88E">
      <w:start w:val="1"/>
      <w:numFmt w:val="bullet"/>
      <w:lvlText w:val=""/>
      <w:lvlJc w:val="left"/>
      <w:pPr>
        <w:ind w:left="2160" w:hanging="360"/>
      </w:pPr>
      <w:rPr>
        <w:rFonts w:ascii="Wingdings" w:hAnsi="Wingdings" w:hint="default"/>
      </w:rPr>
    </w:lvl>
    <w:lvl w:ilvl="3" w:tplc="69D0C282">
      <w:start w:val="1"/>
      <w:numFmt w:val="bullet"/>
      <w:lvlText w:val=""/>
      <w:lvlJc w:val="left"/>
      <w:pPr>
        <w:ind w:left="2880" w:hanging="360"/>
      </w:pPr>
      <w:rPr>
        <w:rFonts w:ascii="Symbol" w:hAnsi="Symbol" w:hint="default"/>
      </w:rPr>
    </w:lvl>
    <w:lvl w:ilvl="4" w:tplc="6A6C4C8C">
      <w:start w:val="1"/>
      <w:numFmt w:val="bullet"/>
      <w:lvlText w:val="o"/>
      <w:lvlJc w:val="left"/>
      <w:pPr>
        <w:ind w:left="3600" w:hanging="360"/>
      </w:pPr>
      <w:rPr>
        <w:rFonts w:ascii="Courier New" w:hAnsi="Courier New" w:hint="default"/>
      </w:rPr>
    </w:lvl>
    <w:lvl w:ilvl="5" w:tplc="1F44CF8C">
      <w:start w:val="1"/>
      <w:numFmt w:val="bullet"/>
      <w:lvlText w:val=""/>
      <w:lvlJc w:val="left"/>
      <w:pPr>
        <w:ind w:left="4320" w:hanging="360"/>
      </w:pPr>
      <w:rPr>
        <w:rFonts w:ascii="Wingdings" w:hAnsi="Wingdings" w:hint="default"/>
      </w:rPr>
    </w:lvl>
    <w:lvl w:ilvl="6" w:tplc="B2D40940">
      <w:start w:val="1"/>
      <w:numFmt w:val="bullet"/>
      <w:lvlText w:val=""/>
      <w:lvlJc w:val="left"/>
      <w:pPr>
        <w:ind w:left="5040" w:hanging="360"/>
      </w:pPr>
      <w:rPr>
        <w:rFonts w:ascii="Symbol" w:hAnsi="Symbol" w:hint="default"/>
      </w:rPr>
    </w:lvl>
    <w:lvl w:ilvl="7" w:tplc="50B0D642">
      <w:start w:val="1"/>
      <w:numFmt w:val="bullet"/>
      <w:lvlText w:val="o"/>
      <w:lvlJc w:val="left"/>
      <w:pPr>
        <w:ind w:left="5760" w:hanging="360"/>
      </w:pPr>
      <w:rPr>
        <w:rFonts w:ascii="Courier New" w:hAnsi="Courier New" w:hint="default"/>
      </w:rPr>
    </w:lvl>
    <w:lvl w:ilvl="8" w:tplc="1FECF5CA">
      <w:start w:val="1"/>
      <w:numFmt w:val="bullet"/>
      <w:lvlText w:val=""/>
      <w:lvlJc w:val="left"/>
      <w:pPr>
        <w:ind w:left="6480" w:hanging="360"/>
      </w:pPr>
      <w:rPr>
        <w:rFonts w:ascii="Wingdings" w:hAnsi="Wingdings" w:hint="default"/>
      </w:rPr>
    </w:lvl>
  </w:abstractNum>
  <w:abstractNum w:abstractNumId="4" w15:restartNumberingAfterBreak="0">
    <w:nsid w:val="0EC12EFA"/>
    <w:multiLevelType w:val="hybridMultilevel"/>
    <w:tmpl w:val="D9E0F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D539D"/>
    <w:multiLevelType w:val="hybridMultilevel"/>
    <w:tmpl w:val="5CB292E8"/>
    <w:lvl w:ilvl="0" w:tplc="66461A1A">
      <w:start w:val="1"/>
      <w:numFmt w:val="decimal"/>
      <w:lvlText w:val="(%1)"/>
      <w:lvlJc w:val="left"/>
      <w:pPr>
        <w:ind w:left="720" w:hanging="360"/>
      </w:pPr>
      <w:rPr>
        <w:rFonts w:ascii="Arial" w:hAnsi="Arial" w:cs="Arial" w:hint="default"/>
        <w:color w:val="auto"/>
        <w:sz w:val="22"/>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36F47"/>
    <w:multiLevelType w:val="hybridMultilevel"/>
    <w:tmpl w:val="A6741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EB60E0"/>
    <w:multiLevelType w:val="hybridMultilevel"/>
    <w:tmpl w:val="047C532C"/>
    <w:lvl w:ilvl="0" w:tplc="9BAC7EBA">
      <w:start w:val="1"/>
      <w:numFmt w:val="decimal"/>
      <w:lvlText w:val="%1."/>
      <w:lvlJc w:val="left"/>
      <w:pPr>
        <w:ind w:left="720" w:hanging="360"/>
      </w:pPr>
      <w:rPr>
        <w:rFonts w:ascii="Arial" w:eastAsia="Arial" w:hAnsi="Arial" w:cs="Arial"/>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E179C"/>
    <w:multiLevelType w:val="hybridMultilevel"/>
    <w:tmpl w:val="EDAEBDFC"/>
    <w:lvl w:ilvl="0" w:tplc="2256B948">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A4915"/>
    <w:multiLevelType w:val="hybridMultilevel"/>
    <w:tmpl w:val="AFBAF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7779A"/>
    <w:multiLevelType w:val="hybridMultilevel"/>
    <w:tmpl w:val="FE34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26A4B"/>
    <w:multiLevelType w:val="hybridMultilevel"/>
    <w:tmpl w:val="6106BF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3E115C"/>
    <w:multiLevelType w:val="hybridMultilevel"/>
    <w:tmpl w:val="AFBAF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6836C6"/>
    <w:multiLevelType w:val="hybridMultilevel"/>
    <w:tmpl w:val="94EA521A"/>
    <w:lvl w:ilvl="0" w:tplc="36E41510">
      <w:start w:val="1"/>
      <w:numFmt w:val="decimal"/>
      <w:lvlText w:val="%1."/>
      <w:lvlJc w:val="left"/>
      <w:pPr>
        <w:ind w:left="630" w:hanging="360"/>
      </w:pPr>
      <w:rPr>
        <w:rFonts w:ascii="Arial" w:hAnsi="Arial" w:cs="Arial" w:hint="default"/>
      </w:rPr>
    </w:lvl>
    <w:lvl w:ilvl="1" w:tplc="8A6E2CAC">
      <w:start w:val="1"/>
      <w:numFmt w:val="lowerLetter"/>
      <w:lvlText w:val="%2."/>
      <w:lvlJc w:val="left"/>
      <w:pPr>
        <w:ind w:left="1350" w:hanging="360"/>
      </w:pPr>
    </w:lvl>
    <w:lvl w:ilvl="2" w:tplc="19AC41E4">
      <w:start w:val="1"/>
      <w:numFmt w:val="lowerRoman"/>
      <w:lvlText w:val="%3."/>
      <w:lvlJc w:val="right"/>
      <w:pPr>
        <w:ind w:left="2070" w:hanging="180"/>
      </w:pPr>
    </w:lvl>
    <w:lvl w:ilvl="3" w:tplc="28F81396">
      <w:start w:val="1"/>
      <w:numFmt w:val="decimal"/>
      <w:lvlText w:val="%4."/>
      <w:lvlJc w:val="left"/>
      <w:pPr>
        <w:ind w:left="2790" w:hanging="360"/>
      </w:pPr>
    </w:lvl>
    <w:lvl w:ilvl="4" w:tplc="BE38F236">
      <w:start w:val="1"/>
      <w:numFmt w:val="lowerLetter"/>
      <w:lvlText w:val="%5."/>
      <w:lvlJc w:val="left"/>
      <w:pPr>
        <w:ind w:left="3510" w:hanging="360"/>
      </w:pPr>
    </w:lvl>
    <w:lvl w:ilvl="5" w:tplc="B0BEE21E">
      <w:start w:val="1"/>
      <w:numFmt w:val="lowerRoman"/>
      <w:lvlText w:val="%6."/>
      <w:lvlJc w:val="right"/>
      <w:pPr>
        <w:ind w:left="4230" w:hanging="180"/>
      </w:pPr>
    </w:lvl>
    <w:lvl w:ilvl="6" w:tplc="48C62D9A">
      <w:start w:val="1"/>
      <w:numFmt w:val="decimal"/>
      <w:lvlText w:val="%7."/>
      <w:lvlJc w:val="left"/>
      <w:pPr>
        <w:ind w:left="4950" w:hanging="360"/>
      </w:pPr>
    </w:lvl>
    <w:lvl w:ilvl="7" w:tplc="BDD641AA">
      <w:start w:val="1"/>
      <w:numFmt w:val="lowerLetter"/>
      <w:lvlText w:val="%8."/>
      <w:lvlJc w:val="left"/>
      <w:pPr>
        <w:ind w:left="5670" w:hanging="360"/>
      </w:pPr>
    </w:lvl>
    <w:lvl w:ilvl="8" w:tplc="71D2EA2A">
      <w:start w:val="1"/>
      <w:numFmt w:val="lowerRoman"/>
      <w:lvlText w:val="%9."/>
      <w:lvlJc w:val="right"/>
      <w:pPr>
        <w:ind w:left="6390" w:hanging="180"/>
      </w:pPr>
    </w:lvl>
  </w:abstractNum>
  <w:abstractNum w:abstractNumId="14" w15:restartNumberingAfterBreak="0">
    <w:nsid w:val="36300BCC"/>
    <w:multiLevelType w:val="hybridMultilevel"/>
    <w:tmpl w:val="6106BF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667A6"/>
    <w:multiLevelType w:val="hybridMultilevel"/>
    <w:tmpl w:val="1E003778"/>
    <w:lvl w:ilvl="0" w:tplc="8A6E2CA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853738"/>
    <w:multiLevelType w:val="hybridMultilevel"/>
    <w:tmpl w:val="3710C616"/>
    <w:lvl w:ilvl="0" w:tplc="C1488E8A">
      <w:start w:val="1"/>
      <w:numFmt w:val="bullet"/>
      <w:lvlText w:val=""/>
      <w:lvlJc w:val="left"/>
      <w:pPr>
        <w:ind w:left="720" w:hanging="360"/>
      </w:pPr>
      <w:rPr>
        <w:rFonts w:ascii="Symbol" w:hAnsi="Symbol" w:hint="default"/>
      </w:rPr>
    </w:lvl>
    <w:lvl w:ilvl="1" w:tplc="E556ABE0">
      <w:start w:val="1"/>
      <w:numFmt w:val="bullet"/>
      <w:lvlText w:val="o"/>
      <w:lvlJc w:val="left"/>
      <w:pPr>
        <w:ind w:left="1440" w:hanging="360"/>
      </w:pPr>
      <w:rPr>
        <w:rFonts w:ascii="Courier New" w:hAnsi="Courier New" w:hint="default"/>
      </w:rPr>
    </w:lvl>
    <w:lvl w:ilvl="2" w:tplc="4FE2FA52">
      <w:start w:val="1"/>
      <w:numFmt w:val="bullet"/>
      <w:lvlText w:val=""/>
      <w:lvlJc w:val="left"/>
      <w:pPr>
        <w:ind w:left="2160" w:hanging="360"/>
      </w:pPr>
      <w:rPr>
        <w:rFonts w:ascii="Wingdings" w:hAnsi="Wingdings" w:hint="default"/>
      </w:rPr>
    </w:lvl>
    <w:lvl w:ilvl="3" w:tplc="CB680316">
      <w:start w:val="1"/>
      <w:numFmt w:val="bullet"/>
      <w:lvlText w:val=""/>
      <w:lvlJc w:val="left"/>
      <w:pPr>
        <w:ind w:left="2880" w:hanging="360"/>
      </w:pPr>
      <w:rPr>
        <w:rFonts w:ascii="Symbol" w:hAnsi="Symbol" w:hint="default"/>
      </w:rPr>
    </w:lvl>
    <w:lvl w:ilvl="4" w:tplc="D4C4148C">
      <w:start w:val="1"/>
      <w:numFmt w:val="bullet"/>
      <w:lvlText w:val="o"/>
      <w:lvlJc w:val="left"/>
      <w:pPr>
        <w:ind w:left="3600" w:hanging="360"/>
      </w:pPr>
      <w:rPr>
        <w:rFonts w:ascii="Courier New" w:hAnsi="Courier New" w:hint="default"/>
      </w:rPr>
    </w:lvl>
    <w:lvl w:ilvl="5" w:tplc="B358B444">
      <w:start w:val="1"/>
      <w:numFmt w:val="bullet"/>
      <w:lvlText w:val=""/>
      <w:lvlJc w:val="left"/>
      <w:pPr>
        <w:ind w:left="4320" w:hanging="360"/>
      </w:pPr>
      <w:rPr>
        <w:rFonts w:ascii="Wingdings" w:hAnsi="Wingdings" w:hint="default"/>
      </w:rPr>
    </w:lvl>
    <w:lvl w:ilvl="6" w:tplc="4C5854CE">
      <w:start w:val="1"/>
      <w:numFmt w:val="bullet"/>
      <w:lvlText w:val=""/>
      <w:lvlJc w:val="left"/>
      <w:pPr>
        <w:ind w:left="5040" w:hanging="360"/>
      </w:pPr>
      <w:rPr>
        <w:rFonts w:ascii="Symbol" w:hAnsi="Symbol" w:hint="default"/>
      </w:rPr>
    </w:lvl>
    <w:lvl w:ilvl="7" w:tplc="C114C8D8">
      <w:start w:val="1"/>
      <w:numFmt w:val="bullet"/>
      <w:lvlText w:val="o"/>
      <w:lvlJc w:val="left"/>
      <w:pPr>
        <w:ind w:left="5760" w:hanging="360"/>
      </w:pPr>
      <w:rPr>
        <w:rFonts w:ascii="Courier New" w:hAnsi="Courier New" w:hint="default"/>
      </w:rPr>
    </w:lvl>
    <w:lvl w:ilvl="8" w:tplc="8BDE4550">
      <w:start w:val="1"/>
      <w:numFmt w:val="bullet"/>
      <w:lvlText w:val=""/>
      <w:lvlJc w:val="left"/>
      <w:pPr>
        <w:ind w:left="6480" w:hanging="360"/>
      </w:pPr>
      <w:rPr>
        <w:rFonts w:ascii="Wingdings" w:hAnsi="Wingdings" w:hint="default"/>
      </w:rPr>
    </w:lvl>
  </w:abstractNum>
  <w:abstractNum w:abstractNumId="17" w15:restartNumberingAfterBreak="0">
    <w:nsid w:val="39A51F4B"/>
    <w:multiLevelType w:val="hybridMultilevel"/>
    <w:tmpl w:val="AFBAF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C3124"/>
    <w:multiLevelType w:val="hybridMultilevel"/>
    <w:tmpl w:val="481CC7C2"/>
    <w:lvl w:ilvl="0" w:tplc="0D06E7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F56DB"/>
    <w:multiLevelType w:val="hybridMultilevel"/>
    <w:tmpl w:val="D6D8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783523"/>
    <w:multiLevelType w:val="hybridMultilevel"/>
    <w:tmpl w:val="0570E01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A5EDB"/>
    <w:multiLevelType w:val="hybridMultilevel"/>
    <w:tmpl w:val="6890ED72"/>
    <w:lvl w:ilvl="0" w:tplc="DFF09CC2">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E21B2B"/>
    <w:multiLevelType w:val="hybridMultilevel"/>
    <w:tmpl w:val="B83C4E9E"/>
    <w:lvl w:ilvl="0" w:tplc="04090019">
      <w:start w:val="1"/>
      <w:numFmt w:val="lowerLetter"/>
      <w:lvlText w:val="%1."/>
      <w:lvlJc w:val="left"/>
      <w:pPr>
        <w:ind w:left="1440" w:hanging="360"/>
      </w:pPr>
      <w:rPr>
        <w:rFonts w:hint="default"/>
        <w:b w:val="0"/>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E75770"/>
    <w:multiLevelType w:val="hybridMultilevel"/>
    <w:tmpl w:val="A6741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534A8"/>
    <w:multiLevelType w:val="hybridMultilevel"/>
    <w:tmpl w:val="C1489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817B54"/>
    <w:multiLevelType w:val="hybridMultilevel"/>
    <w:tmpl w:val="3738E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6145A"/>
    <w:multiLevelType w:val="hybridMultilevel"/>
    <w:tmpl w:val="F6083D8C"/>
    <w:lvl w:ilvl="0" w:tplc="AEA0DD9C">
      <w:start w:val="1"/>
      <w:numFmt w:val="bullet"/>
      <w:lvlText w:val=""/>
      <w:lvlJc w:val="left"/>
      <w:pPr>
        <w:ind w:left="720" w:hanging="360"/>
      </w:pPr>
      <w:rPr>
        <w:rFonts w:ascii="Symbol" w:hAnsi="Symbol" w:hint="default"/>
      </w:rPr>
    </w:lvl>
    <w:lvl w:ilvl="1" w:tplc="6B169474">
      <w:start w:val="1"/>
      <w:numFmt w:val="bullet"/>
      <w:lvlText w:val="o"/>
      <w:lvlJc w:val="left"/>
      <w:pPr>
        <w:ind w:left="1440" w:hanging="360"/>
      </w:pPr>
      <w:rPr>
        <w:rFonts w:ascii="Courier New" w:hAnsi="Courier New" w:hint="default"/>
      </w:rPr>
    </w:lvl>
    <w:lvl w:ilvl="2" w:tplc="967CB16E">
      <w:start w:val="1"/>
      <w:numFmt w:val="bullet"/>
      <w:lvlText w:val=""/>
      <w:lvlJc w:val="left"/>
      <w:pPr>
        <w:ind w:left="2160" w:hanging="360"/>
      </w:pPr>
      <w:rPr>
        <w:rFonts w:ascii="Wingdings" w:hAnsi="Wingdings" w:hint="default"/>
      </w:rPr>
    </w:lvl>
    <w:lvl w:ilvl="3" w:tplc="66625000">
      <w:start w:val="1"/>
      <w:numFmt w:val="bullet"/>
      <w:lvlText w:val=""/>
      <w:lvlJc w:val="left"/>
      <w:pPr>
        <w:ind w:left="2880" w:hanging="360"/>
      </w:pPr>
      <w:rPr>
        <w:rFonts w:ascii="Symbol" w:hAnsi="Symbol" w:hint="default"/>
      </w:rPr>
    </w:lvl>
    <w:lvl w:ilvl="4" w:tplc="62C0FA52">
      <w:start w:val="1"/>
      <w:numFmt w:val="bullet"/>
      <w:lvlText w:val="o"/>
      <w:lvlJc w:val="left"/>
      <w:pPr>
        <w:ind w:left="3600" w:hanging="360"/>
      </w:pPr>
      <w:rPr>
        <w:rFonts w:ascii="Courier New" w:hAnsi="Courier New" w:hint="default"/>
      </w:rPr>
    </w:lvl>
    <w:lvl w:ilvl="5" w:tplc="9ED28DCA">
      <w:start w:val="1"/>
      <w:numFmt w:val="bullet"/>
      <w:lvlText w:val=""/>
      <w:lvlJc w:val="left"/>
      <w:pPr>
        <w:ind w:left="4320" w:hanging="360"/>
      </w:pPr>
      <w:rPr>
        <w:rFonts w:ascii="Wingdings" w:hAnsi="Wingdings" w:hint="default"/>
      </w:rPr>
    </w:lvl>
    <w:lvl w:ilvl="6" w:tplc="E4EE3D40">
      <w:start w:val="1"/>
      <w:numFmt w:val="bullet"/>
      <w:lvlText w:val=""/>
      <w:lvlJc w:val="left"/>
      <w:pPr>
        <w:ind w:left="5040" w:hanging="360"/>
      </w:pPr>
      <w:rPr>
        <w:rFonts w:ascii="Symbol" w:hAnsi="Symbol" w:hint="default"/>
      </w:rPr>
    </w:lvl>
    <w:lvl w:ilvl="7" w:tplc="311EAA6E">
      <w:start w:val="1"/>
      <w:numFmt w:val="bullet"/>
      <w:lvlText w:val="o"/>
      <w:lvlJc w:val="left"/>
      <w:pPr>
        <w:ind w:left="5760" w:hanging="360"/>
      </w:pPr>
      <w:rPr>
        <w:rFonts w:ascii="Courier New" w:hAnsi="Courier New" w:hint="default"/>
      </w:rPr>
    </w:lvl>
    <w:lvl w:ilvl="8" w:tplc="E8662E56">
      <w:start w:val="1"/>
      <w:numFmt w:val="bullet"/>
      <w:lvlText w:val=""/>
      <w:lvlJc w:val="left"/>
      <w:pPr>
        <w:ind w:left="6480" w:hanging="360"/>
      </w:pPr>
      <w:rPr>
        <w:rFonts w:ascii="Wingdings" w:hAnsi="Wingdings" w:hint="default"/>
      </w:rPr>
    </w:lvl>
  </w:abstractNum>
  <w:abstractNum w:abstractNumId="27" w15:restartNumberingAfterBreak="0">
    <w:nsid w:val="662144B4"/>
    <w:multiLevelType w:val="hybridMultilevel"/>
    <w:tmpl w:val="E86AEAE6"/>
    <w:lvl w:ilvl="0" w:tplc="FFFFFFFF">
      <w:start w:val="1"/>
      <w:numFmt w:val="bullet"/>
      <w:lvlText w:val=""/>
      <w:lvlJc w:val="left"/>
      <w:pPr>
        <w:ind w:left="720" w:hanging="360"/>
      </w:pPr>
      <w:rPr>
        <w:rFonts w:ascii="Symbol" w:hAnsi="Symbol" w:hint="default"/>
      </w:rPr>
    </w:lvl>
    <w:lvl w:ilvl="1" w:tplc="E1727604">
      <w:start w:val="1"/>
      <w:numFmt w:val="bullet"/>
      <w:lvlText w:val="o"/>
      <w:lvlJc w:val="left"/>
      <w:pPr>
        <w:ind w:left="1440" w:hanging="360"/>
      </w:pPr>
      <w:rPr>
        <w:rFonts w:ascii="Courier New" w:hAnsi="Courier New" w:hint="default"/>
      </w:rPr>
    </w:lvl>
    <w:lvl w:ilvl="2" w:tplc="097E9A4E">
      <w:start w:val="1"/>
      <w:numFmt w:val="bullet"/>
      <w:lvlText w:val=""/>
      <w:lvlJc w:val="left"/>
      <w:pPr>
        <w:ind w:left="2160" w:hanging="360"/>
      </w:pPr>
      <w:rPr>
        <w:rFonts w:ascii="Wingdings" w:hAnsi="Wingdings" w:hint="default"/>
      </w:rPr>
    </w:lvl>
    <w:lvl w:ilvl="3" w:tplc="22B4A1BC">
      <w:start w:val="1"/>
      <w:numFmt w:val="bullet"/>
      <w:lvlText w:val=""/>
      <w:lvlJc w:val="left"/>
      <w:pPr>
        <w:ind w:left="2880" w:hanging="360"/>
      </w:pPr>
      <w:rPr>
        <w:rFonts w:ascii="Symbol" w:hAnsi="Symbol" w:hint="default"/>
      </w:rPr>
    </w:lvl>
    <w:lvl w:ilvl="4" w:tplc="1966A12A">
      <w:start w:val="1"/>
      <w:numFmt w:val="bullet"/>
      <w:lvlText w:val="o"/>
      <w:lvlJc w:val="left"/>
      <w:pPr>
        <w:ind w:left="3600" w:hanging="360"/>
      </w:pPr>
      <w:rPr>
        <w:rFonts w:ascii="Courier New" w:hAnsi="Courier New" w:hint="default"/>
      </w:rPr>
    </w:lvl>
    <w:lvl w:ilvl="5" w:tplc="60A05C90">
      <w:start w:val="1"/>
      <w:numFmt w:val="bullet"/>
      <w:lvlText w:val=""/>
      <w:lvlJc w:val="left"/>
      <w:pPr>
        <w:ind w:left="4320" w:hanging="360"/>
      </w:pPr>
      <w:rPr>
        <w:rFonts w:ascii="Wingdings" w:hAnsi="Wingdings" w:hint="default"/>
      </w:rPr>
    </w:lvl>
    <w:lvl w:ilvl="6" w:tplc="75D25E48">
      <w:start w:val="1"/>
      <w:numFmt w:val="bullet"/>
      <w:lvlText w:val=""/>
      <w:lvlJc w:val="left"/>
      <w:pPr>
        <w:ind w:left="5040" w:hanging="360"/>
      </w:pPr>
      <w:rPr>
        <w:rFonts w:ascii="Symbol" w:hAnsi="Symbol" w:hint="default"/>
      </w:rPr>
    </w:lvl>
    <w:lvl w:ilvl="7" w:tplc="56963986">
      <w:start w:val="1"/>
      <w:numFmt w:val="bullet"/>
      <w:lvlText w:val="o"/>
      <w:lvlJc w:val="left"/>
      <w:pPr>
        <w:ind w:left="5760" w:hanging="360"/>
      </w:pPr>
      <w:rPr>
        <w:rFonts w:ascii="Courier New" w:hAnsi="Courier New" w:hint="default"/>
      </w:rPr>
    </w:lvl>
    <w:lvl w:ilvl="8" w:tplc="46603734">
      <w:start w:val="1"/>
      <w:numFmt w:val="bullet"/>
      <w:lvlText w:val=""/>
      <w:lvlJc w:val="left"/>
      <w:pPr>
        <w:ind w:left="6480" w:hanging="360"/>
      </w:pPr>
      <w:rPr>
        <w:rFonts w:ascii="Wingdings" w:hAnsi="Wingdings" w:hint="default"/>
      </w:rPr>
    </w:lvl>
  </w:abstractNum>
  <w:abstractNum w:abstractNumId="28" w15:restartNumberingAfterBreak="0">
    <w:nsid w:val="67AF7F82"/>
    <w:multiLevelType w:val="hybridMultilevel"/>
    <w:tmpl w:val="DC320ECA"/>
    <w:lvl w:ilvl="0" w:tplc="FFFFFFFF">
      <w:start w:val="1"/>
      <w:numFmt w:val="upperLetter"/>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786CC9"/>
    <w:multiLevelType w:val="hybridMultilevel"/>
    <w:tmpl w:val="AFBAF6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05F92"/>
    <w:multiLevelType w:val="hybridMultilevel"/>
    <w:tmpl w:val="DBCCAD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11DA395C">
      <w:start w:val="1"/>
      <w:numFmt w:val="lowerRoman"/>
      <w:lvlText w:val="%3."/>
      <w:lvlJc w:val="right"/>
      <w:pPr>
        <w:ind w:left="2160" w:hanging="180"/>
      </w:pPr>
      <w:rPr>
        <w:b/>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C520ED"/>
    <w:multiLevelType w:val="hybridMultilevel"/>
    <w:tmpl w:val="8B60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3"/>
  </w:num>
  <w:num w:numId="4">
    <w:abstractNumId w:val="16"/>
  </w:num>
  <w:num w:numId="5">
    <w:abstractNumId w:val="27"/>
  </w:num>
  <w:num w:numId="6">
    <w:abstractNumId w:val="28"/>
  </w:num>
  <w:num w:numId="7">
    <w:abstractNumId w:val="19"/>
  </w:num>
  <w:num w:numId="8">
    <w:abstractNumId w:val="18"/>
  </w:num>
  <w:num w:numId="9">
    <w:abstractNumId w:val="21"/>
  </w:num>
  <w:num w:numId="10">
    <w:abstractNumId w:val="23"/>
  </w:num>
  <w:num w:numId="11">
    <w:abstractNumId w:val="14"/>
  </w:num>
  <w:num w:numId="12">
    <w:abstractNumId w:val="9"/>
  </w:num>
  <w:num w:numId="13">
    <w:abstractNumId w:val="8"/>
  </w:num>
  <w:num w:numId="14">
    <w:abstractNumId w:val="5"/>
  </w:num>
  <w:num w:numId="15">
    <w:abstractNumId w:val="0"/>
  </w:num>
  <w:num w:numId="16">
    <w:abstractNumId w:val="17"/>
  </w:num>
  <w:num w:numId="17">
    <w:abstractNumId w:val="20"/>
  </w:num>
  <w:num w:numId="18">
    <w:abstractNumId w:val="1"/>
  </w:num>
  <w:num w:numId="19">
    <w:abstractNumId w:val="31"/>
  </w:num>
  <w:num w:numId="20">
    <w:abstractNumId w:val="10"/>
  </w:num>
  <w:num w:numId="21">
    <w:abstractNumId w:val="2"/>
  </w:num>
  <w:num w:numId="22">
    <w:abstractNumId w:val="22"/>
  </w:num>
  <w:num w:numId="23">
    <w:abstractNumId w:val="15"/>
  </w:num>
  <w:num w:numId="24">
    <w:abstractNumId w:val="7"/>
  </w:num>
  <w:num w:numId="25">
    <w:abstractNumId w:val="29"/>
  </w:num>
  <w:num w:numId="26">
    <w:abstractNumId w:val="12"/>
  </w:num>
  <w:num w:numId="27">
    <w:abstractNumId w:val="11"/>
  </w:num>
  <w:num w:numId="28">
    <w:abstractNumId w:val="6"/>
  </w:num>
  <w:num w:numId="29">
    <w:abstractNumId w:val="30"/>
  </w:num>
  <w:num w:numId="30">
    <w:abstractNumId w:val="25"/>
  </w:num>
  <w:num w:numId="31">
    <w:abstractNumId w:val="4"/>
  </w:num>
  <w:num w:numId="32">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sDAxtjQ0NzE3NDZX0lEKTi0uzszPAykwrgUA1kEHfiwAAAA="/>
  </w:docVars>
  <w:rsids>
    <w:rsidRoot w:val="00CE573B"/>
    <w:rsid w:val="00000934"/>
    <w:rsid w:val="000009DB"/>
    <w:rsid w:val="00001915"/>
    <w:rsid w:val="000030DC"/>
    <w:rsid w:val="000030F8"/>
    <w:rsid w:val="0000372A"/>
    <w:rsid w:val="00003980"/>
    <w:rsid w:val="00004039"/>
    <w:rsid w:val="000046A7"/>
    <w:rsid w:val="00004A53"/>
    <w:rsid w:val="00004BF6"/>
    <w:rsid w:val="00004EA9"/>
    <w:rsid w:val="000057B9"/>
    <w:rsid w:val="0000587E"/>
    <w:rsid w:val="000059AE"/>
    <w:rsid w:val="0000665E"/>
    <w:rsid w:val="00006B3D"/>
    <w:rsid w:val="00007800"/>
    <w:rsid w:val="00007F07"/>
    <w:rsid w:val="00010278"/>
    <w:rsid w:val="00010C8D"/>
    <w:rsid w:val="00011036"/>
    <w:rsid w:val="00011300"/>
    <w:rsid w:val="000122E7"/>
    <w:rsid w:val="00012B0A"/>
    <w:rsid w:val="00012DF2"/>
    <w:rsid w:val="0001366C"/>
    <w:rsid w:val="00013F43"/>
    <w:rsid w:val="00014081"/>
    <w:rsid w:val="0001463A"/>
    <w:rsid w:val="00014748"/>
    <w:rsid w:val="00014EA7"/>
    <w:rsid w:val="00015184"/>
    <w:rsid w:val="000153A4"/>
    <w:rsid w:val="00015E12"/>
    <w:rsid w:val="00016253"/>
    <w:rsid w:val="000166E8"/>
    <w:rsid w:val="00016916"/>
    <w:rsid w:val="000172B5"/>
    <w:rsid w:val="0002026D"/>
    <w:rsid w:val="000207B7"/>
    <w:rsid w:val="00021304"/>
    <w:rsid w:val="0002193E"/>
    <w:rsid w:val="000222DC"/>
    <w:rsid w:val="000223C1"/>
    <w:rsid w:val="00022542"/>
    <w:rsid w:val="000225E1"/>
    <w:rsid w:val="00023074"/>
    <w:rsid w:val="00023374"/>
    <w:rsid w:val="000233F3"/>
    <w:rsid w:val="00023525"/>
    <w:rsid w:val="000239FF"/>
    <w:rsid w:val="00023AE1"/>
    <w:rsid w:val="00024026"/>
    <w:rsid w:val="00024928"/>
    <w:rsid w:val="00024B45"/>
    <w:rsid w:val="00024B48"/>
    <w:rsid w:val="00024DAD"/>
    <w:rsid w:val="00024DB4"/>
    <w:rsid w:val="00025721"/>
    <w:rsid w:val="000257EB"/>
    <w:rsid w:val="000265E6"/>
    <w:rsid w:val="00026BC1"/>
    <w:rsid w:val="00026BD8"/>
    <w:rsid w:val="00026D7A"/>
    <w:rsid w:val="00027D61"/>
    <w:rsid w:val="00027FB7"/>
    <w:rsid w:val="00027FBE"/>
    <w:rsid w:val="000303B3"/>
    <w:rsid w:val="000303E9"/>
    <w:rsid w:val="00030980"/>
    <w:rsid w:val="00030C99"/>
    <w:rsid w:val="00030DF0"/>
    <w:rsid w:val="00031028"/>
    <w:rsid w:val="000317D7"/>
    <w:rsid w:val="000321CD"/>
    <w:rsid w:val="00032BB7"/>
    <w:rsid w:val="000331EC"/>
    <w:rsid w:val="00033ECA"/>
    <w:rsid w:val="000340C5"/>
    <w:rsid w:val="0003435F"/>
    <w:rsid w:val="00034682"/>
    <w:rsid w:val="00034872"/>
    <w:rsid w:val="00034D39"/>
    <w:rsid w:val="000357CE"/>
    <w:rsid w:val="00036A31"/>
    <w:rsid w:val="00036EB2"/>
    <w:rsid w:val="0003705D"/>
    <w:rsid w:val="00037641"/>
    <w:rsid w:val="00037DE5"/>
    <w:rsid w:val="00040AF8"/>
    <w:rsid w:val="00040C4D"/>
    <w:rsid w:val="000410C2"/>
    <w:rsid w:val="00041C05"/>
    <w:rsid w:val="00041F81"/>
    <w:rsid w:val="00042756"/>
    <w:rsid w:val="00042796"/>
    <w:rsid w:val="00042AEC"/>
    <w:rsid w:val="00042DC3"/>
    <w:rsid w:val="00043336"/>
    <w:rsid w:val="000447C4"/>
    <w:rsid w:val="000451CF"/>
    <w:rsid w:val="000451D4"/>
    <w:rsid w:val="00045334"/>
    <w:rsid w:val="000458D3"/>
    <w:rsid w:val="00045953"/>
    <w:rsid w:val="00045D1D"/>
    <w:rsid w:val="00046296"/>
    <w:rsid w:val="00046876"/>
    <w:rsid w:val="00047026"/>
    <w:rsid w:val="0004767F"/>
    <w:rsid w:val="00047712"/>
    <w:rsid w:val="00051484"/>
    <w:rsid w:val="000517D8"/>
    <w:rsid w:val="00052153"/>
    <w:rsid w:val="000524A8"/>
    <w:rsid w:val="00052856"/>
    <w:rsid w:val="00052A58"/>
    <w:rsid w:val="0005370D"/>
    <w:rsid w:val="00053846"/>
    <w:rsid w:val="00053CD5"/>
    <w:rsid w:val="00053FAE"/>
    <w:rsid w:val="00054046"/>
    <w:rsid w:val="000548C2"/>
    <w:rsid w:val="00054A68"/>
    <w:rsid w:val="00055911"/>
    <w:rsid w:val="00055C51"/>
    <w:rsid w:val="00055E40"/>
    <w:rsid w:val="00055FEB"/>
    <w:rsid w:val="00056469"/>
    <w:rsid w:val="000568BF"/>
    <w:rsid w:val="00056C94"/>
    <w:rsid w:val="0005736B"/>
    <w:rsid w:val="0005778C"/>
    <w:rsid w:val="00057B94"/>
    <w:rsid w:val="000605FC"/>
    <w:rsid w:val="00060657"/>
    <w:rsid w:val="00060776"/>
    <w:rsid w:val="00060DC2"/>
    <w:rsid w:val="000615A6"/>
    <w:rsid w:val="0006169E"/>
    <w:rsid w:val="000618C1"/>
    <w:rsid w:val="000618CC"/>
    <w:rsid w:val="00062A7A"/>
    <w:rsid w:val="00063587"/>
    <w:rsid w:val="00063DA0"/>
    <w:rsid w:val="000641A7"/>
    <w:rsid w:val="00064597"/>
    <w:rsid w:val="00064A2F"/>
    <w:rsid w:val="00064F8F"/>
    <w:rsid w:val="00064FCF"/>
    <w:rsid w:val="000653ED"/>
    <w:rsid w:val="00065516"/>
    <w:rsid w:val="00065684"/>
    <w:rsid w:val="00065878"/>
    <w:rsid w:val="00066097"/>
    <w:rsid w:val="00066268"/>
    <w:rsid w:val="00066A08"/>
    <w:rsid w:val="00070564"/>
    <w:rsid w:val="00070624"/>
    <w:rsid w:val="00070764"/>
    <w:rsid w:val="00070A25"/>
    <w:rsid w:val="00070FFD"/>
    <w:rsid w:val="0007192D"/>
    <w:rsid w:val="00071A69"/>
    <w:rsid w:val="00071F17"/>
    <w:rsid w:val="000737DD"/>
    <w:rsid w:val="00073822"/>
    <w:rsid w:val="00073F5F"/>
    <w:rsid w:val="000742B0"/>
    <w:rsid w:val="00074DC8"/>
    <w:rsid w:val="00075600"/>
    <w:rsid w:val="00075EE6"/>
    <w:rsid w:val="00075FBE"/>
    <w:rsid w:val="00076CC9"/>
    <w:rsid w:val="00076D6F"/>
    <w:rsid w:val="000776C6"/>
    <w:rsid w:val="0007775A"/>
    <w:rsid w:val="00077AEB"/>
    <w:rsid w:val="00077F29"/>
    <w:rsid w:val="00077FA4"/>
    <w:rsid w:val="00080002"/>
    <w:rsid w:val="000803CA"/>
    <w:rsid w:val="00080B83"/>
    <w:rsid w:val="00080CE4"/>
    <w:rsid w:val="00081127"/>
    <w:rsid w:val="00081959"/>
    <w:rsid w:val="00081DCD"/>
    <w:rsid w:val="000821B8"/>
    <w:rsid w:val="000823BB"/>
    <w:rsid w:val="0008347E"/>
    <w:rsid w:val="0008374F"/>
    <w:rsid w:val="000837B3"/>
    <w:rsid w:val="0008385B"/>
    <w:rsid w:val="00083C84"/>
    <w:rsid w:val="00084A02"/>
    <w:rsid w:val="00084EA4"/>
    <w:rsid w:val="00085449"/>
    <w:rsid w:val="0008570B"/>
    <w:rsid w:val="00085C1B"/>
    <w:rsid w:val="00086969"/>
    <w:rsid w:val="00086983"/>
    <w:rsid w:val="0008729C"/>
    <w:rsid w:val="0009032B"/>
    <w:rsid w:val="00090362"/>
    <w:rsid w:val="00090866"/>
    <w:rsid w:val="00091E95"/>
    <w:rsid w:val="00092603"/>
    <w:rsid w:val="000927CE"/>
    <w:rsid w:val="0009361B"/>
    <w:rsid w:val="0009486C"/>
    <w:rsid w:val="00094932"/>
    <w:rsid w:val="00094A6C"/>
    <w:rsid w:val="00094B6A"/>
    <w:rsid w:val="00095372"/>
    <w:rsid w:val="00095735"/>
    <w:rsid w:val="00096394"/>
    <w:rsid w:val="000966B5"/>
    <w:rsid w:val="0009699B"/>
    <w:rsid w:val="000974B5"/>
    <w:rsid w:val="00097666"/>
    <w:rsid w:val="00097DA8"/>
    <w:rsid w:val="000A0720"/>
    <w:rsid w:val="000A08EF"/>
    <w:rsid w:val="000A0AF7"/>
    <w:rsid w:val="000A0EC5"/>
    <w:rsid w:val="000A0F9F"/>
    <w:rsid w:val="000A131D"/>
    <w:rsid w:val="000A2F64"/>
    <w:rsid w:val="000A3916"/>
    <w:rsid w:val="000A4320"/>
    <w:rsid w:val="000A5D28"/>
    <w:rsid w:val="000A663C"/>
    <w:rsid w:val="000A6CD3"/>
    <w:rsid w:val="000A6E4C"/>
    <w:rsid w:val="000A7034"/>
    <w:rsid w:val="000A75F8"/>
    <w:rsid w:val="000A76A3"/>
    <w:rsid w:val="000A76C7"/>
    <w:rsid w:val="000B0045"/>
    <w:rsid w:val="000B0EE8"/>
    <w:rsid w:val="000B139F"/>
    <w:rsid w:val="000B17E2"/>
    <w:rsid w:val="000B2214"/>
    <w:rsid w:val="000B23CC"/>
    <w:rsid w:val="000B2D19"/>
    <w:rsid w:val="000B3208"/>
    <w:rsid w:val="000B3209"/>
    <w:rsid w:val="000B377A"/>
    <w:rsid w:val="000B3AE6"/>
    <w:rsid w:val="000B411D"/>
    <w:rsid w:val="000B4581"/>
    <w:rsid w:val="000B4C88"/>
    <w:rsid w:val="000B53B5"/>
    <w:rsid w:val="000B7207"/>
    <w:rsid w:val="000B7622"/>
    <w:rsid w:val="000B772A"/>
    <w:rsid w:val="000B7DCE"/>
    <w:rsid w:val="000C002A"/>
    <w:rsid w:val="000C05B6"/>
    <w:rsid w:val="000C06DE"/>
    <w:rsid w:val="000C0B10"/>
    <w:rsid w:val="000C0D2A"/>
    <w:rsid w:val="000C1202"/>
    <w:rsid w:val="000C286D"/>
    <w:rsid w:val="000C2924"/>
    <w:rsid w:val="000C30D4"/>
    <w:rsid w:val="000C3430"/>
    <w:rsid w:val="000C3B7D"/>
    <w:rsid w:val="000C4A8C"/>
    <w:rsid w:val="000C4B0E"/>
    <w:rsid w:val="000C4C82"/>
    <w:rsid w:val="000C4E3B"/>
    <w:rsid w:val="000C5253"/>
    <w:rsid w:val="000C567A"/>
    <w:rsid w:val="000C60B0"/>
    <w:rsid w:val="000C62C4"/>
    <w:rsid w:val="000C63C4"/>
    <w:rsid w:val="000C649B"/>
    <w:rsid w:val="000C7139"/>
    <w:rsid w:val="000C730D"/>
    <w:rsid w:val="000C7547"/>
    <w:rsid w:val="000C7776"/>
    <w:rsid w:val="000C7899"/>
    <w:rsid w:val="000C7CE6"/>
    <w:rsid w:val="000D0167"/>
    <w:rsid w:val="000D029B"/>
    <w:rsid w:val="000D0354"/>
    <w:rsid w:val="000D0558"/>
    <w:rsid w:val="000D0703"/>
    <w:rsid w:val="000D0984"/>
    <w:rsid w:val="000D0D5A"/>
    <w:rsid w:val="000D0F15"/>
    <w:rsid w:val="000D138A"/>
    <w:rsid w:val="000D18CD"/>
    <w:rsid w:val="000D1D53"/>
    <w:rsid w:val="000D1F14"/>
    <w:rsid w:val="000D2045"/>
    <w:rsid w:val="000D23D2"/>
    <w:rsid w:val="000D2994"/>
    <w:rsid w:val="000D3487"/>
    <w:rsid w:val="000D34D2"/>
    <w:rsid w:val="000D39FC"/>
    <w:rsid w:val="000D3DE1"/>
    <w:rsid w:val="000D42F8"/>
    <w:rsid w:val="000D4444"/>
    <w:rsid w:val="000D46CF"/>
    <w:rsid w:val="000D55E9"/>
    <w:rsid w:val="000D611F"/>
    <w:rsid w:val="000D67DF"/>
    <w:rsid w:val="000D71BD"/>
    <w:rsid w:val="000D7200"/>
    <w:rsid w:val="000D7638"/>
    <w:rsid w:val="000D7C65"/>
    <w:rsid w:val="000E0A3C"/>
    <w:rsid w:val="000E12FC"/>
    <w:rsid w:val="000E1709"/>
    <w:rsid w:val="000E208A"/>
    <w:rsid w:val="000E380A"/>
    <w:rsid w:val="000E41E0"/>
    <w:rsid w:val="000E42DD"/>
    <w:rsid w:val="000E4711"/>
    <w:rsid w:val="000E5665"/>
    <w:rsid w:val="000E5B52"/>
    <w:rsid w:val="000E5CB9"/>
    <w:rsid w:val="000E6215"/>
    <w:rsid w:val="000E71BE"/>
    <w:rsid w:val="000E76EC"/>
    <w:rsid w:val="000E7A57"/>
    <w:rsid w:val="000E7F05"/>
    <w:rsid w:val="000F0A61"/>
    <w:rsid w:val="000F0ABC"/>
    <w:rsid w:val="000F285C"/>
    <w:rsid w:val="000F2A75"/>
    <w:rsid w:val="000F3024"/>
    <w:rsid w:val="000F33FF"/>
    <w:rsid w:val="000F35A8"/>
    <w:rsid w:val="000F3A27"/>
    <w:rsid w:val="000F4E0A"/>
    <w:rsid w:val="000F4E85"/>
    <w:rsid w:val="000F501D"/>
    <w:rsid w:val="000F5AB6"/>
    <w:rsid w:val="000F5AB8"/>
    <w:rsid w:val="000F5D72"/>
    <w:rsid w:val="000F5DDE"/>
    <w:rsid w:val="000F7D3B"/>
    <w:rsid w:val="001006E5"/>
    <w:rsid w:val="00100D86"/>
    <w:rsid w:val="001011BE"/>
    <w:rsid w:val="00101334"/>
    <w:rsid w:val="0010154E"/>
    <w:rsid w:val="001015FB"/>
    <w:rsid w:val="00101EF6"/>
    <w:rsid w:val="0010245B"/>
    <w:rsid w:val="0010261A"/>
    <w:rsid w:val="00102627"/>
    <w:rsid w:val="0010309B"/>
    <w:rsid w:val="001032AA"/>
    <w:rsid w:val="0010459F"/>
    <w:rsid w:val="00104735"/>
    <w:rsid w:val="00105842"/>
    <w:rsid w:val="00105953"/>
    <w:rsid w:val="00105BF9"/>
    <w:rsid w:val="00105D5E"/>
    <w:rsid w:val="00106080"/>
    <w:rsid w:val="001061FC"/>
    <w:rsid w:val="0010629C"/>
    <w:rsid w:val="00106406"/>
    <w:rsid w:val="00106E15"/>
    <w:rsid w:val="00107DC8"/>
    <w:rsid w:val="00110079"/>
    <w:rsid w:val="001102E5"/>
    <w:rsid w:val="00110BA1"/>
    <w:rsid w:val="00110FEC"/>
    <w:rsid w:val="0011161D"/>
    <w:rsid w:val="001117A4"/>
    <w:rsid w:val="001117FE"/>
    <w:rsid w:val="00112973"/>
    <w:rsid w:val="0011300B"/>
    <w:rsid w:val="001133C0"/>
    <w:rsid w:val="001144A4"/>
    <w:rsid w:val="0011450D"/>
    <w:rsid w:val="001147D5"/>
    <w:rsid w:val="00114876"/>
    <w:rsid w:val="00114B8D"/>
    <w:rsid w:val="00114F01"/>
    <w:rsid w:val="001150C1"/>
    <w:rsid w:val="001155FD"/>
    <w:rsid w:val="00115729"/>
    <w:rsid w:val="00115AEF"/>
    <w:rsid w:val="00115D5E"/>
    <w:rsid w:val="001161B4"/>
    <w:rsid w:val="00116C0D"/>
    <w:rsid w:val="001173FE"/>
    <w:rsid w:val="001176E9"/>
    <w:rsid w:val="00117A34"/>
    <w:rsid w:val="001202CD"/>
    <w:rsid w:val="0012148C"/>
    <w:rsid w:val="001218A0"/>
    <w:rsid w:val="00121DBC"/>
    <w:rsid w:val="00122376"/>
    <w:rsid w:val="00122A60"/>
    <w:rsid w:val="00123078"/>
    <w:rsid w:val="001235D0"/>
    <w:rsid w:val="00123A14"/>
    <w:rsid w:val="00123BD9"/>
    <w:rsid w:val="00123CC4"/>
    <w:rsid w:val="00123FD7"/>
    <w:rsid w:val="00124251"/>
    <w:rsid w:val="001242ED"/>
    <w:rsid w:val="001245D2"/>
    <w:rsid w:val="00124845"/>
    <w:rsid w:val="00124D96"/>
    <w:rsid w:val="001250AC"/>
    <w:rsid w:val="001255C1"/>
    <w:rsid w:val="00125824"/>
    <w:rsid w:val="00126426"/>
    <w:rsid w:val="00127D37"/>
    <w:rsid w:val="001303AA"/>
    <w:rsid w:val="0013055B"/>
    <w:rsid w:val="00130942"/>
    <w:rsid w:val="00130F5F"/>
    <w:rsid w:val="001312A1"/>
    <w:rsid w:val="0013181D"/>
    <w:rsid w:val="00131F56"/>
    <w:rsid w:val="00132611"/>
    <w:rsid w:val="00132966"/>
    <w:rsid w:val="00132A64"/>
    <w:rsid w:val="00133D8E"/>
    <w:rsid w:val="0013467D"/>
    <w:rsid w:val="001350BD"/>
    <w:rsid w:val="00135474"/>
    <w:rsid w:val="001359BA"/>
    <w:rsid w:val="001359BF"/>
    <w:rsid w:val="00136755"/>
    <w:rsid w:val="00136BDD"/>
    <w:rsid w:val="00136CAC"/>
    <w:rsid w:val="00136CF1"/>
    <w:rsid w:val="00137731"/>
    <w:rsid w:val="001379A2"/>
    <w:rsid w:val="00137D4B"/>
    <w:rsid w:val="00137DA5"/>
    <w:rsid w:val="00140081"/>
    <w:rsid w:val="001407DD"/>
    <w:rsid w:val="00140BC3"/>
    <w:rsid w:val="00141908"/>
    <w:rsid w:val="00141D9E"/>
    <w:rsid w:val="00141FE4"/>
    <w:rsid w:val="001422DD"/>
    <w:rsid w:val="00142891"/>
    <w:rsid w:val="001433F2"/>
    <w:rsid w:val="00143616"/>
    <w:rsid w:val="00144BD9"/>
    <w:rsid w:val="001457D7"/>
    <w:rsid w:val="00145F4E"/>
    <w:rsid w:val="00146422"/>
    <w:rsid w:val="00147D2F"/>
    <w:rsid w:val="00147D83"/>
    <w:rsid w:val="00150CB9"/>
    <w:rsid w:val="0015110D"/>
    <w:rsid w:val="001521E6"/>
    <w:rsid w:val="00152816"/>
    <w:rsid w:val="00152938"/>
    <w:rsid w:val="00152C5A"/>
    <w:rsid w:val="00153BF9"/>
    <w:rsid w:val="00154243"/>
    <w:rsid w:val="001545AF"/>
    <w:rsid w:val="001548F7"/>
    <w:rsid w:val="00154BA9"/>
    <w:rsid w:val="0015515A"/>
    <w:rsid w:val="00155EEC"/>
    <w:rsid w:val="001568B7"/>
    <w:rsid w:val="00156BD1"/>
    <w:rsid w:val="00156DFD"/>
    <w:rsid w:val="00156F38"/>
    <w:rsid w:val="00160A67"/>
    <w:rsid w:val="00160EA2"/>
    <w:rsid w:val="001611FE"/>
    <w:rsid w:val="001612ED"/>
    <w:rsid w:val="0016134A"/>
    <w:rsid w:val="00161469"/>
    <w:rsid w:val="00161793"/>
    <w:rsid w:val="00161E3E"/>
    <w:rsid w:val="00161E95"/>
    <w:rsid w:val="00162F80"/>
    <w:rsid w:val="001630BC"/>
    <w:rsid w:val="00163345"/>
    <w:rsid w:val="00164724"/>
    <w:rsid w:val="00164827"/>
    <w:rsid w:val="00164A45"/>
    <w:rsid w:val="00164E44"/>
    <w:rsid w:val="00164EC8"/>
    <w:rsid w:val="00164F62"/>
    <w:rsid w:val="00165E0A"/>
    <w:rsid w:val="001664A4"/>
    <w:rsid w:val="001664EA"/>
    <w:rsid w:val="001668FE"/>
    <w:rsid w:val="00166BAA"/>
    <w:rsid w:val="0017042D"/>
    <w:rsid w:val="00170B0E"/>
    <w:rsid w:val="00171585"/>
    <w:rsid w:val="001719F9"/>
    <w:rsid w:val="001729C1"/>
    <w:rsid w:val="001729FF"/>
    <w:rsid w:val="00172CC2"/>
    <w:rsid w:val="00173433"/>
    <w:rsid w:val="00173936"/>
    <w:rsid w:val="00173B49"/>
    <w:rsid w:val="00176075"/>
    <w:rsid w:val="0017627B"/>
    <w:rsid w:val="0017630C"/>
    <w:rsid w:val="00176540"/>
    <w:rsid w:val="0017697D"/>
    <w:rsid w:val="00176CEF"/>
    <w:rsid w:val="00176D64"/>
    <w:rsid w:val="00177309"/>
    <w:rsid w:val="00177EB5"/>
    <w:rsid w:val="00177F38"/>
    <w:rsid w:val="001804E3"/>
    <w:rsid w:val="001809F2"/>
    <w:rsid w:val="00180FC5"/>
    <w:rsid w:val="0018111C"/>
    <w:rsid w:val="00181320"/>
    <w:rsid w:val="001813A4"/>
    <w:rsid w:val="00181918"/>
    <w:rsid w:val="00181A7A"/>
    <w:rsid w:val="0018227C"/>
    <w:rsid w:val="00182564"/>
    <w:rsid w:val="00182631"/>
    <w:rsid w:val="00182743"/>
    <w:rsid w:val="00182E75"/>
    <w:rsid w:val="001835E9"/>
    <w:rsid w:val="00183639"/>
    <w:rsid w:val="00183876"/>
    <w:rsid w:val="00183CE8"/>
    <w:rsid w:val="001846DD"/>
    <w:rsid w:val="001853F6"/>
    <w:rsid w:val="00185648"/>
    <w:rsid w:val="00185B59"/>
    <w:rsid w:val="00186477"/>
    <w:rsid w:val="001864BD"/>
    <w:rsid w:val="001866BE"/>
    <w:rsid w:val="0018723D"/>
    <w:rsid w:val="00187429"/>
    <w:rsid w:val="00187777"/>
    <w:rsid w:val="00187BBC"/>
    <w:rsid w:val="00187E0F"/>
    <w:rsid w:val="00190084"/>
    <w:rsid w:val="00190488"/>
    <w:rsid w:val="00190670"/>
    <w:rsid w:val="00191623"/>
    <w:rsid w:val="00191CCD"/>
    <w:rsid w:val="00191E5E"/>
    <w:rsid w:val="00191EA6"/>
    <w:rsid w:val="0019200D"/>
    <w:rsid w:val="001921FA"/>
    <w:rsid w:val="0019225E"/>
    <w:rsid w:val="001925B6"/>
    <w:rsid w:val="00192D73"/>
    <w:rsid w:val="00192F25"/>
    <w:rsid w:val="00193320"/>
    <w:rsid w:val="00194289"/>
    <w:rsid w:val="00194682"/>
    <w:rsid w:val="00194690"/>
    <w:rsid w:val="0019489C"/>
    <w:rsid w:val="00194D08"/>
    <w:rsid w:val="00194DF4"/>
    <w:rsid w:val="00194ED3"/>
    <w:rsid w:val="0019527C"/>
    <w:rsid w:val="0019572A"/>
    <w:rsid w:val="00195FF0"/>
    <w:rsid w:val="00197CEF"/>
    <w:rsid w:val="00197D3D"/>
    <w:rsid w:val="00197DB3"/>
    <w:rsid w:val="001A02AF"/>
    <w:rsid w:val="001A07B6"/>
    <w:rsid w:val="001A1203"/>
    <w:rsid w:val="001A13EC"/>
    <w:rsid w:val="001A14FF"/>
    <w:rsid w:val="001A154B"/>
    <w:rsid w:val="001A1CBE"/>
    <w:rsid w:val="001A1D15"/>
    <w:rsid w:val="001A2CB0"/>
    <w:rsid w:val="001A2F01"/>
    <w:rsid w:val="001A3962"/>
    <w:rsid w:val="001A3E0E"/>
    <w:rsid w:val="001A4258"/>
    <w:rsid w:val="001A4EF5"/>
    <w:rsid w:val="001A5661"/>
    <w:rsid w:val="001A6BC5"/>
    <w:rsid w:val="001A7DC1"/>
    <w:rsid w:val="001B0782"/>
    <w:rsid w:val="001B136E"/>
    <w:rsid w:val="001B1E59"/>
    <w:rsid w:val="001B20A3"/>
    <w:rsid w:val="001B2A6D"/>
    <w:rsid w:val="001B3BB7"/>
    <w:rsid w:val="001B40A3"/>
    <w:rsid w:val="001B4461"/>
    <w:rsid w:val="001B539E"/>
    <w:rsid w:val="001B53D4"/>
    <w:rsid w:val="001B56B0"/>
    <w:rsid w:val="001B5E57"/>
    <w:rsid w:val="001B737A"/>
    <w:rsid w:val="001C018C"/>
    <w:rsid w:val="001C028F"/>
    <w:rsid w:val="001C06DC"/>
    <w:rsid w:val="001C07B6"/>
    <w:rsid w:val="001C0824"/>
    <w:rsid w:val="001C0E48"/>
    <w:rsid w:val="001C1106"/>
    <w:rsid w:val="001C197E"/>
    <w:rsid w:val="001C24E4"/>
    <w:rsid w:val="001C2F7C"/>
    <w:rsid w:val="001C4546"/>
    <w:rsid w:val="001C46B4"/>
    <w:rsid w:val="001C4E51"/>
    <w:rsid w:val="001C5262"/>
    <w:rsid w:val="001C55F1"/>
    <w:rsid w:val="001C5B4A"/>
    <w:rsid w:val="001C5D9C"/>
    <w:rsid w:val="001C5FE9"/>
    <w:rsid w:val="001C60A0"/>
    <w:rsid w:val="001C60AE"/>
    <w:rsid w:val="001C6120"/>
    <w:rsid w:val="001C6EAE"/>
    <w:rsid w:val="001C75C9"/>
    <w:rsid w:val="001C76D9"/>
    <w:rsid w:val="001C7953"/>
    <w:rsid w:val="001C79C7"/>
    <w:rsid w:val="001C7C06"/>
    <w:rsid w:val="001D0565"/>
    <w:rsid w:val="001D12D0"/>
    <w:rsid w:val="001D1E9A"/>
    <w:rsid w:val="001D253D"/>
    <w:rsid w:val="001D2AA0"/>
    <w:rsid w:val="001D349D"/>
    <w:rsid w:val="001D38E1"/>
    <w:rsid w:val="001D3C9D"/>
    <w:rsid w:val="001D3DDE"/>
    <w:rsid w:val="001D3EE1"/>
    <w:rsid w:val="001D478E"/>
    <w:rsid w:val="001D69B4"/>
    <w:rsid w:val="001D6E22"/>
    <w:rsid w:val="001D7809"/>
    <w:rsid w:val="001D780E"/>
    <w:rsid w:val="001E0260"/>
    <w:rsid w:val="001E0777"/>
    <w:rsid w:val="001E0859"/>
    <w:rsid w:val="001E086A"/>
    <w:rsid w:val="001E0E01"/>
    <w:rsid w:val="001E0ED9"/>
    <w:rsid w:val="001E17D2"/>
    <w:rsid w:val="001E1818"/>
    <w:rsid w:val="001E237B"/>
    <w:rsid w:val="001E2AB7"/>
    <w:rsid w:val="001E353C"/>
    <w:rsid w:val="001E37DC"/>
    <w:rsid w:val="001E3851"/>
    <w:rsid w:val="001E3E28"/>
    <w:rsid w:val="001E3E7C"/>
    <w:rsid w:val="001E4548"/>
    <w:rsid w:val="001E4F2D"/>
    <w:rsid w:val="001E5021"/>
    <w:rsid w:val="001E55A8"/>
    <w:rsid w:val="001E58BC"/>
    <w:rsid w:val="001E59BA"/>
    <w:rsid w:val="001E6360"/>
    <w:rsid w:val="001E7A04"/>
    <w:rsid w:val="001E7E80"/>
    <w:rsid w:val="001F0576"/>
    <w:rsid w:val="001F0E78"/>
    <w:rsid w:val="001F0F42"/>
    <w:rsid w:val="001F12D7"/>
    <w:rsid w:val="001F279E"/>
    <w:rsid w:val="001F2BAE"/>
    <w:rsid w:val="001F2E5E"/>
    <w:rsid w:val="001F3F83"/>
    <w:rsid w:val="001F461D"/>
    <w:rsid w:val="001F4CA1"/>
    <w:rsid w:val="001F4E5E"/>
    <w:rsid w:val="001F6648"/>
    <w:rsid w:val="001F686F"/>
    <w:rsid w:val="00200966"/>
    <w:rsid w:val="00200A7B"/>
    <w:rsid w:val="0020178E"/>
    <w:rsid w:val="00201D8B"/>
    <w:rsid w:val="00202559"/>
    <w:rsid w:val="002038BF"/>
    <w:rsid w:val="002038FA"/>
    <w:rsid w:val="00203B69"/>
    <w:rsid w:val="00203B6B"/>
    <w:rsid w:val="00203E89"/>
    <w:rsid w:val="00204590"/>
    <w:rsid w:val="0020465D"/>
    <w:rsid w:val="002050B7"/>
    <w:rsid w:val="0020619F"/>
    <w:rsid w:val="00206204"/>
    <w:rsid w:val="00206617"/>
    <w:rsid w:val="00207A4C"/>
    <w:rsid w:val="002100C0"/>
    <w:rsid w:val="00210BFF"/>
    <w:rsid w:val="0021155A"/>
    <w:rsid w:val="0021176B"/>
    <w:rsid w:val="00211F31"/>
    <w:rsid w:val="00212777"/>
    <w:rsid w:val="0021277A"/>
    <w:rsid w:val="002127A6"/>
    <w:rsid w:val="002128AF"/>
    <w:rsid w:val="00212BDB"/>
    <w:rsid w:val="00212D91"/>
    <w:rsid w:val="00212FA1"/>
    <w:rsid w:val="00213987"/>
    <w:rsid w:val="00213ABC"/>
    <w:rsid w:val="00213ECF"/>
    <w:rsid w:val="00215359"/>
    <w:rsid w:val="002157FE"/>
    <w:rsid w:val="00215835"/>
    <w:rsid w:val="002158E7"/>
    <w:rsid w:val="002166E4"/>
    <w:rsid w:val="00216F2D"/>
    <w:rsid w:val="00217010"/>
    <w:rsid w:val="0021771F"/>
    <w:rsid w:val="0021772E"/>
    <w:rsid w:val="002178E4"/>
    <w:rsid w:val="00217D1E"/>
    <w:rsid w:val="00220DBC"/>
    <w:rsid w:val="00220F96"/>
    <w:rsid w:val="00220FEB"/>
    <w:rsid w:val="0022111B"/>
    <w:rsid w:val="002213E7"/>
    <w:rsid w:val="002216C0"/>
    <w:rsid w:val="00221A21"/>
    <w:rsid w:val="002224CC"/>
    <w:rsid w:val="00223267"/>
    <w:rsid w:val="00223522"/>
    <w:rsid w:val="0022363C"/>
    <w:rsid w:val="00223E6F"/>
    <w:rsid w:val="002246FD"/>
    <w:rsid w:val="00225542"/>
    <w:rsid w:val="00225620"/>
    <w:rsid w:val="002257F8"/>
    <w:rsid w:val="002264CB"/>
    <w:rsid w:val="00226F05"/>
    <w:rsid w:val="002279B7"/>
    <w:rsid w:val="00227AFF"/>
    <w:rsid w:val="00227F0E"/>
    <w:rsid w:val="0023003B"/>
    <w:rsid w:val="00230457"/>
    <w:rsid w:val="00230851"/>
    <w:rsid w:val="00230BFC"/>
    <w:rsid w:val="002318BB"/>
    <w:rsid w:val="00232C33"/>
    <w:rsid w:val="00232D5D"/>
    <w:rsid w:val="002350CF"/>
    <w:rsid w:val="0023575F"/>
    <w:rsid w:val="00235BA6"/>
    <w:rsid w:val="0023623F"/>
    <w:rsid w:val="00236268"/>
    <w:rsid w:val="00236674"/>
    <w:rsid w:val="002367CA"/>
    <w:rsid w:val="002369B7"/>
    <w:rsid w:val="00236A16"/>
    <w:rsid w:val="002370D1"/>
    <w:rsid w:val="002376FB"/>
    <w:rsid w:val="00240088"/>
    <w:rsid w:val="002400F6"/>
    <w:rsid w:val="002401A9"/>
    <w:rsid w:val="00240912"/>
    <w:rsid w:val="00241050"/>
    <w:rsid w:val="002410A5"/>
    <w:rsid w:val="00241457"/>
    <w:rsid w:val="002414AA"/>
    <w:rsid w:val="002416B6"/>
    <w:rsid w:val="00241BEA"/>
    <w:rsid w:val="00242AE7"/>
    <w:rsid w:val="00242DFC"/>
    <w:rsid w:val="002437B6"/>
    <w:rsid w:val="00243D90"/>
    <w:rsid w:val="00243E09"/>
    <w:rsid w:val="00243E24"/>
    <w:rsid w:val="002442E4"/>
    <w:rsid w:val="002443AD"/>
    <w:rsid w:val="00244663"/>
    <w:rsid w:val="00245285"/>
    <w:rsid w:val="002456A7"/>
    <w:rsid w:val="00245C86"/>
    <w:rsid w:val="00245E96"/>
    <w:rsid w:val="00246114"/>
    <w:rsid w:val="002466B8"/>
    <w:rsid w:val="00246776"/>
    <w:rsid w:val="002468BD"/>
    <w:rsid w:val="00246988"/>
    <w:rsid w:val="00246CC7"/>
    <w:rsid w:val="00246E9C"/>
    <w:rsid w:val="00247388"/>
    <w:rsid w:val="00247498"/>
    <w:rsid w:val="00250279"/>
    <w:rsid w:val="002504B8"/>
    <w:rsid w:val="002504EE"/>
    <w:rsid w:val="002510A2"/>
    <w:rsid w:val="0025318A"/>
    <w:rsid w:val="002539CD"/>
    <w:rsid w:val="00254191"/>
    <w:rsid w:val="00254207"/>
    <w:rsid w:val="002543FD"/>
    <w:rsid w:val="002549B1"/>
    <w:rsid w:val="00255396"/>
    <w:rsid w:val="00255423"/>
    <w:rsid w:val="00255465"/>
    <w:rsid w:val="00255822"/>
    <w:rsid w:val="00256D4C"/>
    <w:rsid w:val="0025741D"/>
    <w:rsid w:val="002574D8"/>
    <w:rsid w:val="00257689"/>
    <w:rsid w:val="00257C33"/>
    <w:rsid w:val="00257D24"/>
    <w:rsid w:val="0026037C"/>
    <w:rsid w:val="00260B50"/>
    <w:rsid w:val="0026176F"/>
    <w:rsid w:val="002618EC"/>
    <w:rsid w:val="00261B31"/>
    <w:rsid w:val="00262D54"/>
    <w:rsid w:val="00262ED5"/>
    <w:rsid w:val="0026383E"/>
    <w:rsid w:val="00263AD6"/>
    <w:rsid w:val="00264795"/>
    <w:rsid w:val="00266000"/>
    <w:rsid w:val="00266DD0"/>
    <w:rsid w:val="00266F00"/>
    <w:rsid w:val="0027005A"/>
    <w:rsid w:val="00270F64"/>
    <w:rsid w:val="00271266"/>
    <w:rsid w:val="00271C91"/>
    <w:rsid w:val="00272641"/>
    <w:rsid w:val="00272E47"/>
    <w:rsid w:val="002739D6"/>
    <w:rsid w:val="00273FE5"/>
    <w:rsid w:val="00274B4F"/>
    <w:rsid w:val="00274D7B"/>
    <w:rsid w:val="00274E34"/>
    <w:rsid w:val="00276326"/>
    <w:rsid w:val="002770B3"/>
    <w:rsid w:val="00277806"/>
    <w:rsid w:val="00277870"/>
    <w:rsid w:val="00277F37"/>
    <w:rsid w:val="00280363"/>
    <w:rsid w:val="00280DC2"/>
    <w:rsid w:val="00281474"/>
    <w:rsid w:val="00281EFF"/>
    <w:rsid w:val="00282246"/>
    <w:rsid w:val="00282ADC"/>
    <w:rsid w:val="00282BE5"/>
    <w:rsid w:val="00282C14"/>
    <w:rsid w:val="00282DEF"/>
    <w:rsid w:val="0028334C"/>
    <w:rsid w:val="0028363B"/>
    <w:rsid w:val="00283A61"/>
    <w:rsid w:val="00285044"/>
    <w:rsid w:val="002858E6"/>
    <w:rsid w:val="0028746F"/>
    <w:rsid w:val="00287DE9"/>
    <w:rsid w:val="00287F66"/>
    <w:rsid w:val="00290039"/>
    <w:rsid w:val="002902E9"/>
    <w:rsid w:val="00290373"/>
    <w:rsid w:val="002903AB"/>
    <w:rsid w:val="002907E6"/>
    <w:rsid w:val="002908D4"/>
    <w:rsid w:val="00290946"/>
    <w:rsid w:val="00290CD1"/>
    <w:rsid w:val="002912D6"/>
    <w:rsid w:val="00291DA2"/>
    <w:rsid w:val="002924C0"/>
    <w:rsid w:val="00292FD7"/>
    <w:rsid w:val="00293800"/>
    <w:rsid w:val="002938EB"/>
    <w:rsid w:val="00293A23"/>
    <w:rsid w:val="002943BB"/>
    <w:rsid w:val="002946FA"/>
    <w:rsid w:val="00294F13"/>
    <w:rsid w:val="002955F6"/>
    <w:rsid w:val="00295A7A"/>
    <w:rsid w:val="00295A94"/>
    <w:rsid w:val="00296286"/>
    <w:rsid w:val="00296322"/>
    <w:rsid w:val="002968E6"/>
    <w:rsid w:val="00296F20"/>
    <w:rsid w:val="002971BF"/>
    <w:rsid w:val="00297904"/>
    <w:rsid w:val="00297EE4"/>
    <w:rsid w:val="002A0C33"/>
    <w:rsid w:val="002A1971"/>
    <w:rsid w:val="002A28AF"/>
    <w:rsid w:val="002A2908"/>
    <w:rsid w:val="002A2EEA"/>
    <w:rsid w:val="002A2F99"/>
    <w:rsid w:val="002A329C"/>
    <w:rsid w:val="002A36B6"/>
    <w:rsid w:val="002A38DE"/>
    <w:rsid w:val="002A439C"/>
    <w:rsid w:val="002A4895"/>
    <w:rsid w:val="002A489D"/>
    <w:rsid w:val="002A4BDD"/>
    <w:rsid w:val="002A4CF1"/>
    <w:rsid w:val="002A5DBC"/>
    <w:rsid w:val="002A641B"/>
    <w:rsid w:val="002A6A3D"/>
    <w:rsid w:val="002A6E7E"/>
    <w:rsid w:val="002A6FBB"/>
    <w:rsid w:val="002B0666"/>
    <w:rsid w:val="002B0DBC"/>
    <w:rsid w:val="002B114C"/>
    <w:rsid w:val="002B1305"/>
    <w:rsid w:val="002B1603"/>
    <w:rsid w:val="002B16DC"/>
    <w:rsid w:val="002B19CA"/>
    <w:rsid w:val="002B2083"/>
    <w:rsid w:val="002B2699"/>
    <w:rsid w:val="002B27A3"/>
    <w:rsid w:val="002B3744"/>
    <w:rsid w:val="002B377B"/>
    <w:rsid w:val="002B4C7E"/>
    <w:rsid w:val="002B4CD6"/>
    <w:rsid w:val="002B52E8"/>
    <w:rsid w:val="002B53E6"/>
    <w:rsid w:val="002B5D74"/>
    <w:rsid w:val="002B5E31"/>
    <w:rsid w:val="002B6475"/>
    <w:rsid w:val="002B6B75"/>
    <w:rsid w:val="002B6D99"/>
    <w:rsid w:val="002B70A4"/>
    <w:rsid w:val="002B72E5"/>
    <w:rsid w:val="002B7EE9"/>
    <w:rsid w:val="002B7F1F"/>
    <w:rsid w:val="002C05A9"/>
    <w:rsid w:val="002C0DB4"/>
    <w:rsid w:val="002C108A"/>
    <w:rsid w:val="002C11EC"/>
    <w:rsid w:val="002C18DE"/>
    <w:rsid w:val="002C1E46"/>
    <w:rsid w:val="002C2A60"/>
    <w:rsid w:val="002C3380"/>
    <w:rsid w:val="002C3F6F"/>
    <w:rsid w:val="002C4337"/>
    <w:rsid w:val="002C43E3"/>
    <w:rsid w:val="002C4D81"/>
    <w:rsid w:val="002C55C5"/>
    <w:rsid w:val="002C569D"/>
    <w:rsid w:val="002C616F"/>
    <w:rsid w:val="002C6442"/>
    <w:rsid w:val="002C68D8"/>
    <w:rsid w:val="002C6C5D"/>
    <w:rsid w:val="002C6D38"/>
    <w:rsid w:val="002C6FB7"/>
    <w:rsid w:val="002C7726"/>
    <w:rsid w:val="002C7D89"/>
    <w:rsid w:val="002C7EEF"/>
    <w:rsid w:val="002C7F3A"/>
    <w:rsid w:val="002D056C"/>
    <w:rsid w:val="002D0E60"/>
    <w:rsid w:val="002D17F1"/>
    <w:rsid w:val="002D1C87"/>
    <w:rsid w:val="002D1E70"/>
    <w:rsid w:val="002D2144"/>
    <w:rsid w:val="002D2858"/>
    <w:rsid w:val="002D2A15"/>
    <w:rsid w:val="002D2CDC"/>
    <w:rsid w:val="002D30F4"/>
    <w:rsid w:val="002D3324"/>
    <w:rsid w:val="002D3613"/>
    <w:rsid w:val="002D3D48"/>
    <w:rsid w:val="002D4DBE"/>
    <w:rsid w:val="002D4FC5"/>
    <w:rsid w:val="002D5549"/>
    <w:rsid w:val="002D5C81"/>
    <w:rsid w:val="002D6AE1"/>
    <w:rsid w:val="002D6EE1"/>
    <w:rsid w:val="002D721F"/>
    <w:rsid w:val="002D7DB0"/>
    <w:rsid w:val="002D7EF4"/>
    <w:rsid w:val="002E03B5"/>
    <w:rsid w:val="002E0885"/>
    <w:rsid w:val="002E13E7"/>
    <w:rsid w:val="002E147B"/>
    <w:rsid w:val="002E19D3"/>
    <w:rsid w:val="002E24AF"/>
    <w:rsid w:val="002E31C9"/>
    <w:rsid w:val="002E32E5"/>
    <w:rsid w:val="002E33CA"/>
    <w:rsid w:val="002E3AAB"/>
    <w:rsid w:val="002E539E"/>
    <w:rsid w:val="002E53A9"/>
    <w:rsid w:val="002E54F5"/>
    <w:rsid w:val="002E55B1"/>
    <w:rsid w:val="002E6DFA"/>
    <w:rsid w:val="002E716F"/>
    <w:rsid w:val="002E76A8"/>
    <w:rsid w:val="002E783A"/>
    <w:rsid w:val="002E790F"/>
    <w:rsid w:val="002E7D90"/>
    <w:rsid w:val="002F0A92"/>
    <w:rsid w:val="002F0C68"/>
    <w:rsid w:val="002F0DA9"/>
    <w:rsid w:val="002F1A90"/>
    <w:rsid w:val="002F1DD7"/>
    <w:rsid w:val="002F2916"/>
    <w:rsid w:val="002F38C3"/>
    <w:rsid w:val="002F4116"/>
    <w:rsid w:val="002F4613"/>
    <w:rsid w:val="002F484A"/>
    <w:rsid w:val="002F4BBC"/>
    <w:rsid w:val="002F50B3"/>
    <w:rsid w:val="002F52E5"/>
    <w:rsid w:val="002F5DA9"/>
    <w:rsid w:val="002F5DDD"/>
    <w:rsid w:val="002F6254"/>
    <w:rsid w:val="002F70AC"/>
    <w:rsid w:val="002F7612"/>
    <w:rsid w:val="002F78BC"/>
    <w:rsid w:val="002F7E3C"/>
    <w:rsid w:val="002F7EC2"/>
    <w:rsid w:val="00300046"/>
    <w:rsid w:val="00300E1E"/>
    <w:rsid w:val="00301BCD"/>
    <w:rsid w:val="00301DFC"/>
    <w:rsid w:val="00301F3E"/>
    <w:rsid w:val="00302C43"/>
    <w:rsid w:val="00303330"/>
    <w:rsid w:val="00304466"/>
    <w:rsid w:val="003048F0"/>
    <w:rsid w:val="00304A5C"/>
    <w:rsid w:val="00305068"/>
    <w:rsid w:val="00305466"/>
    <w:rsid w:val="003054D9"/>
    <w:rsid w:val="003056C3"/>
    <w:rsid w:val="00306C4C"/>
    <w:rsid w:val="00307928"/>
    <w:rsid w:val="00307985"/>
    <w:rsid w:val="00307A62"/>
    <w:rsid w:val="003107E8"/>
    <w:rsid w:val="003118DF"/>
    <w:rsid w:val="00312411"/>
    <w:rsid w:val="0031253B"/>
    <w:rsid w:val="00312A0B"/>
    <w:rsid w:val="00313DD6"/>
    <w:rsid w:val="00315331"/>
    <w:rsid w:val="00315BC1"/>
    <w:rsid w:val="00315BD4"/>
    <w:rsid w:val="00317FDB"/>
    <w:rsid w:val="003200E9"/>
    <w:rsid w:val="00320ABC"/>
    <w:rsid w:val="0032172A"/>
    <w:rsid w:val="00321A8E"/>
    <w:rsid w:val="00321B10"/>
    <w:rsid w:val="00322401"/>
    <w:rsid w:val="00323A62"/>
    <w:rsid w:val="00324942"/>
    <w:rsid w:val="00324D7A"/>
    <w:rsid w:val="00324F80"/>
    <w:rsid w:val="00325340"/>
    <w:rsid w:val="00325542"/>
    <w:rsid w:val="00325AB1"/>
    <w:rsid w:val="00326087"/>
    <w:rsid w:val="00326D36"/>
    <w:rsid w:val="00327153"/>
    <w:rsid w:val="00327509"/>
    <w:rsid w:val="00327591"/>
    <w:rsid w:val="00327CF7"/>
    <w:rsid w:val="003303E5"/>
    <w:rsid w:val="00330793"/>
    <w:rsid w:val="0033079B"/>
    <w:rsid w:val="00330EE0"/>
    <w:rsid w:val="00331002"/>
    <w:rsid w:val="003313E1"/>
    <w:rsid w:val="003321BE"/>
    <w:rsid w:val="0033377B"/>
    <w:rsid w:val="00333FA7"/>
    <w:rsid w:val="00334108"/>
    <w:rsid w:val="003345C7"/>
    <w:rsid w:val="00334F16"/>
    <w:rsid w:val="0033508A"/>
    <w:rsid w:val="0033575B"/>
    <w:rsid w:val="00335810"/>
    <w:rsid w:val="003359BB"/>
    <w:rsid w:val="00335A3B"/>
    <w:rsid w:val="003362F6"/>
    <w:rsid w:val="003362FE"/>
    <w:rsid w:val="00336FFF"/>
    <w:rsid w:val="00337C45"/>
    <w:rsid w:val="0034022A"/>
    <w:rsid w:val="00340CE2"/>
    <w:rsid w:val="003415B6"/>
    <w:rsid w:val="003416F3"/>
    <w:rsid w:val="003417F0"/>
    <w:rsid w:val="00341FBF"/>
    <w:rsid w:val="003425F3"/>
    <w:rsid w:val="00342990"/>
    <w:rsid w:val="00342D7A"/>
    <w:rsid w:val="00342F47"/>
    <w:rsid w:val="00343D32"/>
    <w:rsid w:val="00344049"/>
    <w:rsid w:val="0034514F"/>
    <w:rsid w:val="00345377"/>
    <w:rsid w:val="00345441"/>
    <w:rsid w:val="003454C1"/>
    <w:rsid w:val="003458B3"/>
    <w:rsid w:val="003458F2"/>
    <w:rsid w:val="003459A1"/>
    <w:rsid w:val="00345BCD"/>
    <w:rsid w:val="00345D13"/>
    <w:rsid w:val="00346149"/>
    <w:rsid w:val="00346641"/>
    <w:rsid w:val="00346C53"/>
    <w:rsid w:val="00346F97"/>
    <w:rsid w:val="003473EA"/>
    <w:rsid w:val="00350357"/>
    <w:rsid w:val="00350672"/>
    <w:rsid w:val="00350902"/>
    <w:rsid w:val="00350F8F"/>
    <w:rsid w:val="003512F3"/>
    <w:rsid w:val="003523FB"/>
    <w:rsid w:val="0035256D"/>
    <w:rsid w:val="00353416"/>
    <w:rsid w:val="0035386F"/>
    <w:rsid w:val="003542DC"/>
    <w:rsid w:val="00354465"/>
    <w:rsid w:val="00354512"/>
    <w:rsid w:val="003547E2"/>
    <w:rsid w:val="0035491A"/>
    <w:rsid w:val="00355D3C"/>
    <w:rsid w:val="0035616A"/>
    <w:rsid w:val="00356366"/>
    <w:rsid w:val="00356947"/>
    <w:rsid w:val="00356D41"/>
    <w:rsid w:val="00356DF4"/>
    <w:rsid w:val="00357156"/>
    <w:rsid w:val="003572E2"/>
    <w:rsid w:val="00357B20"/>
    <w:rsid w:val="00357E96"/>
    <w:rsid w:val="0036099D"/>
    <w:rsid w:val="00360A1D"/>
    <w:rsid w:val="00361D57"/>
    <w:rsid w:val="00361FF6"/>
    <w:rsid w:val="00362059"/>
    <w:rsid w:val="003620DF"/>
    <w:rsid w:val="00362255"/>
    <w:rsid w:val="00362650"/>
    <w:rsid w:val="00362934"/>
    <w:rsid w:val="00362991"/>
    <w:rsid w:val="0036318A"/>
    <w:rsid w:val="003633B4"/>
    <w:rsid w:val="00363AB3"/>
    <w:rsid w:val="00364477"/>
    <w:rsid w:val="0036497C"/>
    <w:rsid w:val="00364980"/>
    <w:rsid w:val="00365A76"/>
    <w:rsid w:val="00365CA4"/>
    <w:rsid w:val="00366836"/>
    <w:rsid w:val="003669C1"/>
    <w:rsid w:val="00366D54"/>
    <w:rsid w:val="00366E23"/>
    <w:rsid w:val="00366F69"/>
    <w:rsid w:val="003670D9"/>
    <w:rsid w:val="00370332"/>
    <w:rsid w:val="00370855"/>
    <w:rsid w:val="003711CE"/>
    <w:rsid w:val="00371767"/>
    <w:rsid w:val="00371979"/>
    <w:rsid w:val="0037213A"/>
    <w:rsid w:val="003731C4"/>
    <w:rsid w:val="003731D8"/>
    <w:rsid w:val="003738DB"/>
    <w:rsid w:val="00373B54"/>
    <w:rsid w:val="00373C9D"/>
    <w:rsid w:val="00373FAC"/>
    <w:rsid w:val="00373FE3"/>
    <w:rsid w:val="00374166"/>
    <w:rsid w:val="00375AE0"/>
    <w:rsid w:val="00375F1B"/>
    <w:rsid w:val="00375FAA"/>
    <w:rsid w:val="003760D4"/>
    <w:rsid w:val="00376668"/>
    <w:rsid w:val="00376B26"/>
    <w:rsid w:val="00376DB8"/>
    <w:rsid w:val="00377569"/>
    <w:rsid w:val="003776CF"/>
    <w:rsid w:val="00380615"/>
    <w:rsid w:val="00380E3B"/>
    <w:rsid w:val="003814F9"/>
    <w:rsid w:val="00381A22"/>
    <w:rsid w:val="003821E5"/>
    <w:rsid w:val="003823DF"/>
    <w:rsid w:val="00382AE3"/>
    <w:rsid w:val="00382B5E"/>
    <w:rsid w:val="00383BC4"/>
    <w:rsid w:val="003840CA"/>
    <w:rsid w:val="003849E6"/>
    <w:rsid w:val="00386114"/>
    <w:rsid w:val="003864D7"/>
    <w:rsid w:val="003872FE"/>
    <w:rsid w:val="003878A4"/>
    <w:rsid w:val="003903F3"/>
    <w:rsid w:val="003905D7"/>
    <w:rsid w:val="003908BB"/>
    <w:rsid w:val="00390F21"/>
    <w:rsid w:val="00392328"/>
    <w:rsid w:val="0039294C"/>
    <w:rsid w:val="00392E0D"/>
    <w:rsid w:val="003933FD"/>
    <w:rsid w:val="00393990"/>
    <w:rsid w:val="00393C92"/>
    <w:rsid w:val="00394729"/>
    <w:rsid w:val="003947AA"/>
    <w:rsid w:val="0039482A"/>
    <w:rsid w:val="003949D0"/>
    <w:rsid w:val="003950A7"/>
    <w:rsid w:val="003954FF"/>
    <w:rsid w:val="00395F5A"/>
    <w:rsid w:val="00396854"/>
    <w:rsid w:val="003968DF"/>
    <w:rsid w:val="003976A8"/>
    <w:rsid w:val="003A17D6"/>
    <w:rsid w:val="003A191F"/>
    <w:rsid w:val="003A1996"/>
    <w:rsid w:val="003A1FCF"/>
    <w:rsid w:val="003A26F9"/>
    <w:rsid w:val="003A27DA"/>
    <w:rsid w:val="003A2B68"/>
    <w:rsid w:val="003A2F84"/>
    <w:rsid w:val="003A3192"/>
    <w:rsid w:val="003A3197"/>
    <w:rsid w:val="003A31FA"/>
    <w:rsid w:val="003A32CE"/>
    <w:rsid w:val="003A35AA"/>
    <w:rsid w:val="003A3F27"/>
    <w:rsid w:val="003A43C9"/>
    <w:rsid w:val="003A4A77"/>
    <w:rsid w:val="003A4DFA"/>
    <w:rsid w:val="003A5343"/>
    <w:rsid w:val="003A58CF"/>
    <w:rsid w:val="003A594F"/>
    <w:rsid w:val="003A5B36"/>
    <w:rsid w:val="003A5B9E"/>
    <w:rsid w:val="003A60DC"/>
    <w:rsid w:val="003A6691"/>
    <w:rsid w:val="003A6852"/>
    <w:rsid w:val="003A68A6"/>
    <w:rsid w:val="003A6B4A"/>
    <w:rsid w:val="003A6B52"/>
    <w:rsid w:val="003A6BA5"/>
    <w:rsid w:val="003A765F"/>
    <w:rsid w:val="003A785C"/>
    <w:rsid w:val="003B075E"/>
    <w:rsid w:val="003B1311"/>
    <w:rsid w:val="003B140E"/>
    <w:rsid w:val="003B1648"/>
    <w:rsid w:val="003B1ACB"/>
    <w:rsid w:val="003B200C"/>
    <w:rsid w:val="003B2E6D"/>
    <w:rsid w:val="003B33D6"/>
    <w:rsid w:val="003B35DE"/>
    <w:rsid w:val="003B3720"/>
    <w:rsid w:val="003B3E32"/>
    <w:rsid w:val="003B44AB"/>
    <w:rsid w:val="003B4591"/>
    <w:rsid w:val="003B46B2"/>
    <w:rsid w:val="003B52EE"/>
    <w:rsid w:val="003B5467"/>
    <w:rsid w:val="003B5785"/>
    <w:rsid w:val="003B5DF7"/>
    <w:rsid w:val="003B6C2A"/>
    <w:rsid w:val="003B6FF1"/>
    <w:rsid w:val="003B722D"/>
    <w:rsid w:val="003C04E9"/>
    <w:rsid w:val="003C04EB"/>
    <w:rsid w:val="003C07A6"/>
    <w:rsid w:val="003C084F"/>
    <w:rsid w:val="003C0A2B"/>
    <w:rsid w:val="003C0B01"/>
    <w:rsid w:val="003C0FD9"/>
    <w:rsid w:val="003C1396"/>
    <w:rsid w:val="003C1F26"/>
    <w:rsid w:val="003C22A5"/>
    <w:rsid w:val="003C2A88"/>
    <w:rsid w:val="003C3188"/>
    <w:rsid w:val="003C33C8"/>
    <w:rsid w:val="003C45EE"/>
    <w:rsid w:val="003C54F8"/>
    <w:rsid w:val="003C5511"/>
    <w:rsid w:val="003C56FF"/>
    <w:rsid w:val="003D0112"/>
    <w:rsid w:val="003D08AE"/>
    <w:rsid w:val="003D0B51"/>
    <w:rsid w:val="003D18BA"/>
    <w:rsid w:val="003D3549"/>
    <w:rsid w:val="003D35F1"/>
    <w:rsid w:val="003D4142"/>
    <w:rsid w:val="003D578F"/>
    <w:rsid w:val="003D599F"/>
    <w:rsid w:val="003D5D39"/>
    <w:rsid w:val="003D5E58"/>
    <w:rsid w:val="003D65E4"/>
    <w:rsid w:val="003D6CFF"/>
    <w:rsid w:val="003D7094"/>
    <w:rsid w:val="003D7407"/>
    <w:rsid w:val="003D7F92"/>
    <w:rsid w:val="003E0527"/>
    <w:rsid w:val="003E0D9A"/>
    <w:rsid w:val="003E0E57"/>
    <w:rsid w:val="003E103F"/>
    <w:rsid w:val="003E16F3"/>
    <w:rsid w:val="003E1B6B"/>
    <w:rsid w:val="003E2970"/>
    <w:rsid w:val="003E3926"/>
    <w:rsid w:val="003E4020"/>
    <w:rsid w:val="003E4043"/>
    <w:rsid w:val="003E42A2"/>
    <w:rsid w:val="003E4596"/>
    <w:rsid w:val="003E507F"/>
    <w:rsid w:val="003E5627"/>
    <w:rsid w:val="003E607E"/>
    <w:rsid w:val="003E63CE"/>
    <w:rsid w:val="003E6BF2"/>
    <w:rsid w:val="003E7057"/>
    <w:rsid w:val="003E78D4"/>
    <w:rsid w:val="003E7A1F"/>
    <w:rsid w:val="003E7C2C"/>
    <w:rsid w:val="003F0061"/>
    <w:rsid w:val="003F04B9"/>
    <w:rsid w:val="003F06AA"/>
    <w:rsid w:val="003F102C"/>
    <w:rsid w:val="003F1972"/>
    <w:rsid w:val="003F1A30"/>
    <w:rsid w:val="003F2306"/>
    <w:rsid w:val="003F2949"/>
    <w:rsid w:val="003F2A0F"/>
    <w:rsid w:val="003F2DA5"/>
    <w:rsid w:val="003F3258"/>
    <w:rsid w:val="003F3B04"/>
    <w:rsid w:val="003F4349"/>
    <w:rsid w:val="003F59F2"/>
    <w:rsid w:val="003F59FB"/>
    <w:rsid w:val="003F5A32"/>
    <w:rsid w:val="003F63D7"/>
    <w:rsid w:val="003F71E4"/>
    <w:rsid w:val="003F7985"/>
    <w:rsid w:val="0040044C"/>
    <w:rsid w:val="004019DB"/>
    <w:rsid w:val="00401C43"/>
    <w:rsid w:val="00401DCC"/>
    <w:rsid w:val="004022B2"/>
    <w:rsid w:val="0040253B"/>
    <w:rsid w:val="004029FB"/>
    <w:rsid w:val="00402EED"/>
    <w:rsid w:val="00402F81"/>
    <w:rsid w:val="0040311E"/>
    <w:rsid w:val="0040491F"/>
    <w:rsid w:val="004050FF"/>
    <w:rsid w:val="00405247"/>
    <w:rsid w:val="00405326"/>
    <w:rsid w:val="0040548B"/>
    <w:rsid w:val="004054B0"/>
    <w:rsid w:val="00406588"/>
    <w:rsid w:val="0040687B"/>
    <w:rsid w:val="00407E78"/>
    <w:rsid w:val="0041005B"/>
    <w:rsid w:val="00410176"/>
    <w:rsid w:val="004107A7"/>
    <w:rsid w:val="00410B05"/>
    <w:rsid w:val="00411548"/>
    <w:rsid w:val="00411562"/>
    <w:rsid w:val="00411760"/>
    <w:rsid w:val="00411A6E"/>
    <w:rsid w:val="0041298A"/>
    <w:rsid w:val="00412B2F"/>
    <w:rsid w:val="004131FA"/>
    <w:rsid w:val="0041362F"/>
    <w:rsid w:val="00413681"/>
    <w:rsid w:val="00413CC0"/>
    <w:rsid w:val="00413DF0"/>
    <w:rsid w:val="00413E83"/>
    <w:rsid w:val="00414252"/>
    <w:rsid w:val="00414FC6"/>
    <w:rsid w:val="00415116"/>
    <w:rsid w:val="00415E11"/>
    <w:rsid w:val="0041638E"/>
    <w:rsid w:val="00416979"/>
    <w:rsid w:val="00416B61"/>
    <w:rsid w:val="00416C53"/>
    <w:rsid w:val="00416F41"/>
    <w:rsid w:val="00420261"/>
    <w:rsid w:val="0042069A"/>
    <w:rsid w:val="00420B89"/>
    <w:rsid w:val="00420D56"/>
    <w:rsid w:val="004210FA"/>
    <w:rsid w:val="00421692"/>
    <w:rsid w:val="00421C2D"/>
    <w:rsid w:val="00421F27"/>
    <w:rsid w:val="00421FFF"/>
    <w:rsid w:val="00422551"/>
    <w:rsid w:val="004228B7"/>
    <w:rsid w:val="00422C5B"/>
    <w:rsid w:val="00422CD4"/>
    <w:rsid w:val="00422E7B"/>
    <w:rsid w:val="004232CE"/>
    <w:rsid w:val="00423755"/>
    <w:rsid w:val="00423BB1"/>
    <w:rsid w:val="00423E9B"/>
    <w:rsid w:val="00424A70"/>
    <w:rsid w:val="00424E46"/>
    <w:rsid w:val="00424EE8"/>
    <w:rsid w:val="00424F3B"/>
    <w:rsid w:val="00425EE3"/>
    <w:rsid w:val="00425EE8"/>
    <w:rsid w:val="004268F5"/>
    <w:rsid w:val="00426BBE"/>
    <w:rsid w:val="0042779C"/>
    <w:rsid w:val="004302A1"/>
    <w:rsid w:val="00430632"/>
    <w:rsid w:val="00430970"/>
    <w:rsid w:val="00431177"/>
    <w:rsid w:val="004316A5"/>
    <w:rsid w:val="00432BA3"/>
    <w:rsid w:val="00432DAE"/>
    <w:rsid w:val="00433040"/>
    <w:rsid w:val="0043314F"/>
    <w:rsid w:val="00433492"/>
    <w:rsid w:val="004341E0"/>
    <w:rsid w:val="00434DFD"/>
    <w:rsid w:val="00435D1C"/>
    <w:rsid w:val="004361F4"/>
    <w:rsid w:val="00436640"/>
    <w:rsid w:val="0043672F"/>
    <w:rsid w:val="004369A7"/>
    <w:rsid w:val="004379A8"/>
    <w:rsid w:val="0043B7C7"/>
    <w:rsid w:val="0044147C"/>
    <w:rsid w:val="004416A9"/>
    <w:rsid w:val="004418C2"/>
    <w:rsid w:val="00441A2E"/>
    <w:rsid w:val="00441BE2"/>
    <w:rsid w:val="0044259E"/>
    <w:rsid w:val="0044300A"/>
    <w:rsid w:val="0044363D"/>
    <w:rsid w:val="0044382D"/>
    <w:rsid w:val="00443C04"/>
    <w:rsid w:val="00444478"/>
    <w:rsid w:val="004451CE"/>
    <w:rsid w:val="004453C1"/>
    <w:rsid w:val="004455B5"/>
    <w:rsid w:val="004457FD"/>
    <w:rsid w:val="0044594B"/>
    <w:rsid w:val="00446729"/>
    <w:rsid w:val="00446A66"/>
    <w:rsid w:val="00447F62"/>
    <w:rsid w:val="00450094"/>
    <w:rsid w:val="00450B03"/>
    <w:rsid w:val="00450CEA"/>
    <w:rsid w:val="00451100"/>
    <w:rsid w:val="004512FE"/>
    <w:rsid w:val="004517B3"/>
    <w:rsid w:val="00451B24"/>
    <w:rsid w:val="00451C94"/>
    <w:rsid w:val="00451E67"/>
    <w:rsid w:val="00451ECA"/>
    <w:rsid w:val="004520C4"/>
    <w:rsid w:val="00452DAA"/>
    <w:rsid w:val="00452FF4"/>
    <w:rsid w:val="00453ECF"/>
    <w:rsid w:val="00454758"/>
    <w:rsid w:val="00454E27"/>
    <w:rsid w:val="00455C6A"/>
    <w:rsid w:val="00456326"/>
    <w:rsid w:val="00456594"/>
    <w:rsid w:val="00456BB0"/>
    <w:rsid w:val="00456F42"/>
    <w:rsid w:val="00456F84"/>
    <w:rsid w:val="00457136"/>
    <w:rsid w:val="00457611"/>
    <w:rsid w:val="004577FB"/>
    <w:rsid w:val="00457AEB"/>
    <w:rsid w:val="00460A2D"/>
    <w:rsid w:val="00461B44"/>
    <w:rsid w:val="00461B90"/>
    <w:rsid w:val="00462466"/>
    <w:rsid w:val="0046287D"/>
    <w:rsid w:val="00462EF3"/>
    <w:rsid w:val="004630E8"/>
    <w:rsid w:val="00463433"/>
    <w:rsid w:val="00463515"/>
    <w:rsid w:val="00463853"/>
    <w:rsid w:val="00463990"/>
    <w:rsid w:val="00463C7A"/>
    <w:rsid w:val="00464BC4"/>
    <w:rsid w:val="00464C89"/>
    <w:rsid w:val="00464DF9"/>
    <w:rsid w:val="00465651"/>
    <w:rsid w:val="00465A1A"/>
    <w:rsid w:val="00466D2E"/>
    <w:rsid w:val="00467671"/>
    <w:rsid w:val="00467FCE"/>
    <w:rsid w:val="00470E7E"/>
    <w:rsid w:val="00470F92"/>
    <w:rsid w:val="004718EB"/>
    <w:rsid w:val="00471F51"/>
    <w:rsid w:val="0047228A"/>
    <w:rsid w:val="0047355C"/>
    <w:rsid w:val="00474085"/>
    <w:rsid w:val="004745B9"/>
    <w:rsid w:val="0047463B"/>
    <w:rsid w:val="00475955"/>
    <w:rsid w:val="00475A98"/>
    <w:rsid w:val="004760DC"/>
    <w:rsid w:val="0047796C"/>
    <w:rsid w:val="0048021A"/>
    <w:rsid w:val="00480B66"/>
    <w:rsid w:val="00480B99"/>
    <w:rsid w:val="004818F0"/>
    <w:rsid w:val="00482FDC"/>
    <w:rsid w:val="00483A68"/>
    <w:rsid w:val="004848B3"/>
    <w:rsid w:val="00484B3B"/>
    <w:rsid w:val="004851C8"/>
    <w:rsid w:val="00485A13"/>
    <w:rsid w:val="00486739"/>
    <w:rsid w:val="00486E6E"/>
    <w:rsid w:val="00487469"/>
    <w:rsid w:val="0048756B"/>
    <w:rsid w:val="004875C8"/>
    <w:rsid w:val="00487998"/>
    <w:rsid w:val="00487A06"/>
    <w:rsid w:val="00487BE0"/>
    <w:rsid w:val="00487C07"/>
    <w:rsid w:val="00487E40"/>
    <w:rsid w:val="0048B0BB"/>
    <w:rsid w:val="00490F88"/>
    <w:rsid w:val="004933C1"/>
    <w:rsid w:val="00493FD4"/>
    <w:rsid w:val="00494608"/>
    <w:rsid w:val="0049486B"/>
    <w:rsid w:val="00494CBB"/>
    <w:rsid w:val="0049558B"/>
    <w:rsid w:val="00495A3A"/>
    <w:rsid w:val="004961FC"/>
    <w:rsid w:val="004964A0"/>
    <w:rsid w:val="00496544"/>
    <w:rsid w:val="004974C5"/>
    <w:rsid w:val="0049F7F1"/>
    <w:rsid w:val="004A0211"/>
    <w:rsid w:val="004A0D07"/>
    <w:rsid w:val="004A12F6"/>
    <w:rsid w:val="004A1C4C"/>
    <w:rsid w:val="004A1DE3"/>
    <w:rsid w:val="004A2FB8"/>
    <w:rsid w:val="004A32F4"/>
    <w:rsid w:val="004A419D"/>
    <w:rsid w:val="004A4DF3"/>
    <w:rsid w:val="004A5630"/>
    <w:rsid w:val="004A61AC"/>
    <w:rsid w:val="004A6258"/>
    <w:rsid w:val="004A6EA9"/>
    <w:rsid w:val="004A7347"/>
    <w:rsid w:val="004A7741"/>
    <w:rsid w:val="004B01A9"/>
    <w:rsid w:val="004B148D"/>
    <w:rsid w:val="004B15D7"/>
    <w:rsid w:val="004B1685"/>
    <w:rsid w:val="004B1E4E"/>
    <w:rsid w:val="004B29D3"/>
    <w:rsid w:val="004B2A55"/>
    <w:rsid w:val="004B2A5B"/>
    <w:rsid w:val="004B2F3C"/>
    <w:rsid w:val="004B2FFB"/>
    <w:rsid w:val="004B2FFC"/>
    <w:rsid w:val="004B4357"/>
    <w:rsid w:val="004B47F4"/>
    <w:rsid w:val="004B49A3"/>
    <w:rsid w:val="004B5D3C"/>
    <w:rsid w:val="004B72BB"/>
    <w:rsid w:val="004B7385"/>
    <w:rsid w:val="004B74B6"/>
    <w:rsid w:val="004B76D4"/>
    <w:rsid w:val="004B7ABE"/>
    <w:rsid w:val="004B7B0B"/>
    <w:rsid w:val="004C0003"/>
    <w:rsid w:val="004C02D5"/>
    <w:rsid w:val="004C0393"/>
    <w:rsid w:val="004C044E"/>
    <w:rsid w:val="004C07AE"/>
    <w:rsid w:val="004C098A"/>
    <w:rsid w:val="004C15F4"/>
    <w:rsid w:val="004C1682"/>
    <w:rsid w:val="004C1C9B"/>
    <w:rsid w:val="004C1FD3"/>
    <w:rsid w:val="004C2979"/>
    <w:rsid w:val="004C2ACE"/>
    <w:rsid w:val="004C2F8D"/>
    <w:rsid w:val="004C3C96"/>
    <w:rsid w:val="004C4C58"/>
    <w:rsid w:val="004C4D39"/>
    <w:rsid w:val="004C5019"/>
    <w:rsid w:val="004C50CC"/>
    <w:rsid w:val="004C5465"/>
    <w:rsid w:val="004C556C"/>
    <w:rsid w:val="004C5778"/>
    <w:rsid w:val="004C5D04"/>
    <w:rsid w:val="004C654E"/>
    <w:rsid w:val="004C69B2"/>
    <w:rsid w:val="004C762F"/>
    <w:rsid w:val="004C7724"/>
    <w:rsid w:val="004C7C4D"/>
    <w:rsid w:val="004C7FA2"/>
    <w:rsid w:val="004D0448"/>
    <w:rsid w:val="004D047D"/>
    <w:rsid w:val="004D06F1"/>
    <w:rsid w:val="004D078C"/>
    <w:rsid w:val="004D0819"/>
    <w:rsid w:val="004D139A"/>
    <w:rsid w:val="004D1732"/>
    <w:rsid w:val="004D186F"/>
    <w:rsid w:val="004D1C8E"/>
    <w:rsid w:val="004D2243"/>
    <w:rsid w:val="004D226C"/>
    <w:rsid w:val="004D231D"/>
    <w:rsid w:val="004D2B25"/>
    <w:rsid w:val="004D2F6F"/>
    <w:rsid w:val="004D3570"/>
    <w:rsid w:val="004D3C0C"/>
    <w:rsid w:val="004D3DF6"/>
    <w:rsid w:val="004D590E"/>
    <w:rsid w:val="004D61BE"/>
    <w:rsid w:val="004D6775"/>
    <w:rsid w:val="004D6D04"/>
    <w:rsid w:val="004D76BD"/>
    <w:rsid w:val="004E1416"/>
    <w:rsid w:val="004E1E5B"/>
    <w:rsid w:val="004E1EE3"/>
    <w:rsid w:val="004E2246"/>
    <w:rsid w:val="004E246D"/>
    <w:rsid w:val="004E2538"/>
    <w:rsid w:val="004E2C35"/>
    <w:rsid w:val="004E393C"/>
    <w:rsid w:val="004E3D19"/>
    <w:rsid w:val="004E3EE3"/>
    <w:rsid w:val="004E4413"/>
    <w:rsid w:val="004E4430"/>
    <w:rsid w:val="004E451B"/>
    <w:rsid w:val="004E460A"/>
    <w:rsid w:val="004E46BB"/>
    <w:rsid w:val="004E4760"/>
    <w:rsid w:val="004E4DBD"/>
    <w:rsid w:val="004E5243"/>
    <w:rsid w:val="004E5A99"/>
    <w:rsid w:val="004E5D43"/>
    <w:rsid w:val="004E5FCB"/>
    <w:rsid w:val="004E61F5"/>
    <w:rsid w:val="004E66A8"/>
    <w:rsid w:val="004E67D7"/>
    <w:rsid w:val="004E6C2F"/>
    <w:rsid w:val="004E701E"/>
    <w:rsid w:val="004E70EF"/>
    <w:rsid w:val="004E744C"/>
    <w:rsid w:val="004E7A8B"/>
    <w:rsid w:val="004E7D6F"/>
    <w:rsid w:val="004F0388"/>
    <w:rsid w:val="004F06D1"/>
    <w:rsid w:val="004F1131"/>
    <w:rsid w:val="004F1137"/>
    <w:rsid w:val="004F1E25"/>
    <w:rsid w:val="004F1FB3"/>
    <w:rsid w:val="004F309C"/>
    <w:rsid w:val="004F3A26"/>
    <w:rsid w:val="004F3B8D"/>
    <w:rsid w:val="004F3DD2"/>
    <w:rsid w:val="004F44ED"/>
    <w:rsid w:val="004F4ABA"/>
    <w:rsid w:val="004F5397"/>
    <w:rsid w:val="004F5D59"/>
    <w:rsid w:val="004F5E09"/>
    <w:rsid w:val="004F5F55"/>
    <w:rsid w:val="004F6167"/>
    <w:rsid w:val="004F6764"/>
    <w:rsid w:val="004F6858"/>
    <w:rsid w:val="004F68D0"/>
    <w:rsid w:val="004F6CDE"/>
    <w:rsid w:val="004F7827"/>
    <w:rsid w:val="0050015E"/>
    <w:rsid w:val="00500271"/>
    <w:rsid w:val="00500A58"/>
    <w:rsid w:val="005016A9"/>
    <w:rsid w:val="005017CE"/>
    <w:rsid w:val="00502244"/>
    <w:rsid w:val="005025F7"/>
    <w:rsid w:val="005031AC"/>
    <w:rsid w:val="005035E5"/>
    <w:rsid w:val="00503F39"/>
    <w:rsid w:val="0050438B"/>
    <w:rsid w:val="00504553"/>
    <w:rsid w:val="005045BA"/>
    <w:rsid w:val="00506812"/>
    <w:rsid w:val="00506D5D"/>
    <w:rsid w:val="00506DAC"/>
    <w:rsid w:val="005072B8"/>
    <w:rsid w:val="00507599"/>
    <w:rsid w:val="00507908"/>
    <w:rsid w:val="00507DBB"/>
    <w:rsid w:val="00510210"/>
    <w:rsid w:val="005118A8"/>
    <w:rsid w:val="005120FC"/>
    <w:rsid w:val="005123CA"/>
    <w:rsid w:val="005126E1"/>
    <w:rsid w:val="00512AD6"/>
    <w:rsid w:val="00512BC8"/>
    <w:rsid w:val="00512FBF"/>
    <w:rsid w:val="00512FDB"/>
    <w:rsid w:val="00513723"/>
    <w:rsid w:val="00513744"/>
    <w:rsid w:val="00513B3F"/>
    <w:rsid w:val="00514570"/>
    <w:rsid w:val="00514EB5"/>
    <w:rsid w:val="005153C8"/>
    <w:rsid w:val="005160A6"/>
    <w:rsid w:val="0051691D"/>
    <w:rsid w:val="00516B4C"/>
    <w:rsid w:val="005172AC"/>
    <w:rsid w:val="00517410"/>
    <w:rsid w:val="00517625"/>
    <w:rsid w:val="0051776B"/>
    <w:rsid w:val="005179BB"/>
    <w:rsid w:val="00520CCB"/>
    <w:rsid w:val="00521D4A"/>
    <w:rsid w:val="00523C71"/>
    <w:rsid w:val="005253EA"/>
    <w:rsid w:val="00525496"/>
    <w:rsid w:val="00525665"/>
    <w:rsid w:val="005258D8"/>
    <w:rsid w:val="00525E44"/>
    <w:rsid w:val="005261FC"/>
    <w:rsid w:val="00526305"/>
    <w:rsid w:val="0052726C"/>
    <w:rsid w:val="00527700"/>
    <w:rsid w:val="00527913"/>
    <w:rsid w:val="005279CF"/>
    <w:rsid w:val="00530537"/>
    <w:rsid w:val="005308ED"/>
    <w:rsid w:val="005311C0"/>
    <w:rsid w:val="00531BC1"/>
    <w:rsid w:val="00531CEC"/>
    <w:rsid w:val="00531FDF"/>
    <w:rsid w:val="00532AF0"/>
    <w:rsid w:val="005333C7"/>
    <w:rsid w:val="005337CE"/>
    <w:rsid w:val="00533ECA"/>
    <w:rsid w:val="0053412B"/>
    <w:rsid w:val="005348FC"/>
    <w:rsid w:val="00534977"/>
    <w:rsid w:val="00534DCF"/>
    <w:rsid w:val="00535979"/>
    <w:rsid w:val="00535F71"/>
    <w:rsid w:val="00536E22"/>
    <w:rsid w:val="00537B39"/>
    <w:rsid w:val="00540864"/>
    <w:rsid w:val="005410FF"/>
    <w:rsid w:val="0054190B"/>
    <w:rsid w:val="00541F23"/>
    <w:rsid w:val="00542571"/>
    <w:rsid w:val="005426EE"/>
    <w:rsid w:val="00542BCC"/>
    <w:rsid w:val="00542E28"/>
    <w:rsid w:val="0054358F"/>
    <w:rsid w:val="00543699"/>
    <w:rsid w:val="00543C83"/>
    <w:rsid w:val="00543D45"/>
    <w:rsid w:val="00543DEC"/>
    <w:rsid w:val="005447F1"/>
    <w:rsid w:val="00544B5E"/>
    <w:rsid w:val="0054507C"/>
    <w:rsid w:val="0054513C"/>
    <w:rsid w:val="00545440"/>
    <w:rsid w:val="0054599C"/>
    <w:rsid w:val="00545BE3"/>
    <w:rsid w:val="00546D1F"/>
    <w:rsid w:val="00547027"/>
    <w:rsid w:val="00547B4E"/>
    <w:rsid w:val="00550309"/>
    <w:rsid w:val="00550340"/>
    <w:rsid w:val="00550978"/>
    <w:rsid w:val="00550B73"/>
    <w:rsid w:val="00550BB1"/>
    <w:rsid w:val="00550E40"/>
    <w:rsid w:val="005517BA"/>
    <w:rsid w:val="00551ADA"/>
    <w:rsid w:val="00552077"/>
    <w:rsid w:val="0055283C"/>
    <w:rsid w:val="005528B3"/>
    <w:rsid w:val="00552A94"/>
    <w:rsid w:val="00552C9E"/>
    <w:rsid w:val="00553C51"/>
    <w:rsid w:val="0055413D"/>
    <w:rsid w:val="005542BA"/>
    <w:rsid w:val="00554CF8"/>
    <w:rsid w:val="00554D95"/>
    <w:rsid w:val="005551B8"/>
    <w:rsid w:val="00555506"/>
    <w:rsid w:val="005559ED"/>
    <w:rsid w:val="00555C15"/>
    <w:rsid w:val="00556C68"/>
    <w:rsid w:val="005570E9"/>
    <w:rsid w:val="00557253"/>
    <w:rsid w:val="00557EC3"/>
    <w:rsid w:val="00560120"/>
    <w:rsid w:val="005602FD"/>
    <w:rsid w:val="005603DF"/>
    <w:rsid w:val="00560DFD"/>
    <w:rsid w:val="00560FEE"/>
    <w:rsid w:val="005612D1"/>
    <w:rsid w:val="0056172B"/>
    <w:rsid w:val="005617CA"/>
    <w:rsid w:val="00561955"/>
    <w:rsid w:val="00561F81"/>
    <w:rsid w:val="0056225E"/>
    <w:rsid w:val="00562679"/>
    <w:rsid w:val="00562B0A"/>
    <w:rsid w:val="00563256"/>
    <w:rsid w:val="00563615"/>
    <w:rsid w:val="005641EE"/>
    <w:rsid w:val="00565CF4"/>
    <w:rsid w:val="00565D69"/>
    <w:rsid w:val="005660E2"/>
    <w:rsid w:val="0056662D"/>
    <w:rsid w:val="005667B2"/>
    <w:rsid w:val="005667CE"/>
    <w:rsid w:val="00566B6B"/>
    <w:rsid w:val="005674DB"/>
    <w:rsid w:val="00567C54"/>
    <w:rsid w:val="00567CA6"/>
    <w:rsid w:val="00570ABB"/>
    <w:rsid w:val="00570AD4"/>
    <w:rsid w:val="00570B88"/>
    <w:rsid w:val="00570C37"/>
    <w:rsid w:val="00570D23"/>
    <w:rsid w:val="0057116E"/>
    <w:rsid w:val="00571275"/>
    <w:rsid w:val="00571354"/>
    <w:rsid w:val="005719B0"/>
    <w:rsid w:val="00571A3C"/>
    <w:rsid w:val="0057207F"/>
    <w:rsid w:val="005724B6"/>
    <w:rsid w:val="00572536"/>
    <w:rsid w:val="00572ADD"/>
    <w:rsid w:val="00573523"/>
    <w:rsid w:val="00573BD6"/>
    <w:rsid w:val="00573F01"/>
    <w:rsid w:val="00575720"/>
    <w:rsid w:val="00575B22"/>
    <w:rsid w:val="00575CA1"/>
    <w:rsid w:val="00575D61"/>
    <w:rsid w:val="00575FE9"/>
    <w:rsid w:val="00576312"/>
    <w:rsid w:val="00576949"/>
    <w:rsid w:val="005769A9"/>
    <w:rsid w:val="005778CF"/>
    <w:rsid w:val="00580031"/>
    <w:rsid w:val="00580343"/>
    <w:rsid w:val="0058055D"/>
    <w:rsid w:val="00580886"/>
    <w:rsid w:val="00581595"/>
    <w:rsid w:val="005815AF"/>
    <w:rsid w:val="00582FF5"/>
    <w:rsid w:val="005833EB"/>
    <w:rsid w:val="00584291"/>
    <w:rsid w:val="00584A47"/>
    <w:rsid w:val="00584A54"/>
    <w:rsid w:val="005853DE"/>
    <w:rsid w:val="00585A21"/>
    <w:rsid w:val="00586D37"/>
    <w:rsid w:val="00586D9F"/>
    <w:rsid w:val="005878C8"/>
    <w:rsid w:val="00591739"/>
    <w:rsid w:val="00591A59"/>
    <w:rsid w:val="00591EA3"/>
    <w:rsid w:val="00591F55"/>
    <w:rsid w:val="00592704"/>
    <w:rsid w:val="00592B32"/>
    <w:rsid w:val="00592B47"/>
    <w:rsid w:val="00592C26"/>
    <w:rsid w:val="00593497"/>
    <w:rsid w:val="00594122"/>
    <w:rsid w:val="0059481F"/>
    <w:rsid w:val="00594CC7"/>
    <w:rsid w:val="00594E03"/>
    <w:rsid w:val="005954C8"/>
    <w:rsid w:val="0059580F"/>
    <w:rsid w:val="005964C7"/>
    <w:rsid w:val="00596583"/>
    <w:rsid w:val="00596CA6"/>
    <w:rsid w:val="00596DEE"/>
    <w:rsid w:val="0059763D"/>
    <w:rsid w:val="005977D3"/>
    <w:rsid w:val="00597E5A"/>
    <w:rsid w:val="00597F6B"/>
    <w:rsid w:val="005A015F"/>
    <w:rsid w:val="005A0288"/>
    <w:rsid w:val="005A0CBF"/>
    <w:rsid w:val="005A0D98"/>
    <w:rsid w:val="005A1505"/>
    <w:rsid w:val="005A1904"/>
    <w:rsid w:val="005A1A30"/>
    <w:rsid w:val="005A1AB0"/>
    <w:rsid w:val="005A21D5"/>
    <w:rsid w:val="005A2706"/>
    <w:rsid w:val="005A3417"/>
    <w:rsid w:val="005A3BD1"/>
    <w:rsid w:val="005A3ECD"/>
    <w:rsid w:val="005A3F9F"/>
    <w:rsid w:val="005A4555"/>
    <w:rsid w:val="005A4B64"/>
    <w:rsid w:val="005A51B1"/>
    <w:rsid w:val="005A656A"/>
    <w:rsid w:val="005A68FE"/>
    <w:rsid w:val="005A6D9C"/>
    <w:rsid w:val="005A7727"/>
    <w:rsid w:val="005A7F39"/>
    <w:rsid w:val="005B0BEA"/>
    <w:rsid w:val="005B1E1C"/>
    <w:rsid w:val="005B227F"/>
    <w:rsid w:val="005B22A3"/>
    <w:rsid w:val="005B2794"/>
    <w:rsid w:val="005B2CEF"/>
    <w:rsid w:val="005B3C31"/>
    <w:rsid w:val="005B3D2A"/>
    <w:rsid w:val="005B3FAD"/>
    <w:rsid w:val="005B3FF1"/>
    <w:rsid w:val="005B44A9"/>
    <w:rsid w:val="005B4897"/>
    <w:rsid w:val="005B4C6B"/>
    <w:rsid w:val="005B6443"/>
    <w:rsid w:val="005B6809"/>
    <w:rsid w:val="005B7379"/>
    <w:rsid w:val="005B7798"/>
    <w:rsid w:val="005B7CC4"/>
    <w:rsid w:val="005C13DA"/>
    <w:rsid w:val="005C27F4"/>
    <w:rsid w:val="005C2B52"/>
    <w:rsid w:val="005C2FF5"/>
    <w:rsid w:val="005C3BD3"/>
    <w:rsid w:val="005C4118"/>
    <w:rsid w:val="005C412E"/>
    <w:rsid w:val="005C462E"/>
    <w:rsid w:val="005C4A1A"/>
    <w:rsid w:val="005C4EA7"/>
    <w:rsid w:val="005C53B5"/>
    <w:rsid w:val="005C5A4D"/>
    <w:rsid w:val="005C66E0"/>
    <w:rsid w:val="005C6E7A"/>
    <w:rsid w:val="005C75A5"/>
    <w:rsid w:val="005C7898"/>
    <w:rsid w:val="005D1A44"/>
    <w:rsid w:val="005D1A72"/>
    <w:rsid w:val="005D2D23"/>
    <w:rsid w:val="005D3415"/>
    <w:rsid w:val="005D34EC"/>
    <w:rsid w:val="005D3EE2"/>
    <w:rsid w:val="005D4CC2"/>
    <w:rsid w:val="005D4F1F"/>
    <w:rsid w:val="005D5894"/>
    <w:rsid w:val="005D5AC2"/>
    <w:rsid w:val="005D6424"/>
    <w:rsid w:val="005D67E8"/>
    <w:rsid w:val="005D6980"/>
    <w:rsid w:val="005D6983"/>
    <w:rsid w:val="005D6C5F"/>
    <w:rsid w:val="005D6C94"/>
    <w:rsid w:val="005D79B7"/>
    <w:rsid w:val="005E014B"/>
    <w:rsid w:val="005E03AA"/>
    <w:rsid w:val="005E08DC"/>
    <w:rsid w:val="005E09CC"/>
    <w:rsid w:val="005E0A2F"/>
    <w:rsid w:val="005E0D75"/>
    <w:rsid w:val="005E0D7A"/>
    <w:rsid w:val="005E145B"/>
    <w:rsid w:val="005E14EB"/>
    <w:rsid w:val="005E1821"/>
    <w:rsid w:val="005E19C7"/>
    <w:rsid w:val="005E1B63"/>
    <w:rsid w:val="005E22C1"/>
    <w:rsid w:val="005E282C"/>
    <w:rsid w:val="005E2A2F"/>
    <w:rsid w:val="005E2D2F"/>
    <w:rsid w:val="005E30DB"/>
    <w:rsid w:val="005E3121"/>
    <w:rsid w:val="005E3889"/>
    <w:rsid w:val="005E3D4F"/>
    <w:rsid w:val="005E47F4"/>
    <w:rsid w:val="005E4C48"/>
    <w:rsid w:val="005E4D03"/>
    <w:rsid w:val="005E4F16"/>
    <w:rsid w:val="005E5866"/>
    <w:rsid w:val="005E5AB0"/>
    <w:rsid w:val="005E6B74"/>
    <w:rsid w:val="005E72B8"/>
    <w:rsid w:val="005E746A"/>
    <w:rsid w:val="005E7523"/>
    <w:rsid w:val="005E76F8"/>
    <w:rsid w:val="005E7A13"/>
    <w:rsid w:val="005F0407"/>
    <w:rsid w:val="005F06D6"/>
    <w:rsid w:val="005F076D"/>
    <w:rsid w:val="005F0B06"/>
    <w:rsid w:val="005F1730"/>
    <w:rsid w:val="005F17DC"/>
    <w:rsid w:val="005F1885"/>
    <w:rsid w:val="005F1B09"/>
    <w:rsid w:val="005F1E16"/>
    <w:rsid w:val="005F1E47"/>
    <w:rsid w:val="005F280E"/>
    <w:rsid w:val="005F291E"/>
    <w:rsid w:val="005F39FF"/>
    <w:rsid w:val="005F4124"/>
    <w:rsid w:val="005F4812"/>
    <w:rsid w:val="005F48B9"/>
    <w:rsid w:val="005F5398"/>
    <w:rsid w:val="005F57B5"/>
    <w:rsid w:val="005F57DD"/>
    <w:rsid w:val="005F6453"/>
    <w:rsid w:val="005F6475"/>
    <w:rsid w:val="005F6A40"/>
    <w:rsid w:val="005F7186"/>
    <w:rsid w:val="005F745D"/>
    <w:rsid w:val="005F7610"/>
    <w:rsid w:val="005F7CC7"/>
    <w:rsid w:val="005F7F6C"/>
    <w:rsid w:val="006005DE"/>
    <w:rsid w:val="00600A79"/>
    <w:rsid w:val="006015F2"/>
    <w:rsid w:val="00602488"/>
    <w:rsid w:val="00602CE5"/>
    <w:rsid w:val="00603DF2"/>
    <w:rsid w:val="00603F09"/>
    <w:rsid w:val="00605ABD"/>
    <w:rsid w:val="00605AE2"/>
    <w:rsid w:val="00607066"/>
    <w:rsid w:val="00607BB8"/>
    <w:rsid w:val="0061019A"/>
    <w:rsid w:val="006111F8"/>
    <w:rsid w:val="006117E6"/>
    <w:rsid w:val="006122ED"/>
    <w:rsid w:val="00612BF8"/>
    <w:rsid w:val="0061319A"/>
    <w:rsid w:val="00613201"/>
    <w:rsid w:val="006134CA"/>
    <w:rsid w:val="006135AA"/>
    <w:rsid w:val="006137B0"/>
    <w:rsid w:val="00613998"/>
    <w:rsid w:val="00614107"/>
    <w:rsid w:val="006142F9"/>
    <w:rsid w:val="0061457A"/>
    <w:rsid w:val="00614BCF"/>
    <w:rsid w:val="00615231"/>
    <w:rsid w:val="0061709E"/>
    <w:rsid w:val="00617294"/>
    <w:rsid w:val="00617617"/>
    <w:rsid w:val="0061780C"/>
    <w:rsid w:val="0061783C"/>
    <w:rsid w:val="006202EB"/>
    <w:rsid w:val="006211FC"/>
    <w:rsid w:val="00621A11"/>
    <w:rsid w:val="00621E5E"/>
    <w:rsid w:val="00621F7A"/>
    <w:rsid w:val="006220CC"/>
    <w:rsid w:val="006235DA"/>
    <w:rsid w:val="0062372A"/>
    <w:rsid w:val="0062484E"/>
    <w:rsid w:val="006249B4"/>
    <w:rsid w:val="00624B63"/>
    <w:rsid w:val="0062525D"/>
    <w:rsid w:val="0062541B"/>
    <w:rsid w:val="00625421"/>
    <w:rsid w:val="00625617"/>
    <w:rsid w:val="0062585D"/>
    <w:rsid w:val="00626637"/>
    <w:rsid w:val="00626C78"/>
    <w:rsid w:val="00626F55"/>
    <w:rsid w:val="006273FA"/>
    <w:rsid w:val="006303D7"/>
    <w:rsid w:val="00630BAD"/>
    <w:rsid w:val="00630F66"/>
    <w:rsid w:val="0063218D"/>
    <w:rsid w:val="006327A2"/>
    <w:rsid w:val="00632A6C"/>
    <w:rsid w:val="0063317C"/>
    <w:rsid w:val="006331A9"/>
    <w:rsid w:val="006336E5"/>
    <w:rsid w:val="00633AC7"/>
    <w:rsid w:val="0063499F"/>
    <w:rsid w:val="00634A6C"/>
    <w:rsid w:val="00634C9E"/>
    <w:rsid w:val="006354DF"/>
    <w:rsid w:val="006355F8"/>
    <w:rsid w:val="00635F51"/>
    <w:rsid w:val="006361E2"/>
    <w:rsid w:val="00637CB7"/>
    <w:rsid w:val="0064015D"/>
    <w:rsid w:val="0064026F"/>
    <w:rsid w:val="00640C42"/>
    <w:rsid w:val="00640E1C"/>
    <w:rsid w:val="00641A6C"/>
    <w:rsid w:val="006425B9"/>
    <w:rsid w:val="00642634"/>
    <w:rsid w:val="00642E49"/>
    <w:rsid w:val="00642E91"/>
    <w:rsid w:val="006438C3"/>
    <w:rsid w:val="00643A39"/>
    <w:rsid w:val="006449E9"/>
    <w:rsid w:val="00645738"/>
    <w:rsid w:val="0064589A"/>
    <w:rsid w:val="00646524"/>
    <w:rsid w:val="00646A9A"/>
    <w:rsid w:val="00646EEF"/>
    <w:rsid w:val="00647646"/>
    <w:rsid w:val="00647DD3"/>
    <w:rsid w:val="006501A8"/>
    <w:rsid w:val="00650B2D"/>
    <w:rsid w:val="00651417"/>
    <w:rsid w:val="00651DA9"/>
    <w:rsid w:val="00651F1B"/>
    <w:rsid w:val="0065201C"/>
    <w:rsid w:val="0065207C"/>
    <w:rsid w:val="006526B1"/>
    <w:rsid w:val="006528E4"/>
    <w:rsid w:val="00652975"/>
    <w:rsid w:val="006532ED"/>
    <w:rsid w:val="006538B3"/>
    <w:rsid w:val="00653A89"/>
    <w:rsid w:val="00653CF2"/>
    <w:rsid w:val="006540AF"/>
    <w:rsid w:val="006540D1"/>
    <w:rsid w:val="0065475E"/>
    <w:rsid w:val="00654770"/>
    <w:rsid w:val="00654AD8"/>
    <w:rsid w:val="00654F73"/>
    <w:rsid w:val="0065542F"/>
    <w:rsid w:val="00655980"/>
    <w:rsid w:val="00656330"/>
    <w:rsid w:val="00656637"/>
    <w:rsid w:val="0065713B"/>
    <w:rsid w:val="0065798C"/>
    <w:rsid w:val="006606ED"/>
    <w:rsid w:val="00660B2B"/>
    <w:rsid w:val="00661EE0"/>
    <w:rsid w:val="00661F20"/>
    <w:rsid w:val="0066250D"/>
    <w:rsid w:val="0066264A"/>
    <w:rsid w:val="00663500"/>
    <w:rsid w:val="006638DA"/>
    <w:rsid w:val="00663927"/>
    <w:rsid w:val="00664037"/>
    <w:rsid w:val="006640C2"/>
    <w:rsid w:val="00664555"/>
    <w:rsid w:val="006645C0"/>
    <w:rsid w:val="0066541B"/>
    <w:rsid w:val="00666704"/>
    <w:rsid w:val="00666812"/>
    <w:rsid w:val="00666DEB"/>
    <w:rsid w:val="006670A5"/>
    <w:rsid w:val="0066740D"/>
    <w:rsid w:val="00667E2C"/>
    <w:rsid w:val="00667FB0"/>
    <w:rsid w:val="00670AA4"/>
    <w:rsid w:val="00671137"/>
    <w:rsid w:val="00671169"/>
    <w:rsid w:val="00671435"/>
    <w:rsid w:val="006714F8"/>
    <w:rsid w:val="00671536"/>
    <w:rsid w:val="00671683"/>
    <w:rsid w:val="00671AED"/>
    <w:rsid w:val="00671E0D"/>
    <w:rsid w:val="00672BEC"/>
    <w:rsid w:val="00673016"/>
    <w:rsid w:val="00673329"/>
    <w:rsid w:val="00673B3F"/>
    <w:rsid w:val="00673C72"/>
    <w:rsid w:val="00673E72"/>
    <w:rsid w:val="00673FD0"/>
    <w:rsid w:val="00674033"/>
    <w:rsid w:val="006751D9"/>
    <w:rsid w:val="00675981"/>
    <w:rsid w:val="00675E1C"/>
    <w:rsid w:val="00675F03"/>
    <w:rsid w:val="0067647E"/>
    <w:rsid w:val="006766E8"/>
    <w:rsid w:val="00676C75"/>
    <w:rsid w:val="00676E6F"/>
    <w:rsid w:val="00677929"/>
    <w:rsid w:val="00680709"/>
    <w:rsid w:val="00680BF8"/>
    <w:rsid w:val="006812D8"/>
    <w:rsid w:val="006818CE"/>
    <w:rsid w:val="00682855"/>
    <w:rsid w:val="0068291B"/>
    <w:rsid w:val="00683141"/>
    <w:rsid w:val="00683BA3"/>
    <w:rsid w:val="00684B1E"/>
    <w:rsid w:val="006853A7"/>
    <w:rsid w:val="0068550F"/>
    <w:rsid w:val="0068592D"/>
    <w:rsid w:val="00685A7E"/>
    <w:rsid w:val="00686710"/>
    <w:rsid w:val="00687620"/>
    <w:rsid w:val="00687FBD"/>
    <w:rsid w:val="00690148"/>
    <w:rsid w:val="00690601"/>
    <w:rsid w:val="006917D3"/>
    <w:rsid w:val="00692719"/>
    <w:rsid w:val="00692C46"/>
    <w:rsid w:val="00693D43"/>
    <w:rsid w:val="00693EF7"/>
    <w:rsid w:val="00694764"/>
    <w:rsid w:val="0069478B"/>
    <w:rsid w:val="00694AF4"/>
    <w:rsid w:val="00694F5D"/>
    <w:rsid w:val="006950E9"/>
    <w:rsid w:val="0069540E"/>
    <w:rsid w:val="00695613"/>
    <w:rsid w:val="00695762"/>
    <w:rsid w:val="00695D2B"/>
    <w:rsid w:val="0069701D"/>
    <w:rsid w:val="006970CA"/>
    <w:rsid w:val="00697839"/>
    <w:rsid w:val="00697C3F"/>
    <w:rsid w:val="006A01FA"/>
    <w:rsid w:val="006A0628"/>
    <w:rsid w:val="006A0EE1"/>
    <w:rsid w:val="006A1819"/>
    <w:rsid w:val="006A1956"/>
    <w:rsid w:val="006A2BEC"/>
    <w:rsid w:val="006A3127"/>
    <w:rsid w:val="006A35E5"/>
    <w:rsid w:val="006A3A0B"/>
    <w:rsid w:val="006A3E2D"/>
    <w:rsid w:val="006A41E2"/>
    <w:rsid w:val="006A4371"/>
    <w:rsid w:val="006A48E2"/>
    <w:rsid w:val="006A4A49"/>
    <w:rsid w:val="006A5B44"/>
    <w:rsid w:val="006A5F72"/>
    <w:rsid w:val="006A6179"/>
    <w:rsid w:val="006A644B"/>
    <w:rsid w:val="006A74B5"/>
    <w:rsid w:val="006A7E65"/>
    <w:rsid w:val="006A7F01"/>
    <w:rsid w:val="006B0826"/>
    <w:rsid w:val="006B09F9"/>
    <w:rsid w:val="006B0E25"/>
    <w:rsid w:val="006B14F6"/>
    <w:rsid w:val="006B192A"/>
    <w:rsid w:val="006B1CB5"/>
    <w:rsid w:val="006B2175"/>
    <w:rsid w:val="006B2436"/>
    <w:rsid w:val="006B2788"/>
    <w:rsid w:val="006B29A6"/>
    <w:rsid w:val="006B3475"/>
    <w:rsid w:val="006B35CD"/>
    <w:rsid w:val="006B3983"/>
    <w:rsid w:val="006B3A8E"/>
    <w:rsid w:val="006B436E"/>
    <w:rsid w:val="006B45E2"/>
    <w:rsid w:val="006B48A7"/>
    <w:rsid w:val="006B52F7"/>
    <w:rsid w:val="006B589E"/>
    <w:rsid w:val="006B5F26"/>
    <w:rsid w:val="006B6855"/>
    <w:rsid w:val="006B75B2"/>
    <w:rsid w:val="006B75CF"/>
    <w:rsid w:val="006B78F9"/>
    <w:rsid w:val="006B7C74"/>
    <w:rsid w:val="006C1170"/>
    <w:rsid w:val="006C1A7B"/>
    <w:rsid w:val="006C1D36"/>
    <w:rsid w:val="006C1F68"/>
    <w:rsid w:val="006C2191"/>
    <w:rsid w:val="006C317D"/>
    <w:rsid w:val="006C31CE"/>
    <w:rsid w:val="006C352D"/>
    <w:rsid w:val="006C3ADB"/>
    <w:rsid w:val="006C3C6D"/>
    <w:rsid w:val="006C4468"/>
    <w:rsid w:val="006C48A6"/>
    <w:rsid w:val="006C4F5E"/>
    <w:rsid w:val="006C51FF"/>
    <w:rsid w:val="006C61F5"/>
    <w:rsid w:val="006C63DC"/>
    <w:rsid w:val="006C6693"/>
    <w:rsid w:val="006C6AB7"/>
    <w:rsid w:val="006C6D4D"/>
    <w:rsid w:val="006C6D7B"/>
    <w:rsid w:val="006C727A"/>
    <w:rsid w:val="006C75D8"/>
    <w:rsid w:val="006D080E"/>
    <w:rsid w:val="006D083A"/>
    <w:rsid w:val="006D0A45"/>
    <w:rsid w:val="006D0D54"/>
    <w:rsid w:val="006D0D60"/>
    <w:rsid w:val="006D0E14"/>
    <w:rsid w:val="006D1AF0"/>
    <w:rsid w:val="006D246E"/>
    <w:rsid w:val="006D3280"/>
    <w:rsid w:val="006D3A88"/>
    <w:rsid w:val="006D436D"/>
    <w:rsid w:val="006D4B13"/>
    <w:rsid w:val="006D50E5"/>
    <w:rsid w:val="006D5116"/>
    <w:rsid w:val="006D5270"/>
    <w:rsid w:val="006D56AE"/>
    <w:rsid w:val="006D5827"/>
    <w:rsid w:val="006D5D43"/>
    <w:rsid w:val="006D5EEE"/>
    <w:rsid w:val="006D621A"/>
    <w:rsid w:val="006D63F4"/>
    <w:rsid w:val="006D6446"/>
    <w:rsid w:val="006D6629"/>
    <w:rsid w:val="006D677E"/>
    <w:rsid w:val="006D72AD"/>
    <w:rsid w:val="006E024C"/>
    <w:rsid w:val="006E037F"/>
    <w:rsid w:val="006E0536"/>
    <w:rsid w:val="006E0924"/>
    <w:rsid w:val="006E0FD3"/>
    <w:rsid w:val="006E10AC"/>
    <w:rsid w:val="006E128B"/>
    <w:rsid w:val="006E1A13"/>
    <w:rsid w:val="006E1DDD"/>
    <w:rsid w:val="006E23CF"/>
    <w:rsid w:val="006E3326"/>
    <w:rsid w:val="006E3506"/>
    <w:rsid w:val="006E3F94"/>
    <w:rsid w:val="006E40BD"/>
    <w:rsid w:val="006E417E"/>
    <w:rsid w:val="006E57E7"/>
    <w:rsid w:val="006E5AC9"/>
    <w:rsid w:val="006E6308"/>
    <w:rsid w:val="006E6FF2"/>
    <w:rsid w:val="006E762E"/>
    <w:rsid w:val="006E78FE"/>
    <w:rsid w:val="006F004D"/>
    <w:rsid w:val="006F01FA"/>
    <w:rsid w:val="006F027F"/>
    <w:rsid w:val="006F0933"/>
    <w:rsid w:val="006F0E4F"/>
    <w:rsid w:val="006F188A"/>
    <w:rsid w:val="006F24DD"/>
    <w:rsid w:val="006F28E7"/>
    <w:rsid w:val="006F3F82"/>
    <w:rsid w:val="006F3FB5"/>
    <w:rsid w:val="006F44AD"/>
    <w:rsid w:val="006F498A"/>
    <w:rsid w:val="006F4C37"/>
    <w:rsid w:val="006F4F2A"/>
    <w:rsid w:val="006F65F5"/>
    <w:rsid w:val="006F673B"/>
    <w:rsid w:val="00700C6F"/>
    <w:rsid w:val="00701029"/>
    <w:rsid w:val="00701517"/>
    <w:rsid w:val="0070162E"/>
    <w:rsid w:val="007024C9"/>
    <w:rsid w:val="0070263E"/>
    <w:rsid w:val="007030B8"/>
    <w:rsid w:val="007039B7"/>
    <w:rsid w:val="00704080"/>
    <w:rsid w:val="007041D8"/>
    <w:rsid w:val="00704CDC"/>
    <w:rsid w:val="0070510D"/>
    <w:rsid w:val="00705213"/>
    <w:rsid w:val="007057B3"/>
    <w:rsid w:val="00705AB2"/>
    <w:rsid w:val="0070622F"/>
    <w:rsid w:val="007066F4"/>
    <w:rsid w:val="00707B4C"/>
    <w:rsid w:val="00707E71"/>
    <w:rsid w:val="00707ED1"/>
    <w:rsid w:val="00710928"/>
    <w:rsid w:val="00710E4E"/>
    <w:rsid w:val="007111FB"/>
    <w:rsid w:val="00711258"/>
    <w:rsid w:val="007112D6"/>
    <w:rsid w:val="007117C7"/>
    <w:rsid w:val="00711C64"/>
    <w:rsid w:val="0071249D"/>
    <w:rsid w:val="0071254E"/>
    <w:rsid w:val="00712918"/>
    <w:rsid w:val="0071342E"/>
    <w:rsid w:val="00713666"/>
    <w:rsid w:val="0071366E"/>
    <w:rsid w:val="00714049"/>
    <w:rsid w:val="0071431A"/>
    <w:rsid w:val="00715C75"/>
    <w:rsid w:val="007168A5"/>
    <w:rsid w:val="00716C98"/>
    <w:rsid w:val="0071735E"/>
    <w:rsid w:val="00717531"/>
    <w:rsid w:val="00717CEE"/>
    <w:rsid w:val="00720343"/>
    <w:rsid w:val="00720443"/>
    <w:rsid w:val="007209F5"/>
    <w:rsid w:val="00720BB0"/>
    <w:rsid w:val="007215C2"/>
    <w:rsid w:val="0072176C"/>
    <w:rsid w:val="007226D5"/>
    <w:rsid w:val="007230DD"/>
    <w:rsid w:val="0072371D"/>
    <w:rsid w:val="00723B34"/>
    <w:rsid w:val="00723BF8"/>
    <w:rsid w:val="007240B9"/>
    <w:rsid w:val="007244CF"/>
    <w:rsid w:val="00724793"/>
    <w:rsid w:val="00724801"/>
    <w:rsid w:val="007249D7"/>
    <w:rsid w:val="00725BC5"/>
    <w:rsid w:val="00725EF6"/>
    <w:rsid w:val="00725F34"/>
    <w:rsid w:val="00725F5C"/>
    <w:rsid w:val="007263EE"/>
    <w:rsid w:val="00726A81"/>
    <w:rsid w:val="00726B89"/>
    <w:rsid w:val="00726BD5"/>
    <w:rsid w:val="0072722C"/>
    <w:rsid w:val="007274ED"/>
    <w:rsid w:val="007278D1"/>
    <w:rsid w:val="007302FA"/>
    <w:rsid w:val="00730FAD"/>
    <w:rsid w:val="007315AD"/>
    <w:rsid w:val="00731F91"/>
    <w:rsid w:val="007324B7"/>
    <w:rsid w:val="007326E2"/>
    <w:rsid w:val="0073328F"/>
    <w:rsid w:val="007333AD"/>
    <w:rsid w:val="0073372E"/>
    <w:rsid w:val="00733DC4"/>
    <w:rsid w:val="00734765"/>
    <w:rsid w:val="007353C1"/>
    <w:rsid w:val="00735931"/>
    <w:rsid w:val="007364E0"/>
    <w:rsid w:val="00736C99"/>
    <w:rsid w:val="00736D82"/>
    <w:rsid w:val="00736F1C"/>
    <w:rsid w:val="00737223"/>
    <w:rsid w:val="007373AB"/>
    <w:rsid w:val="007375D8"/>
    <w:rsid w:val="00740C45"/>
    <w:rsid w:val="00740C55"/>
    <w:rsid w:val="00740CA6"/>
    <w:rsid w:val="00741BCA"/>
    <w:rsid w:val="00741D17"/>
    <w:rsid w:val="00742B5E"/>
    <w:rsid w:val="00742E0E"/>
    <w:rsid w:val="00743BA2"/>
    <w:rsid w:val="0074403D"/>
    <w:rsid w:val="00744D3C"/>
    <w:rsid w:val="0074560F"/>
    <w:rsid w:val="00745A3F"/>
    <w:rsid w:val="00745A5A"/>
    <w:rsid w:val="00745F44"/>
    <w:rsid w:val="0074647C"/>
    <w:rsid w:val="00746845"/>
    <w:rsid w:val="0074690E"/>
    <w:rsid w:val="007503FF"/>
    <w:rsid w:val="00751A65"/>
    <w:rsid w:val="00751AA6"/>
    <w:rsid w:val="00752227"/>
    <w:rsid w:val="00753A2A"/>
    <w:rsid w:val="00753C3A"/>
    <w:rsid w:val="00753DD2"/>
    <w:rsid w:val="007542E0"/>
    <w:rsid w:val="00754E34"/>
    <w:rsid w:val="007559D5"/>
    <w:rsid w:val="00755A1E"/>
    <w:rsid w:val="00756C9F"/>
    <w:rsid w:val="007574E7"/>
    <w:rsid w:val="007574F1"/>
    <w:rsid w:val="007577B2"/>
    <w:rsid w:val="00757ED5"/>
    <w:rsid w:val="00760F08"/>
    <w:rsid w:val="0076155D"/>
    <w:rsid w:val="00761957"/>
    <w:rsid w:val="00762079"/>
    <w:rsid w:val="007620B1"/>
    <w:rsid w:val="0076291E"/>
    <w:rsid w:val="00762B34"/>
    <w:rsid w:val="007640B9"/>
    <w:rsid w:val="00765BFF"/>
    <w:rsid w:val="0076626C"/>
    <w:rsid w:val="00766362"/>
    <w:rsid w:val="007663F7"/>
    <w:rsid w:val="00766646"/>
    <w:rsid w:val="00767CDF"/>
    <w:rsid w:val="00767FFE"/>
    <w:rsid w:val="0077082E"/>
    <w:rsid w:val="00771686"/>
    <w:rsid w:val="00772308"/>
    <w:rsid w:val="007725A3"/>
    <w:rsid w:val="007729DA"/>
    <w:rsid w:val="00772AE1"/>
    <w:rsid w:val="00773750"/>
    <w:rsid w:val="007742CD"/>
    <w:rsid w:val="007751AD"/>
    <w:rsid w:val="007753F4"/>
    <w:rsid w:val="007757BC"/>
    <w:rsid w:val="00775A62"/>
    <w:rsid w:val="00776148"/>
    <w:rsid w:val="007767B3"/>
    <w:rsid w:val="00776B8C"/>
    <w:rsid w:val="0077758E"/>
    <w:rsid w:val="00777669"/>
    <w:rsid w:val="007808E5"/>
    <w:rsid w:val="0078090D"/>
    <w:rsid w:val="0078099B"/>
    <w:rsid w:val="007809E8"/>
    <w:rsid w:val="0078277E"/>
    <w:rsid w:val="00782DE9"/>
    <w:rsid w:val="00783303"/>
    <w:rsid w:val="007837F4"/>
    <w:rsid w:val="00783C5F"/>
    <w:rsid w:val="00784C95"/>
    <w:rsid w:val="00785068"/>
    <w:rsid w:val="00785190"/>
    <w:rsid w:val="0078534E"/>
    <w:rsid w:val="00785F3B"/>
    <w:rsid w:val="007860EB"/>
    <w:rsid w:val="007868A4"/>
    <w:rsid w:val="0078698D"/>
    <w:rsid w:val="0078755F"/>
    <w:rsid w:val="00787DE7"/>
    <w:rsid w:val="0079020C"/>
    <w:rsid w:val="00790463"/>
    <w:rsid w:val="00790EA8"/>
    <w:rsid w:val="00791287"/>
    <w:rsid w:val="00791897"/>
    <w:rsid w:val="007918C4"/>
    <w:rsid w:val="00792197"/>
    <w:rsid w:val="007923D5"/>
    <w:rsid w:val="00792F85"/>
    <w:rsid w:val="007935F1"/>
    <w:rsid w:val="00793713"/>
    <w:rsid w:val="00793F2E"/>
    <w:rsid w:val="007940C9"/>
    <w:rsid w:val="00795838"/>
    <w:rsid w:val="007959B7"/>
    <w:rsid w:val="00795CD3"/>
    <w:rsid w:val="00795E10"/>
    <w:rsid w:val="007963FA"/>
    <w:rsid w:val="007972A1"/>
    <w:rsid w:val="007976DB"/>
    <w:rsid w:val="007978A6"/>
    <w:rsid w:val="00797E72"/>
    <w:rsid w:val="00797E9F"/>
    <w:rsid w:val="007A019E"/>
    <w:rsid w:val="007A0352"/>
    <w:rsid w:val="007A06EC"/>
    <w:rsid w:val="007A1086"/>
    <w:rsid w:val="007A192F"/>
    <w:rsid w:val="007A1BE9"/>
    <w:rsid w:val="007A1DBA"/>
    <w:rsid w:val="007A22FC"/>
    <w:rsid w:val="007A232A"/>
    <w:rsid w:val="007A3157"/>
    <w:rsid w:val="007A31C6"/>
    <w:rsid w:val="007A31E0"/>
    <w:rsid w:val="007A3644"/>
    <w:rsid w:val="007A3A35"/>
    <w:rsid w:val="007A3D46"/>
    <w:rsid w:val="007A3D7C"/>
    <w:rsid w:val="007A3E5C"/>
    <w:rsid w:val="007A462A"/>
    <w:rsid w:val="007A4CFE"/>
    <w:rsid w:val="007A531D"/>
    <w:rsid w:val="007A5E33"/>
    <w:rsid w:val="007A5F88"/>
    <w:rsid w:val="007A6359"/>
    <w:rsid w:val="007A63E9"/>
    <w:rsid w:val="007A65D7"/>
    <w:rsid w:val="007A73A0"/>
    <w:rsid w:val="007A73DB"/>
    <w:rsid w:val="007B1078"/>
    <w:rsid w:val="007B1263"/>
    <w:rsid w:val="007B12C5"/>
    <w:rsid w:val="007B14D2"/>
    <w:rsid w:val="007B159B"/>
    <w:rsid w:val="007B18D0"/>
    <w:rsid w:val="007B2059"/>
    <w:rsid w:val="007B3377"/>
    <w:rsid w:val="007B35DD"/>
    <w:rsid w:val="007B471E"/>
    <w:rsid w:val="007B4F78"/>
    <w:rsid w:val="007B586D"/>
    <w:rsid w:val="007B6651"/>
    <w:rsid w:val="007B68CE"/>
    <w:rsid w:val="007B6AF3"/>
    <w:rsid w:val="007B6ED5"/>
    <w:rsid w:val="007B7A55"/>
    <w:rsid w:val="007B7C45"/>
    <w:rsid w:val="007B7D1D"/>
    <w:rsid w:val="007B7DAB"/>
    <w:rsid w:val="007C0402"/>
    <w:rsid w:val="007C089A"/>
    <w:rsid w:val="007C15ED"/>
    <w:rsid w:val="007C15F5"/>
    <w:rsid w:val="007C1661"/>
    <w:rsid w:val="007C2703"/>
    <w:rsid w:val="007C4B8B"/>
    <w:rsid w:val="007C4BC0"/>
    <w:rsid w:val="007C5A73"/>
    <w:rsid w:val="007D04C1"/>
    <w:rsid w:val="007D159F"/>
    <w:rsid w:val="007D287B"/>
    <w:rsid w:val="007D30BA"/>
    <w:rsid w:val="007D42EB"/>
    <w:rsid w:val="007D4859"/>
    <w:rsid w:val="007D5629"/>
    <w:rsid w:val="007D6ADB"/>
    <w:rsid w:val="007D77D6"/>
    <w:rsid w:val="007E0100"/>
    <w:rsid w:val="007E0526"/>
    <w:rsid w:val="007E05A6"/>
    <w:rsid w:val="007E05B3"/>
    <w:rsid w:val="007E0790"/>
    <w:rsid w:val="007E0A42"/>
    <w:rsid w:val="007E0A69"/>
    <w:rsid w:val="007E0FB1"/>
    <w:rsid w:val="007E1149"/>
    <w:rsid w:val="007E143A"/>
    <w:rsid w:val="007E24AF"/>
    <w:rsid w:val="007E281B"/>
    <w:rsid w:val="007E2A03"/>
    <w:rsid w:val="007E2F72"/>
    <w:rsid w:val="007E2FD3"/>
    <w:rsid w:val="007E328B"/>
    <w:rsid w:val="007E36C0"/>
    <w:rsid w:val="007E3935"/>
    <w:rsid w:val="007E3E9A"/>
    <w:rsid w:val="007E3F5C"/>
    <w:rsid w:val="007E5809"/>
    <w:rsid w:val="007E5C8F"/>
    <w:rsid w:val="007E68FD"/>
    <w:rsid w:val="007E72D0"/>
    <w:rsid w:val="007E76DC"/>
    <w:rsid w:val="007E78CE"/>
    <w:rsid w:val="007E7C1B"/>
    <w:rsid w:val="007F004E"/>
    <w:rsid w:val="007F01CC"/>
    <w:rsid w:val="007F0E70"/>
    <w:rsid w:val="007F146B"/>
    <w:rsid w:val="007F18CC"/>
    <w:rsid w:val="007F18E1"/>
    <w:rsid w:val="007F1C78"/>
    <w:rsid w:val="007F2485"/>
    <w:rsid w:val="007F3229"/>
    <w:rsid w:val="007F38A6"/>
    <w:rsid w:val="007F3902"/>
    <w:rsid w:val="007F3CEC"/>
    <w:rsid w:val="007F54F6"/>
    <w:rsid w:val="007F5BBF"/>
    <w:rsid w:val="007F5E28"/>
    <w:rsid w:val="007F6F52"/>
    <w:rsid w:val="007F7761"/>
    <w:rsid w:val="007F7801"/>
    <w:rsid w:val="007F7D96"/>
    <w:rsid w:val="00801B0D"/>
    <w:rsid w:val="00801F9D"/>
    <w:rsid w:val="008020F1"/>
    <w:rsid w:val="008025A8"/>
    <w:rsid w:val="00802968"/>
    <w:rsid w:val="00802A56"/>
    <w:rsid w:val="00802E14"/>
    <w:rsid w:val="00803177"/>
    <w:rsid w:val="008032B2"/>
    <w:rsid w:val="00803899"/>
    <w:rsid w:val="00803B0D"/>
    <w:rsid w:val="00804502"/>
    <w:rsid w:val="00804E33"/>
    <w:rsid w:val="00805BB2"/>
    <w:rsid w:val="00806DBC"/>
    <w:rsid w:val="008079E8"/>
    <w:rsid w:val="00807A65"/>
    <w:rsid w:val="00807AAB"/>
    <w:rsid w:val="0081119D"/>
    <w:rsid w:val="00811DF8"/>
    <w:rsid w:val="0081239E"/>
    <w:rsid w:val="008133A9"/>
    <w:rsid w:val="00813AA7"/>
    <w:rsid w:val="00813E99"/>
    <w:rsid w:val="00814ABD"/>
    <w:rsid w:val="00815B68"/>
    <w:rsid w:val="0081751C"/>
    <w:rsid w:val="0081765D"/>
    <w:rsid w:val="0081771C"/>
    <w:rsid w:val="00817870"/>
    <w:rsid w:val="00817A9D"/>
    <w:rsid w:val="00817E66"/>
    <w:rsid w:val="00817E9B"/>
    <w:rsid w:val="00820551"/>
    <w:rsid w:val="00820680"/>
    <w:rsid w:val="0082090D"/>
    <w:rsid w:val="00820A16"/>
    <w:rsid w:val="00820D33"/>
    <w:rsid w:val="008215AE"/>
    <w:rsid w:val="00821C2E"/>
    <w:rsid w:val="00822856"/>
    <w:rsid w:val="00823648"/>
    <w:rsid w:val="00823EC5"/>
    <w:rsid w:val="00823FFA"/>
    <w:rsid w:val="00824C14"/>
    <w:rsid w:val="00824FE3"/>
    <w:rsid w:val="00825549"/>
    <w:rsid w:val="00825F01"/>
    <w:rsid w:val="0082632F"/>
    <w:rsid w:val="00826B5C"/>
    <w:rsid w:val="00827D00"/>
    <w:rsid w:val="0083014B"/>
    <w:rsid w:val="008308EF"/>
    <w:rsid w:val="00831298"/>
    <w:rsid w:val="00831386"/>
    <w:rsid w:val="008314B2"/>
    <w:rsid w:val="00832DD7"/>
    <w:rsid w:val="00832E77"/>
    <w:rsid w:val="008330A4"/>
    <w:rsid w:val="00833144"/>
    <w:rsid w:val="00834176"/>
    <w:rsid w:val="008342BC"/>
    <w:rsid w:val="008346C7"/>
    <w:rsid w:val="00834D5F"/>
    <w:rsid w:val="008355E7"/>
    <w:rsid w:val="008357BB"/>
    <w:rsid w:val="00835FC6"/>
    <w:rsid w:val="008368D9"/>
    <w:rsid w:val="00836E79"/>
    <w:rsid w:val="008370EF"/>
    <w:rsid w:val="00837626"/>
    <w:rsid w:val="008376A0"/>
    <w:rsid w:val="00837725"/>
    <w:rsid w:val="00837955"/>
    <w:rsid w:val="00837B46"/>
    <w:rsid w:val="008400B8"/>
    <w:rsid w:val="00840104"/>
    <w:rsid w:val="00840819"/>
    <w:rsid w:val="00840C17"/>
    <w:rsid w:val="00842616"/>
    <w:rsid w:val="008432BD"/>
    <w:rsid w:val="008434F0"/>
    <w:rsid w:val="008436B3"/>
    <w:rsid w:val="00843C12"/>
    <w:rsid w:val="00844751"/>
    <w:rsid w:val="00844C46"/>
    <w:rsid w:val="008458B5"/>
    <w:rsid w:val="00845AF3"/>
    <w:rsid w:val="00845C0E"/>
    <w:rsid w:val="00846B02"/>
    <w:rsid w:val="00846BC8"/>
    <w:rsid w:val="008475F0"/>
    <w:rsid w:val="00847C64"/>
    <w:rsid w:val="00847DC6"/>
    <w:rsid w:val="0085070B"/>
    <w:rsid w:val="00850867"/>
    <w:rsid w:val="0085221D"/>
    <w:rsid w:val="0085251B"/>
    <w:rsid w:val="008529F3"/>
    <w:rsid w:val="0085410D"/>
    <w:rsid w:val="0085426E"/>
    <w:rsid w:val="00854B25"/>
    <w:rsid w:val="008550E6"/>
    <w:rsid w:val="00855484"/>
    <w:rsid w:val="00855547"/>
    <w:rsid w:val="00855A3E"/>
    <w:rsid w:val="00855CFB"/>
    <w:rsid w:val="00855E6F"/>
    <w:rsid w:val="0085685C"/>
    <w:rsid w:val="0085704C"/>
    <w:rsid w:val="0085704F"/>
    <w:rsid w:val="00857665"/>
    <w:rsid w:val="00857AE4"/>
    <w:rsid w:val="00857FF6"/>
    <w:rsid w:val="00860074"/>
    <w:rsid w:val="00860EA4"/>
    <w:rsid w:val="00860EED"/>
    <w:rsid w:val="00861702"/>
    <w:rsid w:val="0086173F"/>
    <w:rsid w:val="00862598"/>
    <w:rsid w:val="0086284F"/>
    <w:rsid w:val="00863BAE"/>
    <w:rsid w:val="00863C86"/>
    <w:rsid w:val="00864013"/>
    <w:rsid w:val="00864292"/>
    <w:rsid w:val="00864562"/>
    <w:rsid w:val="0086458D"/>
    <w:rsid w:val="00864838"/>
    <w:rsid w:val="00864B32"/>
    <w:rsid w:val="00864B6F"/>
    <w:rsid w:val="008653FD"/>
    <w:rsid w:val="008654CD"/>
    <w:rsid w:val="00865645"/>
    <w:rsid w:val="00865746"/>
    <w:rsid w:val="0086594F"/>
    <w:rsid w:val="008659D5"/>
    <w:rsid w:val="008665D3"/>
    <w:rsid w:val="0086668C"/>
    <w:rsid w:val="00866953"/>
    <w:rsid w:val="00866C43"/>
    <w:rsid w:val="00867544"/>
    <w:rsid w:val="00867B3C"/>
    <w:rsid w:val="00867B3E"/>
    <w:rsid w:val="00867E50"/>
    <w:rsid w:val="0087081F"/>
    <w:rsid w:val="008708AD"/>
    <w:rsid w:val="00870B58"/>
    <w:rsid w:val="00870BC4"/>
    <w:rsid w:val="00870BE5"/>
    <w:rsid w:val="0087121B"/>
    <w:rsid w:val="0087140A"/>
    <w:rsid w:val="008715D7"/>
    <w:rsid w:val="008718B1"/>
    <w:rsid w:val="008720E7"/>
    <w:rsid w:val="008720FD"/>
    <w:rsid w:val="00872571"/>
    <w:rsid w:val="0087274D"/>
    <w:rsid w:val="008728E0"/>
    <w:rsid w:val="00872AE8"/>
    <w:rsid w:val="008734DD"/>
    <w:rsid w:val="008741AD"/>
    <w:rsid w:val="00874901"/>
    <w:rsid w:val="00874C57"/>
    <w:rsid w:val="00875655"/>
    <w:rsid w:val="00875F01"/>
    <w:rsid w:val="00876211"/>
    <w:rsid w:val="008764BE"/>
    <w:rsid w:val="00876517"/>
    <w:rsid w:val="00876A95"/>
    <w:rsid w:val="00876B41"/>
    <w:rsid w:val="00876DF9"/>
    <w:rsid w:val="0087748D"/>
    <w:rsid w:val="00877B2A"/>
    <w:rsid w:val="0088017C"/>
    <w:rsid w:val="00880E3F"/>
    <w:rsid w:val="00881970"/>
    <w:rsid w:val="00881DDA"/>
    <w:rsid w:val="008829B4"/>
    <w:rsid w:val="00883849"/>
    <w:rsid w:val="00883B64"/>
    <w:rsid w:val="00883D38"/>
    <w:rsid w:val="00883EA5"/>
    <w:rsid w:val="00884369"/>
    <w:rsid w:val="00884DDF"/>
    <w:rsid w:val="00885B26"/>
    <w:rsid w:val="0088633B"/>
    <w:rsid w:val="00887516"/>
    <w:rsid w:val="008879DD"/>
    <w:rsid w:val="00887A13"/>
    <w:rsid w:val="00887F83"/>
    <w:rsid w:val="008900F7"/>
    <w:rsid w:val="008907E5"/>
    <w:rsid w:val="00890905"/>
    <w:rsid w:val="008909ED"/>
    <w:rsid w:val="00890A71"/>
    <w:rsid w:val="00890B2D"/>
    <w:rsid w:val="00891F46"/>
    <w:rsid w:val="00892C59"/>
    <w:rsid w:val="008932BD"/>
    <w:rsid w:val="008934F1"/>
    <w:rsid w:val="00893F27"/>
    <w:rsid w:val="00894450"/>
    <w:rsid w:val="008948D8"/>
    <w:rsid w:val="00894A34"/>
    <w:rsid w:val="008952D8"/>
    <w:rsid w:val="0089608B"/>
    <w:rsid w:val="008A0106"/>
    <w:rsid w:val="008A0539"/>
    <w:rsid w:val="008A05DA"/>
    <w:rsid w:val="008A0A11"/>
    <w:rsid w:val="008A0EE1"/>
    <w:rsid w:val="008A0F6C"/>
    <w:rsid w:val="008A10F9"/>
    <w:rsid w:val="008A11E6"/>
    <w:rsid w:val="008A13B9"/>
    <w:rsid w:val="008A1E04"/>
    <w:rsid w:val="008A2869"/>
    <w:rsid w:val="008A2D63"/>
    <w:rsid w:val="008A3667"/>
    <w:rsid w:val="008A3CA7"/>
    <w:rsid w:val="008A4A9F"/>
    <w:rsid w:val="008A4D52"/>
    <w:rsid w:val="008A53E8"/>
    <w:rsid w:val="008A53FB"/>
    <w:rsid w:val="008A587E"/>
    <w:rsid w:val="008A5F17"/>
    <w:rsid w:val="008A601A"/>
    <w:rsid w:val="008A6A49"/>
    <w:rsid w:val="008A735C"/>
    <w:rsid w:val="008A764C"/>
    <w:rsid w:val="008A782A"/>
    <w:rsid w:val="008A78D3"/>
    <w:rsid w:val="008B0CC0"/>
    <w:rsid w:val="008B1861"/>
    <w:rsid w:val="008B18D8"/>
    <w:rsid w:val="008B2305"/>
    <w:rsid w:val="008B3351"/>
    <w:rsid w:val="008B392C"/>
    <w:rsid w:val="008B3E32"/>
    <w:rsid w:val="008B3EE1"/>
    <w:rsid w:val="008B430E"/>
    <w:rsid w:val="008B4633"/>
    <w:rsid w:val="008B4C69"/>
    <w:rsid w:val="008B52E6"/>
    <w:rsid w:val="008B6113"/>
    <w:rsid w:val="008B6292"/>
    <w:rsid w:val="008B62FA"/>
    <w:rsid w:val="008B6456"/>
    <w:rsid w:val="008B6762"/>
    <w:rsid w:val="008B6F7C"/>
    <w:rsid w:val="008B7259"/>
    <w:rsid w:val="008B7C99"/>
    <w:rsid w:val="008C0093"/>
    <w:rsid w:val="008C04CE"/>
    <w:rsid w:val="008C17BE"/>
    <w:rsid w:val="008C20FC"/>
    <w:rsid w:val="008C2D5A"/>
    <w:rsid w:val="008C4030"/>
    <w:rsid w:val="008C4E3C"/>
    <w:rsid w:val="008C57D3"/>
    <w:rsid w:val="008C5B2A"/>
    <w:rsid w:val="008C6BDB"/>
    <w:rsid w:val="008C72EB"/>
    <w:rsid w:val="008C746E"/>
    <w:rsid w:val="008C7EB6"/>
    <w:rsid w:val="008D0141"/>
    <w:rsid w:val="008D08B5"/>
    <w:rsid w:val="008D0A4B"/>
    <w:rsid w:val="008D1088"/>
    <w:rsid w:val="008D17A6"/>
    <w:rsid w:val="008D301B"/>
    <w:rsid w:val="008D3028"/>
    <w:rsid w:val="008D32FF"/>
    <w:rsid w:val="008D33B1"/>
    <w:rsid w:val="008D33DE"/>
    <w:rsid w:val="008D3431"/>
    <w:rsid w:val="008D3B13"/>
    <w:rsid w:val="008D3D2D"/>
    <w:rsid w:val="008D3FE5"/>
    <w:rsid w:val="008D415D"/>
    <w:rsid w:val="008D497D"/>
    <w:rsid w:val="008D5C2B"/>
    <w:rsid w:val="008D5CD8"/>
    <w:rsid w:val="008D6C6A"/>
    <w:rsid w:val="008E3790"/>
    <w:rsid w:val="008E382F"/>
    <w:rsid w:val="008E3BF1"/>
    <w:rsid w:val="008E3C51"/>
    <w:rsid w:val="008E3F6A"/>
    <w:rsid w:val="008E54F6"/>
    <w:rsid w:val="008E60F9"/>
    <w:rsid w:val="008E6BC9"/>
    <w:rsid w:val="008E6D48"/>
    <w:rsid w:val="008E6FA8"/>
    <w:rsid w:val="008F0CAA"/>
    <w:rsid w:val="008F1D32"/>
    <w:rsid w:val="008F23A1"/>
    <w:rsid w:val="008F29AF"/>
    <w:rsid w:val="008F2D54"/>
    <w:rsid w:val="008F3B12"/>
    <w:rsid w:val="008F3CD7"/>
    <w:rsid w:val="008F4912"/>
    <w:rsid w:val="008F5BAB"/>
    <w:rsid w:val="008F61CF"/>
    <w:rsid w:val="008F7A48"/>
    <w:rsid w:val="008F7A68"/>
    <w:rsid w:val="008F7BB5"/>
    <w:rsid w:val="008F7C5F"/>
    <w:rsid w:val="008F7F7A"/>
    <w:rsid w:val="00901463"/>
    <w:rsid w:val="009014A4"/>
    <w:rsid w:val="00901AA5"/>
    <w:rsid w:val="00901B14"/>
    <w:rsid w:val="009024AC"/>
    <w:rsid w:val="009024E7"/>
    <w:rsid w:val="009025AD"/>
    <w:rsid w:val="009026C2"/>
    <w:rsid w:val="009036C4"/>
    <w:rsid w:val="00903C3D"/>
    <w:rsid w:val="00903C8A"/>
    <w:rsid w:val="00904401"/>
    <w:rsid w:val="009045D6"/>
    <w:rsid w:val="00904B1A"/>
    <w:rsid w:val="00905158"/>
    <w:rsid w:val="0090557E"/>
    <w:rsid w:val="00905869"/>
    <w:rsid w:val="0090589E"/>
    <w:rsid w:val="00907210"/>
    <w:rsid w:val="00907C10"/>
    <w:rsid w:val="00910756"/>
    <w:rsid w:val="0091076E"/>
    <w:rsid w:val="009117CC"/>
    <w:rsid w:val="009117F9"/>
    <w:rsid w:val="00912562"/>
    <w:rsid w:val="009128AC"/>
    <w:rsid w:val="00912D25"/>
    <w:rsid w:val="009136AE"/>
    <w:rsid w:val="009144F2"/>
    <w:rsid w:val="009146B7"/>
    <w:rsid w:val="00914774"/>
    <w:rsid w:val="00914874"/>
    <w:rsid w:val="00914A1F"/>
    <w:rsid w:val="009157DB"/>
    <w:rsid w:val="009157DF"/>
    <w:rsid w:val="00915854"/>
    <w:rsid w:val="00915A44"/>
    <w:rsid w:val="00915D94"/>
    <w:rsid w:val="0091645A"/>
    <w:rsid w:val="009164EE"/>
    <w:rsid w:val="009172D9"/>
    <w:rsid w:val="009173F9"/>
    <w:rsid w:val="009174EC"/>
    <w:rsid w:val="00917A21"/>
    <w:rsid w:val="00917F8F"/>
    <w:rsid w:val="00920567"/>
    <w:rsid w:val="0092069C"/>
    <w:rsid w:val="00920778"/>
    <w:rsid w:val="0092080D"/>
    <w:rsid w:val="00920F6D"/>
    <w:rsid w:val="00920FCE"/>
    <w:rsid w:val="00921294"/>
    <w:rsid w:val="00921333"/>
    <w:rsid w:val="00921812"/>
    <w:rsid w:val="00922F33"/>
    <w:rsid w:val="0092406F"/>
    <w:rsid w:val="009246EC"/>
    <w:rsid w:val="009254F7"/>
    <w:rsid w:val="00925832"/>
    <w:rsid w:val="009273DA"/>
    <w:rsid w:val="00930129"/>
    <w:rsid w:val="009304DE"/>
    <w:rsid w:val="00930B1E"/>
    <w:rsid w:val="00930BDB"/>
    <w:rsid w:val="00930C4F"/>
    <w:rsid w:val="009312D8"/>
    <w:rsid w:val="009318AD"/>
    <w:rsid w:val="00932259"/>
    <w:rsid w:val="00933012"/>
    <w:rsid w:val="009331CB"/>
    <w:rsid w:val="009334CB"/>
    <w:rsid w:val="00933E9D"/>
    <w:rsid w:val="00933F09"/>
    <w:rsid w:val="00933F91"/>
    <w:rsid w:val="00934503"/>
    <w:rsid w:val="00934B9C"/>
    <w:rsid w:val="0093539C"/>
    <w:rsid w:val="00935595"/>
    <w:rsid w:val="00935A83"/>
    <w:rsid w:val="00935AB3"/>
    <w:rsid w:val="00935D73"/>
    <w:rsid w:val="00936E9E"/>
    <w:rsid w:val="0093719D"/>
    <w:rsid w:val="009371CE"/>
    <w:rsid w:val="00937C71"/>
    <w:rsid w:val="00937F98"/>
    <w:rsid w:val="0094010B"/>
    <w:rsid w:val="00941044"/>
    <w:rsid w:val="00941655"/>
    <w:rsid w:val="0094259F"/>
    <w:rsid w:val="0094325C"/>
    <w:rsid w:val="009447D8"/>
    <w:rsid w:val="00944F8C"/>
    <w:rsid w:val="00946BDB"/>
    <w:rsid w:val="00946DEC"/>
    <w:rsid w:val="00950933"/>
    <w:rsid w:val="00950DB5"/>
    <w:rsid w:val="00950E5E"/>
    <w:rsid w:val="00951718"/>
    <w:rsid w:val="00951BAB"/>
    <w:rsid w:val="00952839"/>
    <w:rsid w:val="0095304A"/>
    <w:rsid w:val="00953146"/>
    <w:rsid w:val="009536E9"/>
    <w:rsid w:val="00953DBA"/>
    <w:rsid w:val="00953E4D"/>
    <w:rsid w:val="00953EE3"/>
    <w:rsid w:val="00954A97"/>
    <w:rsid w:val="00954E1D"/>
    <w:rsid w:val="009551FB"/>
    <w:rsid w:val="0095548F"/>
    <w:rsid w:val="0095556C"/>
    <w:rsid w:val="0095568C"/>
    <w:rsid w:val="009556FA"/>
    <w:rsid w:val="00955792"/>
    <w:rsid w:val="00955BF9"/>
    <w:rsid w:val="00956058"/>
    <w:rsid w:val="009562BC"/>
    <w:rsid w:val="00956802"/>
    <w:rsid w:val="00956AD7"/>
    <w:rsid w:val="00956BEC"/>
    <w:rsid w:val="00957367"/>
    <w:rsid w:val="00957506"/>
    <w:rsid w:val="00957E97"/>
    <w:rsid w:val="00961361"/>
    <w:rsid w:val="00962134"/>
    <w:rsid w:val="00962E37"/>
    <w:rsid w:val="00963809"/>
    <w:rsid w:val="00963ADF"/>
    <w:rsid w:val="00963C27"/>
    <w:rsid w:val="00963D98"/>
    <w:rsid w:val="00964035"/>
    <w:rsid w:val="00964B02"/>
    <w:rsid w:val="00964CEA"/>
    <w:rsid w:val="0096535D"/>
    <w:rsid w:val="00965E85"/>
    <w:rsid w:val="0096605F"/>
    <w:rsid w:val="009662EE"/>
    <w:rsid w:val="009670DC"/>
    <w:rsid w:val="0096757B"/>
    <w:rsid w:val="00967DF9"/>
    <w:rsid w:val="0097023A"/>
    <w:rsid w:val="009705C1"/>
    <w:rsid w:val="009706F3"/>
    <w:rsid w:val="00970975"/>
    <w:rsid w:val="00970B6B"/>
    <w:rsid w:val="00970E63"/>
    <w:rsid w:val="0097150F"/>
    <w:rsid w:val="00971DD3"/>
    <w:rsid w:val="00971FED"/>
    <w:rsid w:val="0097216D"/>
    <w:rsid w:val="00972F7D"/>
    <w:rsid w:val="0097327B"/>
    <w:rsid w:val="00973972"/>
    <w:rsid w:val="00974858"/>
    <w:rsid w:val="00974B6C"/>
    <w:rsid w:val="00974F09"/>
    <w:rsid w:val="00975426"/>
    <w:rsid w:val="00975AD1"/>
    <w:rsid w:val="00975B5E"/>
    <w:rsid w:val="009762AC"/>
    <w:rsid w:val="009764EC"/>
    <w:rsid w:val="00976A7D"/>
    <w:rsid w:val="0097724D"/>
    <w:rsid w:val="00977296"/>
    <w:rsid w:val="009776B3"/>
    <w:rsid w:val="0097778F"/>
    <w:rsid w:val="0098044E"/>
    <w:rsid w:val="009829DE"/>
    <w:rsid w:val="00982AB5"/>
    <w:rsid w:val="00982D2E"/>
    <w:rsid w:val="00983B0F"/>
    <w:rsid w:val="00983D25"/>
    <w:rsid w:val="0098442B"/>
    <w:rsid w:val="009848E8"/>
    <w:rsid w:val="00984F51"/>
    <w:rsid w:val="009850BD"/>
    <w:rsid w:val="0098522B"/>
    <w:rsid w:val="00985542"/>
    <w:rsid w:val="009855C9"/>
    <w:rsid w:val="0098560E"/>
    <w:rsid w:val="00985691"/>
    <w:rsid w:val="009868E8"/>
    <w:rsid w:val="00987FCE"/>
    <w:rsid w:val="00990F6F"/>
    <w:rsid w:val="00990FD9"/>
    <w:rsid w:val="0099118A"/>
    <w:rsid w:val="009911D5"/>
    <w:rsid w:val="009913B6"/>
    <w:rsid w:val="00991B3B"/>
    <w:rsid w:val="00992B37"/>
    <w:rsid w:val="00992F12"/>
    <w:rsid w:val="0099352E"/>
    <w:rsid w:val="00994178"/>
    <w:rsid w:val="00994454"/>
    <w:rsid w:val="0099496B"/>
    <w:rsid w:val="00994A3C"/>
    <w:rsid w:val="00995495"/>
    <w:rsid w:val="009959A9"/>
    <w:rsid w:val="009963D2"/>
    <w:rsid w:val="009968C7"/>
    <w:rsid w:val="00996950"/>
    <w:rsid w:val="009976E2"/>
    <w:rsid w:val="00997A44"/>
    <w:rsid w:val="009A039D"/>
    <w:rsid w:val="009A07F3"/>
    <w:rsid w:val="009A150E"/>
    <w:rsid w:val="009A15C3"/>
    <w:rsid w:val="009A1B57"/>
    <w:rsid w:val="009A1D47"/>
    <w:rsid w:val="009A2C37"/>
    <w:rsid w:val="009A30E8"/>
    <w:rsid w:val="009A3D89"/>
    <w:rsid w:val="009A3DB7"/>
    <w:rsid w:val="009A477D"/>
    <w:rsid w:val="009A4C5F"/>
    <w:rsid w:val="009A5F1E"/>
    <w:rsid w:val="009A6377"/>
    <w:rsid w:val="009A6A1C"/>
    <w:rsid w:val="009A7B01"/>
    <w:rsid w:val="009B246C"/>
    <w:rsid w:val="009B2AC9"/>
    <w:rsid w:val="009B3D9D"/>
    <w:rsid w:val="009B3F93"/>
    <w:rsid w:val="009B443E"/>
    <w:rsid w:val="009B4759"/>
    <w:rsid w:val="009B56CE"/>
    <w:rsid w:val="009B5E72"/>
    <w:rsid w:val="009B6157"/>
    <w:rsid w:val="009B63E0"/>
    <w:rsid w:val="009B6D6D"/>
    <w:rsid w:val="009B6EA5"/>
    <w:rsid w:val="009B6F87"/>
    <w:rsid w:val="009B7AB1"/>
    <w:rsid w:val="009B7C4F"/>
    <w:rsid w:val="009C0F61"/>
    <w:rsid w:val="009C1600"/>
    <w:rsid w:val="009C19AB"/>
    <w:rsid w:val="009C1C06"/>
    <w:rsid w:val="009C1FB7"/>
    <w:rsid w:val="009C2792"/>
    <w:rsid w:val="009C28E2"/>
    <w:rsid w:val="009C3301"/>
    <w:rsid w:val="009C419F"/>
    <w:rsid w:val="009C4679"/>
    <w:rsid w:val="009C5E7A"/>
    <w:rsid w:val="009C6029"/>
    <w:rsid w:val="009C696D"/>
    <w:rsid w:val="009C6D54"/>
    <w:rsid w:val="009C7324"/>
    <w:rsid w:val="009C73BF"/>
    <w:rsid w:val="009C7BCD"/>
    <w:rsid w:val="009D0236"/>
    <w:rsid w:val="009D032B"/>
    <w:rsid w:val="009D0A70"/>
    <w:rsid w:val="009D2A00"/>
    <w:rsid w:val="009D2A4E"/>
    <w:rsid w:val="009D3CE4"/>
    <w:rsid w:val="009D4C2F"/>
    <w:rsid w:val="009D4FE4"/>
    <w:rsid w:val="009D5218"/>
    <w:rsid w:val="009D5D81"/>
    <w:rsid w:val="009D61E8"/>
    <w:rsid w:val="009D61FE"/>
    <w:rsid w:val="009D68FB"/>
    <w:rsid w:val="009D6C2A"/>
    <w:rsid w:val="009D6EB9"/>
    <w:rsid w:val="009D6EC3"/>
    <w:rsid w:val="009D7321"/>
    <w:rsid w:val="009D74F0"/>
    <w:rsid w:val="009D7584"/>
    <w:rsid w:val="009D7836"/>
    <w:rsid w:val="009D78DB"/>
    <w:rsid w:val="009D7D46"/>
    <w:rsid w:val="009E0439"/>
    <w:rsid w:val="009E05BF"/>
    <w:rsid w:val="009E19FF"/>
    <w:rsid w:val="009E1EB3"/>
    <w:rsid w:val="009E21F2"/>
    <w:rsid w:val="009E261E"/>
    <w:rsid w:val="009E2C24"/>
    <w:rsid w:val="009E2FC5"/>
    <w:rsid w:val="009E3368"/>
    <w:rsid w:val="009E359D"/>
    <w:rsid w:val="009E3DF1"/>
    <w:rsid w:val="009E3F1A"/>
    <w:rsid w:val="009E4D8F"/>
    <w:rsid w:val="009E4E01"/>
    <w:rsid w:val="009E56D3"/>
    <w:rsid w:val="009E5995"/>
    <w:rsid w:val="009E5A0E"/>
    <w:rsid w:val="009E6508"/>
    <w:rsid w:val="009E6FBD"/>
    <w:rsid w:val="009E77BD"/>
    <w:rsid w:val="009E7B0C"/>
    <w:rsid w:val="009E7E6F"/>
    <w:rsid w:val="009F0197"/>
    <w:rsid w:val="009F06B0"/>
    <w:rsid w:val="009F17E9"/>
    <w:rsid w:val="009F18B2"/>
    <w:rsid w:val="009F1A17"/>
    <w:rsid w:val="009F1C1B"/>
    <w:rsid w:val="009F1E28"/>
    <w:rsid w:val="009F2308"/>
    <w:rsid w:val="009F285D"/>
    <w:rsid w:val="009F2ACA"/>
    <w:rsid w:val="009F303E"/>
    <w:rsid w:val="009F325E"/>
    <w:rsid w:val="009F461D"/>
    <w:rsid w:val="009F49FA"/>
    <w:rsid w:val="009F4D6B"/>
    <w:rsid w:val="009F4E46"/>
    <w:rsid w:val="009F503C"/>
    <w:rsid w:val="009F53C2"/>
    <w:rsid w:val="009F600D"/>
    <w:rsid w:val="009F6C87"/>
    <w:rsid w:val="009F7505"/>
    <w:rsid w:val="009F7723"/>
    <w:rsid w:val="009F7C20"/>
    <w:rsid w:val="009F7C70"/>
    <w:rsid w:val="00A0010C"/>
    <w:rsid w:val="00A0010F"/>
    <w:rsid w:val="00A003A5"/>
    <w:rsid w:val="00A0097B"/>
    <w:rsid w:val="00A0145B"/>
    <w:rsid w:val="00A02C1E"/>
    <w:rsid w:val="00A02CCE"/>
    <w:rsid w:val="00A033A7"/>
    <w:rsid w:val="00A037A5"/>
    <w:rsid w:val="00A037AF"/>
    <w:rsid w:val="00A03B59"/>
    <w:rsid w:val="00A03BE9"/>
    <w:rsid w:val="00A03D9F"/>
    <w:rsid w:val="00A04148"/>
    <w:rsid w:val="00A051BC"/>
    <w:rsid w:val="00A05B02"/>
    <w:rsid w:val="00A05ED5"/>
    <w:rsid w:val="00A0684F"/>
    <w:rsid w:val="00A070C5"/>
    <w:rsid w:val="00A077BB"/>
    <w:rsid w:val="00A078D2"/>
    <w:rsid w:val="00A07FC6"/>
    <w:rsid w:val="00A10451"/>
    <w:rsid w:val="00A105D3"/>
    <w:rsid w:val="00A10876"/>
    <w:rsid w:val="00A1154C"/>
    <w:rsid w:val="00A11733"/>
    <w:rsid w:val="00A11EF6"/>
    <w:rsid w:val="00A121F3"/>
    <w:rsid w:val="00A1247B"/>
    <w:rsid w:val="00A13ACE"/>
    <w:rsid w:val="00A14340"/>
    <w:rsid w:val="00A14CA6"/>
    <w:rsid w:val="00A15346"/>
    <w:rsid w:val="00A154F9"/>
    <w:rsid w:val="00A15A15"/>
    <w:rsid w:val="00A15C6F"/>
    <w:rsid w:val="00A16DC7"/>
    <w:rsid w:val="00A16FE8"/>
    <w:rsid w:val="00A17065"/>
    <w:rsid w:val="00A17685"/>
    <w:rsid w:val="00A17E30"/>
    <w:rsid w:val="00A2101F"/>
    <w:rsid w:val="00A2159D"/>
    <w:rsid w:val="00A21CE6"/>
    <w:rsid w:val="00A22076"/>
    <w:rsid w:val="00A220B5"/>
    <w:rsid w:val="00A2257A"/>
    <w:rsid w:val="00A22918"/>
    <w:rsid w:val="00A2333B"/>
    <w:rsid w:val="00A23593"/>
    <w:rsid w:val="00A23BEF"/>
    <w:rsid w:val="00A2405F"/>
    <w:rsid w:val="00A253C2"/>
    <w:rsid w:val="00A25847"/>
    <w:rsid w:val="00A25DD1"/>
    <w:rsid w:val="00A25E1F"/>
    <w:rsid w:val="00A2616E"/>
    <w:rsid w:val="00A262BE"/>
    <w:rsid w:val="00A267B7"/>
    <w:rsid w:val="00A27910"/>
    <w:rsid w:val="00A27BC8"/>
    <w:rsid w:val="00A27EAB"/>
    <w:rsid w:val="00A27FA5"/>
    <w:rsid w:val="00A3179E"/>
    <w:rsid w:val="00A3182D"/>
    <w:rsid w:val="00A3187D"/>
    <w:rsid w:val="00A31914"/>
    <w:rsid w:val="00A3196C"/>
    <w:rsid w:val="00A3199F"/>
    <w:rsid w:val="00A3241D"/>
    <w:rsid w:val="00A32A76"/>
    <w:rsid w:val="00A32C0F"/>
    <w:rsid w:val="00A333B7"/>
    <w:rsid w:val="00A334E9"/>
    <w:rsid w:val="00A33CE6"/>
    <w:rsid w:val="00A33D6F"/>
    <w:rsid w:val="00A33E1A"/>
    <w:rsid w:val="00A33FB1"/>
    <w:rsid w:val="00A34B3B"/>
    <w:rsid w:val="00A34DAC"/>
    <w:rsid w:val="00A372DD"/>
    <w:rsid w:val="00A373FD"/>
    <w:rsid w:val="00A379C3"/>
    <w:rsid w:val="00A37B26"/>
    <w:rsid w:val="00A37F49"/>
    <w:rsid w:val="00A40950"/>
    <w:rsid w:val="00A409C7"/>
    <w:rsid w:val="00A40B0B"/>
    <w:rsid w:val="00A40E5A"/>
    <w:rsid w:val="00A41AED"/>
    <w:rsid w:val="00A41E08"/>
    <w:rsid w:val="00A42159"/>
    <w:rsid w:val="00A4298D"/>
    <w:rsid w:val="00A430C0"/>
    <w:rsid w:val="00A4390A"/>
    <w:rsid w:val="00A4399C"/>
    <w:rsid w:val="00A44AC9"/>
    <w:rsid w:val="00A44C68"/>
    <w:rsid w:val="00A456FD"/>
    <w:rsid w:val="00A45755"/>
    <w:rsid w:val="00A45BFC"/>
    <w:rsid w:val="00A45C66"/>
    <w:rsid w:val="00A4632F"/>
    <w:rsid w:val="00A466F2"/>
    <w:rsid w:val="00A46B55"/>
    <w:rsid w:val="00A473B5"/>
    <w:rsid w:val="00A47792"/>
    <w:rsid w:val="00A47A6E"/>
    <w:rsid w:val="00A47CFA"/>
    <w:rsid w:val="00A506DE"/>
    <w:rsid w:val="00A509DD"/>
    <w:rsid w:val="00A50C18"/>
    <w:rsid w:val="00A51376"/>
    <w:rsid w:val="00A51644"/>
    <w:rsid w:val="00A52000"/>
    <w:rsid w:val="00A52597"/>
    <w:rsid w:val="00A52899"/>
    <w:rsid w:val="00A52DAE"/>
    <w:rsid w:val="00A53054"/>
    <w:rsid w:val="00A53908"/>
    <w:rsid w:val="00A53C99"/>
    <w:rsid w:val="00A53D03"/>
    <w:rsid w:val="00A542CA"/>
    <w:rsid w:val="00A54653"/>
    <w:rsid w:val="00A54A43"/>
    <w:rsid w:val="00A54B36"/>
    <w:rsid w:val="00A54C64"/>
    <w:rsid w:val="00A54E62"/>
    <w:rsid w:val="00A55550"/>
    <w:rsid w:val="00A555CD"/>
    <w:rsid w:val="00A561E1"/>
    <w:rsid w:val="00A57280"/>
    <w:rsid w:val="00A572CF"/>
    <w:rsid w:val="00A57722"/>
    <w:rsid w:val="00A6008C"/>
    <w:rsid w:val="00A608A4"/>
    <w:rsid w:val="00A60E78"/>
    <w:rsid w:val="00A61757"/>
    <w:rsid w:val="00A62263"/>
    <w:rsid w:val="00A625C7"/>
    <w:rsid w:val="00A6288B"/>
    <w:rsid w:val="00A62BAE"/>
    <w:rsid w:val="00A62D65"/>
    <w:rsid w:val="00A633EE"/>
    <w:rsid w:val="00A635B6"/>
    <w:rsid w:val="00A63D5D"/>
    <w:rsid w:val="00A64046"/>
    <w:rsid w:val="00A6454D"/>
    <w:rsid w:val="00A64D6A"/>
    <w:rsid w:val="00A650DE"/>
    <w:rsid w:val="00A65148"/>
    <w:rsid w:val="00A6558A"/>
    <w:rsid w:val="00A6599A"/>
    <w:rsid w:val="00A65BA3"/>
    <w:rsid w:val="00A663B4"/>
    <w:rsid w:val="00A665BD"/>
    <w:rsid w:val="00A666D9"/>
    <w:rsid w:val="00A67586"/>
    <w:rsid w:val="00A676E5"/>
    <w:rsid w:val="00A67AAD"/>
    <w:rsid w:val="00A70102"/>
    <w:rsid w:val="00A70AFE"/>
    <w:rsid w:val="00A7116C"/>
    <w:rsid w:val="00A7132B"/>
    <w:rsid w:val="00A717BE"/>
    <w:rsid w:val="00A71962"/>
    <w:rsid w:val="00A71AAA"/>
    <w:rsid w:val="00A727CC"/>
    <w:rsid w:val="00A72CC2"/>
    <w:rsid w:val="00A73008"/>
    <w:rsid w:val="00A73375"/>
    <w:rsid w:val="00A73DFD"/>
    <w:rsid w:val="00A743CE"/>
    <w:rsid w:val="00A74649"/>
    <w:rsid w:val="00A74717"/>
    <w:rsid w:val="00A747E2"/>
    <w:rsid w:val="00A7531A"/>
    <w:rsid w:val="00A754E6"/>
    <w:rsid w:val="00A75860"/>
    <w:rsid w:val="00A75C3D"/>
    <w:rsid w:val="00A75ED9"/>
    <w:rsid w:val="00A76857"/>
    <w:rsid w:val="00A76A59"/>
    <w:rsid w:val="00A76D18"/>
    <w:rsid w:val="00A7712E"/>
    <w:rsid w:val="00A77603"/>
    <w:rsid w:val="00A80269"/>
    <w:rsid w:val="00A8079C"/>
    <w:rsid w:val="00A80A09"/>
    <w:rsid w:val="00A81CE1"/>
    <w:rsid w:val="00A81D10"/>
    <w:rsid w:val="00A81F79"/>
    <w:rsid w:val="00A8227C"/>
    <w:rsid w:val="00A82A1E"/>
    <w:rsid w:val="00A82B50"/>
    <w:rsid w:val="00A82F08"/>
    <w:rsid w:val="00A8307E"/>
    <w:rsid w:val="00A83487"/>
    <w:rsid w:val="00A83B18"/>
    <w:rsid w:val="00A83D47"/>
    <w:rsid w:val="00A840E9"/>
    <w:rsid w:val="00A84DAA"/>
    <w:rsid w:val="00A85B62"/>
    <w:rsid w:val="00A8617A"/>
    <w:rsid w:val="00A8691B"/>
    <w:rsid w:val="00A86C12"/>
    <w:rsid w:val="00A87290"/>
    <w:rsid w:val="00A87649"/>
    <w:rsid w:val="00A879F7"/>
    <w:rsid w:val="00A9048E"/>
    <w:rsid w:val="00A905BD"/>
    <w:rsid w:val="00A90EFD"/>
    <w:rsid w:val="00A90F16"/>
    <w:rsid w:val="00A91BF5"/>
    <w:rsid w:val="00A9211B"/>
    <w:rsid w:val="00A9246B"/>
    <w:rsid w:val="00A9333C"/>
    <w:rsid w:val="00A942DE"/>
    <w:rsid w:val="00A946DA"/>
    <w:rsid w:val="00A952A0"/>
    <w:rsid w:val="00A9534A"/>
    <w:rsid w:val="00A954F9"/>
    <w:rsid w:val="00A9592C"/>
    <w:rsid w:val="00A95A7C"/>
    <w:rsid w:val="00A95D05"/>
    <w:rsid w:val="00A9605E"/>
    <w:rsid w:val="00A960D6"/>
    <w:rsid w:val="00A97765"/>
    <w:rsid w:val="00A97797"/>
    <w:rsid w:val="00A97E71"/>
    <w:rsid w:val="00AA0024"/>
    <w:rsid w:val="00AA0774"/>
    <w:rsid w:val="00AA0892"/>
    <w:rsid w:val="00AA139E"/>
    <w:rsid w:val="00AA1DB8"/>
    <w:rsid w:val="00AA349B"/>
    <w:rsid w:val="00AA407D"/>
    <w:rsid w:val="00AA491C"/>
    <w:rsid w:val="00AA49FB"/>
    <w:rsid w:val="00AA5EEC"/>
    <w:rsid w:val="00AA617B"/>
    <w:rsid w:val="00AA62FC"/>
    <w:rsid w:val="00AA6700"/>
    <w:rsid w:val="00AA690E"/>
    <w:rsid w:val="00AA6958"/>
    <w:rsid w:val="00AA75C6"/>
    <w:rsid w:val="00AB011A"/>
    <w:rsid w:val="00AB03D9"/>
    <w:rsid w:val="00AB062B"/>
    <w:rsid w:val="00AB0C9A"/>
    <w:rsid w:val="00AB1B30"/>
    <w:rsid w:val="00AB2883"/>
    <w:rsid w:val="00AB2993"/>
    <w:rsid w:val="00AB2A5B"/>
    <w:rsid w:val="00AB2B78"/>
    <w:rsid w:val="00AB30F3"/>
    <w:rsid w:val="00AB3465"/>
    <w:rsid w:val="00AB4063"/>
    <w:rsid w:val="00AB4909"/>
    <w:rsid w:val="00AB4B73"/>
    <w:rsid w:val="00AB4FFF"/>
    <w:rsid w:val="00AB6BB0"/>
    <w:rsid w:val="00AB7488"/>
    <w:rsid w:val="00AB7D40"/>
    <w:rsid w:val="00AC0322"/>
    <w:rsid w:val="00AC220B"/>
    <w:rsid w:val="00AC2AD2"/>
    <w:rsid w:val="00AC2DB9"/>
    <w:rsid w:val="00AC3066"/>
    <w:rsid w:val="00AC34DC"/>
    <w:rsid w:val="00AC367B"/>
    <w:rsid w:val="00AC3FB3"/>
    <w:rsid w:val="00AC42BF"/>
    <w:rsid w:val="00AC45FC"/>
    <w:rsid w:val="00AC501B"/>
    <w:rsid w:val="00AC5520"/>
    <w:rsid w:val="00AC5C02"/>
    <w:rsid w:val="00AC5CD8"/>
    <w:rsid w:val="00AC5F4E"/>
    <w:rsid w:val="00AC5F71"/>
    <w:rsid w:val="00AC637D"/>
    <w:rsid w:val="00AC694A"/>
    <w:rsid w:val="00AC7612"/>
    <w:rsid w:val="00AC7962"/>
    <w:rsid w:val="00AD06C3"/>
    <w:rsid w:val="00AD0EC2"/>
    <w:rsid w:val="00AD19E9"/>
    <w:rsid w:val="00AD323F"/>
    <w:rsid w:val="00AD34B5"/>
    <w:rsid w:val="00AD39FF"/>
    <w:rsid w:val="00AD42B6"/>
    <w:rsid w:val="00AD4404"/>
    <w:rsid w:val="00AD47E1"/>
    <w:rsid w:val="00AD592A"/>
    <w:rsid w:val="00AD5C4B"/>
    <w:rsid w:val="00AD5E7C"/>
    <w:rsid w:val="00AD703B"/>
    <w:rsid w:val="00AD72CA"/>
    <w:rsid w:val="00AD734E"/>
    <w:rsid w:val="00AD74C6"/>
    <w:rsid w:val="00AD74D9"/>
    <w:rsid w:val="00AE03A8"/>
    <w:rsid w:val="00AE0400"/>
    <w:rsid w:val="00AE0A3A"/>
    <w:rsid w:val="00AE19FE"/>
    <w:rsid w:val="00AE1ADF"/>
    <w:rsid w:val="00AE2A99"/>
    <w:rsid w:val="00AE3636"/>
    <w:rsid w:val="00AE3655"/>
    <w:rsid w:val="00AE4BE6"/>
    <w:rsid w:val="00AE4EFD"/>
    <w:rsid w:val="00AE59AE"/>
    <w:rsid w:val="00AE5F31"/>
    <w:rsid w:val="00AE60A5"/>
    <w:rsid w:val="00AE6CDD"/>
    <w:rsid w:val="00AE72F2"/>
    <w:rsid w:val="00AE74B2"/>
    <w:rsid w:val="00AE781F"/>
    <w:rsid w:val="00AF0111"/>
    <w:rsid w:val="00AF13DA"/>
    <w:rsid w:val="00AF16D5"/>
    <w:rsid w:val="00AF1D2D"/>
    <w:rsid w:val="00AF2319"/>
    <w:rsid w:val="00AF235E"/>
    <w:rsid w:val="00AF26DF"/>
    <w:rsid w:val="00AF2954"/>
    <w:rsid w:val="00AF2D68"/>
    <w:rsid w:val="00AF2D82"/>
    <w:rsid w:val="00AF3AE1"/>
    <w:rsid w:val="00AF3F80"/>
    <w:rsid w:val="00AF43CF"/>
    <w:rsid w:val="00AF5A1C"/>
    <w:rsid w:val="00AF5CC4"/>
    <w:rsid w:val="00AF644D"/>
    <w:rsid w:val="00AF66FD"/>
    <w:rsid w:val="00AF6AFD"/>
    <w:rsid w:val="00AF7784"/>
    <w:rsid w:val="00B01490"/>
    <w:rsid w:val="00B01FD3"/>
    <w:rsid w:val="00B02087"/>
    <w:rsid w:val="00B026FD"/>
    <w:rsid w:val="00B0287C"/>
    <w:rsid w:val="00B0299D"/>
    <w:rsid w:val="00B029D2"/>
    <w:rsid w:val="00B02AA7"/>
    <w:rsid w:val="00B03DA6"/>
    <w:rsid w:val="00B043B7"/>
    <w:rsid w:val="00B04516"/>
    <w:rsid w:val="00B04CB6"/>
    <w:rsid w:val="00B05053"/>
    <w:rsid w:val="00B05750"/>
    <w:rsid w:val="00B057E9"/>
    <w:rsid w:val="00B059A9"/>
    <w:rsid w:val="00B06075"/>
    <w:rsid w:val="00B0619A"/>
    <w:rsid w:val="00B06EAB"/>
    <w:rsid w:val="00B07266"/>
    <w:rsid w:val="00B07758"/>
    <w:rsid w:val="00B07BF7"/>
    <w:rsid w:val="00B10224"/>
    <w:rsid w:val="00B10332"/>
    <w:rsid w:val="00B104E6"/>
    <w:rsid w:val="00B10EA2"/>
    <w:rsid w:val="00B10F1D"/>
    <w:rsid w:val="00B11169"/>
    <w:rsid w:val="00B11999"/>
    <w:rsid w:val="00B11EC8"/>
    <w:rsid w:val="00B12250"/>
    <w:rsid w:val="00B133C7"/>
    <w:rsid w:val="00B13C7A"/>
    <w:rsid w:val="00B13D48"/>
    <w:rsid w:val="00B14ADD"/>
    <w:rsid w:val="00B14C5F"/>
    <w:rsid w:val="00B15217"/>
    <w:rsid w:val="00B15227"/>
    <w:rsid w:val="00B15936"/>
    <w:rsid w:val="00B15F10"/>
    <w:rsid w:val="00B160E7"/>
    <w:rsid w:val="00B16F16"/>
    <w:rsid w:val="00B1797F"/>
    <w:rsid w:val="00B20094"/>
    <w:rsid w:val="00B2055B"/>
    <w:rsid w:val="00B20AD3"/>
    <w:rsid w:val="00B20F14"/>
    <w:rsid w:val="00B2108E"/>
    <w:rsid w:val="00B21153"/>
    <w:rsid w:val="00B218BD"/>
    <w:rsid w:val="00B2191D"/>
    <w:rsid w:val="00B21B6F"/>
    <w:rsid w:val="00B2200E"/>
    <w:rsid w:val="00B22E36"/>
    <w:rsid w:val="00B22EC2"/>
    <w:rsid w:val="00B2399E"/>
    <w:rsid w:val="00B245DB"/>
    <w:rsid w:val="00B2688C"/>
    <w:rsid w:val="00B26BAA"/>
    <w:rsid w:val="00B26F92"/>
    <w:rsid w:val="00B27677"/>
    <w:rsid w:val="00B2789D"/>
    <w:rsid w:val="00B278A3"/>
    <w:rsid w:val="00B30575"/>
    <w:rsid w:val="00B3061E"/>
    <w:rsid w:val="00B30E01"/>
    <w:rsid w:val="00B3105F"/>
    <w:rsid w:val="00B31852"/>
    <w:rsid w:val="00B31874"/>
    <w:rsid w:val="00B32049"/>
    <w:rsid w:val="00B32CEB"/>
    <w:rsid w:val="00B33347"/>
    <w:rsid w:val="00B33574"/>
    <w:rsid w:val="00B3420C"/>
    <w:rsid w:val="00B34216"/>
    <w:rsid w:val="00B3432C"/>
    <w:rsid w:val="00B345AC"/>
    <w:rsid w:val="00B35833"/>
    <w:rsid w:val="00B3740B"/>
    <w:rsid w:val="00B37C42"/>
    <w:rsid w:val="00B37C6A"/>
    <w:rsid w:val="00B403F5"/>
    <w:rsid w:val="00B410F4"/>
    <w:rsid w:val="00B41669"/>
    <w:rsid w:val="00B417B9"/>
    <w:rsid w:val="00B41C7F"/>
    <w:rsid w:val="00B41F45"/>
    <w:rsid w:val="00B423F6"/>
    <w:rsid w:val="00B42D1A"/>
    <w:rsid w:val="00B43078"/>
    <w:rsid w:val="00B434D8"/>
    <w:rsid w:val="00B43679"/>
    <w:rsid w:val="00B438ED"/>
    <w:rsid w:val="00B43A31"/>
    <w:rsid w:val="00B43F12"/>
    <w:rsid w:val="00B44CC6"/>
    <w:rsid w:val="00B4669B"/>
    <w:rsid w:val="00B46AA9"/>
    <w:rsid w:val="00B47CB0"/>
    <w:rsid w:val="00B47F2A"/>
    <w:rsid w:val="00B50EEE"/>
    <w:rsid w:val="00B519D6"/>
    <w:rsid w:val="00B51B94"/>
    <w:rsid w:val="00B52BFD"/>
    <w:rsid w:val="00B5315A"/>
    <w:rsid w:val="00B53868"/>
    <w:rsid w:val="00B539AD"/>
    <w:rsid w:val="00B53B7F"/>
    <w:rsid w:val="00B54162"/>
    <w:rsid w:val="00B550B3"/>
    <w:rsid w:val="00B5537A"/>
    <w:rsid w:val="00B55D89"/>
    <w:rsid w:val="00B55F69"/>
    <w:rsid w:val="00B56276"/>
    <w:rsid w:val="00B565C5"/>
    <w:rsid w:val="00B56946"/>
    <w:rsid w:val="00B570DC"/>
    <w:rsid w:val="00B5714E"/>
    <w:rsid w:val="00B57938"/>
    <w:rsid w:val="00B57ECF"/>
    <w:rsid w:val="00B60044"/>
    <w:rsid w:val="00B603E7"/>
    <w:rsid w:val="00B60C75"/>
    <w:rsid w:val="00B6255B"/>
    <w:rsid w:val="00B62674"/>
    <w:rsid w:val="00B62A20"/>
    <w:rsid w:val="00B62BA7"/>
    <w:rsid w:val="00B631CD"/>
    <w:rsid w:val="00B6393C"/>
    <w:rsid w:val="00B644DF"/>
    <w:rsid w:val="00B64699"/>
    <w:rsid w:val="00B65051"/>
    <w:rsid w:val="00B65744"/>
    <w:rsid w:val="00B65A62"/>
    <w:rsid w:val="00B65CE2"/>
    <w:rsid w:val="00B65D87"/>
    <w:rsid w:val="00B65DD8"/>
    <w:rsid w:val="00B65E35"/>
    <w:rsid w:val="00B6600E"/>
    <w:rsid w:val="00B66152"/>
    <w:rsid w:val="00B662A6"/>
    <w:rsid w:val="00B662B8"/>
    <w:rsid w:val="00B6657B"/>
    <w:rsid w:val="00B67490"/>
    <w:rsid w:val="00B67932"/>
    <w:rsid w:val="00B67DC8"/>
    <w:rsid w:val="00B7041F"/>
    <w:rsid w:val="00B7078E"/>
    <w:rsid w:val="00B71105"/>
    <w:rsid w:val="00B71E6D"/>
    <w:rsid w:val="00B7264C"/>
    <w:rsid w:val="00B726BC"/>
    <w:rsid w:val="00B73234"/>
    <w:rsid w:val="00B735FC"/>
    <w:rsid w:val="00B73875"/>
    <w:rsid w:val="00B738DB"/>
    <w:rsid w:val="00B73C21"/>
    <w:rsid w:val="00B73C68"/>
    <w:rsid w:val="00B74FAC"/>
    <w:rsid w:val="00B75BF1"/>
    <w:rsid w:val="00B7669F"/>
    <w:rsid w:val="00B76ABA"/>
    <w:rsid w:val="00B76AD1"/>
    <w:rsid w:val="00B77216"/>
    <w:rsid w:val="00B774AB"/>
    <w:rsid w:val="00B774EB"/>
    <w:rsid w:val="00B77611"/>
    <w:rsid w:val="00B77807"/>
    <w:rsid w:val="00B778EC"/>
    <w:rsid w:val="00B77C62"/>
    <w:rsid w:val="00B8000F"/>
    <w:rsid w:val="00B803F0"/>
    <w:rsid w:val="00B807D0"/>
    <w:rsid w:val="00B8093A"/>
    <w:rsid w:val="00B80C6D"/>
    <w:rsid w:val="00B8111F"/>
    <w:rsid w:val="00B81121"/>
    <w:rsid w:val="00B815E8"/>
    <w:rsid w:val="00B8179C"/>
    <w:rsid w:val="00B81C23"/>
    <w:rsid w:val="00B81C64"/>
    <w:rsid w:val="00B81E65"/>
    <w:rsid w:val="00B81EC8"/>
    <w:rsid w:val="00B82139"/>
    <w:rsid w:val="00B82653"/>
    <w:rsid w:val="00B829C1"/>
    <w:rsid w:val="00B838DF"/>
    <w:rsid w:val="00B843E0"/>
    <w:rsid w:val="00B84A1F"/>
    <w:rsid w:val="00B84A7C"/>
    <w:rsid w:val="00B84BFE"/>
    <w:rsid w:val="00B8516D"/>
    <w:rsid w:val="00B86D6D"/>
    <w:rsid w:val="00B877C0"/>
    <w:rsid w:val="00B87836"/>
    <w:rsid w:val="00B87ACD"/>
    <w:rsid w:val="00B87D73"/>
    <w:rsid w:val="00B90213"/>
    <w:rsid w:val="00B90EDA"/>
    <w:rsid w:val="00B91AB8"/>
    <w:rsid w:val="00B91DAA"/>
    <w:rsid w:val="00B925C1"/>
    <w:rsid w:val="00B9264D"/>
    <w:rsid w:val="00B92671"/>
    <w:rsid w:val="00B928E4"/>
    <w:rsid w:val="00B92A2F"/>
    <w:rsid w:val="00B92DCC"/>
    <w:rsid w:val="00B93228"/>
    <w:rsid w:val="00B93F0C"/>
    <w:rsid w:val="00B93F57"/>
    <w:rsid w:val="00B94CFC"/>
    <w:rsid w:val="00B9515C"/>
    <w:rsid w:val="00B95252"/>
    <w:rsid w:val="00B952BF"/>
    <w:rsid w:val="00B95525"/>
    <w:rsid w:val="00B95E4D"/>
    <w:rsid w:val="00B95E61"/>
    <w:rsid w:val="00B970EE"/>
    <w:rsid w:val="00BA0850"/>
    <w:rsid w:val="00BA0E99"/>
    <w:rsid w:val="00BA12E0"/>
    <w:rsid w:val="00BA1698"/>
    <w:rsid w:val="00BA1CB9"/>
    <w:rsid w:val="00BA23F6"/>
    <w:rsid w:val="00BA258C"/>
    <w:rsid w:val="00BA2906"/>
    <w:rsid w:val="00BA2B50"/>
    <w:rsid w:val="00BA2C4D"/>
    <w:rsid w:val="00BA2F09"/>
    <w:rsid w:val="00BA2F59"/>
    <w:rsid w:val="00BA3632"/>
    <w:rsid w:val="00BA3BCB"/>
    <w:rsid w:val="00BA490F"/>
    <w:rsid w:val="00BA4D6F"/>
    <w:rsid w:val="00BA5784"/>
    <w:rsid w:val="00BA5A36"/>
    <w:rsid w:val="00BA5B9D"/>
    <w:rsid w:val="00BA5BF5"/>
    <w:rsid w:val="00BA5C11"/>
    <w:rsid w:val="00BA5F41"/>
    <w:rsid w:val="00BA6066"/>
    <w:rsid w:val="00BA6B2B"/>
    <w:rsid w:val="00BA6B87"/>
    <w:rsid w:val="00BA6F4D"/>
    <w:rsid w:val="00BA71BE"/>
    <w:rsid w:val="00BA7749"/>
    <w:rsid w:val="00BA7789"/>
    <w:rsid w:val="00BA79AB"/>
    <w:rsid w:val="00BA7D3F"/>
    <w:rsid w:val="00BB009C"/>
    <w:rsid w:val="00BB00C4"/>
    <w:rsid w:val="00BB03DC"/>
    <w:rsid w:val="00BB0EFA"/>
    <w:rsid w:val="00BB1329"/>
    <w:rsid w:val="00BB16A5"/>
    <w:rsid w:val="00BB180E"/>
    <w:rsid w:val="00BB2DFB"/>
    <w:rsid w:val="00BB3121"/>
    <w:rsid w:val="00BB3211"/>
    <w:rsid w:val="00BB3EFE"/>
    <w:rsid w:val="00BB4111"/>
    <w:rsid w:val="00BB4D16"/>
    <w:rsid w:val="00BB5034"/>
    <w:rsid w:val="00BB56B3"/>
    <w:rsid w:val="00BB587A"/>
    <w:rsid w:val="00BB655E"/>
    <w:rsid w:val="00BB6FA7"/>
    <w:rsid w:val="00BB75BB"/>
    <w:rsid w:val="00BB79D7"/>
    <w:rsid w:val="00BB7E1E"/>
    <w:rsid w:val="00BC016F"/>
    <w:rsid w:val="00BC103A"/>
    <w:rsid w:val="00BC1EF2"/>
    <w:rsid w:val="00BC23D4"/>
    <w:rsid w:val="00BC24A0"/>
    <w:rsid w:val="00BC2846"/>
    <w:rsid w:val="00BC2B67"/>
    <w:rsid w:val="00BC38F0"/>
    <w:rsid w:val="00BC39DF"/>
    <w:rsid w:val="00BC3F9F"/>
    <w:rsid w:val="00BC47F0"/>
    <w:rsid w:val="00BC54BF"/>
    <w:rsid w:val="00BC5C4A"/>
    <w:rsid w:val="00BC5DE8"/>
    <w:rsid w:val="00BC6227"/>
    <w:rsid w:val="00BC6297"/>
    <w:rsid w:val="00BC6AD3"/>
    <w:rsid w:val="00BC75C4"/>
    <w:rsid w:val="00BC7AD2"/>
    <w:rsid w:val="00BC7D97"/>
    <w:rsid w:val="00BD1832"/>
    <w:rsid w:val="00BD18E1"/>
    <w:rsid w:val="00BD1B93"/>
    <w:rsid w:val="00BD1ED9"/>
    <w:rsid w:val="00BD246F"/>
    <w:rsid w:val="00BD25BD"/>
    <w:rsid w:val="00BD28FD"/>
    <w:rsid w:val="00BD31AB"/>
    <w:rsid w:val="00BD3AF9"/>
    <w:rsid w:val="00BD4A92"/>
    <w:rsid w:val="00BD5457"/>
    <w:rsid w:val="00BD5935"/>
    <w:rsid w:val="00BD5948"/>
    <w:rsid w:val="00BD5D52"/>
    <w:rsid w:val="00BD7182"/>
    <w:rsid w:val="00BD7B53"/>
    <w:rsid w:val="00BE035C"/>
    <w:rsid w:val="00BE0374"/>
    <w:rsid w:val="00BE0C68"/>
    <w:rsid w:val="00BE1626"/>
    <w:rsid w:val="00BE165F"/>
    <w:rsid w:val="00BE2290"/>
    <w:rsid w:val="00BE27DF"/>
    <w:rsid w:val="00BE2C0C"/>
    <w:rsid w:val="00BE308D"/>
    <w:rsid w:val="00BE39D9"/>
    <w:rsid w:val="00BE41BD"/>
    <w:rsid w:val="00BE441A"/>
    <w:rsid w:val="00BE59AC"/>
    <w:rsid w:val="00BE608A"/>
    <w:rsid w:val="00BE7591"/>
    <w:rsid w:val="00BE7E23"/>
    <w:rsid w:val="00BF0B46"/>
    <w:rsid w:val="00BF0E50"/>
    <w:rsid w:val="00BF12E3"/>
    <w:rsid w:val="00BF1302"/>
    <w:rsid w:val="00BF14D7"/>
    <w:rsid w:val="00BF286E"/>
    <w:rsid w:val="00BF2A9A"/>
    <w:rsid w:val="00BF2C60"/>
    <w:rsid w:val="00BF3823"/>
    <w:rsid w:val="00BF3890"/>
    <w:rsid w:val="00BF4584"/>
    <w:rsid w:val="00BF46A8"/>
    <w:rsid w:val="00BF4714"/>
    <w:rsid w:val="00BF498A"/>
    <w:rsid w:val="00BF4B38"/>
    <w:rsid w:val="00BF55F5"/>
    <w:rsid w:val="00BF5947"/>
    <w:rsid w:val="00BF5A56"/>
    <w:rsid w:val="00BF611C"/>
    <w:rsid w:val="00BF639B"/>
    <w:rsid w:val="00BF65ED"/>
    <w:rsid w:val="00BF6D18"/>
    <w:rsid w:val="00BF7B4D"/>
    <w:rsid w:val="00C00232"/>
    <w:rsid w:val="00C00395"/>
    <w:rsid w:val="00C00F5D"/>
    <w:rsid w:val="00C00FD5"/>
    <w:rsid w:val="00C01797"/>
    <w:rsid w:val="00C02C35"/>
    <w:rsid w:val="00C030D1"/>
    <w:rsid w:val="00C04887"/>
    <w:rsid w:val="00C04B7E"/>
    <w:rsid w:val="00C04E59"/>
    <w:rsid w:val="00C053EF"/>
    <w:rsid w:val="00C058DC"/>
    <w:rsid w:val="00C06685"/>
    <w:rsid w:val="00C06978"/>
    <w:rsid w:val="00C06CEA"/>
    <w:rsid w:val="00C06D81"/>
    <w:rsid w:val="00C06E76"/>
    <w:rsid w:val="00C07539"/>
    <w:rsid w:val="00C07AD9"/>
    <w:rsid w:val="00C07DC4"/>
    <w:rsid w:val="00C07E46"/>
    <w:rsid w:val="00C07EF2"/>
    <w:rsid w:val="00C1005E"/>
    <w:rsid w:val="00C103B1"/>
    <w:rsid w:val="00C10EE2"/>
    <w:rsid w:val="00C111C1"/>
    <w:rsid w:val="00C11762"/>
    <w:rsid w:val="00C11B66"/>
    <w:rsid w:val="00C120FA"/>
    <w:rsid w:val="00C123E1"/>
    <w:rsid w:val="00C12DCC"/>
    <w:rsid w:val="00C12E77"/>
    <w:rsid w:val="00C1309C"/>
    <w:rsid w:val="00C13473"/>
    <w:rsid w:val="00C14206"/>
    <w:rsid w:val="00C1438F"/>
    <w:rsid w:val="00C14A0E"/>
    <w:rsid w:val="00C154C9"/>
    <w:rsid w:val="00C15A41"/>
    <w:rsid w:val="00C15C46"/>
    <w:rsid w:val="00C15F83"/>
    <w:rsid w:val="00C165B7"/>
    <w:rsid w:val="00C17F9A"/>
    <w:rsid w:val="00C20013"/>
    <w:rsid w:val="00C200FF"/>
    <w:rsid w:val="00C20492"/>
    <w:rsid w:val="00C207DC"/>
    <w:rsid w:val="00C209C5"/>
    <w:rsid w:val="00C2127D"/>
    <w:rsid w:val="00C2196D"/>
    <w:rsid w:val="00C21FF4"/>
    <w:rsid w:val="00C24283"/>
    <w:rsid w:val="00C25B0D"/>
    <w:rsid w:val="00C260AA"/>
    <w:rsid w:val="00C2633C"/>
    <w:rsid w:val="00C26D1F"/>
    <w:rsid w:val="00C26E2D"/>
    <w:rsid w:val="00C272BC"/>
    <w:rsid w:val="00C2733C"/>
    <w:rsid w:val="00C3018F"/>
    <w:rsid w:val="00C306C7"/>
    <w:rsid w:val="00C30BF7"/>
    <w:rsid w:val="00C31C9F"/>
    <w:rsid w:val="00C31D7A"/>
    <w:rsid w:val="00C32234"/>
    <w:rsid w:val="00C32932"/>
    <w:rsid w:val="00C33D3E"/>
    <w:rsid w:val="00C33D9E"/>
    <w:rsid w:val="00C33E88"/>
    <w:rsid w:val="00C3461E"/>
    <w:rsid w:val="00C34DBD"/>
    <w:rsid w:val="00C35099"/>
    <w:rsid w:val="00C354EB"/>
    <w:rsid w:val="00C35544"/>
    <w:rsid w:val="00C35784"/>
    <w:rsid w:val="00C3618E"/>
    <w:rsid w:val="00C3633B"/>
    <w:rsid w:val="00C3651C"/>
    <w:rsid w:val="00C37170"/>
    <w:rsid w:val="00C379DC"/>
    <w:rsid w:val="00C42427"/>
    <w:rsid w:val="00C42F3B"/>
    <w:rsid w:val="00C43119"/>
    <w:rsid w:val="00C434F3"/>
    <w:rsid w:val="00C445C9"/>
    <w:rsid w:val="00C44F1D"/>
    <w:rsid w:val="00C45166"/>
    <w:rsid w:val="00C456A2"/>
    <w:rsid w:val="00C45928"/>
    <w:rsid w:val="00C45965"/>
    <w:rsid w:val="00C46087"/>
    <w:rsid w:val="00C46634"/>
    <w:rsid w:val="00C46C61"/>
    <w:rsid w:val="00C46D25"/>
    <w:rsid w:val="00C47A55"/>
    <w:rsid w:val="00C47E7D"/>
    <w:rsid w:val="00C50840"/>
    <w:rsid w:val="00C5139D"/>
    <w:rsid w:val="00C513A1"/>
    <w:rsid w:val="00C51C1F"/>
    <w:rsid w:val="00C51DAB"/>
    <w:rsid w:val="00C523A1"/>
    <w:rsid w:val="00C532F2"/>
    <w:rsid w:val="00C5375D"/>
    <w:rsid w:val="00C53CE7"/>
    <w:rsid w:val="00C53E2E"/>
    <w:rsid w:val="00C542D2"/>
    <w:rsid w:val="00C54620"/>
    <w:rsid w:val="00C546D7"/>
    <w:rsid w:val="00C54DF3"/>
    <w:rsid w:val="00C55AF2"/>
    <w:rsid w:val="00C55B72"/>
    <w:rsid w:val="00C55C10"/>
    <w:rsid w:val="00C6070D"/>
    <w:rsid w:val="00C60A11"/>
    <w:rsid w:val="00C61536"/>
    <w:rsid w:val="00C61C97"/>
    <w:rsid w:val="00C622D0"/>
    <w:rsid w:val="00C6256F"/>
    <w:rsid w:val="00C627C9"/>
    <w:rsid w:val="00C629AB"/>
    <w:rsid w:val="00C62CC7"/>
    <w:rsid w:val="00C646C1"/>
    <w:rsid w:val="00C64B28"/>
    <w:rsid w:val="00C65048"/>
    <w:rsid w:val="00C65A8E"/>
    <w:rsid w:val="00C663AC"/>
    <w:rsid w:val="00C6676D"/>
    <w:rsid w:val="00C66A74"/>
    <w:rsid w:val="00C66C4D"/>
    <w:rsid w:val="00C66D15"/>
    <w:rsid w:val="00C66DB0"/>
    <w:rsid w:val="00C66FFC"/>
    <w:rsid w:val="00C671EE"/>
    <w:rsid w:val="00C67B7D"/>
    <w:rsid w:val="00C67C82"/>
    <w:rsid w:val="00C702CA"/>
    <w:rsid w:val="00C7030F"/>
    <w:rsid w:val="00C708A8"/>
    <w:rsid w:val="00C70B8E"/>
    <w:rsid w:val="00C70ECB"/>
    <w:rsid w:val="00C7153B"/>
    <w:rsid w:val="00C71DFF"/>
    <w:rsid w:val="00C72C2E"/>
    <w:rsid w:val="00C7371E"/>
    <w:rsid w:val="00C73D8A"/>
    <w:rsid w:val="00C745A1"/>
    <w:rsid w:val="00C747ED"/>
    <w:rsid w:val="00C7491E"/>
    <w:rsid w:val="00C749B1"/>
    <w:rsid w:val="00C74F5E"/>
    <w:rsid w:val="00C75138"/>
    <w:rsid w:val="00C75325"/>
    <w:rsid w:val="00C756B5"/>
    <w:rsid w:val="00C75B46"/>
    <w:rsid w:val="00C75D7D"/>
    <w:rsid w:val="00C7722E"/>
    <w:rsid w:val="00C779AC"/>
    <w:rsid w:val="00C803FA"/>
    <w:rsid w:val="00C81355"/>
    <w:rsid w:val="00C81B75"/>
    <w:rsid w:val="00C81D9A"/>
    <w:rsid w:val="00C83674"/>
    <w:rsid w:val="00C83AB4"/>
    <w:rsid w:val="00C83B95"/>
    <w:rsid w:val="00C846B5"/>
    <w:rsid w:val="00C84B19"/>
    <w:rsid w:val="00C858D7"/>
    <w:rsid w:val="00C85C36"/>
    <w:rsid w:val="00C85ECB"/>
    <w:rsid w:val="00C86139"/>
    <w:rsid w:val="00C8661A"/>
    <w:rsid w:val="00C86EEC"/>
    <w:rsid w:val="00C8727A"/>
    <w:rsid w:val="00C8767F"/>
    <w:rsid w:val="00C87696"/>
    <w:rsid w:val="00C8771A"/>
    <w:rsid w:val="00C878B6"/>
    <w:rsid w:val="00C87DCE"/>
    <w:rsid w:val="00C90177"/>
    <w:rsid w:val="00C91DC1"/>
    <w:rsid w:val="00C924A3"/>
    <w:rsid w:val="00C924BD"/>
    <w:rsid w:val="00C92757"/>
    <w:rsid w:val="00C92DF9"/>
    <w:rsid w:val="00C93D20"/>
    <w:rsid w:val="00C9459A"/>
    <w:rsid w:val="00C946C3"/>
    <w:rsid w:val="00C94B1E"/>
    <w:rsid w:val="00C94BC7"/>
    <w:rsid w:val="00C94FF5"/>
    <w:rsid w:val="00C95275"/>
    <w:rsid w:val="00C95795"/>
    <w:rsid w:val="00C961E0"/>
    <w:rsid w:val="00C965BE"/>
    <w:rsid w:val="00C96E6C"/>
    <w:rsid w:val="00C971EE"/>
    <w:rsid w:val="00C97B49"/>
    <w:rsid w:val="00C97BFB"/>
    <w:rsid w:val="00C97C3B"/>
    <w:rsid w:val="00CA0513"/>
    <w:rsid w:val="00CA08D7"/>
    <w:rsid w:val="00CA1BF7"/>
    <w:rsid w:val="00CA1CBA"/>
    <w:rsid w:val="00CA2499"/>
    <w:rsid w:val="00CA263B"/>
    <w:rsid w:val="00CA269D"/>
    <w:rsid w:val="00CA27FB"/>
    <w:rsid w:val="00CA2ADA"/>
    <w:rsid w:val="00CA2C24"/>
    <w:rsid w:val="00CA34B5"/>
    <w:rsid w:val="00CA3602"/>
    <w:rsid w:val="00CA3A17"/>
    <w:rsid w:val="00CA3B93"/>
    <w:rsid w:val="00CA3D63"/>
    <w:rsid w:val="00CA4135"/>
    <w:rsid w:val="00CA438B"/>
    <w:rsid w:val="00CA5838"/>
    <w:rsid w:val="00CA5B50"/>
    <w:rsid w:val="00CA706F"/>
    <w:rsid w:val="00CA7F9D"/>
    <w:rsid w:val="00CB035E"/>
    <w:rsid w:val="00CB0697"/>
    <w:rsid w:val="00CB14A3"/>
    <w:rsid w:val="00CB17AA"/>
    <w:rsid w:val="00CB193A"/>
    <w:rsid w:val="00CB1B9D"/>
    <w:rsid w:val="00CB214C"/>
    <w:rsid w:val="00CB2723"/>
    <w:rsid w:val="00CB29BA"/>
    <w:rsid w:val="00CB2FF2"/>
    <w:rsid w:val="00CB3F8B"/>
    <w:rsid w:val="00CB46A3"/>
    <w:rsid w:val="00CB48B4"/>
    <w:rsid w:val="00CB4C7A"/>
    <w:rsid w:val="00CB6367"/>
    <w:rsid w:val="00CB6630"/>
    <w:rsid w:val="00CB66DC"/>
    <w:rsid w:val="00CB6716"/>
    <w:rsid w:val="00CB6D31"/>
    <w:rsid w:val="00CC02E0"/>
    <w:rsid w:val="00CC0393"/>
    <w:rsid w:val="00CC1C01"/>
    <w:rsid w:val="00CC2D2E"/>
    <w:rsid w:val="00CC35F6"/>
    <w:rsid w:val="00CC3B1F"/>
    <w:rsid w:val="00CC3F5E"/>
    <w:rsid w:val="00CC4160"/>
    <w:rsid w:val="00CC41ED"/>
    <w:rsid w:val="00CC50CF"/>
    <w:rsid w:val="00CC51B5"/>
    <w:rsid w:val="00CC51C1"/>
    <w:rsid w:val="00CC647A"/>
    <w:rsid w:val="00CC685A"/>
    <w:rsid w:val="00CC68D8"/>
    <w:rsid w:val="00CC6950"/>
    <w:rsid w:val="00CC6FC2"/>
    <w:rsid w:val="00CC73A8"/>
    <w:rsid w:val="00CD03C2"/>
    <w:rsid w:val="00CD0B9D"/>
    <w:rsid w:val="00CD164B"/>
    <w:rsid w:val="00CD2A70"/>
    <w:rsid w:val="00CD3040"/>
    <w:rsid w:val="00CD3BB7"/>
    <w:rsid w:val="00CD3F6D"/>
    <w:rsid w:val="00CD4A7F"/>
    <w:rsid w:val="00CD4C50"/>
    <w:rsid w:val="00CD4E9F"/>
    <w:rsid w:val="00CD53CA"/>
    <w:rsid w:val="00CD5797"/>
    <w:rsid w:val="00CD5AEC"/>
    <w:rsid w:val="00CD6029"/>
    <w:rsid w:val="00CD65F8"/>
    <w:rsid w:val="00CD66EC"/>
    <w:rsid w:val="00CD753D"/>
    <w:rsid w:val="00CD77CB"/>
    <w:rsid w:val="00CD7A28"/>
    <w:rsid w:val="00CD7EE6"/>
    <w:rsid w:val="00CD7FAB"/>
    <w:rsid w:val="00CE05E9"/>
    <w:rsid w:val="00CE09FE"/>
    <w:rsid w:val="00CE0FAC"/>
    <w:rsid w:val="00CE1E66"/>
    <w:rsid w:val="00CE3BBC"/>
    <w:rsid w:val="00CE4912"/>
    <w:rsid w:val="00CE4ECD"/>
    <w:rsid w:val="00CE5037"/>
    <w:rsid w:val="00CE5305"/>
    <w:rsid w:val="00CE53BA"/>
    <w:rsid w:val="00CE573B"/>
    <w:rsid w:val="00CE61A8"/>
    <w:rsid w:val="00CE7E83"/>
    <w:rsid w:val="00CF039F"/>
    <w:rsid w:val="00CF0B95"/>
    <w:rsid w:val="00CF14EC"/>
    <w:rsid w:val="00CF27A9"/>
    <w:rsid w:val="00CF3349"/>
    <w:rsid w:val="00CF3488"/>
    <w:rsid w:val="00CF437D"/>
    <w:rsid w:val="00CF4445"/>
    <w:rsid w:val="00CF44B6"/>
    <w:rsid w:val="00CF48B7"/>
    <w:rsid w:val="00CF516C"/>
    <w:rsid w:val="00CF533F"/>
    <w:rsid w:val="00CF5D8B"/>
    <w:rsid w:val="00CF5E6F"/>
    <w:rsid w:val="00CF6931"/>
    <w:rsid w:val="00CF71EF"/>
    <w:rsid w:val="00CF749E"/>
    <w:rsid w:val="00CF7BD2"/>
    <w:rsid w:val="00D006D5"/>
    <w:rsid w:val="00D0154F"/>
    <w:rsid w:val="00D01784"/>
    <w:rsid w:val="00D01888"/>
    <w:rsid w:val="00D01D33"/>
    <w:rsid w:val="00D02291"/>
    <w:rsid w:val="00D02A59"/>
    <w:rsid w:val="00D03BEC"/>
    <w:rsid w:val="00D03C65"/>
    <w:rsid w:val="00D0504A"/>
    <w:rsid w:val="00D05DFA"/>
    <w:rsid w:val="00D06D0D"/>
    <w:rsid w:val="00D07CDA"/>
    <w:rsid w:val="00D07FC0"/>
    <w:rsid w:val="00D07FED"/>
    <w:rsid w:val="00D10328"/>
    <w:rsid w:val="00D10B15"/>
    <w:rsid w:val="00D10BDA"/>
    <w:rsid w:val="00D10CAB"/>
    <w:rsid w:val="00D1128C"/>
    <w:rsid w:val="00D11BC9"/>
    <w:rsid w:val="00D11FEB"/>
    <w:rsid w:val="00D12558"/>
    <w:rsid w:val="00D12B83"/>
    <w:rsid w:val="00D13502"/>
    <w:rsid w:val="00D139BC"/>
    <w:rsid w:val="00D13F93"/>
    <w:rsid w:val="00D1447E"/>
    <w:rsid w:val="00D14594"/>
    <w:rsid w:val="00D1478A"/>
    <w:rsid w:val="00D154BB"/>
    <w:rsid w:val="00D15DD4"/>
    <w:rsid w:val="00D162E6"/>
    <w:rsid w:val="00D169DB"/>
    <w:rsid w:val="00D17162"/>
    <w:rsid w:val="00D17944"/>
    <w:rsid w:val="00D17C58"/>
    <w:rsid w:val="00D201F3"/>
    <w:rsid w:val="00D204BF"/>
    <w:rsid w:val="00D21054"/>
    <w:rsid w:val="00D21B2B"/>
    <w:rsid w:val="00D21B52"/>
    <w:rsid w:val="00D2253F"/>
    <w:rsid w:val="00D22587"/>
    <w:rsid w:val="00D22A90"/>
    <w:rsid w:val="00D22F38"/>
    <w:rsid w:val="00D242AD"/>
    <w:rsid w:val="00D24EF6"/>
    <w:rsid w:val="00D256B0"/>
    <w:rsid w:val="00D258D4"/>
    <w:rsid w:val="00D265B3"/>
    <w:rsid w:val="00D274B6"/>
    <w:rsid w:val="00D27573"/>
    <w:rsid w:val="00D302E6"/>
    <w:rsid w:val="00D318FA"/>
    <w:rsid w:val="00D3192F"/>
    <w:rsid w:val="00D32110"/>
    <w:rsid w:val="00D32E22"/>
    <w:rsid w:val="00D3434B"/>
    <w:rsid w:val="00D346DA"/>
    <w:rsid w:val="00D352A1"/>
    <w:rsid w:val="00D3647F"/>
    <w:rsid w:val="00D364A4"/>
    <w:rsid w:val="00D36AA4"/>
    <w:rsid w:val="00D36D40"/>
    <w:rsid w:val="00D36E44"/>
    <w:rsid w:val="00D3772C"/>
    <w:rsid w:val="00D40091"/>
    <w:rsid w:val="00D4036B"/>
    <w:rsid w:val="00D4047B"/>
    <w:rsid w:val="00D40760"/>
    <w:rsid w:val="00D41081"/>
    <w:rsid w:val="00D41582"/>
    <w:rsid w:val="00D428C5"/>
    <w:rsid w:val="00D42AC2"/>
    <w:rsid w:val="00D42BA6"/>
    <w:rsid w:val="00D42C0B"/>
    <w:rsid w:val="00D4320B"/>
    <w:rsid w:val="00D436DC"/>
    <w:rsid w:val="00D4384E"/>
    <w:rsid w:val="00D4447C"/>
    <w:rsid w:val="00D445F9"/>
    <w:rsid w:val="00D44F92"/>
    <w:rsid w:val="00D45275"/>
    <w:rsid w:val="00D45386"/>
    <w:rsid w:val="00D45CB2"/>
    <w:rsid w:val="00D46152"/>
    <w:rsid w:val="00D464F0"/>
    <w:rsid w:val="00D465DA"/>
    <w:rsid w:val="00D4699F"/>
    <w:rsid w:val="00D46A64"/>
    <w:rsid w:val="00D47544"/>
    <w:rsid w:val="00D47673"/>
    <w:rsid w:val="00D47C43"/>
    <w:rsid w:val="00D47D04"/>
    <w:rsid w:val="00D50313"/>
    <w:rsid w:val="00D5134D"/>
    <w:rsid w:val="00D513D2"/>
    <w:rsid w:val="00D51823"/>
    <w:rsid w:val="00D51A7A"/>
    <w:rsid w:val="00D51C0E"/>
    <w:rsid w:val="00D5208C"/>
    <w:rsid w:val="00D522EF"/>
    <w:rsid w:val="00D526CA"/>
    <w:rsid w:val="00D52EBC"/>
    <w:rsid w:val="00D52F25"/>
    <w:rsid w:val="00D537E4"/>
    <w:rsid w:val="00D5450B"/>
    <w:rsid w:val="00D54544"/>
    <w:rsid w:val="00D54840"/>
    <w:rsid w:val="00D5485C"/>
    <w:rsid w:val="00D5562C"/>
    <w:rsid w:val="00D55942"/>
    <w:rsid w:val="00D55E85"/>
    <w:rsid w:val="00D56939"/>
    <w:rsid w:val="00D575C2"/>
    <w:rsid w:val="00D576AF"/>
    <w:rsid w:val="00D578AF"/>
    <w:rsid w:val="00D6061A"/>
    <w:rsid w:val="00D61407"/>
    <w:rsid w:val="00D62353"/>
    <w:rsid w:val="00D62A72"/>
    <w:rsid w:val="00D62B8C"/>
    <w:rsid w:val="00D62DDE"/>
    <w:rsid w:val="00D63191"/>
    <w:rsid w:val="00D643B9"/>
    <w:rsid w:val="00D64773"/>
    <w:rsid w:val="00D65FFC"/>
    <w:rsid w:val="00D667AF"/>
    <w:rsid w:val="00D66D44"/>
    <w:rsid w:val="00D67D07"/>
    <w:rsid w:val="00D7025D"/>
    <w:rsid w:val="00D70CA4"/>
    <w:rsid w:val="00D70E35"/>
    <w:rsid w:val="00D71703"/>
    <w:rsid w:val="00D719CB"/>
    <w:rsid w:val="00D71A11"/>
    <w:rsid w:val="00D71E3C"/>
    <w:rsid w:val="00D71F7B"/>
    <w:rsid w:val="00D7227B"/>
    <w:rsid w:val="00D73089"/>
    <w:rsid w:val="00D73D3D"/>
    <w:rsid w:val="00D73E3F"/>
    <w:rsid w:val="00D745FB"/>
    <w:rsid w:val="00D748BA"/>
    <w:rsid w:val="00D74C80"/>
    <w:rsid w:val="00D74F0D"/>
    <w:rsid w:val="00D750FC"/>
    <w:rsid w:val="00D7559D"/>
    <w:rsid w:val="00D75704"/>
    <w:rsid w:val="00D76463"/>
    <w:rsid w:val="00D766A5"/>
    <w:rsid w:val="00D766A9"/>
    <w:rsid w:val="00D774C6"/>
    <w:rsid w:val="00D77598"/>
    <w:rsid w:val="00D7760F"/>
    <w:rsid w:val="00D802AE"/>
    <w:rsid w:val="00D812AD"/>
    <w:rsid w:val="00D81D40"/>
    <w:rsid w:val="00D82A33"/>
    <w:rsid w:val="00D84041"/>
    <w:rsid w:val="00D84893"/>
    <w:rsid w:val="00D84CF1"/>
    <w:rsid w:val="00D852D3"/>
    <w:rsid w:val="00D8530D"/>
    <w:rsid w:val="00D853EB"/>
    <w:rsid w:val="00D85792"/>
    <w:rsid w:val="00D8593B"/>
    <w:rsid w:val="00D85C90"/>
    <w:rsid w:val="00D860EC"/>
    <w:rsid w:val="00D86EDF"/>
    <w:rsid w:val="00D871CE"/>
    <w:rsid w:val="00D87E93"/>
    <w:rsid w:val="00D902FB"/>
    <w:rsid w:val="00D90404"/>
    <w:rsid w:val="00D904A9"/>
    <w:rsid w:val="00D9075B"/>
    <w:rsid w:val="00D908E0"/>
    <w:rsid w:val="00D90B4A"/>
    <w:rsid w:val="00D91469"/>
    <w:rsid w:val="00D91BB9"/>
    <w:rsid w:val="00D91D0D"/>
    <w:rsid w:val="00D924B4"/>
    <w:rsid w:val="00D926C5"/>
    <w:rsid w:val="00D93500"/>
    <w:rsid w:val="00D935D7"/>
    <w:rsid w:val="00D939A9"/>
    <w:rsid w:val="00D93A63"/>
    <w:rsid w:val="00D94166"/>
    <w:rsid w:val="00D947B1"/>
    <w:rsid w:val="00D955BF"/>
    <w:rsid w:val="00D95CBE"/>
    <w:rsid w:val="00D9669F"/>
    <w:rsid w:val="00D96D74"/>
    <w:rsid w:val="00D9711B"/>
    <w:rsid w:val="00D97197"/>
    <w:rsid w:val="00D979FA"/>
    <w:rsid w:val="00DA053C"/>
    <w:rsid w:val="00DA07D7"/>
    <w:rsid w:val="00DA1EF1"/>
    <w:rsid w:val="00DA325E"/>
    <w:rsid w:val="00DA34D0"/>
    <w:rsid w:val="00DA3D4E"/>
    <w:rsid w:val="00DA4FD4"/>
    <w:rsid w:val="00DA582D"/>
    <w:rsid w:val="00DA59D8"/>
    <w:rsid w:val="00DA5BB7"/>
    <w:rsid w:val="00DA666F"/>
    <w:rsid w:val="00DA6965"/>
    <w:rsid w:val="00DA6E39"/>
    <w:rsid w:val="00DA6EC7"/>
    <w:rsid w:val="00DA71B4"/>
    <w:rsid w:val="00DA795B"/>
    <w:rsid w:val="00DB0558"/>
    <w:rsid w:val="00DB0593"/>
    <w:rsid w:val="00DB0DC6"/>
    <w:rsid w:val="00DB1270"/>
    <w:rsid w:val="00DB166C"/>
    <w:rsid w:val="00DB1E1D"/>
    <w:rsid w:val="00DB2060"/>
    <w:rsid w:val="00DB2A65"/>
    <w:rsid w:val="00DB31D9"/>
    <w:rsid w:val="00DB35A4"/>
    <w:rsid w:val="00DB37B7"/>
    <w:rsid w:val="00DB42C6"/>
    <w:rsid w:val="00DB4A1B"/>
    <w:rsid w:val="00DB4D9B"/>
    <w:rsid w:val="00DB4E48"/>
    <w:rsid w:val="00DB50AB"/>
    <w:rsid w:val="00DB5268"/>
    <w:rsid w:val="00DB56E7"/>
    <w:rsid w:val="00DB576D"/>
    <w:rsid w:val="00DB598C"/>
    <w:rsid w:val="00DB6655"/>
    <w:rsid w:val="00DB7478"/>
    <w:rsid w:val="00DB79BC"/>
    <w:rsid w:val="00DB7AFC"/>
    <w:rsid w:val="00DB7C4E"/>
    <w:rsid w:val="00DB7EA4"/>
    <w:rsid w:val="00DB7FD4"/>
    <w:rsid w:val="00DC029F"/>
    <w:rsid w:val="00DC0410"/>
    <w:rsid w:val="00DC04F5"/>
    <w:rsid w:val="00DC06D8"/>
    <w:rsid w:val="00DC0D16"/>
    <w:rsid w:val="00DC0D66"/>
    <w:rsid w:val="00DC0FD6"/>
    <w:rsid w:val="00DC12A5"/>
    <w:rsid w:val="00DC2105"/>
    <w:rsid w:val="00DC2A04"/>
    <w:rsid w:val="00DC305E"/>
    <w:rsid w:val="00DC30C4"/>
    <w:rsid w:val="00DC35CE"/>
    <w:rsid w:val="00DC3BFC"/>
    <w:rsid w:val="00DC423C"/>
    <w:rsid w:val="00DC4549"/>
    <w:rsid w:val="00DC48C9"/>
    <w:rsid w:val="00DC4BA2"/>
    <w:rsid w:val="00DC508F"/>
    <w:rsid w:val="00DC56AE"/>
    <w:rsid w:val="00DC6745"/>
    <w:rsid w:val="00DC6B12"/>
    <w:rsid w:val="00DC735E"/>
    <w:rsid w:val="00DC76E6"/>
    <w:rsid w:val="00DC7B47"/>
    <w:rsid w:val="00DC7F74"/>
    <w:rsid w:val="00DD0377"/>
    <w:rsid w:val="00DD0953"/>
    <w:rsid w:val="00DD3478"/>
    <w:rsid w:val="00DD3752"/>
    <w:rsid w:val="00DD431B"/>
    <w:rsid w:val="00DD4367"/>
    <w:rsid w:val="00DD457E"/>
    <w:rsid w:val="00DD5646"/>
    <w:rsid w:val="00DD5F98"/>
    <w:rsid w:val="00DD61AE"/>
    <w:rsid w:val="00DD6C40"/>
    <w:rsid w:val="00DD6EB9"/>
    <w:rsid w:val="00DD6F62"/>
    <w:rsid w:val="00DE062B"/>
    <w:rsid w:val="00DE1EF8"/>
    <w:rsid w:val="00DE2333"/>
    <w:rsid w:val="00DE24A6"/>
    <w:rsid w:val="00DE286E"/>
    <w:rsid w:val="00DE2A6D"/>
    <w:rsid w:val="00DE3683"/>
    <w:rsid w:val="00DE44A9"/>
    <w:rsid w:val="00DE4B51"/>
    <w:rsid w:val="00DE557A"/>
    <w:rsid w:val="00DE55AB"/>
    <w:rsid w:val="00DE585D"/>
    <w:rsid w:val="00DE59BF"/>
    <w:rsid w:val="00DE5F81"/>
    <w:rsid w:val="00DE659C"/>
    <w:rsid w:val="00DE6624"/>
    <w:rsid w:val="00DE78CD"/>
    <w:rsid w:val="00DE7D99"/>
    <w:rsid w:val="00DF0514"/>
    <w:rsid w:val="00DF0645"/>
    <w:rsid w:val="00DF0858"/>
    <w:rsid w:val="00DF0A2C"/>
    <w:rsid w:val="00DF0B8E"/>
    <w:rsid w:val="00DF1015"/>
    <w:rsid w:val="00DF10B4"/>
    <w:rsid w:val="00DF322A"/>
    <w:rsid w:val="00DF3328"/>
    <w:rsid w:val="00DF5463"/>
    <w:rsid w:val="00DF6454"/>
    <w:rsid w:val="00DF67D7"/>
    <w:rsid w:val="00DF6894"/>
    <w:rsid w:val="00DF6A95"/>
    <w:rsid w:val="00DF6B4B"/>
    <w:rsid w:val="00DF7367"/>
    <w:rsid w:val="00DF779A"/>
    <w:rsid w:val="00DF79DC"/>
    <w:rsid w:val="00DF7EF1"/>
    <w:rsid w:val="00DF9D38"/>
    <w:rsid w:val="00E003AF"/>
    <w:rsid w:val="00E00840"/>
    <w:rsid w:val="00E00904"/>
    <w:rsid w:val="00E0134A"/>
    <w:rsid w:val="00E01788"/>
    <w:rsid w:val="00E01D3A"/>
    <w:rsid w:val="00E0200C"/>
    <w:rsid w:val="00E0223A"/>
    <w:rsid w:val="00E024B8"/>
    <w:rsid w:val="00E02774"/>
    <w:rsid w:val="00E030BE"/>
    <w:rsid w:val="00E036E8"/>
    <w:rsid w:val="00E03BA9"/>
    <w:rsid w:val="00E03D1D"/>
    <w:rsid w:val="00E04089"/>
    <w:rsid w:val="00E04E1B"/>
    <w:rsid w:val="00E0520C"/>
    <w:rsid w:val="00E05554"/>
    <w:rsid w:val="00E058E5"/>
    <w:rsid w:val="00E05AF1"/>
    <w:rsid w:val="00E05F9F"/>
    <w:rsid w:val="00E06148"/>
    <w:rsid w:val="00E06CAC"/>
    <w:rsid w:val="00E06DF9"/>
    <w:rsid w:val="00E06EA1"/>
    <w:rsid w:val="00E07BDD"/>
    <w:rsid w:val="00E103F1"/>
    <w:rsid w:val="00E1136C"/>
    <w:rsid w:val="00E11CF3"/>
    <w:rsid w:val="00E127BC"/>
    <w:rsid w:val="00E12FC0"/>
    <w:rsid w:val="00E1314B"/>
    <w:rsid w:val="00E132FC"/>
    <w:rsid w:val="00E13653"/>
    <w:rsid w:val="00E14158"/>
    <w:rsid w:val="00E14826"/>
    <w:rsid w:val="00E1485C"/>
    <w:rsid w:val="00E15454"/>
    <w:rsid w:val="00E159A1"/>
    <w:rsid w:val="00E15BEF"/>
    <w:rsid w:val="00E16633"/>
    <w:rsid w:val="00E17073"/>
    <w:rsid w:val="00E178F3"/>
    <w:rsid w:val="00E20415"/>
    <w:rsid w:val="00E2117B"/>
    <w:rsid w:val="00E2131C"/>
    <w:rsid w:val="00E21D99"/>
    <w:rsid w:val="00E221FB"/>
    <w:rsid w:val="00E225FA"/>
    <w:rsid w:val="00E2271E"/>
    <w:rsid w:val="00E239B3"/>
    <w:rsid w:val="00E24187"/>
    <w:rsid w:val="00E242D1"/>
    <w:rsid w:val="00E243AB"/>
    <w:rsid w:val="00E2455C"/>
    <w:rsid w:val="00E24EF9"/>
    <w:rsid w:val="00E250B8"/>
    <w:rsid w:val="00E25228"/>
    <w:rsid w:val="00E254DB"/>
    <w:rsid w:val="00E257B4"/>
    <w:rsid w:val="00E26B03"/>
    <w:rsid w:val="00E26B74"/>
    <w:rsid w:val="00E302AC"/>
    <w:rsid w:val="00E3080E"/>
    <w:rsid w:val="00E308F9"/>
    <w:rsid w:val="00E30AFD"/>
    <w:rsid w:val="00E30C24"/>
    <w:rsid w:val="00E30E4C"/>
    <w:rsid w:val="00E30EDC"/>
    <w:rsid w:val="00E32145"/>
    <w:rsid w:val="00E3297C"/>
    <w:rsid w:val="00E32B7A"/>
    <w:rsid w:val="00E33C12"/>
    <w:rsid w:val="00E342F8"/>
    <w:rsid w:val="00E35203"/>
    <w:rsid w:val="00E353DA"/>
    <w:rsid w:val="00E35E54"/>
    <w:rsid w:val="00E362FB"/>
    <w:rsid w:val="00E36744"/>
    <w:rsid w:val="00E36F2C"/>
    <w:rsid w:val="00E3739A"/>
    <w:rsid w:val="00E374D6"/>
    <w:rsid w:val="00E374F6"/>
    <w:rsid w:val="00E37761"/>
    <w:rsid w:val="00E37C68"/>
    <w:rsid w:val="00E37F09"/>
    <w:rsid w:val="00E37F80"/>
    <w:rsid w:val="00E40513"/>
    <w:rsid w:val="00E40591"/>
    <w:rsid w:val="00E40F9C"/>
    <w:rsid w:val="00E41096"/>
    <w:rsid w:val="00E418D0"/>
    <w:rsid w:val="00E418FC"/>
    <w:rsid w:val="00E41B37"/>
    <w:rsid w:val="00E42ABB"/>
    <w:rsid w:val="00E42C66"/>
    <w:rsid w:val="00E44796"/>
    <w:rsid w:val="00E44801"/>
    <w:rsid w:val="00E44FAF"/>
    <w:rsid w:val="00E45442"/>
    <w:rsid w:val="00E46098"/>
    <w:rsid w:val="00E462BC"/>
    <w:rsid w:val="00E469C9"/>
    <w:rsid w:val="00E47968"/>
    <w:rsid w:val="00E50E99"/>
    <w:rsid w:val="00E512B0"/>
    <w:rsid w:val="00E51540"/>
    <w:rsid w:val="00E5163B"/>
    <w:rsid w:val="00E52D81"/>
    <w:rsid w:val="00E53563"/>
    <w:rsid w:val="00E53872"/>
    <w:rsid w:val="00E53AFE"/>
    <w:rsid w:val="00E53BAA"/>
    <w:rsid w:val="00E54488"/>
    <w:rsid w:val="00E548BC"/>
    <w:rsid w:val="00E54ADF"/>
    <w:rsid w:val="00E54E24"/>
    <w:rsid w:val="00E555BB"/>
    <w:rsid w:val="00E5567A"/>
    <w:rsid w:val="00E55727"/>
    <w:rsid w:val="00E55C80"/>
    <w:rsid w:val="00E578E2"/>
    <w:rsid w:val="00E60626"/>
    <w:rsid w:val="00E60D0D"/>
    <w:rsid w:val="00E60EBB"/>
    <w:rsid w:val="00E60EE5"/>
    <w:rsid w:val="00E621E7"/>
    <w:rsid w:val="00E62374"/>
    <w:rsid w:val="00E632EE"/>
    <w:rsid w:val="00E634CA"/>
    <w:rsid w:val="00E640EE"/>
    <w:rsid w:val="00E6485D"/>
    <w:rsid w:val="00E65272"/>
    <w:rsid w:val="00E6534D"/>
    <w:rsid w:val="00E6558E"/>
    <w:rsid w:val="00E65871"/>
    <w:rsid w:val="00E665FB"/>
    <w:rsid w:val="00E66837"/>
    <w:rsid w:val="00E6688B"/>
    <w:rsid w:val="00E66B34"/>
    <w:rsid w:val="00E67658"/>
    <w:rsid w:val="00E67B6D"/>
    <w:rsid w:val="00E67EAF"/>
    <w:rsid w:val="00E703FA"/>
    <w:rsid w:val="00E719F1"/>
    <w:rsid w:val="00E724C8"/>
    <w:rsid w:val="00E72E44"/>
    <w:rsid w:val="00E72EC6"/>
    <w:rsid w:val="00E73BC9"/>
    <w:rsid w:val="00E73BEE"/>
    <w:rsid w:val="00E74892"/>
    <w:rsid w:val="00E751B1"/>
    <w:rsid w:val="00E75AC1"/>
    <w:rsid w:val="00E761E0"/>
    <w:rsid w:val="00E76243"/>
    <w:rsid w:val="00E769D4"/>
    <w:rsid w:val="00E76AAD"/>
    <w:rsid w:val="00E777FC"/>
    <w:rsid w:val="00E8015C"/>
    <w:rsid w:val="00E81000"/>
    <w:rsid w:val="00E814A1"/>
    <w:rsid w:val="00E81C27"/>
    <w:rsid w:val="00E82510"/>
    <w:rsid w:val="00E825D4"/>
    <w:rsid w:val="00E82A6D"/>
    <w:rsid w:val="00E82CB8"/>
    <w:rsid w:val="00E82E61"/>
    <w:rsid w:val="00E839CF"/>
    <w:rsid w:val="00E83ED1"/>
    <w:rsid w:val="00E848F0"/>
    <w:rsid w:val="00E855A8"/>
    <w:rsid w:val="00E865CD"/>
    <w:rsid w:val="00E90655"/>
    <w:rsid w:val="00E90DC0"/>
    <w:rsid w:val="00E91BE8"/>
    <w:rsid w:val="00E922AA"/>
    <w:rsid w:val="00E925B7"/>
    <w:rsid w:val="00E930F3"/>
    <w:rsid w:val="00E9315C"/>
    <w:rsid w:val="00E934A8"/>
    <w:rsid w:val="00E9380E"/>
    <w:rsid w:val="00E939E6"/>
    <w:rsid w:val="00E93B62"/>
    <w:rsid w:val="00E94D17"/>
    <w:rsid w:val="00E94F5B"/>
    <w:rsid w:val="00E95296"/>
    <w:rsid w:val="00E95538"/>
    <w:rsid w:val="00E95717"/>
    <w:rsid w:val="00E9607A"/>
    <w:rsid w:val="00E96E2D"/>
    <w:rsid w:val="00E97809"/>
    <w:rsid w:val="00E97A94"/>
    <w:rsid w:val="00E97E27"/>
    <w:rsid w:val="00EA0631"/>
    <w:rsid w:val="00EA0C44"/>
    <w:rsid w:val="00EA1F41"/>
    <w:rsid w:val="00EA2EF5"/>
    <w:rsid w:val="00EA3A3F"/>
    <w:rsid w:val="00EA4796"/>
    <w:rsid w:val="00EA4BFE"/>
    <w:rsid w:val="00EA66DF"/>
    <w:rsid w:val="00EA6C62"/>
    <w:rsid w:val="00EA6DF2"/>
    <w:rsid w:val="00EA6EA2"/>
    <w:rsid w:val="00EB01F8"/>
    <w:rsid w:val="00EB044C"/>
    <w:rsid w:val="00EB0D7A"/>
    <w:rsid w:val="00EB174D"/>
    <w:rsid w:val="00EB1E66"/>
    <w:rsid w:val="00EB2924"/>
    <w:rsid w:val="00EB295B"/>
    <w:rsid w:val="00EB2980"/>
    <w:rsid w:val="00EB29E2"/>
    <w:rsid w:val="00EB31C6"/>
    <w:rsid w:val="00EB33C3"/>
    <w:rsid w:val="00EB33CC"/>
    <w:rsid w:val="00EB3983"/>
    <w:rsid w:val="00EB4650"/>
    <w:rsid w:val="00EB4B16"/>
    <w:rsid w:val="00EB5C8C"/>
    <w:rsid w:val="00EB6174"/>
    <w:rsid w:val="00EB6416"/>
    <w:rsid w:val="00EB6AE3"/>
    <w:rsid w:val="00EB6C73"/>
    <w:rsid w:val="00EB735D"/>
    <w:rsid w:val="00EB7B56"/>
    <w:rsid w:val="00EC0CC1"/>
    <w:rsid w:val="00EC118A"/>
    <w:rsid w:val="00EC1C13"/>
    <w:rsid w:val="00EC2041"/>
    <w:rsid w:val="00EC2BE5"/>
    <w:rsid w:val="00EC3676"/>
    <w:rsid w:val="00EC37B1"/>
    <w:rsid w:val="00EC3892"/>
    <w:rsid w:val="00EC3AA0"/>
    <w:rsid w:val="00EC3C81"/>
    <w:rsid w:val="00EC3E77"/>
    <w:rsid w:val="00EC3EFD"/>
    <w:rsid w:val="00EC4A56"/>
    <w:rsid w:val="00EC4EC8"/>
    <w:rsid w:val="00EC4EEC"/>
    <w:rsid w:val="00EC4F58"/>
    <w:rsid w:val="00EC5AC8"/>
    <w:rsid w:val="00EC5FE4"/>
    <w:rsid w:val="00EC6ACE"/>
    <w:rsid w:val="00EC7EED"/>
    <w:rsid w:val="00ED0E19"/>
    <w:rsid w:val="00ED2342"/>
    <w:rsid w:val="00ED2B04"/>
    <w:rsid w:val="00ED3713"/>
    <w:rsid w:val="00ED3983"/>
    <w:rsid w:val="00ED46EB"/>
    <w:rsid w:val="00ED5108"/>
    <w:rsid w:val="00ED6CC4"/>
    <w:rsid w:val="00ED7055"/>
    <w:rsid w:val="00ED762F"/>
    <w:rsid w:val="00ED785C"/>
    <w:rsid w:val="00ED7BD5"/>
    <w:rsid w:val="00ED7E09"/>
    <w:rsid w:val="00ED7F16"/>
    <w:rsid w:val="00EE02F3"/>
    <w:rsid w:val="00EE09BE"/>
    <w:rsid w:val="00EE1A91"/>
    <w:rsid w:val="00EE1C17"/>
    <w:rsid w:val="00EE2FDD"/>
    <w:rsid w:val="00EE33F4"/>
    <w:rsid w:val="00EE3A3E"/>
    <w:rsid w:val="00EE3EF5"/>
    <w:rsid w:val="00EE47D4"/>
    <w:rsid w:val="00EE53BD"/>
    <w:rsid w:val="00EE53C4"/>
    <w:rsid w:val="00EE5669"/>
    <w:rsid w:val="00EE57D1"/>
    <w:rsid w:val="00EE5855"/>
    <w:rsid w:val="00EE6321"/>
    <w:rsid w:val="00EE66D9"/>
    <w:rsid w:val="00EE67C6"/>
    <w:rsid w:val="00EE76F5"/>
    <w:rsid w:val="00EE7ADE"/>
    <w:rsid w:val="00EF06BB"/>
    <w:rsid w:val="00EF0849"/>
    <w:rsid w:val="00EF0F33"/>
    <w:rsid w:val="00EF12FC"/>
    <w:rsid w:val="00EF1342"/>
    <w:rsid w:val="00EF1A2B"/>
    <w:rsid w:val="00EF264A"/>
    <w:rsid w:val="00EF2E37"/>
    <w:rsid w:val="00EF3690"/>
    <w:rsid w:val="00EF36C4"/>
    <w:rsid w:val="00EF3C55"/>
    <w:rsid w:val="00EF3F24"/>
    <w:rsid w:val="00EF4977"/>
    <w:rsid w:val="00EF50C0"/>
    <w:rsid w:val="00EF52BC"/>
    <w:rsid w:val="00EF578B"/>
    <w:rsid w:val="00EF5E39"/>
    <w:rsid w:val="00EF727F"/>
    <w:rsid w:val="00EF760F"/>
    <w:rsid w:val="00EF76C9"/>
    <w:rsid w:val="00EF7A2E"/>
    <w:rsid w:val="00EF7D19"/>
    <w:rsid w:val="00EF7E47"/>
    <w:rsid w:val="00F0015B"/>
    <w:rsid w:val="00F001B0"/>
    <w:rsid w:val="00F00EB1"/>
    <w:rsid w:val="00F012DE"/>
    <w:rsid w:val="00F0242D"/>
    <w:rsid w:val="00F02726"/>
    <w:rsid w:val="00F02EA1"/>
    <w:rsid w:val="00F037C4"/>
    <w:rsid w:val="00F03BB1"/>
    <w:rsid w:val="00F04155"/>
    <w:rsid w:val="00F04A5D"/>
    <w:rsid w:val="00F04A72"/>
    <w:rsid w:val="00F05B97"/>
    <w:rsid w:val="00F05BD5"/>
    <w:rsid w:val="00F06B5B"/>
    <w:rsid w:val="00F06CC7"/>
    <w:rsid w:val="00F07173"/>
    <w:rsid w:val="00F07331"/>
    <w:rsid w:val="00F079C9"/>
    <w:rsid w:val="00F07C2E"/>
    <w:rsid w:val="00F07DE1"/>
    <w:rsid w:val="00F108DC"/>
    <w:rsid w:val="00F10CC6"/>
    <w:rsid w:val="00F10EDB"/>
    <w:rsid w:val="00F10F5B"/>
    <w:rsid w:val="00F1258D"/>
    <w:rsid w:val="00F12641"/>
    <w:rsid w:val="00F127D5"/>
    <w:rsid w:val="00F12889"/>
    <w:rsid w:val="00F13193"/>
    <w:rsid w:val="00F134A6"/>
    <w:rsid w:val="00F138E5"/>
    <w:rsid w:val="00F13B87"/>
    <w:rsid w:val="00F13D50"/>
    <w:rsid w:val="00F13F07"/>
    <w:rsid w:val="00F14336"/>
    <w:rsid w:val="00F14D57"/>
    <w:rsid w:val="00F14FEB"/>
    <w:rsid w:val="00F1570B"/>
    <w:rsid w:val="00F15E02"/>
    <w:rsid w:val="00F16AC2"/>
    <w:rsid w:val="00F20416"/>
    <w:rsid w:val="00F20E3E"/>
    <w:rsid w:val="00F20E60"/>
    <w:rsid w:val="00F21F80"/>
    <w:rsid w:val="00F222CF"/>
    <w:rsid w:val="00F224AF"/>
    <w:rsid w:val="00F23189"/>
    <w:rsid w:val="00F237B0"/>
    <w:rsid w:val="00F24AB3"/>
    <w:rsid w:val="00F25051"/>
    <w:rsid w:val="00F25563"/>
    <w:rsid w:val="00F25ACF"/>
    <w:rsid w:val="00F2650E"/>
    <w:rsid w:val="00F266E4"/>
    <w:rsid w:val="00F26A85"/>
    <w:rsid w:val="00F27380"/>
    <w:rsid w:val="00F27393"/>
    <w:rsid w:val="00F308FA"/>
    <w:rsid w:val="00F3115E"/>
    <w:rsid w:val="00F318A7"/>
    <w:rsid w:val="00F3209E"/>
    <w:rsid w:val="00F3218E"/>
    <w:rsid w:val="00F32E08"/>
    <w:rsid w:val="00F32F18"/>
    <w:rsid w:val="00F33F8B"/>
    <w:rsid w:val="00F34732"/>
    <w:rsid w:val="00F35EB2"/>
    <w:rsid w:val="00F369BB"/>
    <w:rsid w:val="00F36E75"/>
    <w:rsid w:val="00F36F99"/>
    <w:rsid w:val="00F3701C"/>
    <w:rsid w:val="00F3738A"/>
    <w:rsid w:val="00F37ABA"/>
    <w:rsid w:val="00F37F26"/>
    <w:rsid w:val="00F40BF8"/>
    <w:rsid w:val="00F40F22"/>
    <w:rsid w:val="00F412AD"/>
    <w:rsid w:val="00F41797"/>
    <w:rsid w:val="00F42376"/>
    <w:rsid w:val="00F42383"/>
    <w:rsid w:val="00F42BCF"/>
    <w:rsid w:val="00F42E3E"/>
    <w:rsid w:val="00F43154"/>
    <w:rsid w:val="00F43662"/>
    <w:rsid w:val="00F43DAD"/>
    <w:rsid w:val="00F44235"/>
    <w:rsid w:val="00F4431C"/>
    <w:rsid w:val="00F449A2"/>
    <w:rsid w:val="00F44C9E"/>
    <w:rsid w:val="00F450B1"/>
    <w:rsid w:val="00F45521"/>
    <w:rsid w:val="00F4571E"/>
    <w:rsid w:val="00F45936"/>
    <w:rsid w:val="00F45A1F"/>
    <w:rsid w:val="00F45A7E"/>
    <w:rsid w:val="00F45BDE"/>
    <w:rsid w:val="00F47469"/>
    <w:rsid w:val="00F475CB"/>
    <w:rsid w:val="00F47667"/>
    <w:rsid w:val="00F47D99"/>
    <w:rsid w:val="00F500C8"/>
    <w:rsid w:val="00F50204"/>
    <w:rsid w:val="00F5225A"/>
    <w:rsid w:val="00F527AC"/>
    <w:rsid w:val="00F528DD"/>
    <w:rsid w:val="00F52D37"/>
    <w:rsid w:val="00F5342A"/>
    <w:rsid w:val="00F5360D"/>
    <w:rsid w:val="00F54D08"/>
    <w:rsid w:val="00F5508E"/>
    <w:rsid w:val="00F553CB"/>
    <w:rsid w:val="00F55B4E"/>
    <w:rsid w:val="00F55DBB"/>
    <w:rsid w:val="00F563D5"/>
    <w:rsid w:val="00F56AE7"/>
    <w:rsid w:val="00F57118"/>
    <w:rsid w:val="00F5725D"/>
    <w:rsid w:val="00F57382"/>
    <w:rsid w:val="00F602C6"/>
    <w:rsid w:val="00F60465"/>
    <w:rsid w:val="00F60E70"/>
    <w:rsid w:val="00F611DE"/>
    <w:rsid w:val="00F61604"/>
    <w:rsid w:val="00F61DEB"/>
    <w:rsid w:val="00F63FFA"/>
    <w:rsid w:val="00F6456D"/>
    <w:rsid w:val="00F6479A"/>
    <w:rsid w:val="00F64C62"/>
    <w:rsid w:val="00F64D11"/>
    <w:rsid w:val="00F654C3"/>
    <w:rsid w:val="00F65ACB"/>
    <w:rsid w:val="00F65EB6"/>
    <w:rsid w:val="00F65F6E"/>
    <w:rsid w:val="00F666F4"/>
    <w:rsid w:val="00F66D78"/>
    <w:rsid w:val="00F6727F"/>
    <w:rsid w:val="00F67323"/>
    <w:rsid w:val="00F67797"/>
    <w:rsid w:val="00F67C45"/>
    <w:rsid w:val="00F712B7"/>
    <w:rsid w:val="00F71702"/>
    <w:rsid w:val="00F71F44"/>
    <w:rsid w:val="00F72970"/>
    <w:rsid w:val="00F731B0"/>
    <w:rsid w:val="00F73461"/>
    <w:rsid w:val="00F73A56"/>
    <w:rsid w:val="00F75471"/>
    <w:rsid w:val="00F7670A"/>
    <w:rsid w:val="00F76C4A"/>
    <w:rsid w:val="00F76E1A"/>
    <w:rsid w:val="00F77131"/>
    <w:rsid w:val="00F77208"/>
    <w:rsid w:val="00F80D0F"/>
    <w:rsid w:val="00F81013"/>
    <w:rsid w:val="00F81026"/>
    <w:rsid w:val="00F819EE"/>
    <w:rsid w:val="00F819F6"/>
    <w:rsid w:val="00F82647"/>
    <w:rsid w:val="00F82677"/>
    <w:rsid w:val="00F837C2"/>
    <w:rsid w:val="00F83F79"/>
    <w:rsid w:val="00F84245"/>
    <w:rsid w:val="00F847FA"/>
    <w:rsid w:val="00F84846"/>
    <w:rsid w:val="00F848CA"/>
    <w:rsid w:val="00F84BE8"/>
    <w:rsid w:val="00F850D8"/>
    <w:rsid w:val="00F85636"/>
    <w:rsid w:val="00F856B2"/>
    <w:rsid w:val="00F85876"/>
    <w:rsid w:val="00F85B1C"/>
    <w:rsid w:val="00F85BCA"/>
    <w:rsid w:val="00F861D1"/>
    <w:rsid w:val="00F86701"/>
    <w:rsid w:val="00F86F29"/>
    <w:rsid w:val="00F8708C"/>
    <w:rsid w:val="00F8749A"/>
    <w:rsid w:val="00F908DC"/>
    <w:rsid w:val="00F914BC"/>
    <w:rsid w:val="00F92CEC"/>
    <w:rsid w:val="00F93C7C"/>
    <w:rsid w:val="00F93CDB"/>
    <w:rsid w:val="00F943BC"/>
    <w:rsid w:val="00F96954"/>
    <w:rsid w:val="00F96D01"/>
    <w:rsid w:val="00F96F48"/>
    <w:rsid w:val="00F97542"/>
    <w:rsid w:val="00F978CA"/>
    <w:rsid w:val="00FA0102"/>
    <w:rsid w:val="00FA0970"/>
    <w:rsid w:val="00FA0E90"/>
    <w:rsid w:val="00FA1890"/>
    <w:rsid w:val="00FA2299"/>
    <w:rsid w:val="00FA27AC"/>
    <w:rsid w:val="00FA2ACE"/>
    <w:rsid w:val="00FA3751"/>
    <w:rsid w:val="00FA3D19"/>
    <w:rsid w:val="00FA3E5E"/>
    <w:rsid w:val="00FA4546"/>
    <w:rsid w:val="00FA4BA2"/>
    <w:rsid w:val="00FA5598"/>
    <w:rsid w:val="00FA620B"/>
    <w:rsid w:val="00FA67D7"/>
    <w:rsid w:val="00FA6E25"/>
    <w:rsid w:val="00FA73A0"/>
    <w:rsid w:val="00FA7A7E"/>
    <w:rsid w:val="00FA7BDE"/>
    <w:rsid w:val="00FB1500"/>
    <w:rsid w:val="00FB1629"/>
    <w:rsid w:val="00FB1760"/>
    <w:rsid w:val="00FB1B2E"/>
    <w:rsid w:val="00FB23AD"/>
    <w:rsid w:val="00FB2578"/>
    <w:rsid w:val="00FB2C4D"/>
    <w:rsid w:val="00FB2C5D"/>
    <w:rsid w:val="00FB2E72"/>
    <w:rsid w:val="00FB2F00"/>
    <w:rsid w:val="00FB3231"/>
    <w:rsid w:val="00FB3413"/>
    <w:rsid w:val="00FB3D02"/>
    <w:rsid w:val="00FB3D81"/>
    <w:rsid w:val="00FB405F"/>
    <w:rsid w:val="00FB41B1"/>
    <w:rsid w:val="00FB44A1"/>
    <w:rsid w:val="00FB4C7F"/>
    <w:rsid w:val="00FB4E8F"/>
    <w:rsid w:val="00FB5E5F"/>
    <w:rsid w:val="00FB6052"/>
    <w:rsid w:val="00FB659E"/>
    <w:rsid w:val="00FB79B0"/>
    <w:rsid w:val="00FC03A5"/>
    <w:rsid w:val="00FC07B0"/>
    <w:rsid w:val="00FC21A5"/>
    <w:rsid w:val="00FC2AD9"/>
    <w:rsid w:val="00FC2E27"/>
    <w:rsid w:val="00FC43B2"/>
    <w:rsid w:val="00FC478D"/>
    <w:rsid w:val="00FC522A"/>
    <w:rsid w:val="00FC5419"/>
    <w:rsid w:val="00FC54A6"/>
    <w:rsid w:val="00FC5F64"/>
    <w:rsid w:val="00FC6242"/>
    <w:rsid w:val="00FC7038"/>
    <w:rsid w:val="00FC70CD"/>
    <w:rsid w:val="00FC7A15"/>
    <w:rsid w:val="00FD02A4"/>
    <w:rsid w:val="00FD12CF"/>
    <w:rsid w:val="00FD12D4"/>
    <w:rsid w:val="00FD1451"/>
    <w:rsid w:val="00FD181B"/>
    <w:rsid w:val="00FD1AC0"/>
    <w:rsid w:val="00FD1AD2"/>
    <w:rsid w:val="00FD1FF7"/>
    <w:rsid w:val="00FD2554"/>
    <w:rsid w:val="00FD3048"/>
    <w:rsid w:val="00FD3596"/>
    <w:rsid w:val="00FD42E4"/>
    <w:rsid w:val="00FD4F50"/>
    <w:rsid w:val="00FD5E50"/>
    <w:rsid w:val="00FD6AFB"/>
    <w:rsid w:val="00FD701D"/>
    <w:rsid w:val="00FD7645"/>
    <w:rsid w:val="00FE0CCA"/>
    <w:rsid w:val="00FE0D66"/>
    <w:rsid w:val="00FE1A3D"/>
    <w:rsid w:val="00FE2209"/>
    <w:rsid w:val="00FE23EC"/>
    <w:rsid w:val="00FE27BD"/>
    <w:rsid w:val="00FE2903"/>
    <w:rsid w:val="00FE29A7"/>
    <w:rsid w:val="00FE2F33"/>
    <w:rsid w:val="00FE36FD"/>
    <w:rsid w:val="00FE3B20"/>
    <w:rsid w:val="00FE3E5D"/>
    <w:rsid w:val="00FE4062"/>
    <w:rsid w:val="00FE4066"/>
    <w:rsid w:val="00FE4116"/>
    <w:rsid w:val="00FE5BCF"/>
    <w:rsid w:val="00FE631A"/>
    <w:rsid w:val="00FE6921"/>
    <w:rsid w:val="00FE6BDC"/>
    <w:rsid w:val="00FE6DF0"/>
    <w:rsid w:val="00FE6ED6"/>
    <w:rsid w:val="00FE72C1"/>
    <w:rsid w:val="00FE79E6"/>
    <w:rsid w:val="00FE7C03"/>
    <w:rsid w:val="00FE7E52"/>
    <w:rsid w:val="00FF1399"/>
    <w:rsid w:val="00FF1A0E"/>
    <w:rsid w:val="00FF1E6A"/>
    <w:rsid w:val="00FF2370"/>
    <w:rsid w:val="00FF26B9"/>
    <w:rsid w:val="00FF3AE5"/>
    <w:rsid w:val="00FF3F4D"/>
    <w:rsid w:val="00FF43FC"/>
    <w:rsid w:val="00FF4A78"/>
    <w:rsid w:val="00FF50D3"/>
    <w:rsid w:val="00FF59BD"/>
    <w:rsid w:val="00FF685C"/>
    <w:rsid w:val="00FF6F46"/>
    <w:rsid w:val="00FF7484"/>
    <w:rsid w:val="012B9FC0"/>
    <w:rsid w:val="01521E9C"/>
    <w:rsid w:val="01914319"/>
    <w:rsid w:val="01B16515"/>
    <w:rsid w:val="01FAEE9E"/>
    <w:rsid w:val="021E9A8C"/>
    <w:rsid w:val="02474F9A"/>
    <w:rsid w:val="02AB0DC7"/>
    <w:rsid w:val="02E04E57"/>
    <w:rsid w:val="02F25135"/>
    <w:rsid w:val="031E11FA"/>
    <w:rsid w:val="0320EE2D"/>
    <w:rsid w:val="03B81AB7"/>
    <w:rsid w:val="03C98E9A"/>
    <w:rsid w:val="03D674B8"/>
    <w:rsid w:val="03D915F9"/>
    <w:rsid w:val="03F8924B"/>
    <w:rsid w:val="04162B92"/>
    <w:rsid w:val="047B87CF"/>
    <w:rsid w:val="0483D8BD"/>
    <w:rsid w:val="04E32B1C"/>
    <w:rsid w:val="050237D6"/>
    <w:rsid w:val="050EDAC4"/>
    <w:rsid w:val="056CB509"/>
    <w:rsid w:val="05952510"/>
    <w:rsid w:val="0599B4D0"/>
    <w:rsid w:val="05C1DF1A"/>
    <w:rsid w:val="05D63F04"/>
    <w:rsid w:val="05E04E2F"/>
    <w:rsid w:val="063B6F7F"/>
    <w:rsid w:val="067C4E15"/>
    <w:rsid w:val="06AD412E"/>
    <w:rsid w:val="06FD0065"/>
    <w:rsid w:val="06FE8CFB"/>
    <w:rsid w:val="070AA4E3"/>
    <w:rsid w:val="07390EBE"/>
    <w:rsid w:val="07B4EB7B"/>
    <w:rsid w:val="07CB0C4B"/>
    <w:rsid w:val="07DEE685"/>
    <w:rsid w:val="07F06126"/>
    <w:rsid w:val="08592BD4"/>
    <w:rsid w:val="08708547"/>
    <w:rsid w:val="08722537"/>
    <w:rsid w:val="08BF8F2D"/>
    <w:rsid w:val="08D86F31"/>
    <w:rsid w:val="09935091"/>
    <w:rsid w:val="09D3294A"/>
    <w:rsid w:val="0A0F4723"/>
    <w:rsid w:val="0A94BE20"/>
    <w:rsid w:val="0AA39918"/>
    <w:rsid w:val="0AC44600"/>
    <w:rsid w:val="0ACBFBCC"/>
    <w:rsid w:val="0AD73F2C"/>
    <w:rsid w:val="0B5A2044"/>
    <w:rsid w:val="0B715AAF"/>
    <w:rsid w:val="0BB15875"/>
    <w:rsid w:val="0BEE2D80"/>
    <w:rsid w:val="0C584FF1"/>
    <w:rsid w:val="0C6634A6"/>
    <w:rsid w:val="0C76577E"/>
    <w:rsid w:val="0C99D4B7"/>
    <w:rsid w:val="0D101314"/>
    <w:rsid w:val="0D2E355E"/>
    <w:rsid w:val="0D7D9CD3"/>
    <w:rsid w:val="0DF70856"/>
    <w:rsid w:val="0E8696D6"/>
    <w:rsid w:val="0EE88F51"/>
    <w:rsid w:val="0FA27426"/>
    <w:rsid w:val="0FC63FFF"/>
    <w:rsid w:val="0FFC35DE"/>
    <w:rsid w:val="10A4F568"/>
    <w:rsid w:val="10CAC1BE"/>
    <w:rsid w:val="11413E23"/>
    <w:rsid w:val="1154E433"/>
    <w:rsid w:val="11773636"/>
    <w:rsid w:val="11993694"/>
    <w:rsid w:val="11F4EF81"/>
    <w:rsid w:val="120AE04D"/>
    <w:rsid w:val="121D9403"/>
    <w:rsid w:val="1243EC9B"/>
    <w:rsid w:val="12843415"/>
    <w:rsid w:val="12F21702"/>
    <w:rsid w:val="13536B28"/>
    <w:rsid w:val="13A7C867"/>
    <w:rsid w:val="13A882A1"/>
    <w:rsid w:val="13B36F7B"/>
    <w:rsid w:val="13B6460F"/>
    <w:rsid w:val="13F47658"/>
    <w:rsid w:val="13F56F10"/>
    <w:rsid w:val="142EC34B"/>
    <w:rsid w:val="1463CB36"/>
    <w:rsid w:val="14925C0F"/>
    <w:rsid w:val="14B157F4"/>
    <w:rsid w:val="157F01E4"/>
    <w:rsid w:val="15A18F3C"/>
    <w:rsid w:val="15FB87E4"/>
    <w:rsid w:val="164F853F"/>
    <w:rsid w:val="16BCA26C"/>
    <w:rsid w:val="16BFE3BB"/>
    <w:rsid w:val="1706C861"/>
    <w:rsid w:val="173D045D"/>
    <w:rsid w:val="174FBA53"/>
    <w:rsid w:val="17824480"/>
    <w:rsid w:val="17A9431B"/>
    <w:rsid w:val="17D6481F"/>
    <w:rsid w:val="17E56AC3"/>
    <w:rsid w:val="18554081"/>
    <w:rsid w:val="185A5972"/>
    <w:rsid w:val="189510ED"/>
    <w:rsid w:val="1898BFE3"/>
    <w:rsid w:val="1898F6D1"/>
    <w:rsid w:val="189A5023"/>
    <w:rsid w:val="18FA90A6"/>
    <w:rsid w:val="192D335E"/>
    <w:rsid w:val="1939DF00"/>
    <w:rsid w:val="19CFBA9E"/>
    <w:rsid w:val="19ED9421"/>
    <w:rsid w:val="19EE6A65"/>
    <w:rsid w:val="1A4F2C0C"/>
    <w:rsid w:val="1AAE394F"/>
    <w:rsid w:val="1AC32CFD"/>
    <w:rsid w:val="1B483DE8"/>
    <w:rsid w:val="1B4961BD"/>
    <w:rsid w:val="1B9FCE72"/>
    <w:rsid w:val="1BA65CBF"/>
    <w:rsid w:val="1BB90EC1"/>
    <w:rsid w:val="1BE437BB"/>
    <w:rsid w:val="1C0E591B"/>
    <w:rsid w:val="1C245A66"/>
    <w:rsid w:val="1CD7E017"/>
    <w:rsid w:val="1CE135F3"/>
    <w:rsid w:val="1DC62EC4"/>
    <w:rsid w:val="1E16D0E1"/>
    <w:rsid w:val="1E7613F7"/>
    <w:rsid w:val="1ED8366F"/>
    <w:rsid w:val="1EDDC828"/>
    <w:rsid w:val="1EDE23F9"/>
    <w:rsid w:val="1F1BC72C"/>
    <w:rsid w:val="1F6AC3F8"/>
    <w:rsid w:val="1FBDADB2"/>
    <w:rsid w:val="1FD141F8"/>
    <w:rsid w:val="1FF26E18"/>
    <w:rsid w:val="20B115CF"/>
    <w:rsid w:val="20D1636E"/>
    <w:rsid w:val="210784D7"/>
    <w:rsid w:val="218B467F"/>
    <w:rsid w:val="21AE1D6F"/>
    <w:rsid w:val="21F15617"/>
    <w:rsid w:val="221D3E17"/>
    <w:rsid w:val="22469295"/>
    <w:rsid w:val="225AD959"/>
    <w:rsid w:val="22705FB9"/>
    <w:rsid w:val="22D94AA3"/>
    <w:rsid w:val="22EE9CAF"/>
    <w:rsid w:val="22F76687"/>
    <w:rsid w:val="233D14BB"/>
    <w:rsid w:val="23783309"/>
    <w:rsid w:val="23A19493"/>
    <w:rsid w:val="23CC5C6E"/>
    <w:rsid w:val="242D5574"/>
    <w:rsid w:val="2466A041"/>
    <w:rsid w:val="249B70B9"/>
    <w:rsid w:val="24C55F69"/>
    <w:rsid w:val="24E8C08D"/>
    <w:rsid w:val="2509B3E9"/>
    <w:rsid w:val="2510D7AC"/>
    <w:rsid w:val="251A0A1B"/>
    <w:rsid w:val="2554EAA5"/>
    <w:rsid w:val="25657353"/>
    <w:rsid w:val="25BC4511"/>
    <w:rsid w:val="25DE9C17"/>
    <w:rsid w:val="2616AA6E"/>
    <w:rsid w:val="263877BD"/>
    <w:rsid w:val="263DCE71"/>
    <w:rsid w:val="26701FF1"/>
    <w:rsid w:val="269CB23B"/>
    <w:rsid w:val="26BC589B"/>
    <w:rsid w:val="271117CE"/>
    <w:rsid w:val="27139DCE"/>
    <w:rsid w:val="273665AA"/>
    <w:rsid w:val="28218111"/>
    <w:rsid w:val="28312507"/>
    <w:rsid w:val="285BD1FB"/>
    <w:rsid w:val="28B02F86"/>
    <w:rsid w:val="28CA7006"/>
    <w:rsid w:val="28EFFA0E"/>
    <w:rsid w:val="29286FB2"/>
    <w:rsid w:val="293C1EFE"/>
    <w:rsid w:val="293FD849"/>
    <w:rsid w:val="29702410"/>
    <w:rsid w:val="297C0929"/>
    <w:rsid w:val="2996B7B2"/>
    <w:rsid w:val="2997DF05"/>
    <w:rsid w:val="29A905F8"/>
    <w:rsid w:val="29BF4448"/>
    <w:rsid w:val="29E45274"/>
    <w:rsid w:val="29FF98A2"/>
    <w:rsid w:val="2A10D10E"/>
    <w:rsid w:val="2A23B121"/>
    <w:rsid w:val="2A6E191E"/>
    <w:rsid w:val="2A7666F5"/>
    <w:rsid w:val="2A8E77B4"/>
    <w:rsid w:val="2AE8D734"/>
    <w:rsid w:val="2AF09032"/>
    <w:rsid w:val="2B28EB4B"/>
    <w:rsid w:val="2B466038"/>
    <w:rsid w:val="2B50F05F"/>
    <w:rsid w:val="2B5CC30E"/>
    <w:rsid w:val="2B5F28FE"/>
    <w:rsid w:val="2B903764"/>
    <w:rsid w:val="2BD0FC29"/>
    <w:rsid w:val="2C06497A"/>
    <w:rsid w:val="2C0EF99C"/>
    <w:rsid w:val="2C157912"/>
    <w:rsid w:val="2C8F6FF3"/>
    <w:rsid w:val="2C9A6961"/>
    <w:rsid w:val="2CAA9A87"/>
    <w:rsid w:val="2CB6A480"/>
    <w:rsid w:val="2CC851F2"/>
    <w:rsid w:val="2CE0E8F3"/>
    <w:rsid w:val="2CF76E53"/>
    <w:rsid w:val="2D0E7573"/>
    <w:rsid w:val="2D2B8639"/>
    <w:rsid w:val="2D30EF3E"/>
    <w:rsid w:val="2D5721FA"/>
    <w:rsid w:val="2D6BA77D"/>
    <w:rsid w:val="2DA28C5A"/>
    <w:rsid w:val="2DA7B8CC"/>
    <w:rsid w:val="2DBC0334"/>
    <w:rsid w:val="2DED7F1A"/>
    <w:rsid w:val="2DF88478"/>
    <w:rsid w:val="2E1E8EBD"/>
    <w:rsid w:val="2E464AC4"/>
    <w:rsid w:val="2F5995AA"/>
    <w:rsid w:val="2F6E5DE5"/>
    <w:rsid w:val="2F91750F"/>
    <w:rsid w:val="300E606C"/>
    <w:rsid w:val="302E1918"/>
    <w:rsid w:val="305B5BA6"/>
    <w:rsid w:val="30BA250C"/>
    <w:rsid w:val="30EE77A4"/>
    <w:rsid w:val="31A93F46"/>
    <w:rsid w:val="31BAC319"/>
    <w:rsid w:val="324A84A8"/>
    <w:rsid w:val="3280E99C"/>
    <w:rsid w:val="32A812AC"/>
    <w:rsid w:val="32AD93E8"/>
    <w:rsid w:val="32C0D41D"/>
    <w:rsid w:val="32C286E8"/>
    <w:rsid w:val="32E1BD7E"/>
    <w:rsid w:val="32F87CC4"/>
    <w:rsid w:val="331BD746"/>
    <w:rsid w:val="332CF061"/>
    <w:rsid w:val="332D9621"/>
    <w:rsid w:val="33443DC0"/>
    <w:rsid w:val="3376142C"/>
    <w:rsid w:val="337B700B"/>
    <w:rsid w:val="3398EB03"/>
    <w:rsid w:val="33AC926F"/>
    <w:rsid w:val="33EA102C"/>
    <w:rsid w:val="33F1CF41"/>
    <w:rsid w:val="33F2550E"/>
    <w:rsid w:val="342B61F7"/>
    <w:rsid w:val="3456F941"/>
    <w:rsid w:val="3465968C"/>
    <w:rsid w:val="346B0907"/>
    <w:rsid w:val="34939E62"/>
    <w:rsid w:val="34DDFD82"/>
    <w:rsid w:val="34E36A65"/>
    <w:rsid w:val="34F50243"/>
    <w:rsid w:val="34F75FCD"/>
    <w:rsid w:val="34FE72E5"/>
    <w:rsid w:val="354A1334"/>
    <w:rsid w:val="3561CF38"/>
    <w:rsid w:val="357C2980"/>
    <w:rsid w:val="3582E875"/>
    <w:rsid w:val="35A8E31E"/>
    <w:rsid w:val="35BE2191"/>
    <w:rsid w:val="35BF243B"/>
    <w:rsid w:val="3608DDFF"/>
    <w:rsid w:val="363FECF1"/>
    <w:rsid w:val="366A60E7"/>
    <w:rsid w:val="3678D427"/>
    <w:rsid w:val="36A5E5E6"/>
    <w:rsid w:val="36D73E29"/>
    <w:rsid w:val="36F44EC5"/>
    <w:rsid w:val="3740AFFD"/>
    <w:rsid w:val="374C0BE8"/>
    <w:rsid w:val="375726B6"/>
    <w:rsid w:val="37C0434C"/>
    <w:rsid w:val="37DB9455"/>
    <w:rsid w:val="37DE59B0"/>
    <w:rsid w:val="37FDD3BD"/>
    <w:rsid w:val="380599D0"/>
    <w:rsid w:val="383D424A"/>
    <w:rsid w:val="3860CC5D"/>
    <w:rsid w:val="38D14845"/>
    <w:rsid w:val="38DB99CA"/>
    <w:rsid w:val="39C55E9F"/>
    <w:rsid w:val="3A2218F0"/>
    <w:rsid w:val="3A27111E"/>
    <w:rsid w:val="3A2AE0C0"/>
    <w:rsid w:val="3A2D2945"/>
    <w:rsid w:val="3A51E258"/>
    <w:rsid w:val="3A5FAE27"/>
    <w:rsid w:val="3A683DBD"/>
    <w:rsid w:val="3ADE52F3"/>
    <w:rsid w:val="3AF06EDB"/>
    <w:rsid w:val="3B6D08FC"/>
    <w:rsid w:val="3B712466"/>
    <w:rsid w:val="3BDFE31B"/>
    <w:rsid w:val="3C03A703"/>
    <w:rsid w:val="3C25E9CC"/>
    <w:rsid w:val="3C5DC41C"/>
    <w:rsid w:val="3C7415FB"/>
    <w:rsid w:val="3CC6BDD5"/>
    <w:rsid w:val="3CE11B9D"/>
    <w:rsid w:val="3CE5E517"/>
    <w:rsid w:val="3CE815A8"/>
    <w:rsid w:val="3D123390"/>
    <w:rsid w:val="3D504FE5"/>
    <w:rsid w:val="3D607F47"/>
    <w:rsid w:val="3D67AB86"/>
    <w:rsid w:val="3D6DB4DC"/>
    <w:rsid w:val="3D9E174E"/>
    <w:rsid w:val="3DEFB212"/>
    <w:rsid w:val="3E600200"/>
    <w:rsid w:val="3E63A446"/>
    <w:rsid w:val="3E79D385"/>
    <w:rsid w:val="3E903148"/>
    <w:rsid w:val="3E91ED1C"/>
    <w:rsid w:val="3EAAD1A8"/>
    <w:rsid w:val="3EC2ABCE"/>
    <w:rsid w:val="3EC4D33B"/>
    <w:rsid w:val="3F2CF0A8"/>
    <w:rsid w:val="3F4A240C"/>
    <w:rsid w:val="3F4BB7A3"/>
    <w:rsid w:val="3F70AF02"/>
    <w:rsid w:val="406FEC6C"/>
    <w:rsid w:val="40A91F38"/>
    <w:rsid w:val="40F8824C"/>
    <w:rsid w:val="412C4229"/>
    <w:rsid w:val="41C4E81E"/>
    <w:rsid w:val="4266DE1E"/>
    <w:rsid w:val="42F9E001"/>
    <w:rsid w:val="42FA6D1A"/>
    <w:rsid w:val="42FF25E7"/>
    <w:rsid w:val="430028DD"/>
    <w:rsid w:val="4302F501"/>
    <w:rsid w:val="436042E6"/>
    <w:rsid w:val="43CD39ED"/>
    <w:rsid w:val="43E9643C"/>
    <w:rsid w:val="44315712"/>
    <w:rsid w:val="4461BA61"/>
    <w:rsid w:val="44B17BE6"/>
    <w:rsid w:val="44BE321D"/>
    <w:rsid w:val="451CB6AC"/>
    <w:rsid w:val="4568040C"/>
    <w:rsid w:val="457768F5"/>
    <w:rsid w:val="45905116"/>
    <w:rsid w:val="45ABB8D5"/>
    <w:rsid w:val="45C045F5"/>
    <w:rsid w:val="45E3F743"/>
    <w:rsid w:val="4637EDF6"/>
    <w:rsid w:val="464CA3BC"/>
    <w:rsid w:val="46B00AD4"/>
    <w:rsid w:val="46BE4DB5"/>
    <w:rsid w:val="46CB1035"/>
    <w:rsid w:val="46CD1794"/>
    <w:rsid w:val="46DDA39B"/>
    <w:rsid w:val="46F534EE"/>
    <w:rsid w:val="470C5F99"/>
    <w:rsid w:val="47A8CB4E"/>
    <w:rsid w:val="47ED76E3"/>
    <w:rsid w:val="48018684"/>
    <w:rsid w:val="480D47D2"/>
    <w:rsid w:val="481BC2F5"/>
    <w:rsid w:val="48410364"/>
    <w:rsid w:val="48C53B0E"/>
    <w:rsid w:val="4940B9E8"/>
    <w:rsid w:val="494853D7"/>
    <w:rsid w:val="495A82EA"/>
    <w:rsid w:val="49936A71"/>
    <w:rsid w:val="49C7AC4F"/>
    <w:rsid w:val="49CBF585"/>
    <w:rsid w:val="49CC8D00"/>
    <w:rsid w:val="4A92CD5E"/>
    <w:rsid w:val="4AA1C1BB"/>
    <w:rsid w:val="4AE40795"/>
    <w:rsid w:val="4AEAF89D"/>
    <w:rsid w:val="4B399977"/>
    <w:rsid w:val="4B8DC72A"/>
    <w:rsid w:val="4B8F3666"/>
    <w:rsid w:val="4B9BC90F"/>
    <w:rsid w:val="4B9F7888"/>
    <w:rsid w:val="4BB63AF5"/>
    <w:rsid w:val="4BBF93D9"/>
    <w:rsid w:val="4BD7033F"/>
    <w:rsid w:val="4C4FF132"/>
    <w:rsid w:val="4C9F84A2"/>
    <w:rsid w:val="4CC57FF1"/>
    <w:rsid w:val="4D4CA363"/>
    <w:rsid w:val="4D692F5C"/>
    <w:rsid w:val="4D83F67A"/>
    <w:rsid w:val="4D9843DD"/>
    <w:rsid w:val="4DB0C515"/>
    <w:rsid w:val="4DDBA86A"/>
    <w:rsid w:val="4DE3EAC6"/>
    <w:rsid w:val="4DF9AD8C"/>
    <w:rsid w:val="4E14570B"/>
    <w:rsid w:val="4E85F804"/>
    <w:rsid w:val="4E8C2426"/>
    <w:rsid w:val="4ECC30B6"/>
    <w:rsid w:val="4EF9F81B"/>
    <w:rsid w:val="4F4A2FF8"/>
    <w:rsid w:val="4FD18BBC"/>
    <w:rsid w:val="4FF9E66C"/>
    <w:rsid w:val="502CA30C"/>
    <w:rsid w:val="504F3560"/>
    <w:rsid w:val="507A6631"/>
    <w:rsid w:val="50D97E86"/>
    <w:rsid w:val="50E0D9D3"/>
    <w:rsid w:val="50F2CD52"/>
    <w:rsid w:val="511B2531"/>
    <w:rsid w:val="5126AC21"/>
    <w:rsid w:val="512FD290"/>
    <w:rsid w:val="51C24832"/>
    <w:rsid w:val="52B83ECA"/>
    <w:rsid w:val="5329B0F5"/>
    <w:rsid w:val="5340E55B"/>
    <w:rsid w:val="543C6BB0"/>
    <w:rsid w:val="5468ACAB"/>
    <w:rsid w:val="54A535BC"/>
    <w:rsid w:val="54B84EFE"/>
    <w:rsid w:val="54F65192"/>
    <w:rsid w:val="5513929B"/>
    <w:rsid w:val="557DFD59"/>
    <w:rsid w:val="559159CD"/>
    <w:rsid w:val="56699E46"/>
    <w:rsid w:val="569162BC"/>
    <w:rsid w:val="56C59F36"/>
    <w:rsid w:val="56F90D99"/>
    <w:rsid w:val="570B09C4"/>
    <w:rsid w:val="57449509"/>
    <w:rsid w:val="577D6C70"/>
    <w:rsid w:val="58417386"/>
    <w:rsid w:val="58E4FD95"/>
    <w:rsid w:val="5938E587"/>
    <w:rsid w:val="594246DA"/>
    <w:rsid w:val="594D2027"/>
    <w:rsid w:val="59C512B4"/>
    <w:rsid w:val="59EB3F38"/>
    <w:rsid w:val="5A5134C0"/>
    <w:rsid w:val="5A56AE1C"/>
    <w:rsid w:val="5A612348"/>
    <w:rsid w:val="5A83FAEB"/>
    <w:rsid w:val="5A87CC1D"/>
    <w:rsid w:val="5AB519A5"/>
    <w:rsid w:val="5ABCD43E"/>
    <w:rsid w:val="5B69CEA3"/>
    <w:rsid w:val="5C115DBE"/>
    <w:rsid w:val="5C12C760"/>
    <w:rsid w:val="5C36F57B"/>
    <w:rsid w:val="5C8804E4"/>
    <w:rsid w:val="5C894F0C"/>
    <w:rsid w:val="5CB745D4"/>
    <w:rsid w:val="5D43B80F"/>
    <w:rsid w:val="5D6358C7"/>
    <w:rsid w:val="5D67C3E8"/>
    <w:rsid w:val="5D6ABC0E"/>
    <w:rsid w:val="5DB59321"/>
    <w:rsid w:val="5DC38742"/>
    <w:rsid w:val="5DEC0A9B"/>
    <w:rsid w:val="5E001401"/>
    <w:rsid w:val="5E1E19BE"/>
    <w:rsid w:val="5E32DA75"/>
    <w:rsid w:val="5EA69A64"/>
    <w:rsid w:val="5EAC49D4"/>
    <w:rsid w:val="5EAD8B6F"/>
    <w:rsid w:val="5EDB549D"/>
    <w:rsid w:val="5F0FC8F0"/>
    <w:rsid w:val="5F366368"/>
    <w:rsid w:val="5F73335F"/>
    <w:rsid w:val="5FCA685B"/>
    <w:rsid w:val="5FD261DF"/>
    <w:rsid w:val="5FF703BE"/>
    <w:rsid w:val="6013A7BA"/>
    <w:rsid w:val="60410CE4"/>
    <w:rsid w:val="608FE107"/>
    <w:rsid w:val="6092EA04"/>
    <w:rsid w:val="616CEAF9"/>
    <w:rsid w:val="617F93F1"/>
    <w:rsid w:val="61D98C48"/>
    <w:rsid w:val="61DAB933"/>
    <w:rsid w:val="61DE93E0"/>
    <w:rsid w:val="624EEF8C"/>
    <w:rsid w:val="625EC272"/>
    <w:rsid w:val="62677989"/>
    <w:rsid w:val="626AFBA5"/>
    <w:rsid w:val="6278CC75"/>
    <w:rsid w:val="62A910B3"/>
    <w:rsid w:val="6377B329"/>
    <w:rsid w:val="639DB733"/>
    <w:rsid w:val="63CC2FC5"/>
    <w:rsid w:val="640FCBAA"/>
    <w:rsid w:val="65246F06"/>
    <w:rsid w:val="65291EED"/>
    <w:rsid w:val="6541F3B9"/>
    <w:rsid w:val="655175D6"/>
    <w:rsid w:val="6582C91A"/>
    <w:rsid w:val="6606802A"/>
    <w:rsid w:val="660CAEE5"/>
    <w:rsid w:val="662E0136"/>
    <w:rsid w:val="666831D4"/>
    <w:rsid w:val="666FE44E"/>
    <w:rsid w:val="66E07BAA"/>
    <w:rsid w:val="671ECD12"/>
    <w:rsid w:val="673151BE"/>
    <w:rsid w:val="67425CBE"/>
    <w:rsid w:val="67489B86"/>
    <w:rsid w:val="677EABED"/>
    <w:rsid w:val="67966F8E"/>
    <w:rsid w:val="67997CA4"/>
    <w:rsid w:val="679DA7D4"/>
    <w:rsid w:val="67F2509B"/>
    <w:rsid w:val="67F46EB1"/>
    <w:rsid w:val="67FD11B8"/>
    <w:rsid w:val="680060D9"/>
    <w:rsid w:val="681EB324"/>
    <w:rsid w:val="6846C898"/>
    <w:rsid w:val="6911343D"/>
    <w:rsid w:val="69346361"/>
    <w:rsid w:val="696E53FA"/>
    <w:rsid w:val="69A9952B"/>
    <w:rsid w:val="69DC459B"/>
    <w:rsid w:val="69DFC652"/>
    <w:rsid w:val="6A062D1B"/>
    <w:rsid w:val="6A60BEED"/>
    <w:rsid w:val="6AA0EA6E"/>
    <w:rsid w:val="6ABA3A30"/>
    <w:rsid w:val="6AC3072F"/>
    <w:rsid w:val="6AFEAEB0"/>
    <w:rsid w:val="6B65F40F"/>
    <w:rsid w:val="6B75A067"/>
    <w:rsid w:val="6B7C8A58"/>
    <w:rsid w:val="6B9C9B0E"/>
    <w:rsid w:val="6BA65611"/>
    <w:rsid w:val="6BD05CA6"/>
    <w:rsid w:val="6BD6EA5F"/>
    <w:rsid w:val="6BE9079D"/>
    <w:rsid w:val="6C218EFD"/>
    <w:rsid w:val="6C2F93F1"/>
    <w:rsid w:val="6CF9ACBC"/>
    <w:rsid w:val="6D2EA54A"/>
    <w:rsid w:val="6D2F67F5"/>
    <w:rsid w:val="6D3DEADF"/>
    <w:rsid w:val="6D3E486F"/>
    <w:rsid w:val="6D3FB5EA"/>
    <w:rsid w:val="6D68033F"/>
    <w:rsid w:val="6D6AC91D"/>
    <w:rsid w:val="6ECB4793"/>
    <w:rsid w:val="6ED03824"/>
    <w:rsid w:val="6EED6986"/>
    <w:rsid w:val="6F2C3B16"/>
    <w:rsid w:val="6F32B430"/>
    <w:rsid w:val="704B9AC2"/>
    <w:rsid w:val="705D6501"/>
    <w:rsid w:val="7073D56F"/>
    <w:rsid w:val="7082AF5B"/>
    <w:rsid w:val="70F26787"/>
    <w:rsid w:val="71170746"/>
    <w:rsid w:val="7133D8C7"/>
    <w:rsid w:val="72031965"/>
    <w:rsid w:val="72270286"/>
    <w:rsid w:val="72340659"/>
    <w:rsid w:val="7243372A"/>
    <w:rsid w:val="72A0F46B"/>
    <w:rsid w:val="72B02AD4"/>
    <w:rsid w:val="72E2D403"/>
    <w:rsid w:val="72EBBDD2"/>
    <w:rsid w:val="733B44A5"/>
    <w:rsid w:val="7357858F"/>
    <w:rsid w:val="7359E87F"/>
    <w:rsid w:val="737880DF"/>
    <w:rsid w:val="73A3B2E9"/>
    <w:rsid w:val="73AE16D3"/>
    <w:rsid w:val="73D9BF49"/>
    <w:rsid w:val="73DC6C3F"/>
    <w:rsid w:val="73F1DA56"/>
    <w:rsid w:val="740B215A"/>
    <w:rsid w:val="742D078E"/>
    <w:rsid w:val="74A5B80A"/>
    <w:rsid w:val="74A8EB2C"/>
    <w:rsid w:val="74B8C2A5"/>
    <w:rsid w:val="74C2F22C"/>
    <w:rsid w:val="74E8C017"/>
    <w:rsid w:val="74F3CBC0"/>
    <w:rsid w:val="755FAE23"/>
    <w:rsid w:val="75893F69"/>
    <w:rsid w:val="7592263B"/>
    <w:rsid w:val="759C222A"/>
    <w:rsid w:val="761367B6"/>
    <w:rsid w:val="762B4060"/>
    <w:rsid w:val="763EEF69"/>
    <w:rsid w:val="767F08D0"/>
    <w:rsid w:val="767FD8AE"/>
    <w:rsid w:val="768E93C9"/>
    <w:rsid w:val="76E166E0"/>
    <w:rsid w:val="7773369E"/>
    <w:rsid w:val="77739A0C"/>
    <w:rsid w:val="778F7540"/>
    <w:rsid w:val="7797E857"/>
    <w:rsid w:val="77A2D990"/>
    <w:rsid w:val="77A33D6F"/>
    <w:rsid w:val="77E8DB83"/>
    <w:rsid w:val="7818BEB0"/>
    <w:rsid w:val="78215F08"/>
    <w:rsid w:val="78243D36"/>
    <w:rsid w:val="785B4C45"/>
    <w:rsid w:val="7894B073"/>
    <w:rsid w:val="79492D07"/>
    <w:rsid w:val="798FD850"/>
    <w:rsid w:val="79B6B5A4"/>
    <w:rsid w:val="79F435C5"/>
    <w:rsid w:val="7A1A0112"/>
    <w:rsid w:val="7A237AF9"/>
    <w:rsid w:val="7A3AA845"/>
    <w:rsid w:val="7A4B2FE3"/>
    <w:rsid w:val="7A66FD47"/>
    <w:rsid w:val="7AAC053E"/>
    <w:rsid w:val="7AD60467"/>
    <w:rsid w:val="7AF9BD45"/>
    <w:rsid w:val="7B44CCB0"/>
    <w:rsid w:val="7BBDBBE0"/>
    <w:rsid w:val="7C07DEC6"/>
    <w:rsid w:val="7C213345"/>
    <w:rsid w:val="7C47744F"/>
    <w:rsid w:val="7CA97923"/>
    <w:rsid w:val="7CBB8CC6"/>
    <w:rsid w:val="7D065AD8"/>
    <w:rsid w:val="7D1DE282"/>
    <w:rsid w:val="7D40441C"/>
    <w:rsid w:val="7D600657"/>
    <w:rsid w:val="7D68C50B"/>
    <w:rsid w:val="7D7BFBD3"/>
    <w:rsid w:val="7D9A8074"/>
    <w:rsid w:val="7DBF944F"/>
    <w:rsid w:val="7DE72A51"/>
    <w:rsid w:val="7E041CF5"/>
    <w:rsid w:val="7E1708D8"/>
    <w:rsid w:val="7E2D7430"/>
    <w:rsid w:val="7E7EA48A"/>
    <w:rsid w:val="7EEDD696"/>
    <w:rsid w:val="7EF8AF8A"/>
    <w:rsid w:val="7F1341DF"/>
    <w:rsid w:val="7FB3FB17"/>
    <w:rsid w:val="7FDB90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687F95"/>
  <w15:docId w15:val="{635C16CB-443D-4360-89C6-3CDA3DE7D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1A7"/>
    <w:pPr>
      <w:spacing w:line="240" w:lineRule="auto"/>
    </w:pPr>
    <w:rPr>
      <w:rFonts w:ascii="Arial" w:hAnsi="Arial"/>
      <w:sz w:val="22"/>
    </w:rPr>
  </w:style>
  <w:style w:type="paragraph" w:styleId="Heading1">
    <w:name w:val="heading 1"/>
    <w:basedOn w:val="Normal"/>
    <w:next w:val="Normal"/>
    <w:link w:val="Heading1Char"/>
    <w:uiPriority w:val="9"/>
    <w:qFormat/>
    <w:rsid w:val="002B70A4"/>
    <w:pPr>
      <w:keepNext/>
      <w:keepLines/>
      <w:outlineLvl w:val="0"/>
    </w:pPr>
    <w:rPr>
      <w:rFonts w:eastAsiaTheme="majorEastAsia" w:cstheme="majorBidi"/>
      <w:b/>
      <w:color w:val="0070C0"/>
      <w:sz w:val="40"/>
      <w:szCs w:val="32"/>
    </w:rPr>
  </w:style>
  <w:style w:type="paragraph" w:styleId="Heading2">
    <w:name w:val="heading 2"/>
    <w:basedOn w:val="Normal"/>
    <w:next w:val="Normal"/>
    <w:link w:val="Heading2Char"/>
    <w:uiPriority w:val="9"/>
    <w:unhideWhenUsed/>
    <w:qFormat/>
    <w:rsid w:val="000641A7"/>
    <w:pPr>
      <w:keepNext/>
      <w:keepLines/>
      <w:spacing w:after="60"/>
      <w:outlineLvl w:val="1"/>
    </w:pPr>
    <w:rPr>
      <w:rFonts w:eastAsiaTheme="majorEastAsia" w:cstheme="majorBidi"/>
      <w:color w:val="404040" w:themeColor="text1" w:themeTint="BF"/>
      <w:sz w:val="32"/>
      <w:szCs w:val="28"/>
    </w:rPr>
  </w:style>
  <w:style w:type="paragraph" w:styleId="Heading3">
    <w:name w:val="heading 3"/>
    <w:basedOn w:val="Normal"/>
    <w:next w:val="Normal"/>
    <w:link w:val="Heading3Char"/>
    <w:uiPriority w:val="9"/>
    <w:unhideWhenUsed/>
    <w:qFormat/>
    <w:rsid w:val="00FC2E27"/>
    <w:pPr>
      <w:keepNext/>
      <w:keepLines/>
      <w:spacing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51540"/>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E51540"/>
    <w:pPr>
      <w:keepNext/>
      <w:keepLines/>
      <w:spacing w:before="40" w:after="0"/>
      <w:outlineLvl w:val="4"/>
    </w:pPr>
    <w:rPr>
      <w:rFonts w:asciiTheme="majorHAnsi" w:eastAsiaTheme="majorEastAsia" w:hAnsiTheme="majorHAnsi" w:cstheme="majorBidi"/>
      <w:color w:val="1F497D" w:themeColor="text2"/>
      <w:szCs w:val="22"/>
    </w:rPr>
  </w:style>
  <w:style w:type="paragraph" w:styleId="Heading6">
    <w:name w:val="heading 6"/>
    <w:basedOn w:val="Normal"/>
    <w:next w:val="Normal"/>
    <w:link w:val="Heading6Char"/>
    <w:uiPriority w:val="9"/>
    <w:semiHidden/>
    <w:unhideWhenUsed/>
    <w:qFormat/>
    <w:rsid w:val="00E5154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E5154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E5154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E5154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438ED"/>
    <w:rPr>
      <w:color w:val="800080" w:themeColor="followedHyperlink"/>
      <w:u w:val="single"/>
    </w:rPr>
  </w:style>
  <w:style w:type="paragraph" w:styleId="NoSpacing">
    <w:name w:val="No Spacing"/>
    <w:uiPriority w:val="1"/>
    <w:qFormat/>
    <w:rsid w:val="00E51540"/>
    <w:pPr>
      <w:spacing w:after="0" w:line="240" w:lineRule="auto"/>
    </w:pPr>
  </w:style>
  <w:style w:type="character" w:customStyle="1" w:styleId="Heading4Char">
    <w:name w:val="Heading 4 Char"/>
    <w:basedOn w:val="DefaultParagraphFont"/>
    <w:link w:val="Heading4"/>
    <w:uiPriority w:val="9"/>
    <w:rsid w:val="00E51540"/>
    <w:rPr>
      <w:rFonts w:asciiTheme="majorHAnsi" w:eastAsiaTheme="majorEastAsia" w:hAnsiTheme="majorHAnsi" w:cstheme="majorBidi"/>
      <w:sz w:val="22"/>
      <w:szCs w:val="22"/>
    </w:rPr>
  </w:style>
  <w:style w:type="character" w:customStyle="1" w:styleId="HeaderChar">
    <w:name w:val="Header Char"/>
    <w:basedOn w:val="DefaultParagraphFont"/>
    <w:link w:val="Header"/>
    <w:uiPriority w:val="99"/>
    <w:rsid w:val="00801F9D"/>
    <w:rPr>
      <w:rFonts w:ascii="Arial" w:hAnsi="Arial" w:cs="Arial"/>
      <w:sz w:val="48"/>
      <w:szCs w:val="48"/>
    </w:rPr>
  </w:style>
  <w:style w:type="paragraph" w:styleId="Header">
    <w:name w:val="header"/>
    <w:basedOn w:val="Normal"/>
    <w:link w:val="HeaderChar"/>
    <w:uiPriority w:val="99"/>
    <w:unhideWhenUsed/>
    <w:rsid w:val="00801F9D"/>
    <w:pPr>
      <w:keepNext/>
      <w:spacing w:before="120" w:after="0"/>
    </w:pPr>
    <w:rPr>
      <w:rFonts w:cs="Arial"/>
      <w:sz w:val="48"/>
      <w:szCs w:val="48"/>
    </w:rPr>
  </w:style>
  <w:style w:type="character" w:customStyle="1" w:styleId="FooterChar">
    <w:name w:val="Footer Char"/>
    <w:basedOn w:val="DefaultParagraphFont"/>
    <w:link w:val="Footer"/>
    <w:uiPriority w:val="99"/>
    <w:rPr>
      <w:rFonts w:ascii="Arial" w:hAnsi="Arial"/>
      <w:sz w:val="22"/>
    </w:rPr>
  </w:style>
  <w:style w:type="paragraph" w:styleId="Footer">
    <w:name w:val="footer"/>
    <w:basedOn w:val="Normal"/>
    <w:link w:val="FooterChar"/>
    <w:uiPriority w:val="99"/>
    <w:unhideWhenUsed/>
    <w:pPr>
      <w:tabs>
        <w:tab w:val="center" w:pos="4680"/>
        <w:tab w:val="right" w:pos="9360"/>
      </w:tabs>
      <w:spacing w:after="0"/>
    </w:pPr>
  </w:style>
  <w:style w:type="character" w:styleId="CommentReference">
    <w:name w:val="annotation reference"/>
    <w:basedOn w:val="DefaultParagraphFont"/>
    <w:uiPriority w:val="99"/>
    <w:semiHidden/>
    <w:unhideWhenUsed/>
    <w:rsid w:val="006B3983"/>
    <w:rPr>
      <w:sz w:val="16"/>
      <w:szCs w:val="16"/>
    </w:rPr>
  </w:style>
  <w:style w:type="paragraph" w:styleId="CommentText">
    <w:name w:val="annotation text"/>
    <w:basedOn w:val="Normal"/>
    <w:link w:val="CommentTextChar"/>
    <w:uiPriority w:val="99"/>
    <w:unhideWhenUsed/>
    <w:rsid w:val="006B3983"/>
  </w:style>
  <w:style w:type="character" w:customStyle="1" w:styleId="CommentTextChar">
    <w:name w:val="Comment Text Char"/>
    <w:basedOn w:val="DefaultParagraphFont"/>
    <w:link w:val="CommentText"/>
    <w:uiPriority w:val="99"/>
    <w:rsid w:val="006B3983"/>
    <w:rPr>
      <w:rFonts w:ascii="Arial" w:hAnsi="Arial"/>
      <w:sz w:val="22"/>
    </w:rPr>
  </w:style>
  <w:style w:type="paragraph" w:styleId="CommentSubject">
    <w:name w:val="annotation subject"/>
    <w:basedOn w:val="CommentText"/>
    <w:next w:val="CommentText"/>
    <w:link w:val="CommentSubjectChar"/>
    <w:uiPriority w:val="99"/>
    <w:semiHidden/>
    <w:unhideWhenUsed/>
    <w:rsid w:val="006B3983"/>
    <w:rPr>
      <w:b/>
      <w:bCs/>
    </w:rPr>
  </w:style>
  <w:style w:type="character" w:customStyle="1" w:styleId="CommentSubjectChar">
    <w:name w:val="Comment Subject Char"/>
    <w:basedOn w:val="CommentTextChar"/>
    <w:link w:val="CommentSubject"/>
    <w:uiPriority w:val="99"/>
    <w:semiHidden/>
    <w:rsid w:val="006B3983"/>
    <w:rPr>
      <w:rFonts w:ascii="Arial" w:hAnsi="Arial"/>
      <w:b/>
      <w:bCs/>
      <w:sz w:val="20"/>
      <w:szCs w:val="20"/>
    </w:rPr>
  </w:style>
  <w:style w:type="paragraph" w:styleId="BalloonText">
    <w:name w:val="Balloon Text"/>
    <w:basedOn w:val="Normal"/>
    <w:link w:val="BalloonTextChar"/>
    <w:uiPriority w:val="99"/>
    <w:semiHidden/>
    <w:unhideWhenUsed/>
    <w:rsid w:val="006B398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983"/>
    <w:rPr>
      <w:rFonts w:ascii="Segoe UI" w:hAnsi="Segoe UI" w:cs="Segoe UI"/>
      <w:sz w:val="18"/>
      <w:szCs w:val="18"/>
    </w:rPr>
  </w:style>
  <w:style w:type="character" w:customStyle="1" w:styleId="Heading2Char">
    <w:name w:val="Heading 2 Char"/>
    <w:basedOn w:val="DefaultParagraphFont"/>
    <w:link w:val="Heading2"/>
    <w:uiPriority w:val="9"/>
    <w:rsid w:val="000641A7"/>
    <w:rPr>
      <w:rFonts w:ascii="Arial" w:eastAsiaTheme="majorEastAsia" w:hAnsi="Arial" w:cstheme="majorBidi"/>
      <w:color w:val="404040" w:themeColor="text1" w:themeTint="BF"/>
      <w:sz w:val="32"/>
      <w:szCs w:val="28"/>
    </w:rPr>
  </w:style>
  <w:style w:type="character" w:customStyle="1" w:styleId="Heading5Char">
    <w:name w:val="Heading 5 Char"/>
    <w:basedOn w:val="DefaultParagraphFont"/>
    <w:link w:val="Heading5"/>
    <w:uiPriority w:val="9"/>
    <w:rsid w:val="00E51540"/>
    <w:rPr>
      <w:rFonts w:asciiTheme="majorHAnsi" w:eastAsiaTheme="majorEastAsia" w:hAnsiTheme="majorHAnsi" w:cstheme="majorBidi"/>
      <w:color w:val="1F497D" w:themeColor="text2"/>
      <w:sz w:val="22"/>
      <w:szCs w:val="22"/>
    </w:rPr>
  </w:style>
  <w:style w:type="paragraph" w:customStyle="1" w:styleId="TableParagraph">
    <w:name w:val="Table Paragraph"/>
    <w:basedOn w:val="Normal"/>
    <w:uiPriority w:val="1"/>
    <w:rsid w:val="005A7727"/>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5A7727"/>
    <w:pPr>
      <w:spacing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rsid w:val="005A7727"/>
    <w:pPr>
      <w:widowControl w:val="0"/>
      <w:autoSpaceDE w:val="0"/>
      <w:autoSpaceDN w:val="0"/>
      <w:adjustRightInd w:val="0"/>
      <w:spacing w:after="0"/>
      <w:ind w:left="840"/>
    </w:pPr>
    <w:rPr>
      <w:rFonts w:ascii="Verdana" w:hAnsi="Verdana" w:cs="Verdana"/>
    </w:rPr>
  </w:style>
  <w:style w:type="character" w:customStyle="1" w:styleId="BodyTextChar">
    <w:name w:val="Body Text Char"/>
    <w:basedOn w:val="DefaultParagraphFont"/>
    <w:link w:val="BodyText"/>
    <w:uiPriority w:val="1"/>
    <w:rsid w:val="005A7727"/>
    <w:rPr>
      <w:rFonts w:ascii="Verdana" w:hAnsi="Verdana" w:cs="Verdana"/>
      <w:sz w:val="22"/>
    </w:rPr>
  </w:style>
  <w:style w:type="character" w:customStyle="1" w:styleId="Heading1Char">
    <w:name w:val="Heading 1 Char"/>
    <w:basedOn w:val="DefaultParagraphFont"/>
    <w:link w:val="Heading1"/>
    <w:uiPriority w:val="9"/>
    <w:rsid w:val="002B70A4"/>
    <w:rPr>
      <w:rFonts w:ascii="Arial" w:eastAsiaTheme="majorEastAsia" w:hAnsi="Arial" w:cstheme="majorBidi"/>
      <w:b/>
      <w:color w:val="0070C0"/>
      <w:sz w:val="40"/>
      <w:szCs w:val="32"/>
    </w:rPr>
  </w:style>
  <w:style w:type="paragraph" w:customStyle="1" w:styleId="paragraph">
    <w:name w:val="paragraph"/>
    <w:basedOn w:val="Normal"/>
    <w:rsid w:val="005A7727"/>
    <w:pPr>
      <w:spacing w:after="0"/>
    </w:pPr>
    <w:rPr>
      <w:rFonts w:ascii="Times New Roman" w:eastAsia="Times New Roman" w:hAnsi="Times New Roman" w:cs="Times New Roman"/>
      <w:sz w:val="24"/>
      <w:szCs w:val="24"/>
    </w:rPr>
  </w:style>
  <w:style w:type="character" w:customStyle="1" w:styleId="normaltextrun">
    <w:name w:val="normaltextrun"/>
    <w:basedOn w:val="DefaultParagraphFont"/>
    <w:rsid w:val="005A7727"/>
  </w:style>
  <w:style w:type="character" w:customStyle="1" w:styleId="eop">
    <w:name w:val="eop"/>
    <w:basedOn w:val="DefaultParagraphFont"/>
    <w:rsid w:val="005A7727"/>
  </w:style>
  <w:style w:type="character" w:customStyle="1" w:styleId="spellingerror">
    <w:name w:val="spellingerror"/>
    <w:basedOn w:val="DefaultParagraphFont"/>
    <w:rsid w:val="005A7727"/>
  </w:style>
  <w:style w:type="character" w:customStyle="1" w:styleId="Heading3Char">
    <w:name w:val="Heading 3 Char"/>
    <w:basedOn w:val="DefaultParagraphFont"/>
    <w:link w:val="Heading3"/>
    <w:uiPriority w:val="9"/>
    <w:rsid w:val="00FC2E27"/>
    <w:rPr>
      <w:rFonts w:ascii="Arial" w:eastAsiaTheme="majorEastAsia" w:hAnsi="Arial" w:cstheme="majorBidi"/>
      <w:b/>
      <w:sz w:val="22"/>
      <w:szCs w:val="24"/>
    </w:rPr>
  </w:style>
  <w:style w:type="paragraph" w:styleId="Revision">
    <w:name w:val="Revision"/>
    <w:hidden/>
    <w:uiPriority w:val="99"/>
    <w:semiHidden/>
    <w:rsid w:val="0094010B"/>
    <w:pPr>
      <w:spacing w:after="0" w:line="240" w:lineRule="auto"/>
    </w:pPr>
  </w:style>
  <w:style w:type="paragraph" w:styleId="TOC1">
    <w:name w:val="toc 1"/>
    <w:basedOn w:val="Normal"/>
    <w:uiPriority w:val="39"/>
    <w:rsid w:val="004520C4"/>
    <w:pPr>
      <w:widowControl w:val="0"/>
      <w:spacing w:before="140" w:after="0"/>
      <w:ind w:left="119"/>
    </w:pPr>
    <w:rPr>
      <w:rFonts w:ascii="Verdana" w:eastAsia="Verdana" w:hAnsi="Verdana"/>
    </w:rPr>
  </w:style>
  <w:style w:type="paragraph" w:styleId="TOC2">
    <w:name w:val="toc 2"/>
    <w:basedOn w:val="Normal"/>
    <w:uiPriority w:val="39"/>
    <w:rsid w:val="004520C4"/>
    <w:pPr>
      <w:widowControl w:val="0"/>
      <w:spacing w:before="140" w:after="0"/>
      <w:ind w:left="359"/>
    </w:pPr>
    <w:rPr>
      <w:rFonts w:ascii="Verdana" w:eastAsia="Verdana" w:hAnsi="Verdana"/>
    </w:rPr>
  </w:style>
  <w:style w:type="paragraph" w:styleId="FootnoteText">
    <w:name w:val="footnote text"/>
    <w:basedOn w:val="Normal"/>
    <w:link w:val="FootnoteTextChar"/>
    <w:uiPriority w:val="99"/>
    <w:semiHidden/>
    <w:unhideWhenUsed/>
    <w:rsid w:val="00B60044"/>
    <w:pPr>
      <w:spacing w:after="0"/>
    </w:pPr>
  </w:style>
  <w:style w:type="character" w:customStyle="1" w:styleId="FootnoteTextChar">
    <w:name w:val="Footnote Text Char"/>
    <w:basedOn w:val="DefaultParagraphFont"/>
    <w:link w:val="FootnoteText"/>
    <w:uiPriority w:val="99"/>
    <w:semiHidden/>
    <w:rsid w:val="00B60044"/>
    <w:rPr>
      <w:rFonts w:ascii="Arial" w:hAnsi="Arial"/>
      <w:sz w:val="22"/>
    </w:rPr>
  </w:style>
  <w:style w:type="character" w:styleId="FootnoteReference">
    <w:name w:val="footnote reference"/>
    <w:basedOn w:val="DefaultParagraphFont"/>
    <w:uiPriority w:val="99"/>
    <w:semiHidden/>
    <w:unhideWhenUsed/>
    <w:rsid w:val="00B60044"/>
    <w:rPr>
      <w:vertAlign w:val="superscript"/>
    </w:rPr>
  </w:style>
  <w:style w:type="table" w:customStyle="1" w:styleId="GridTable1Light-Accent11">
    <w:name w:val="Grid Table 1 Light - Accent 11"/>
    <w:basedOn w:val="TableNormal"/>
    <w:uiPriority w:val="46"/>
    <w:rsid w:val="006E350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E51540"/>
    <w:pPr>
      <w:spacing w:after="0"/>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E51540"/>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E51540"/>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51540"/>
    <w:rPr>
      <w:rFonts w:asciiTheme="majorHAnsi" w:eastAsiaTheme="majorEastAsia" w:hAnsiTheme="majorHAnsi" w:cstheme="majorBidi"/>
      <w:sz w:val="24"/>
      <w:szCs w:val="24"/>
    </w:rPr>
  </w:style>
  <w:style w:type="paragraph" w:customStyle="1" w:styleId="Default">
    <w:name w:val="Default"/>
    <w:rsid w:val="0008729C"/>
    <w:pPr>
      <w:autoSpaceDE w:val="0"/>
      <w:autoSpaceDN w:val="0"/>
      <w:adjustRightInd w:val="0"/>
      <w:spacing w:after="0" w:line="240" w:lineRule="auto"/>
    </w:pPr>
    <w:rPr>
      <w:rFonts w:ascii="Arial" w:hAnsi="Arial" w:cs="Arial"/>
      <w:color w:val="000000"/>
      <w:sz w:val="24"/>
      <w:szCs w:val="24"/>
    </w:rPr>
  </w:style>
  <w:style w:type="table" w:styleId="GridTable6Colorful-Accent6">
    <w:name w:val="Grid Table 6 Colorful Accent 6"/>
    <w:basedOn w:val="TableNormal"/>
    <w:uiPriority w:val="51"/>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semiHidden/>
    <w:rsid w:val="00E5154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E5154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E5154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E51540"/>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E51540"/>
    <w:rPr>
      <w:b/>
      <w:bCs/>
      <w:smallCaps/>
      <w:color w:val="595959" w:themeColor="text1" w:themeTint="A6"/>
      <w:spacing w:val="6"/>
    </w:rPr>
  </w:style>
  <w:style w:type="character" w:styleId="Strong">
    <w:name w:val="Strong"/>
    <w:basedOn w:val="DefaultParagraphFont"/>
    <w:uiPriority w:val="22"/>
    <w:qFormat/>
    <w:rsid w:val="00E51540"/>
    <w:rPr>
      <w:b/>
      <w:bCs/>
    </w:rPr>
  </w:style>
  <w:style w:type="character" w:styleId="Emphasis">
    <w:name w:val="Emphasis"/>
    <w:basedOn w:val="DefaultParagraphFont"/>
    <w:uiPriority w:val="20"/>
    <w:qFormat/>
    <w:rsid w:val="00E51540"/>
    <w:rPr>
      <w:i/>
      <w:iCs/>
    </w:rPr>
  </w:style>
  <w:style w:type="paragraph" w:styleId="Quote">
    <w:name w:val="Quote"/>
    <w:basedOn w:val="Normal"/>
    <w:next w:val="Normal"/>
    <w:link w:val="QuoteChar"/>
    <w:uiPriority w:val="29"/>
    <w:qFormat/>
    <w:rsid w:val="00E5154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51540"/>
    <w:rPr>
      <w:i/>
      <w:iCs/>
      <w:color w:val="404040" w:themeColor="text1" w:themeTint="BF"/>
    </w:rPr>
  </w:style>
  <w:style w:type="paragraph" w:styleId="IntenseQuote">
    <w:name w:val="Intense Quote"/>
    <w:basedOn w:val="Normal"/>
    <w:next w:val="Normal"/>
    <w:link w:val="IntenseQuoteChar"/>
    <w:uiPriority w:val="30"/>
    <w:qFormat/>
    <w:rsid w:val="00E5154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E51540"/>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E51540"/>
    <w:rPr>
      <w:i/>
      <w:iCs/>
      <w:color w:val="404040" w:themeColor="text1" w:themeTint="BF"/>
    </w:rPr>
  </w:style>
  <w:style w:type="character" w:styleId="IntenseEmphasis">
    <w:name w:val="Intense Emphasis"/>
    <w:basedOn w:val="DefaultParagraphFont"/>
    <w:uiPriority w:val="21"/>
    <w:qFormat/>
    <w:rsid w:val="00E51540"/>
    <w:rPr>
      <w:b/>
      <w:bCs/>
      <w:i/>
      <w:iCs/>
    </w:rPr>
  </w:style>
  <w:style w:type="character" w:styleId="SubtleReference">
    <w:name w:val="Subtle Reference"/>
    <w:basedOn w:val="DefaultParagraphFont"/>
    <w:uiPriority w:val="31"/>
    <w:qFormat/>
    <w:rsid w:val="00E5154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51540"/>
    <w:rPr>
      <w:b/>
      <w:bCs/>
      <w:smallCaps/>
      <w:spacing w:val="5"/>
      <w:u w:val="single"/>
    </w:rPr>
  </w:style>
  <w:style w:type="character" w:styleId="BookTitle">
    <w:name w:val="Book Title"/>
    <w:basedOn w:val="DefaultParagraphFont"/>
    <w:uiPriority w:val="33"/>
    <w:qFormat/>
    <w:rsid w:val="00E51540"/>
    <w:rPr>
      <w:b/>
      <w:bCs/>
      <w:smallCaps/>
    </w:rPr>
  </w:style>
  <w:style w:type="paragraph" w:styleId="TOCHeading">
    <w:name w:val="TOC Heading"/>
    <w:basedOn w:val="Heading1"/>
    <w:next w:val="Normal"/>
    <w:uiPriority w:val="39"/>
    <w:unhideWhenUsed/>
    <w:qFormat/>
    <w:rsid w:val="00E51540"/>
    <w:pPr>
      <w:outlineLvl w:val="9"/>
    </w:pPr>
  </w:style>
  <w:style w:type="character" w:customStyle="1" w:styleId="Mention1">
    <w:name w:val="Mention1"/>
    <w:basedOn w:val="DefaultParagraphFont"/>
    <w:uiPriority w:val="99"/>
    <w:semiHidden/>
    <w:unhideWhenUsed/>
    <w:rsid w:val="003F2A0F"/>
    <w:rPr>
      <w:color w:val="2B579A"/>
      <w:shd w:val="clear" w:color="auto" w:fill="E6E6E6"/>
    </w:rPr>
  </w:style>
  <w:style w:type="paragraph" w:styleId="TOC3">
    <w:name w:val="toc 3"/>
    <w:basedOn w:val="Normal"/>
    <w:next w:val="Normal"/>
    <w:autoRedefine/>
    <w:uiPriority w:val="39"/>
    <w:unhideWhenUsed/>
    <w:rsid w:val="00413DF0"/>
    <w:pPr>
      <w:spacing w:after="100"/>
      <w:ind w:left="400"/>
    </w:pPr>
  </w:style>
  <w:style w:type="paragraph" w:styleId="TOC4">
    <w:name w:val="toc 4"/>
    <w:basedOn w:val="Normal"/>
    <w:next w:val="Normal"/>
    <w:autoRedefine/>
    <w:uiPriority w:val="39"/>
    <w:unhideWhenUsed/>
    <w:rsid w:val="00413DF0"/>
    <w:pPr>
      <w:spacing w:after="100" w:line="259" w:lineRule="auto"/>
      <w:ind w:left="660"/>
    </w:pPr>
    <w:rPr>
      <w:szCs w:val="22"/>
    </w:rPr>
  </w:style>
  <w:style w:type="paragraph" w:styleId="TOC5">
    <w:name w:val="toc 5"/>
    <w:basedOn w:val="Normal"/>
    <w:next w:val="Normal"/>
    <w:autoRedefine/>
    <w:uiPriority w:val="39"/>
    <w:unhideWhenUsed/>
    <w:rsid w:val="00413DF0"/>
    <w:pPr>
      <w:spacing w:after="100" w:line="259" w:lineRule="auto"/>
      <w:ind w:left="880"/>
    </w:pPr>
    <w:rPr>
      <w:szCs w:val="22"/>
    </w:rPr>
  </w:style>
  <w:style w:type="paragraph" w:styleId="TOC6">
    <w:name w:val="toc 6"/>
    <w:basedOn w:val="Normal"/>
    <w:next w:val="Normal"/>
    <w:autoRedefine/>
    <w:uiPriority w:val="39"/>
    <w:unhideWhenUsed/>
    <w:rsid w:val="00413DF0"/>
    <w:pPr>
      <w:spacing w:after="100" w:line="259" w:lineRule="auto"/>
      <w:ind w:left="1100"/>
    </w:pPr>
    <w:rPr>
      <w:szCs w:val="22"/>
    </w:rPr>
  </w:style>
  <w:style w:type="paragraph" w:styleId="TOC7">
    <w:name w:val="toc 7"/>
    <w:basedOn w:val="Normal"/>
    <w:next w:val="Normal"/>
    <w:autoRedefine/>
    <w:uiPriority w:val="39"/>
    <w:unhideWhenUsed/>
    <w:rsid w:val="00413DF0"/>
    <w:pPr>
      <w:spacing w:after="100" w:line="259" w:lineRule="auto"/>
      <w:ind w:left="1320"/>
    </w:pPr>
    <w:rPr>
      <w:szCs w:val="22"/>
    </w:rPr>
  </w:style>
  <w:style w:type="paragraph" w:styleId="TOC8">
    <w:name w:val="toc 8"/>
    <w:basedOn w:val="Normal"/>
    <w:next w:val="Normal"/>
    <w:autoRedefine/>
    <w:uiPriority w:val="39"/>
    <w:unhideWhenUsed/>
    <w:rsid w:val="00413DF0"/>
    <w:pPr>
      <w:spacing w:after="100" w:line="259" w:lineRule="auto"/>
      <w:ind w:left="1540"/>
    </w:pPr>
    <w:rPr>
      <w:szCs w:val="22"/>
    </w:rPr>
  </w:style>
  <w:style w:type="paragraph" w:styleId="TOC9">
    <w:name w:val="toc 9"/>
    <w:basedOn w:val="Normal"/>
    <w:next w:val="Normal"/>
    <w:autoRedefine/>
    <w:uiPriority w:val="39"/>
    <w:unhideWhenUsed/>
    <w:rsid w:val="00413DF0"/>
    <w:pPr>
      <w:spacing w:after="100" w:line="259" w:lineRule="auto"/>
      <w:ind w:left="1760"/>
    </w:pPr>
    <w:rPr>
      <w:szCs w:val="22"/>
    </w:rPr>
  </w:style>
  <w:style w:type="character" w:customStyle="1" w:styleId="UnresolvedMention1">
    <w:name w:val="Unresolved Mention1"/>
    <w:basedOn w:val="DefaultParagraphFont"/>
    <w:uiPriority w:val="99"/>
    <w:semiHidden/>
    <w:unhideWhenUsed/>
    <w:rsid w:val="00413DF0"/>
    <w:rPr>
      <w:color w:val="808080"/>
      <w:shd w:val="clear" w:color="auto" w:fill="E6E6E6"/>
    </w:rPr>
  </w:style>
  <w:style w:type="table" w:styleId="PlainTable1">
    <w:name w:val="Plain Table 1"/>
    <w:basedOn w:val="TableNormal"/>
    <w:uiPriority w:val="41"/>
    <w:rsid w:val="00B826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1A3962"/>
    <w:rPr>
      <w:color w:val="605E5C"/>
      <w:shd w:val="clear" w:color="auto" w:fill="E1DFDD"/>
    </w:rPr>
  </w:style>
  <w:style w:type="table" w:styleId="GridTable1Light">
    <w:name w:val="Grid Table 1 Light"/>
    <w:basedOn w:val="TableNormal"/>
    <w:uiPriority w:val="46"/>
    <w:rsid w:val="004B29D3"/>
    <w:pPr>
      <w:spacing w:after="0" w:line="240" w:lineRule="auto"/>
    </w:pPr>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E30C24"/>
    <w:pPr>
      <w:spacing w:after="0" w:line="240" w:lineRule="auto"/>
    </w:pPr>
    <w:rPr>
      <w:rFonts w:eastAsiaTheme="minorHAns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unhideWhenUsed/>
    <w:rsid w:val="008E6D48"/>
    <w:rPr>
      <w:color w:val="605E5C"/>
      <w:shd w:val="clear" w:color="auto" w:fill="E1DFDD"/>
    </w:rPr>
  </w:style>
  <w:style w:type="character" w:styleId="Mention">
    <w:name w:val="Mention"/>
    <w:basedOn w:val="DefaultParagraphFont"/>
    <w:uiPriority w:val="99"/>
    <w:unhideWhenUsed/>
    <w:rsid w:val="009B3F93"/>
    <w:rPr>
      <w:color w:val="2B579A"/>
      <w:shd w:val="clear" w:color="auto" w:fill="E6E6E6"/>
    </w:rPr>
  </w:style>
  <w:style w:type="paragraph" w:customStyle="1" w:styleId="RegulationsandGuidance">
    <w:name w:val="Regulations and Guidance"/>
    <w:basedOn w:val="Heading1"/>
    <w:link w:val="RegulationsandGuidanceChar"/>
    <w:rsid w:val="00A27EAB"/>
    <w:rPr>
      <w:rFonts w:cs="Arial"/>
      <w:color w:val="73A5CC"/>
    </w:rPr>
  </w:style>
  <w:style w:type="character" w:customStyle="1" w:styleId="RegulationsandGuidanceChar">
    <w:name w:val="Regulations and Guidance Char"/>
    <w:basedOn w:val="Heading1Char"/>
    <w:link w:val="RegulationsandGuidance"/>
    <w:rsid w:val="00A27EAB"/>
    <w:rPr>
      <w:rFonts w:ascii="Arial" w:eastAsiaTheme="majorEastAsia" w:hAnsi="Arial" w:cs="Arial"/>
      <w:b/>
      <w:color w:val="73A5CC"/>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0995">
      <w:bodyDiv w:val="1"/>
      <w:marLeft w:val="0"/>
      <w:marRight w:val="0"/>
      <w:marTop w:val="0"/>
      <w:marBottom w:val="0"/>
      <w:divBdr>
        <w:top w:val="none" w:sz="0" w:space="0" w:color="auto"/>
        <w:left w:val="none" w:sz="0" w:space="0" w:color="auto"/>
        <w:bottom w:val="none" w:sz="0" w:space="0" w:color="auto"/>
        <w:right w:val="none" w:sz="0" w:space="0" w:color="auto"/>
      </w:divBdr>
    </w:div>
    <w:div w:id="303974671">
      <w:bodyDiv w:val="1"/>
      <w:marLeft w:val="0"/>
      <w:marRight w:val="0"/>
      <w:marTop w:val="0"/>
      <w:marBottom w:val="0"/>
      <w:divBdr>
        <w:top w:val="none" w:sz="0" w:space="0" w:color="auto"/>
        <w:left w:val="none" w:sz="0" w:space="0" w:color="auto"/>
        <w:bottom w:val="none" w:sz="0" w:space="0" w:color="auto"/>
        <w:right w:val="none" w:sz="0" w:space="0" w:color="auto"/>
      </w:divBdr>
    </w:div>
    <w:div w:id="349065459">
      <w:bodyDiv w:val="1"/>
      <w:marLeft w:val="0"/>
      <w:marRight w:val="0"/>
      <w:marTop w:val="0"/>
      <w:marBottom w:val="0"/>
      <w:divBdr>
        <w:top w:val="none" w:sz="0" w:space="0" w:color="auto"/>
        <w:left w:val="none" w:sz="0" w:space="0" w:color="auto"/>
        <w:bottom w:val="none" w:sz="0" w:space="0" w:color="auto"/>
        <w:right w:val="none" w:sz="0" w:space="0" w:color="auto"/>
      </w:divBdr>
    </w:div>
    <w:div w:id="489294005">
      <w:bodyDiv w:val="1"/>
      <w:marLeft w:val="0"/>
      <w:marRight w:val="0"/>
      <w:marTop w:val="0"/>
      <w:marBottom w:val="0"/>
      <w:divBdr>
        <w:top w:val="none" w:sz="0" w:space="0" w:color="auto"/>
        <w:left w:val="none" w:sz="0" w:space="0" w:color="auto"/>
        <w:bottom w:val="none" w:sz="0" w:space="0" w:color="auto"/>
        <w:right w:val="none" w:sz="0" w:space="0" w:color="auto"/>
      </w:divBdr>
    </w:div>
    <w:div w:id="506094217">
      <w:bodyDiv w:val="1"/>
      <w:marLeft w:val="0"/>
      <w:marRight w:val="0"/>
      <w:marTop w:val="0"/>
      <w:marBottom w:val="0"/>
      <w:divBdr>
        <w:top w:val="none" w:sz="0" w:space="0" w:color="auto"/>
        <w:left w:val="none" w:sz="0" w:space="0" w:color="auto"/>
        <w:bottom w:val="none" w:sz="0" w:space="0" w:color="auto"/>
        <w:right w:val="none" w:sz="0" w:space="0" w:color="auto"/>
      </w:divBdr>
    </w:div>
    <w:div w:id="631254842">
      <w:bodyDiv w:val="1"/>
      <w:marLeft w:val="0"/>
      <w:marRight w:val="0"/>
      <w:marTop w:val="0"/>
      <w:marBottom w:val="0"/>
      <w:divBdr>
        <w:top w:val="none" w:sz="0" w:space="0" w:color="auto"/>
        <w:left w:val="none" w:sz="0" w:space="0" w:color="auto"/>
        <w:bottom w:val="none" w:sz="0" w:space="0" w:color="auto"/>
        <w:right w:val="none" w:sz="0" w:space="0" w:color="auto"/>
      </w:divBdr>
    </w:div>
    <w:div w:id="700546811">
      <w:bodyDiv w:val="1"/>
      <w:marLeft w:val="0"/>
      <w:marRight w:val="0"/>
      <w:marTop w:val="0"/>
      <w:marBottom w:val="0"/>
      <w:divBdr>
        <w:top w:val="none" w:sz="0" w:space="0" w:color="auto"/>
        <w:left w:val="none" w:sz="0" w:space="0" w:color="auto"/>
        <w:bottom w:val="none" w:sz="0" w:space="0" w:color="auto"/>
        <w:right w:val="none" w:sz="0" w:space="0" w:color="auto"/>
      </w:divBdr>
      <w:divsChild>
        <w:div w:id="1682272301">
          <w:marLeft w:val="360"/>
          <w:marRight w:val="0"/>
          <w:marTop w:val="134"/>
          <w:marBottom w:val="0"/>
          <w:divBdr>
            <w:top w:val="none" w:sz="0" w:space="0" w:color="auto"/>
            <w:left w:val="none" w:sz="0" w:space="0" w:color="auto"/>
            <w:bottom w:val="none" w:sz="0" w:space="0" w:color="auto"/>
            <w:right w:val="none" w:sz="0" w:space="0" w:color="auto"/>
          </w:divBdr>
        </w:div>
      </w:divsChild>
    </w:div>
    <w:div w:id="831141919">
      <w:bodyDiv w:val="1"/>
      <w:marLeft w:val="0"/>
      <w:marRight w:val="0"/>
      <w:marTop w:val="0"/>
      <w:marBottom w:val="0"/>
      <w:divBdr>
        <w:top w:val="none" w:sz="0" w:space="0" w:color="auto"/>
        <w:left w:val="none" w:sz="0" w:space="0" w:color="auto"/>
        <w:bottom w:val="none" w:sz="0" w:space="0" w:color="auto"/>
        <w:right w:val="none" w:sz="0" w:space="0" w:color="auto"/>
      </w:divBdr>
      <w:divsChild>
        <w:div w:id="1355695263">
          <w:marLeft w:val="360"/>
          <w:marRight w:val="0"/>
          <w:marTop w:val="134"/>
          <w:marBottom w:val="0"/>
          <w:divBdr>
            <w:top w:val="none" w:sz="0" w:space="0" w:color="auto"/>
            <w:left w:val="none" w:sz="0" w:space="0" w:color="auto"/>
            <w:bottom w:val="none" w:sz="0" w:space="0" w:color="auto"/>
            <w:right w:val="none" w:sz="0" w:space="0" w:color="auto"/>
          </w:divBdr>
        </w:div>
      </w:divsChild>
    </w:div>
    <w:div w:id="896404168">
      <w:bodyDiv w:val="1"/>
      <w:marLeft w:val="0"/>
      <w:marRight w:val="0"/>
      <w:marTop w:val="0"/>
      <w:marBottom w:val="0"/>
      <w:divBdr>
        <w:top w:val="none" w:sz="0" w:space="0" w:color="auto"/>
        <w:left w:val="none" w:sz="0" w:space="0" w:color="auto"/>
        <w:bottom w:val="none" w:sz="0" w:space="0" w:color="auto"/>
        <w:right w:val="none" w:sz="0" w:space="0" w:color="auto"/>
      </w:divBdr>
    </w:div>
    <w:div w:id="948319690">
      <w:bodyDiv w:val="1"/>
      <w:marLeft w:val="0"/>
      <w:marRight w:val="0"/>
      <w:marTop w:val="0"/>
      <w:marBottom w:val="0"/>
      <w:divBdr>
        <w:top w:val="none" w:sz="0" w:space="0" w:color="auto"/>
        <w:left w:val="none" w:sz="0" w:space="0" w:color="auto"/>
        <w:bottom w:val="none" w:sz="0" w:space="0" w:color="auto"/>
        <w:right w:val="none" w:sz="0" w:space="0" w:color="auto"/>
      </w:divBdr>
    </w:div>
    <w:div w:id="1083528983">
      <w:bodyDiv w:val="1"/>
      <w:marLeft w:val="0"/>
      <w:marRight w:val="0"/>
      <w:marTop w:val="0"/>
      <w:marBottom w:val="0"/>
      <w:divBdr>
        <w:top w:val="none" w:sz="0" w:space="0" w:color="auto"/>
        <w:left w:val="none" w:sz="0" w:space="0" w:color="auto"/>
        <w:bottom w:val="none" w:sz="0" w:space="0" w:color="auto"/>
        <w:right w:val="none" w:sz="0" w:space="0" w:color="auto"/>
      </w:divBdr>
    </w:div>
    <w:div w:id="1219170688">
      <w:bodyDiv w:val="1"/>
      <w:marLeft w:val="0"/>
      <w:marRight w:val="0"/>
      <w:marTop w:val="0"/>
      <w:marBottom w:val="0"/>
      <w:divBdr>
        <w:top w:val="none" w:sz="0" w:space="0" w:color="auto"/>
        <w:left w:val="none" w:sz="0" w:space="0" w:color="auto"/>
        <w:bottom w:val="none" w:sz="0" w:space="0" w:color="auto"/>
        <w:right w:val="none" w:sz="0" w:space="0" w:color="auto"/>
      </w:divBdr>
    </w:div>
    <w:div w:id="1535577177">
      <w:bodyDiv w:val="1"/>
      <w:marLeft w:val="0"/>
      <w:marRight w:val="0"/>
      <w:marTop w:val="0"/>
      <w:marBottom w:val="0"/>
      <w:divBdr>
        <w:top w:val="none" w:sz="0" w:space="0" w:color="auto"/>
        <w:left w:val="none" w:sz="0" w:space="0" w:color="auto"/>
        <w:bottom w:val="none" w:sz="0" w:space="0" w:color="auto"/>
        <w:right w:val="none" w:sz="0" w:space="0" w:color="auto"/>
      </w:divBdr>
    </w:div>
    <w:div w:id="1819151301">
      <w:bodyDiv w:val="1"/>
      <w:marLeft w:val="0"/>
      <w:marRight w:val="0"/>
      <w:marTop w:val="0"/>
      <w:marBottom w:val="0"/>
      <w:divBdr>
        <w:top w:val="none" w:sz="0" w:space="0" w:color="auto"/>
        <w:left w:val="none" w:sz="0" w:space="0" w:color="auto"/>
        <w:bottom w:val="none" w:sz="0" w:space="0" w:color="auto"/>
        <w:right w:val="none" w:sz="0" w:space="0" w:color="auto"/>
      </w:divBdr>
    </w:div>
    <w:div w:id="1974365805">
      <w:bodyDiv w:val="1"/>
      <w:marLeft w:val="0"/>
      <w:marRight w:val="0"/>
      <w:marTop w:val="0"/>
      <w:marBottom w:val="0"/>
      <w:divBdr>
        <w:top w:val="none" w:sz="0" w:space="0" w:color="auto"/>
        <w:left w:val="none" w:sz="0" w:space="0" w:color="auto"/>
        <w:bottom w:val="none" w:sz="0" w:space="0" w:color="auto"/>
        <w:right w:val="none" w:sz="0" w:space="0" w:color="auto"/>
      </w:divBdr>
    </w:div>
    <w:div w:id="2045206208">
      <w:bodyDiv w:val="1"/>
      <w:marLeft w:val="0"/>
      <w:marRight w:val="0"/>
      <w:marTop w:val="0"/>
      <w:marBottom w:val="0"/>
      <w:divBdr>
        <w:top w:val="none" w:sz="0" w:space="0" w:color="auto"/>
        <w:left w:val="none" w:sz="0" w:space="0" w:color="auto"/>
        <w:bottom w:val="none" w:sz="0" w:space="0" w:color="auto"/>
        <w:right w:val="none" w:sz="0" w:space="0" w:color="auto"/>
      </w:divBdr>
    </w:div>
    <w:div w:id="2081756974">
      <w:bodyDiv w:val="1"/>
      <w:marLeft w:val="0"/>
      <w:marRight w:val="0"/>
      <w:marTop w:val="0"/>
      <w:marBottom w:val="0"/>
      <w:divBdr>
        <w:top w:val="none" w:sz="0" w:space="0" w:color="auto"/>
        <w:left w:val="none" w:sz="0" w:space="0" w:color="auto"/>
        <w:bottom w:val="none" w:sz="0" w:space="0" w:color="auto"/>
        <w:right w:val="none" w:sz="0" w:space="0" w:color="auto"/>
      </w:divBdr>
    </w:div>
    <w:div w:id="208634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ducation.ohio.gov/Topics/Finance-and-Funding/Grants-Administratio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ducation.ohio.gov/getattachment/Topics/Finance-and-Funding/Grants-Administration/Sections/Managing-Your-Grant/Assurances_CCIP_Funding-Application.pdf.aspx?lang=en-U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2B133844-53B9-40AB-925F-7DAD620E49DE}">
    <t:Anchor>
      <t:Comment id="1437808276"/>
    </t:Anchor>
    <t:History>
      <t:Event id="{B931D91B-E71F-4F3D-94D1-249875722C8A}" time="2021-08-06T15:03:57Z">
        <t:Attribution userId="S::10159222@id.ohio.gov::e4556e29-9960-4b74-8d65-ed7c2708a53c" userProvider="AD" userName="Weber-Mayrer, Melissa"/>
        <t:Anchor>
          <t:Comment id="1437808276"/>
        </t:Anchor>
        <t:Create/>
      </t:Event>
      <t:Event id="{3BF14739-CEAD-4ED1-9578-691281F2B656}" time="2021-08-06T15:03:57Z">
        <t:Attribution userId="S::10159222@id.ohio.gov::e4556e29-9960-4b74-8d65-ed7c2708a53c" userProvider="AD" userName="Weber-Mayrer, Melissa"/>
        <t:Anchor>
          <t:Comment id="1437808276"/>
        </t:Anchor>
        <t:Assign userId="S::10189478@id.ohio.gov::69f11980-f952-45c8-9067-5dc231f81a3a" userProvider="AD" userName="DEAN, KATIE"/>
      </t:Event>
      <t:Event id="{E434B1AF-3E2D-47C3-BB0F-165B6C38DC9B}" time="2021-08-06T15:03:57Z">
        <t:Attribution userId="S::10159222@id.ohio.gov::e4556e29-9960-4b74-8d65-ed7c2708a53c" userProvider="AD" userName="Weber-Mayrer, Melissa"/>
        <t:Anchor>
          <t:Comment id="1437808276"/>
        </t:Anchor>
        <t:SetTitle title="@DEAN, KATIE Aaron Rausch shared with me that we run 2 RFA's or 1. We could award once and spend all or run 2 and have cohorts. I kind of like having 2 so we can learn from 1 but the team may have other ideas. I think we need to discuss with the team."/>
      </t:Event>
      <t:Event id="{02C8D3E2-B14C-454C-8066-103AEDA71A0D}" time="2021-08-11T00:47:01Z">
        <t:Attribution userId="S::10159222@id.ohio.gov::e4556e29-9960-4b74-8d65-ed7c2708a53c" userProvider="AD" userName="Weber-Mayrer, Meliss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b33d42b-2358-454a-aa04-5d8be215726e">
      <UserInfo>
        <DisplayName>EDU HB436 Dyslexia Owners</DisplayName>
        <AccountId>6</AccountId>
        <AccountType/>
      </UserInfo>
      <UserInfo>
        <DisplayName>Davis, Kimberly</DisplayName>
        <AccountId>25</AccountId>
        <AccountType/>
      </UserInfo>
      <UserInfo>
        <DisplayName>$DAS-SVC-SPO</DisplayName>
        <AccountId>13</AccountId>
        <AccountType/>
      </UserInfo>
      <UserInfo>
        <DisplayName>SharingLinks.bbf1b00d-ce09-4611-9e43-ad383c8f800f.Flexible.acb51971-5c69-4726-92ce-0d8474278e90</DisplayName>
        <AccountId>27</AccountId>
        <AccountType/>
      </UserInfo>
      <UserInfo>
        <DisplayName>Weber-Mayrer, Melissa</DisplayName>
        <AccountId>17</AccountId>
        <AccountType/>
      </UserInfo>
      <UserInfo>
        <DisplayName>Bell, Kimberly</DisplayName>
        <AccountId>54</AccountId>
        <AccountType/>
      </UserInfo>
      <UserInfo>
        <DisplayName>Ward, Jo Hannah</DisplayName>
        <AccountId>12</AccountId>
        <AccountType/>
      </UserInfo>
      <UserInfo>
        <DisplayName>Hess, Elizabeth</DisplayName>
        <AccountId>15</AccountId>
        <AccountType/>
      </UserInfo>
      <UserInfo>
        <DisplayName>Merenda, Tricia</DisplayName>
        <AccountId>9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1B63EE1DCB174599B20BA1EC1014BD" ma:contentTypeVersion="5" ma:contentTypeDescription="Create a new document." ma:contentTypeScope="" ma:versionID="a271f7382b0abd2673e8040d026c307b">
  <xsd:schema xmlns:xsd="http://www.w3.org/2001/XMLSchema" xmlns:xs="http://www.w3.org/2001/XMLSchema" xmlns:p="http://schemas.microsoft.com/office/2006/metadata/properties" xmlns:ns2="ee5bf643-c3cc-4806-8d3c-c8bc4c8d1560" xmlns:ns3="4b33d42b-2358-454a-aa04-5d8be215726e" targetNamespace="http://schemas.microsoft.com/office/2006/metadata/properties" ma:root="true" ma:fieldsID="74a69887ba35ad7aa65e563e251a2d35" ns2:_="" ns3:_="">
    <xsd:import namespace="ee5bf643-c3cc-4806-8d3c-c8bc4c8d1560"/>
    <xsd:import namespace="4b33d42b-2358-454a-aa04-5d8be21572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bf643-c3cc-4806-8d3c-c8bc4c8d15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42b-2358-454a-aa04-5d8be21572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0A62E9-D7A1-43F0-A1F9-A266DA9A6B43}">
  <ds:schemaRefs>
    <ds:schemaRef ds:uri="http://schemas.microsoft.com/sharepoint/v3/contenttype/forms"/>
  </ds:schemaRefs>
</ds:datastoreItem>
</file>

<file path=customXml/itemProps2.xml><?xml version="1.0" encoding="utf-8"?>
<ds:datastoreItem xmlns:ds="http://schemas.openxmlformats.org/officeDocument/2006/customXml" ds:itemID="{6E5ADCAE-3DF6-453D-AE30-684E84D9D6DF}">
  <ds:schemaRefs>
    <ds:schemaRef ds:uri="http://purl.org/dc/dcmitype/"/>
    <ds:schemaRef ds:uri="http://www.w3.org/XML/1998/namespace"/>
    <ds:schemaRef ds:uri="http://schemas.microsoft.com/office/2006/documentManagement/types"/>
    <ds:schemaRef ds:uri="ee5bf643-c3cc-4806-8d3c-c8bc4c8d1560"/>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4b33d42b-2358-454a-aa04-5d8be215726e"/>
  </ds:schemaRefs>
</ds:datastoreItem>
</file>

<file path=customXml/itemProps3.xml><?xml version="1.0" encoding="utf-8"?>
<ds:datastoreItem xmlns:ds="http://schemas.openxmlformats.org/officeDocument/2006/customXml" ds:itemID="{E2AFDC3E-35DA-4858-B39F-D7BE8DDF404B}">
  <ds:schemaRefs>
    <ds:schemaRef ds:uri="http://schemas.openxmlformats.org/officeDocument/2006/bibliography"/>
  </ds:schemaRefs>
</ds:datastoreItem>
</file>

<file path=customXml/itemProps4.xml><?xml version="1.0" encoding="utf-8"?>
<ds:datastoreItem xmlns:ds="http://schemas.openxmlformats.org/officeDocument/2006/customXml" ds:itemID="{F95B71F7-A17B-48DD-A307-9611E9198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bf643-c3cc-4806-8d3c-c8bc4c8d1560"/>
    <ds:schemaRef ds:uri="4b33d42b-2358-454a-aa04-5d8be21572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S. Department of Education</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Attachments and Appendices</dc:title>
  <dc:subject/>
  <dc:creator>Windows User</dc:creator>
  <cp:keywords>appendices, grant, Dyslexia</cp:keywords>
  <cp:lastModifiedBy>Mallory, Andrea</cp:lastModifiedBy>
  <cp:revision>5</cp:revision>
  <cp:lastPrinted>2020-09-25T14:41:00Z</cp:lastPrinted>
  <dcterms:created xsi:type="dcterms:W3CDTF">2021-09-13T12:00:00Z</dcterms:created>
  <dcterms:modified xsi:type="dcterms:W3CDTF">2021-09-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B63EE1DCB174599B20BA1EC1014BD</vt:lpwstr>
  </property>
  <property fmtid="{D5CDD505-2E9C-101B-9397-08002B2CF9AE}" pid="3" name="Order">
    <vt:r8>258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